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F6D1B">
      <w:bookmarkStart w:id="0" w:name="_GoBack"/>
      <w:r>
        <w:rPr>
          <w:noProof/>
        </w:rPr>
        <w:drawing>
          <wp:inline distT="0" distB="0" distL="0" distR="0" wp14:anchorId="35DB664D" wp14:editId="3CF05843">
            <wp:extent cx="11601450" cy="11515725"/>
            <wp:effectExtent l="0" t="0" r="0" b="28575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4754225" cy="1028700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6BB4" w:rsidRDefault="00756BB4" w:rsidP="00C12425">
      <w:r>
        <w:separator/>
      </w:r>
    </w:p>
  </w:endnote>
  <w:endnote w:type="continuationSeparator" w:id="0">
    <w:p w:rsidR="00756BB4" w:rsidRDefault="00756BB4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6BB4" w:rsidRDefault="00756BB4" w:rsidP="00C12425">
      <w:r>
        <w:separator/>
      </w:r>
    </w:p>
  </w:footnote>
  <w:footnote w:type="continuationSeparator" w:id="0">
    <w:p w:rsidR="00756BB4" w:rsidRDefault="00756BB4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WbGtQCWNfBnLQAAAA=="/>
  </w:docVars>
  <w:rsids>
    <w:rsidRoot w:val="00C271DC"/>
    <w:rsid w:val="000042B8"/>
    <w:rsid w:val="00004AFB"/>
    <w:rsid w:val="00004C80"/>
    <w:rsid w:val="000062AD"/>
    <w:rsid w:val="00012CFD"/>
    <w:rsid w:val="00024615"/>
    <w:rsid w:val="00030393"/>
    <w:rsid w:val="000304D3"/>
    <w:rsid w:val="0003057E"/>
    <w:rsid w:val="00030AFE"/>
    <w:rsid w:val="00032697"/>
    <w:rsid w:val="00044A0D"/>
    <w:rsid w:val="00055304"/>
    <w:rsid w:val="00057208"/>
    <w:rsid w:val="000604CA"/>
    <w:rsid w:val="0007099C"/>
    <w:rsid w:val="00072A75"/>
    <w:rsid w:val="00077EE6"/>
    <w:rsid w:val="00092448"/>
    <w:rsid w:val="00094366"/>
    <w:rsid w:val="00096BD1"/>
    <w:rsid w:val="00096F1A"/>
    <w:rsid w:val="000A076C"/>
    <w:rsid w:val="000A4447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2BDC"/>
    <w:rsid w:val="000E4F3C"/>
    <w:rsid w:val="000E68B1"/>
    <w:rsid w:val="000E795D"/>
    <w:rsid w:val="000F49CC"/>
    <w:rsid w:val="001002EF"/>
    <w:rsid w:val="001116B5"/>
    <w:rsid w:val="00111C41"/>
    <w:rsid w:val="00114FC8"/>
    <w:rsid w:val="00116F04"/>
    <w:rsid w:val="001233A3"/>
    <w:rsid w:val="0012497B"/>
    <w:rsid w:val="00127FBD"/>
    <w:rsid w:val="00131C34"/>
    <w:rsid w:val="00132562"/>
    <w:rsid w:val="001353D3"/>
    <w:rsid w:val="00137B24"/>
    <w:rsid w:val="0015046D"/>
    <w:rsid w:val="00153DF8"/>
    <w:rsid w:val="00161BBC"/>
    <w:rsid w:val="001671D5"/>
    <w:rsid w:val="00172DAF"/>
    <w:rsid w:val="00176E23"/>
    <w:rsid w:val="001841D2"/>
    <w:rsid w:val="00186877"/>
    <w:rsid w:val="0019103C"/>
    <w:rsid w:val="001B35EE"/>
    <w:rsid w:val="001B4033"/>
    <w:rsid w:val="001B53B7"/>
    <w:rsid w:val="001B7AC6"/>
    <w:rsid w:val="001D2381"/>
    <w:rsid w:val="001D3C15"/>
    <w:rsid w:val="001D574B"/>
    <w:rsid w:val="001E4933"/>
    <w:rsid w:val="001E6AB6"/>
    <w:rsid w:val="001F50B2"/>
    <w:rsid w:val="00200676"/>
    <w:rsid w:val="0020224B"/>
    <w:rsid w:val="0021214C"/>
    <w:rsid w:val="00224F36"/>
    <w:rsid w:val="00225766"/>
    <w:rsid w:val="00226A18"/>
    <w:rsid w:val="002312F4"/>
    <w:rsid w:val="00237282"/>
    <w:rsid w:val="00245AE6"/>
    <w:rsid w:val="002515B6"/>
    <w:rsid w:val="0025782F"/>
    <w:rsid w:val="00260498"/>
    <w:rsid w:val="00275310"/>
    <w:rsid w:val="002854C7"/>
    <w:rsid w:val="0029110E"/>
    <w:rsid w:val="0029204F"/>
    <w:rsid w:val="00294493"/>
    <w:rsid w:val="002A15FC"/>
    <w:rsid w:val="002B43B4"/>
    <w:rsid w:val="002C6CB6"/>
    <w:rsid w:val="002D31CB"/>
    <w:rsid w:val="002D3B79"/>
    <w:rsid w:val="002F3E16"/>
    <w:rsid w:val="002F6319"/>
    <w:rsid w:val="002F63BF"/>
    <w:rsid w:val="003025B0"/>
    <w:rsid w:val="00304C8A"/>
    <w:rsid w:val="00305B37"/>
    <w:rsid w:val="00312552"/>
    <w:rsid w:val="003144E9"/>
    <w:rsid w:val="00320E28"/>
    <w:rsid w:val="00330C18"/>
    <w:rsid w:val="00331E59"/>
    <w:rsid w:val="00332D7B"/>
    <w:rsid w:val="003332EC"/>
    <w:rsid w:val="00341F85"/>
    <w:rsid w:val="003425CB"/>
    <w:rsid w:val="003460F7"/>
    <w:rsid w:val="003466E4"/>
    <w:rsid w:val="0034694D"/>
    <w:rsid w:val="00347AB0"/>
    <w:rsid w:val="00357E6E"/>
    <w:rsid w:val="003653A9"/>
    <w:rsid w:val="003659E5"/>
    <w:rsid w:val="00367118"/>
    <w:rsid w:val="00367A56"/>
    <w:rsid w:val="00372BA4"/>
    <w:rsid w:val="00380307"/>
    <w:rsid w:val="003B38C2"/>
    <w:rsid w:val="003B679F"/>
    <w:rsid w:val="003C4E49"/>
    <w:rsid w:val="003C588B"/>
    <w:rsid w:val="003E0C88"/>
    <w:rsid w:val="003F098B"/>
    <w:rsid w:val="003F1C25"/>
    <w:rsid w:val="003F7CD8"/>
    <w:rsid w:val="00401464"/>
    <w:rsid w:val="00404C4E"/>
    <w:rsid w:val="004203DB"/>
    <w:rsid w:val="00426A20"/>
    <w:rsid w:val="0043254C"/>
    <w:rsid w:val="00432F57"/>
    <w:rsid w:val="00433A7F"/>
    <w:rsid w:val="004409B6"/>
    <w:rsid w:val="00460A3F"/>
    <w:rsid w:val="004615F9"/>
    <w:rsid w:val="00464220"/>
    <w:rsid w:val="00464C25"/>
    <w:rsid w:val="00467987"/>
    <w:rsid w:val="00476848"/>
    <w:rsid w:val="004775E1"/>
    <w:rsid w:val="0048088B"/>
    <w:rsid w:val="00481432"/>
    <w:rsid w:val="00484362"/>
    <w:rsid w:val="00485069"/>
    <w:rsid w:val="00485E67"/>
    <w:rsid w:val="0049486C"/>
    <w:rsid w:val="004B16FF"/>
    <w:rsid w:val="004C22A9"/>
    <w:rsid w:val="004C2509"/>
    <w:rsid w:val="004C2805"/>
    <w:rsid w:val="004C3A05"/>
    <w:rsid w:val="004D040E"/>
    <w:rsid w:val="004D062D"/>
    <w:rsid w:val="004D6117"/>
    <w:rsid w:val="004E2466"/>
    <w:rsid w:val="004E72A6"/>
    <w:rsid w:val="004F5194"/>
    <w:rsid w:val="004F6D1B"/>
    <w:rsid w:val="0050139F"/>
    <w:rsid w:val="005017C7"/>
    <w:rsid w:val="0050596A"/>
    <w:rsid w:val="0050758C"/>
    <w:rsid w:val="0051097C"/>
    <w:rsid w:val="00512ADF"/>
    <w:rsid w:val="0052032A"/>
    <w:rsid w:val="005239F9"/>
    <w:rsid w:val="00525275"/>
    <w:rsid w:val="005256DD"/>
    <w:rsid w:val="005311B6"/>
    <w:rsid w:val="00543EB8"/>
    <w:rsid w:val="00547F62"/>
    <w:rsid w:val="0055582C"/>
    <w:rsid w:val="00555BC4"/>
    <w:rsid w:val="005563F7"/>
    <w:rsid w:val="005616D6"/>
    <w:rsid w:val="00566CF7"/>
    <w:rsid w:val="005672BA"/>
    <w:rsid w:val="00572749"/>
    <w:rsid w:val="00577477"/>
    <w:rsid w:val="00580013"/>
    <w:rsid w:val="005841F4"/>
    <w:rsid w:val="005A3757"/>
    <w:rsid w:val="005A4AF3"/>
    <w:rsid w:val="005A55FA"/>
    <w:rsid w:val="005B0038"/>
    <w:rsid w:val="005B00D9"/>
    <w:rsid w:val="005B120B"/>
    <w:rsid w:val="005B26C3"/>
    <w:rsid w:val="005C3954"/>
    <w:rsid w:val="005C5EE4"/>
    <w:rsid w:val="005C5FD9"/>
    <w:rsid w:val="005C7E6D"/>
    <w:rsid w:val="005D44BB"/>
    <w:rsid w:val="005D5E3B"/>
    <w:rsid w:val="005E293B"/>
    <w:rsid w:val="005E3B45"/>
    <w:rsid w:val="005E4DEF"/>
    <w:rsid w:val="005E773A"/>
    <w:rsid w:val="005F4BBD"/>
    <w:rsid w:val="00603CE2"/>
    <w:rsid w:val="00605E53"/>
    <w:rsid w:val="0061246C"/>
    <w:rsid w:val="00613002"/>
    <w:rsid w:val="00615568"/>
    <w:rsid w:val="00617167"/>
    <w:rsid w:val="0062786F"/>
    <w:rsid w:val="00630663"/>
    <w:rsid w:val="00636F7B"/>
    <w:rsid w:val="00642D10"/>
    <w:rsid w:val="00644FEE"/>
    <w:rsid w:val="00651193"/>
    <w:rsid w:val="00653A23"/>
    <w:rsid w:val="006552E0"/>
    <w:rsid w:val="00662AA7"/>
    <w:rsid w:val="00663154"/>
    <w:rsid w:val="006731E7"/>
    <w:rsid w:val="006759B4"/>
    <w:rsid w:val="00681827"/>
    <w:rsid w:val="00682AB1"/>
    <w:rsid w:val="00691088"/>
    <w:rsid w:val="00692655"/>
    <w:rsid w:val="006A3D23"/>
    <w:rsid w:val="006B4B89"/>
    <w:rsid w:val="006B4F12"/>
    <w:rsid w:val="006C18FB"/>
    <w:rsid w:val="006C622E"/>
    <w:rsid w:val="006D08F4"/>
    <w:rsid w:val="006D21FB"/>
    <w:rsid w:val="006D3A4A"/>
    <w:rsid w:val="006D3BCD"/>
    <w:rsid w:val="006D45F5"/>
    <w:rsid w:val="006D5115"/>
    <w:rsid w:val="006D7951"/>
    <w:rsid w:val="006E07F5"/>
    <w:rsid w:val="006E0C63"/>
    <w:rsid w:val="006E4639"/>
    <w:rsid w:val="006F2921"/>
    <w:rsid w:val="00705E85"/>
    <w:rsid w:val="0070674F"/>
    <w:rsid w:val="00711CD7"/>
    <w:rsid w:val="00712A8D"/>
    <w:rsid w:val="007206A9"/>
    <w:rsid w:val="00725C41"/>
    <w:rsid w:val="007274F5"/>
    <w:rsid w:val="007303AB"/>
    <w:rsid w:val="0073082D"/>
    <w:rsid w:val="0073098C"/>
    <w:rsid w:val="00740BC0"/>
    <w:rsid w:val="0074458D"/>
    <w:rsid w:val="0074486D"/>
    <w:rsid w:val="0074495A"/>
    <w:rsid w:val="00754908"/>
    <w:rsid w:val="00755679"/>
    <w:rsid w:val="00756315"/>
    <w:rsid w:val="00756514"/>
    <w:rsid w:val="00756BB4"/>
    <w:rsid w:val="00766408"/>
    <w:rsid w:val="00774515"/>
    <w:rsid w:val="00777ECA"/>
    <w:rsid w:val="007810D6"/>
    <w:rsid w:val="00790841"/>
    <w:rsid w:val="007922F1"/>
    <w:rsid w:val="00793722"/>
    <w:rsid w:val="00797E0F"/>
    <w:rsid w:val="007A310A"/>
    <w:rsid w:val="007A5D80"/>
    <w:rsid w:val="007C382A"/>
    <w:rsid w:val="007D09DB"/>
    <w:rsid w:val="007D2888"/>
    <w:rsid w:val="007D670B"/>
    <w:rsid w:val="007E4D5B"/>
    <w:rsid w:val="007F2CDF"/>
    <w:rsid w:val="007F7A13"/>
    <w:rsid w:val="00800CAD"/>
    <w:rsid w:val="0083788D"/>
    <w:rsid w:val="008405DF"/>
    <w:rsid w:val="00844456"/>
    <w:rsid w:val="00853F6D"/>
    <w:rsid w:val="008578AD"/>
    <w:rsid w:val="00862A71"/>
    <w:rsid w:val="00873D23"/>
    <w:rsid w:val="00877BCD"/>
    <w:rsid w:val="00880F98"/>
    <w:rsid w:val="00881E03"/>
    <w:rsid w:val="00882F31"/>
    <w:rsid w:val="00895EED"/>
    <w:rsid w:val="008A251D"/>
    <w:rsid w:val="008A73A0"/>
    <w:rsid w:val="008A78D7"/>
    <w:rsid w:val="008B2E2E"/>
    <w:rsid w:val="008B7262"/>
    <w:rsid w:val="008C2E0F"/>
    <w:rsid w:val="008D6AB0"/>
    <w:rsid w:val="008E03D8"/>
    <w:rsid w:val="008E16BF"/>
    <w:rsid w:val="008F0F4F"/>
    <w:rsid w:val="008F3E22"/>
    <w:rsid w:val="008F507E"/>
    <w:rsid w:val="00910AD0"/>
    <w:rsid w:val="0091342E"/>
    <w:rsid w:val="00916732"/>
    <w:rsid w:val="00934081"/>
    <w:rsid w:val="00934D24"/>
    <w:rsid w:val="00936CB3"/>
    <w:rsid w:val="00942EFE"/>
    <w:rsid w:val="00943718"/>
    <w:rsid w:val="00954AAF"/>
    <w:rsid w:val="009608F1"/>
    <w:rsid w:val="00962E32"/>
    <w:rsid w:val="00966035"/>
    <w:rsid w:val="00970704"/>
    <w:rsid w:val="0097229C"/>
    <w:rsid w:val="00987A53"/>
    <w:rsid w:val="00992E03"/>
    <w:rsid w:val="009A5B54"/>
    <w:rsid w:val="009A7F40"/>
    <w:rsid w:val="009B6BCA"/>
    <w:rsid w:val="009C1699"/>
    <w:rsid w:val="009E0558"/>
    <w:rsid w:val="009F0B64"/>
    <w:rsid w:val="009F2014"/>
    <w:rsid w:val="00A0077E"/>
    <w:rsid w:val="00A01A1A"/>
    <w:rsid w:val="00A02B65"/>
    <w:rsid w:val="00A03DE9"/>
    <w:rsid w:val="00A32A5C"/>
    <w:rsid w:val="00A33ABC"/>
    <w:rsid w:val="00A46728"/>
    <w:rsid w:val="00A566C3"/>
    <w:rsid w:val="00A5670A"/>
    <w:rsid w:val="00A57B48"/>
    <w:rsid w:val="00A62FC5"/>
    <w:rsid w:val="00A65B4F"/>
    <w:rsid w:val="00A731D2"/>
    <w:rsid w:val="00A741E9"/>
    <w:rsid w:val="00A74EBA"/>
    <w:rsid w:val="00A75DBB"/>
    <w:rsid w:val="00A8295D"/>
    <w:rsid w:val="00A87FF9"/>
    <w:rsid w:val="00A92547"/>
    <w:rsid w:val="00A95D97"/>
    <w:rsid w:val="00AA0C94"/>
    <w:rsid w:val="00AA19B8"/>
    <w:rsid w:val="00AA6D77"/>
    <w:rsid w:val="00AB305D"/>
    <w:rsid w:val="00AB34F0"/>
    <w:rsid w:val="00AC0321"/>
    <w:rsid w:val="00AC7CEE"/>
    <w:rsid w:val="00AD326C"/>
    <w:rsid w:val="00AD3DDC"/>
    <w:rsid w:val="00AD3E0E"/>
    <w:rsid w:val="00AD626A"/>
    <w:rsid w:val="00AD7704"/>
    <w:rsid w:val="00AD7F6D"/>
    <w:rsid w:val="00AF04DA"/>
    <w:rsid w:val="00AF0AEC"/>
    <w:rsid w:val="00AF3BA9"/>
    <w:rsid w:val="00B007DF"/>
    <w:rsid w:val="00B01B99"/>
    <w:rsid w:val="00B05CCD"/>
    <w:rsid w:val="00B07D0F"/>
    <w:rsid w:val="00B13B7A"/>
    <w:rsid w:val="00B17F99"/>
    <w:rsid w:val="00B24293"/>
    <w:rsid w:val="00B24C3C"/>
    <w:rsid w:val="00B27F9E"/>
    <w:rsid w:val="00B305D7"/>
    <w:rsid w:val="00B319E1"/>
    <w:rsid w:val="00B34D9D"/>
    <w:rsid w:val="00B45B82"/>
    <w:rsid w:val="00B46496"/>
    <w:rsid w:val="00B50C12"/>
    <w:rsid w:val="00B55686"/>
    <w:rsid w:val="00B57A58"/>
    <w:rsid w:val="00B60E71"/>
    <w:rsid w:val="00B66BED"/>
    <w:rsid w:val="00B71C09"/>
    <w:rsid w:val="00B7399B"/>
    <w:rsid w:val="00B9319F"/>
    <w:rsid w:val="00BA746F"/>
    <w:rsid w:val="00BB5D58"/>
    <w:rsid w:val="00BC7E33"/>
    <w:rsid w:val="00BE515F"/>
    <w:rsid w:val="00BF135A"/>
    <w:rsid w:val="00BF421E"/>
    <w:rsid w:val="00BF78D4"/>
    <w:rsid w:val="00C005F8"/>
    <w:rsid w:val="00C037F6"/>
    <w:rsid w:val="00C07A9B"/>
    <w:rsid w:val="00C10343"/>
    <w:rsid w:val="00C10D05"/>
    <w:rsid w:val="00C12425"/>
    <w:rsid w:val="00C14DA8"/>
    <w:rsid w:val="00C20769"/>
    <w:rsid w:val="00C230AC"/>
    <w:rsid w:val="00C23144"/>
    <w:rsid w:val="00C24E1B"/>
    <w:rsid w:val="00C271DC"/>
    <w:rsid w:val="00C3094B"/>
    <w:rsid w:val="00C32C86"/>
    <w:rsid w:val="00C35C35"/>
    <w:rsid w:val="00C35D9F"/>
    <w:rsid w:val="00C3683B"/>
    <w:rsid w:val="00C37599"/>
    <w:rsid w:val="00C37729"/>
    <w:rsid w:val="00C44876"/>
    <w:rsid w:val="00C44C34"/>
    <w:rsid w:val="00C46AE0"/>
    <w:rsid w:val="00C47AB6"/>
    <w:rsid w:val="00C51DAE"/>
    <w:rsid w:val="00C541EC"/>
    <w:rsid w:val="00C547A8"/>
    <w:rsid w:val="00C56D0C"/>
    <w:rsid w:val="00C61063"/>
    <w:rsid w:val="00C65666"/>
    <w:rsid w:val="00C67DDF"/>
    <w:rsid w:val="00C701E7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D620B"/>
    <w:rsid w:val="00CF3DCF"/>
    <w:rsid w:val="00CF3FB6"/>
    <w:rsid w:val="00D10936"/>
    <w:rsid w:val="00D12BA6"/>
    <w:rsid w:val="00D14082"/>
    <w:rsid w:val="00D17886"/>
    <w:rsid w:val="00D27C3A"/>
    <w:rsid w:val="00D3099D"/>
    <w:rsid w:val="00D35493"/>
    <w:rsid w:val="00D42E2F"/>
    <w:rsid w:val="00D5153F"/>
    <w:rsid w:val="00D55987"/>
    <w:rsid w:val="00D60073"/>
    <w:rsid w:val="00D61147"/>
    <w:rsid w:val="00D74D59"/>
    <w:rsid w:val="00D75124"/>
    <w:rsid w:val="00D76315"/>
    <w:rsid w:val="00D82BA8"/>
    <w:rsid w:val="00D82CD0"/>
    <w:rsid w:val="00D84BF3"/>
    <w:rsid w:val="00D97E8F"/>
    <w:rsid w:val="00DA1498"/>
    <w:rsid w:val="00DA3C13"/>
    <w:rsid w:val="00DA4EE7"/>
    <w:rsid w:val="00DC025B"/>
    <w:rsid w:val="00DC0266"/>
    <w:rsid w:val="00DC71D8"/>
    <w:rsid w:val="00DC7B6C"/>
    <w:rsid w:val="00DD64C4"/>
    <w:rsid w:val="00DE33F8"/>
    <w:rsid w:val="00DE6DE6"/>
    <w:rsid w:val="00DF1F07"/>
    <w:rsid w:val="00DF339C"/>
    <w:rsid w:val="00E12298"/>
    <w:rsid w:val="00E21D6B"/>
    <w:rsid w:val="00E4037C"/>
    <w:rsid w:val="00E46A72"/>
    <w:rsid w:val="00E50ECA"/>
    <w:rsid w:val="00E51A11"/>
    <w:rsid w:val="00E61E4A"/>
    <w:rsid w:val="00E61FFB"/>
    <w:rsid w:val="00E66830"/>
    <w:rsid w:val="00E67BD0"/>
    <w:rsid w:val="00E70D69"/>
    <w:rsid w:val="00E724E8"/>
    <w:rsid w:val="00E81C6D"/>
    <w:rsid w:val="00E85372"/>
    <w:rsid w:val="00E868E9"/>
    <w:rsid w:val="00E90060"/>
    <w:rsid w:val="00E915CA"/>
    <w:rsid w:val="00E93AEF"/>
    <w:rsid w:val="00EA1079"/>
    <w:rsid w:val="00EA2E62"/>
    <w:rsid w:val="00EA6DA8"/>
    <w:rsid w:val="00EA7D86"/>
    <w:rsid w:val="00EC67B9"/>
    <w:rsid w:val="00ED6CC6"/>
    <w:rsid w:val="00EE6718"/>
    <w:rsid w:val="00EF2B6D"/>
    <w:rsid w:val="00EF3F8D"/>
    <w:rsid w:val="00EF7093"/>
    <w:rsid w:val="00EF74EF"/>
    <w:rsid w:val="00EF7C39"/>
    <w:rsid w:val="00F02E7E"/>
    <w:rsid w:val="00F03C98"/>
    <w:rsid w:val="00F126DA"/>
    <w:rsid w:val="00F13767"/>
    <w:rsid w:val="00F16DC1"/>
    <w:rsid w:val="00F2101D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971A4"/>
    <w:rsid w:val="00FA0FC4"/>
    <w:rsid w:val="00FA75A3"/>
    <w:rsid w:val="00FC57C4"/>
    <w:rsid w:val="00FD034B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27526EC-9FEF-4D20-B795-2F82A429F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19:00-20:00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Refine the Plan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0C8000DD-101A-45EB-870B-FAEF8768BB11}">
      <dgm:prSet phldrT="[文本]"/>
      <dgm:spPr/>
      <dgm:t>
        <a:bodyPr/>
        <a:lstStyle/>
        <a:p>
          <a:r>
            <a:rPr lang="en-US" altLang="zh-CN"/>
            <a:t>Swiffer</a:t>
          </a:r>
          <a:endParaRPr lang="zh-CN" altLang="en-US"/>
        </a:p>
      </dgm:t>
    </dgm:pt>
    <dgm:pt modelId="{A4ED7FC6-0D74-48AB-BEAB-07F50D3B380B}" type="parTrans" cxnId="{5C71D35D-C74E-49EF-AD33-35B1F97F2006}">
      <dgm:prSet/>
      <dgm:spPr/>
      <dgm:t>
        <a:bodyPr/>
        <a:lstStyle/>
        <a:p>
          <a:endParaRPr lang="en-US"/>
        </a:p>
      </dgm:t>
    </dgm:pt>
    <dgm:pt modelId="{F3233953-8CD6-469A-83EF-89F98C70E920}" type="sibTrans" cxnId="{5C71D35D-C74E-49EF-AD33-35B1F97F2006}">
      <dgm:prSet/>
      <dgm:spPr/>
      <dgm:t>
        <a:bodyPr/>
        <a:lstStyle/>
        <a:p>
          <a:endParaRPr lang="en-US"/>
        </a:p>
      </dgm:t>
    </dgm:pt>
    <dgm:pt modelId="{EF477128-9304-4562-A6E3-1E9CA28BAD5A}">
      <dgm:prSet phldrT="[文本]"/>
      <dgm:spPr/>
      <dgm:t>
        <a:bodyPr/>
        <a:lstStyle/>
        <a:p>
          <a:r>
            <a:rPr lang="en-US" altLang="zh-CN"/>
            <a:t>English</a:t>
          </a:r>
          <a:endParaRPr lang="zh-CN" altLang="en-US"/>
        </a:p>
      </dgm:t>
    </dgm:pt>
    <dgm:pt modelId="{E220F099-B9A3-4DEC-95C2-3D7C71F0473F}" type="parTrans" cxnId="{54848277-949F-486A-93CB-B4C0178E2324}">
      <dgm:prSet/>
      <dgm:spPr/>
      <dgm:t>
        <a:bodyPr/>
        <a:lstStyle/>
        <a:p>
          <a:endParaRPr lang="en-US"/>
        </a:p>
      </dgm:t>
    </dgm:pt>
    <dgm:pt modelId="{91D25E85-20FA-40C5-9520-D800B65502DA}" type="sibTrans" cxnId="{54848277-949F-486A-93CB-B4C0178E2324}">
      <dgm:prSet/>
      <dgm:spPr/>
      <dgm:t>
        <a:bodyPr/>
        <a:lstStyle/>
        <a:p>
          <a:endParaRPr lang="en-US"/>
        </a:p>
      </dgm:t>
    </dgm:pt>
    <dgm:pt modelId="{D942194F-625F-4FF5-88AF-09DBBDE1BE3B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3A4E04AE-4BF1-422A-8D88-ABF63550AC5C}" type="parTrans" cxnId="{F8035A25-9252-4918-A7A4-FC2BEB1489A1}">
      <dgm:prSet/>
      <dgm:spPr/>
      <dgm:t>
        <a:bodyPr/>
        <a:lstStyle/>
        <a:p>
          <a:endParaRPr lang="en-US"/>
        </a:p>
      </dgm:t>
    </dgm:pt>
    <dgm:pt modelId="{A27EB001-E44D-489D-8558-251C2145A450}" type="sibTrans" cxnId="{F8035A25-9252-4918-A7A4-FC2BEB1489A1}">
      <dgm:prSet/>
      <dgm:spPr/>
      <dgm:t>
        <a:bodyPr/>
        <a:lstStyle/>
        <a:p>
          <a:endParaRPr lang="en-US"/>
        </a:p>
      </dgm:t>
    </dgm:pt>
    <dgm:pt modelId="{73D68E29-3DC1-4BAE-A186-E6AD26415E77}">
      <dgm:prSet phldrT="[文本]"/>
      <dgm:spPr/>
      <dgm:t>
        <a:bodyPr/>
        <a:lstStyle/>
        <a:p>
          <a:r>
            <a:rPr lang="en-US" altLang="zh-CN"/>
            <a:t>Permit</a:t>
          </a:r>
          <a:endParaRPr lang="zh-CN" altLang="en-US"/>
        </a:p>
      </dgm:t>
    </dgm:pt>
    <dgm:pt modelId="{0C8F6FD4-BFBA-4C25-B3DB-CCC27E1076E5}" type="parTrans" cxnId="{B48021FE-37DA-4958-996D-175101B705D4}">
      <dgm:prSet/>
      <dgm:spPr/>
      <dgm:t>
        <a:bodyPr/>
        <a:lstStyle/>
        <a:p>
          <a:endParaRPr lang="en-US"/>
        </a:p>
      </dgm:t>
    </dgm:pt>
    <dgm:pt modelId="{28601D77-94DE-4F65-8C36-C0158474B63D}" type="sibTrans" cxnId="{B48021FE-37DA-4958-996D-175101B705D4}">
      <dgm:prSet/>
      <dgm:spPr/>
      <dgm:t>
        <a:bodyPr/>
        <a:lstStyle/>
        <a:p>
          <a:endParaRPr 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D63EE6CB-E27C-4192-9C22-886320A4EB7E}">
      <dgm:prSet phldrT="[文本]"/>
      <dgm:spPr/>
      <dgm:t>
        <a:bodyPr/>
        <a:lstStyle/>
        <a:p>
          <a:r>
            <a:rPr lang="en-US" altLang="zh-CN"/>
            <a:t>Recitation</a:t>
          </a:r>
          <a:endParaRPr lang="zh-CN" altLang="en-US"/>
        </a:p>
      </dgm:t>
    </dgm:pt>
    <dgm:pt modelId="{1B179B81-4998-41CF-8151-DD267E59D73E}" type="parTrans" cxnId="{47FAD130-46C3-4869-A546-88DC75E273C7}">
      <dgm:prSet/>
      <dgm:spPr/>
      <dgm:t>
        <a:bodyPr/>
        <a:lstStyle/>
        <a:p>
          <a:endParaRPr lang="en-US"/>
        </a:p>
      </dgm:t>
    </dgm:pt>
    <dgm:pt modelId="{1DB29F20-AE5B-4E0E-9619-2C3C90348D29}" type="sibTrans" cxnId="{47FAD130-46C3-4869-A546-88DC75E273C7}">
      <dgm:prSet/>
      <dgm:spPr/>
      <dgm:t>
        <a:bodyPr/>
        <a:lstStyle/>
        <a:p>
          <a:endParaRPr lang="en-US"/>
        </a:p>
      </dgm:t>
    </dgm:pt>
    <dgm:pt modelId="{211715A2-CB5B-4244-A9A1-EE43DECD195D}">
      <dgm:prSet phldrT="[文本]"/>
      <dgm:spPr/>
      <dgm:t>
        <a:bodyPr/>
        <a:lstStyle/>
        <a:p>
          <a:r>
            <a:rPr lang="en-US" altLang="zh-CN"/>
            <a:t>BIS trends</a:t>
          </a:r>
          <a:endParaRPr lang="zh-CN" altLang="en-US"/>
        </a:p>
      </dgm:t>
    </dgm:pt>
    <dgm:pt modelId="{F6417541-44E9-4E74-8605-C324995B148D}" type="parTrans" cxnId="{CF07C135-1AD8-40B4-92B1-45E2A5621752}">
      <dgm:prSet/>
      <dgm:spPr/>
      <dgm:t>
        <a:bodyPr/>
        <a:lstStyle/>
        <a:p>
          <a:endParaRPr lang="zh-CN" altLang="en-US"/>
        </a:p>
      </dgm:t>
    </dgm:pt>
    <dgm:pt modelId="{98CF1775-B809-4263-9988-E3CDE6AE1152}" type="sibTrans" cxnId="{CF07C135-1AD8-40B4-92B1-45E2A5621752}">
      <dgm:prSet/>
      <dgm:spPr/>
      <dgm:t>
        <a:bodyPr/>
        <a:lstStyle/>
        <a:p>
          <a:endParaRPr lang="zh-CN" altLang="en-US"/>
        </a:p>
      </dgm:t>
    </dgm:pt>
    <dgm:pt modelId="{FC4B2B57-00E6-41C1-80E5-0764B81CBEAE}">
      <dgm:prSet phldrT="[文本]"/>
      <dgm:spPr/>
      <dgm:t>
        <a:bodyPr/>
        <a:lstStyle/>
        <a:p>
          <a:r>
            <a:rPr lang="en-US" altLang="zh-CN"/>
            <a:t>Assignments</a:t>
          </a:r>
          <a:endParaRPr lang="zh-CN" altLang="en-US"/>
        </a:p>
      </dgm:t>
    </dgm:pt>
    <dgm:pt modelId="{673C2C9D-E726-420B-902A-1E0B073EEF7E}" type="parTrans" cxnId="{1B88F8DD-D9BE-4FD6-ABE1-48197813002D}">
      <dgm:prSet/>
      <dgm:spPr/>
      <dgm:t>
        <a:bodyPr/>
        <a:lstStyle/>
        <a:p>
          <a:endParaRPr lang="zh-CN" altLang="en-US"/>
        </a:p>
      </dgm:t>
    </dgm:pt>
    <dgm:pt modelId="{9AF7251B-3692-4EFB-AF01-55605B1BF4F1}" type="sibTrans" cxnId="{1B88F8DD-D9BE-4FD6-ABE1-48197813002D}">
      <dgm:prSet/>
      <dgm:spPr/>
      <dgm:t>
        <a:bodyPr/>
        <a:lstStyle/>
        <a:p>
          <a:endParaRPr lang="zh-CN" altLang="en-US"/>
        </a:p>
      </dgm:t>
    </dgm:pt>
    <dgm:pt modelId="{5EA5C173-3AC1-43AF-B300-12DAE44104DD}">
      <dgm:prSet phldrT="[文本]"/>
      <dgm:spPr/>
      <dgm:t>
        <a:bodyPr/>
        <a:lstStyle/>
        <a:p>
          <a:endParaRPr lang="zh-CN" altLang="en-US"/>
        </a:p>
      </dgm:t>
    </dgm:pt>
    <dgm:pt modelId="{7AF14CED-B9CA-410E-9616-D489705F9F74}" type="parTrans" cxnId="{D79B54DB-B224-44FC-A58E-A9F4242EA179}">
      <dgm:prSet/>
      <dgm:spPr/>
      <dgm:t>
        <a:bodyPr/>
        <a:lstStyle/>
        <a:p>
          <a:endParaRPr lang="zh-CN" altLang="en-US"/>
        </a:p>
      </dgm:t>
    </dgm:pt>
    <dgm:pt modelId="{38230545-017E-4DF3-84CB-16663D46F0F8}" type="sibTrans" cxnId="{D79B54DB-B224-44FC-A58E-A9F4242EA179}">
      <dgm:prSet/>
      <dgm:spPr/>
      <dgm:t>
        <a:bodyPr/>
        <a:lstStyle/>
        <a:p>
          <a:endParaRPr lang="zh-CN" altLang="en-US"/>
        </a:p>
      </dgm:t>
    </dgm:pt>
    <dgm:pt modelId="{86E56363-5596-42B0-8E72-88AFEF6E7793}">
      <dgm:prSet phldrT="[文本]"/>
      <dgm:spPr/>
      <dgm:t>
        <a:bodyPr/>
        <a:lstStyle/>
        <a:p>
          <a:r>
            <a:rPr lang="en-US" altLang="zh-CN"/>
            <a:t>17:00-19:00</a:t>
          </a:r>
          <a:endParaRPr lang="zh-CN" altLang="en-US"/>
        </a:p>
      </dgm:t>
    </dgm:pt>
    <dgm:pt modelId="{DE63E0B4-F5DA-4C16-8B1A-1543652832B1}" type="parTrans" cxnId="{C764C130-1DBA-488C-BDCB-445F17E90643}">
      <dgm:prSet/>
      <dgm:spPr/>
      <dgm:t>
        <a:bodyPr/>
        <a:lstStyle/>
        <a:p>
          <a:endParaRPr lang="zh-CN" altLang="en-US"/>
        </a:p>
      </dgm:t>
    </dgm:pt>
    <dgm:pt modelId="{22F66DDD-D569-4A6A-B16D-C0A2A89CF8B6}" type="sibTrans" cxnId="{C764C130-1DBA-488C-BDCB-445F17E90643}">
      <dgm:prSet/>
      <dgm:spPr/>
      <dgm:t>
        <a:bodyPr/>
        <a:lstStyle/>
        <a:p>
          <a:endParaRPr lang="zh-CN" altLang="en-US"/>
        </a:p>
      </dgm:t>
    </dgm:pt>
    <dgm:pt modelId="{27E26EC4-8FF7-4231-A4EE-9C0916C63F1B}">
      <dgm:prSet phldrT="[文本]"/>
      <dgm:spPr/>
      <dgm:t>
        <a:bodyPr/>
        <a:lstStyle/>
        <a:p>
          <a:r>
            <a:rPr lang="en-US" altLang="zh-CN"/>
            <a:t>Reading/Writing</a:t>
          </a:r>
          <a:endParaRPr lang="zh-CN" altLang="en-US"/>
        </a:p>
      </dgm:t>
    </dgm:pt>
    <dgm:pt modelId="{E4F45314-D899-458B-973F-21828557582D}" type="sibTrans" cxnId="{B6839266-DC02-47C0-8E13-903F948A6404}">
      <dgm:prSet/>
      <dgm:spPr/>
      <dgm:t>
        <a:bodyPr/>
        <a:lstStyle/>
        <a:p>
          <a:endParaRPr lang="zh-CN" altLang="en-US"/>
        </a:p>
      </dgm:t>
    </dgm:pt>
    <dgm:pt modelId="{C6435577-F2EE-4AD7-82AB-AA0F5243BA89}" type="parTrans" cxnId="{B6839266-DC02-47C0-8E13-903F948A6404}">
      <dgm:prSet/>
      <dgm:spPr/>
      <dgm:t>
        <a:bodyPr/>
        <a:lstStyle/>
        <a:p>
          <a:endParaRPr lang="zh-CN" altLang="en-US"/>
        </a:p>
      </dgm:t>
    </dgm:pt>
    <dgm:pt modelId="{3DFD327E-517A-4223-BA13-6FACA1581F27}">
      <dgm:prSet phldrT="[文本]"/>
      <dgm:spPr/>
      <dgm:t>
        <a:bodyPr/>
        <a:lstStyle/>
        <a:p>
          <a:r>
            <a:rPr lang="en-US" altLang="zh-CN"/>
            <a:t>11:30-12:30</a:t>
          </a:r>
          <a:endParaRPr lang="zh-CN" altLang="en-US"/>
        </a:p>
      </dgm:t>
    </dgm:pt>
    <dgm:pt modelId="{6C1AC880-84FB-4407-A059-CB00E96A5E21}" type="parTrans" cxnId="{40604303-8DF4-4311-9FEB-2F1DFFB6A07B}">
      <dgm:prSet/>
      <dgm:spPr/>
      <dgm:t>
        <a:bodyPr/>
        <a:lstStyle/>
        <a:p>
          <a:endParaRPr lang="zh-CN" altLang="en-US"/>
        </a:p>
      </dgm:t>
    </dgm:pt>
    <dgm:pt modelId="{9FD92DD2-E2F3-4DB2-8B32-9F4B14DC2464}" type="sibTrans" cxnId="{40604303-8DF4-4311-9FEB-2F1DFFB6A07B}">
      <dgm:prSet/>
      <dgm:spPr/>
      <dgm:t>
        <a:bodyPr/>
        <a:lstStyle/>
        <a:p>
          <a:endParaRPr lang="zh-CN" altLang="en-US"/>
        </a:p>
      </dgm:t>
    </dgm:pt>
    <dgm:pt modelId="{FD87D9F1-A6B9-4244-83F9-C21F1FC37197}">
      <dgm:prSet phldrT="[文本]"/>
      <dgm:spPr/>
      <dgm:t>
        <a:bodyPr/>
        <a:lstStyle/>
        <a:p>
          <a:r>
            <a:rPr lang="en-US" altLang="zh-CN"/>
            <a:t>21:00-22:00</a:t>
          </a:r>
          <a:endParaRPr lang="zh-CN" altLang="en-US"/>
        </a:p>
      </dgm:t>
    </dgm:pt>
    <dgm:pt modelId="{B82FB894-4DBA-4B32-ACAF-A011CA3C2130}" type="parTrans" cxnId="{AC5F1268-D4E1-4BA0-BFB4-44E9652D8060}">
      <dgm:prSet/>
      <dgm:spPr/>
      <dgm:t>
        <a:bodyPr/>
        <a:lstStyle/>
        <a:p>
          <a:endParaRPr lang="zh-CN" altLang="en-US"/>
        </a:p>
      </dgm:t>
    </dgm:pt>
    <dgm:pt modelId="{123F2CBE-7CA7-4A2D-AC47-574CB3B87185}" type="sibTrans" cxnId="{AC5F1268-D4E1-4BA0-BFB4-44E9652D8060}">
      <dgm:prSet/>
      <dgm:spPr/>
      <dgm:t>
        <a:bodyPr/>
        <a:lstStyle/>
        <a:p>
          <a:endParaRPr lang="zh-CN" altLang="en-US"/>
        </a:p>
      </dgm:t>
    </dgm:pt>
    <dgm:pt modelId="{C7EB82A1-2B33-4C08-B45F-6FFA5AF9B940}">
      <dgm:prSet phldrT="[文本]"/>
      <dgm:spPr/>
      <dgm:t>
        <a:bodyPr/>
        <a:lstStyle/>
        <a:p>
          <a:r>
            <a:rPr lang="en-US" altLang="zh-CN"/>
            <a:t>15:00-17:00</a:t>
          </a:r>
          <a:endParaRPr lang="zh-CN" altLang="en-US"/>
        </a:p>
      </dgm:t>
    </dgm:pt>
    <dgm:pt modelId="{25133395-6E90-4395-A917-7D4BFEB65332}" type="parTrans" cxnId="{17C2A388-788D-4B79-8258-3365A25EFB01}">
      <dgm:prSet/>
      <dgm:spPr/>
      <dgm:t>
        <a:bodyPr/>
        <a:lstStyle/>
        <a:p>
          <a:endParaRPr lang="en-US"/>
        </a:p>
      </dgm:t>
    </dgm:pt>
    <dgm:pt modelId="{C279B404-A72A-4C18-B4D5-D219B29E6E57}" type="sibTrans" cxnId="{17C2A388-788D-4B79-8258-3365A25EFB01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1DE34B09-0CEC-41CE-8BB8-7D4C03D8BCE7}" type="pres">
      <dgm:prSet presAssocID="{F6417541-44E9-4E74-8605-C324995B148D}" presName="conn2-1" presStyleLbl="parChTrans1D3" presStyleIdx="0" presStyleCnt="7"/>
      <dgm:spPr/>
      <dgm:t>
        <a:bodyPr/>
        <a:lstStyle/>
        <a:p>
          <a:endParaRPr lang="zh-CN" altLang="en-US"/>
        </a:p>
      </dgm:t>
    </dgm:pt>
    <dgm:pt modelId="{F71C2386-1867-4101-BFE5-261DDD867418}" type="pres">
      <dgm:prSet presAssocID="{F6417541-44E9-4E74-8605-C324995B148D}" presName="connTx" presStyleLbl="parChTrans1D3" presStyleIdx="0" presStyleCnt="7"/>
      <dgm:spPr/>
      <dgm:t>
        <a:bodyPr/>
        <a:lstStyle/>
        <a:p>
          <a:endParaRPr lang="zh-CN" altLang="en-US"/>
        </a:p>
      </dgm:t>
    </dgm:pt>
    <dgm:pt modelId="{7A593F18-41E5-4957-A0AB-DFEC5B4117A6}" type="pres">
      <dgm:prSet presAssocID="{211715A2-CB5B-4244-A9A1-EE43DECD195D}" presName="root2" presStyleCnt="0"/>
      <dgm:spPr/>
    </dgm:pt>
    <dgm:pt modelId="{58E186A9-FB5E-4DDE-9E5A-A6D3A9A7F131}" type="pres">
      <dgm:prSet presAssocID="{211715A2-CB5B-4244-A9A1-EE43DECD195D}" presName="LevelTwoTextNode" presStyleLbl="node3" presStyleIdx="0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B36D3C1-F614-44E8-90EE-6F8576DECF2F}" type="pres">
      <dgm:prSet presAssocID="{211715A2-CB5B-4244-A9A1-EE43DECD195D}" presName="level3hierChild" presStyleCnt="0"/>
      <dgm:spPr/>
    </dgm:pt>
    <dgm:pt modelId="{84A01E5C-C4CF-406B-A41A-7AB7998E9E76}" type="pres">
      <dgm:prSet presAssocID="{C6435577-F2EE-4AD7-82AB-AA0F5243BA89}" presName="conn2-1" presStyleLbl="parChTrans1D4" presStyleIdx="0" presStyleCnt="15"/>
      <dgm:spPr/>
      <dgm:t>
        <a:bodyPr/>
        <a:lstStyle/>
        <a:p>
          <a:endParaRPr lang="zh-CN" altLang="en-US"/>
        </a:p>
      </dgm:t>
    </dgm:pt>
    <dgm:pt modelId="{848EC421-1D95-4D85-9403-BC40705A81FD}" type="pres">
      <dgm:prSet presAssocID="{C6435577-F2EE-4AD7-82AB-AA0F5243BA89}" presName="connTx" presStyleLbl="parChTrans1D4" presStyleIdx="0" presStyleCnt="15"/>
      <dgm:spPr/>
      <dgm:t>
        <a:bodyPr/>
        <a:lstStyle/>
        <a:p>
          <a:endParaRPr lang="zh-CN" altLang="en-US"/>
        </a:p>
      </dgm:t>
    </dgm:pt>
    <dgm:pt modelId="{5EEC98F8-14F8-4DCB-B2E8-F4907A59E057}" type="pres">
      <dgm:prSet presAssocID="{27E26EC4-8FF7-4231-A4EE-9C0916C63F1B}" presName="root2" presStyleCnt="0"/>
      <dgm:spPr/>
    </dgm:pt>
    <dgm:pt modelId="{FF4A85EF-ADD9-46F4-A4CD-81E655CE1694}" type="pres">
      <dgm:prSet presAssocID="{27E26EC4-8FF7-4231-A4EE-9C0916C63F1B}" presName="LevelTwoTextNode" presStyleLbl="node4" presStyleIdx="0" presStyleCnt="1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B6C57EE-5C74-491D-9835-B2F482017AD4}" type="pres">
      <dgm:prSet presAssocID="{27E26EC4-8FF7-4231-A4EE-9C0916C63F1B}" presName="level3hierChild" presStyleCnt="0"/>
      <dgm:spPr/>
    </dgm:pt>
    <dgm:pt modelId="{3CE8D2C2-7F31-48F4-96CE-BB88B848A680}" type="pres">
      <dgm:prSet presAssocID="{6C1AC880-84FB-4407-A059-CB00E96A5E21}" presName="conn2-1" presStyleLbl="parChTrans1D4" presStyleIdx="1" presStyleCnt="15"/>
      <dgm:spPr/>
      <dgm:t>
        <a:bodyPr/>
        <a:lstStyle/>
        <a:p>
          <a:endParaRPr lang="en-US"/>
        </a:p>
      </dgm:t>
    </dgm:pt>
    <dgm:pt modelId="{C778E37D-1DF5-4B38-8605-6FB4AE059F4A}" type="pres">
      <dgm:prSet presAssocID="{6C1AC880-84FB-4407-A059-CB00E96A5E21}" presName="connTx" presStyleLbl="parChTrans1D4" presStyleIdx="1" presStyleCnt="15"/>
      <dgm:spPr/>
      <dgm:t>
        <a:bodyPr/>
        <a:lstStyle/>
        <a:p>
          <a:endParaRPr lang="en-US"/>
        </a:p>
      </dgm:t>
    </dgm:pt>
    <dgm:pt modelId="{EA30EDB8-D97D-41EA-8781-A5C6D9998C2C}" type="pres">
      <dgm:prSet presAssocID="{3DFD327E-517A-4223-BA13-6FACA1581F27}" presName="root2" presStyleCnt="0"/>
      <dgm:spPr/>
    </dgm:pt>
    <dgm:pt modelId="{6DCC1907-DB64-475B-98EF-AFA4C6CD6423}" type="pres">
      <dgm:prSet presAssocID="{3DFD327E-517A-4223-BA13-6FACA1581F27}" presName="LevelTwoTextNode" presStyleLbl="node4" presStyleIdx="1" presStyleCnt="1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E581C6A-0F36-429C-919C-5CEDD3C1254B}" type="pres">
      <dgm:prSet presAssocID="{3DFD327E-517A-4223-BA13-6FACA1581F27}" presName="level3hierChild" presStyleCnt="0"/>
      <dgm:spPr/>
    </dgm:pt>
    <dgm:pt modelId="{C487F586-D33A-4E02-99B3-0403008A4CF2}" type="pres">
      <dgm:prSet presAssocID="{25133395-6E90-4395-A917-7D4BFEB65332}" presName="conn2-1" presStyleLbl="parChTrans1D4" presStyleIdx="2" presStyleCnt="15"/>
      <dgm:spPr/>
      <dgm:t>
        <a:bodyPr/>
        <a:lstStyle/>
        <a:p>
          <a:endParaRPr lang="en-US"/>
        </a:p>
      </dgm:t>
    </dgm:pt>
    <dgm:pt modelId="{CF199112-CC7F-452B-A75E-991EE4332B31}" type="pres">
      <dgm:prSet presAssocID="{25133395-6E90-4395-A917-7D4BFEB65332}" presName="connTx" presStyleLbl="parChTrans1D4" presStyleIdx="2" presStyleCnt="15"/>
      <dgm:spPr/>
      <dgm:t>
        <a:bodyPr/>
        <a:lstStyle/>
        <a:p>
          <a:endParaRPr lang="en-US"/>
        </a:p>
      </dgm:t>
    </dgm:pt>
    <dgm:pt modelId="{CA13E5CA-B329-41CA-85C1-702C04D17EA0}" type="pres">
      <dgm:prSet presAssocID="{C7EB82A1-2B33-4C08-B45F-6FFA5AF9B940}" presName="root2" presStyleCnt="0"/>
      <dgm:spPr/>
    </dgm:pt>
    <dgm:pt modelId="{BAB9FEC2-09F4-4D2E-8148-F8895C69783D}" type="pres">
      <dgm:prSet presAssocID="{C7EB82A1-2B33-4C08-B45F-6FFA5AF9B940}" presName="LevelTwoTextNode" presStyleLbl="node4" presStyleIdx="2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9D7D322-DFFA-4EA1-8FB4-67B551565E93}" type="pres">
      <dgm:prSet presAssocID="{C7EB82A1-2B33-4C08-B45F-6FFA5AF9B940}" presName="level3hierChild" presStyleCnt="0"/>
      <dgm:spPr/>
    </dgm:pt>
    <dgm:pt modelId="{D79E68D3-E046-4F10-8D02-A49E5AF4B6A4}" type="pres">
      <dgm:prSet presAssocID="{673C2C9D-E726-420B-902A-1E0B073EEF7E}" presName="conn2-1" presStyleLbl="parChTrans1D3" presStyleIdx="1" presStyleCnt="7"/>
      <dgm:spPr/>
      <dgm:t>
        <a:bodyPr/>
        <a:lstStyle/>
        <a:p>
          <a:endParaRPr lang="zh-CN" altLang="en-US"/>
        </a:p>
      </dgm:t>
    </dgm:pt>
    <dgm:pt modelId="{05E1FA1D-5AF8-44C2-9906-6EC21F08890E}" type="pres">
      <dgm:prSet presAssocID="{673C2C9D-E726-420B-902A-1E0B073EEF7E}" presName="connTx" presStyleLbl="parChTrans1D3" presStyleIdx="1" presStyleCnt="7"/>
      <dgm:spPr/>
      <dgm:t>
        <a:bodyPr/>
        <a:lstStyle/>
        <a:p>
          <a:endParaRPr lang="zh-CN" altLang="en-US"/>
        </a:p>
      </dgm:t>
    </dgm:pt>
    <dgm:pt modelId="{8CAF9941-0CEC-4663-81EA-7CAFC9C332FE}" type="pres">
      <dgm:prSet presAssocID="{FC4B2B57-00E6-41C1-80E5-0764B81CBEAE}" presName="root2" presStyleCnt="0"/>
      <dgm:spPr/>
    </dgm:pt>
    <dgm:pt modelId="{5B77D17F-1FB5-432E-A882-FB04AA313D52}" type="pres">
      <dgm:prSet presAssocID="{FC4B2B57-00E6-41C1-80E5-0764B81CBEAE}" presName="LevelTwoTextNode" presStyleLbl="node3" presStyleIdx="1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1E3D2EF-C3D1-44C9-8112-BF7A5A745EA3}" type="pres">
      <dgm:prSet presAssocID="{FC4B2B57-00E6-41C1-80E5-0764B81CBEAE}" presName="level3hierChild" presStyleCnt="0"/>
      <dgm:spPr/>
    </dgm:pt>
    <dgm:pt modelId="{BDFD0AA1-79E5-44CD-88B1-E31F32152E75}" type="pres">
      <dgm:prSet presAssocID="{7AF14CED-B9CA-410E-9616-D489705F9F74}" presName="conn2-1" presStyleLbl="parChTrans1D4" presStyleIdx="3" presStyleCnt="15"/>
      <dgm:spPr/>
      <dgm:t>
        <a:bodyPr/>
        <a:lstStyle/>
        <a:p>
          <a:endParaRPr lang="zh-CN" altLang="en-US"/>
        </a:p>
      </dgm:t>
    </dgm:pt>
    <dgm:pt modelId="{AD6B23EF-1653-4FD0-B960-43C071294B8B}" type="pres">
      <dgm:prSet presAssocID="{7AF14CED-B9CA-410E-9616-D489705F9F74}" presName="connTx" presStyleLbl="parChTrans1D4" presStyleIdx="3" presStyleCnt="15"/>
      <dgm:spPr/>
      <dgm:t>
        <a:bodyPr/>
        <a:lstStyle/>
        <a:p>
          <a:endParaRPr lang="zh-CN" altLang="en-US"/>
        </a:p>
      </dgm:t>
    </dgm:pt>
    <dgm:pt modelId="{44697DB9-D93F-4857-BCE4-845400D2F15B}" type="pres">
      <dgm:prSet presAssocID="{5EA5C173-3AC1-43AF-B300-12DAE44104DD}" presName="root2" presStyleCnt="0"/>
      <dgm:spPr/>
    </dgm:pt>
    <dgm:pt modelId="{1CA95829-97CF-4BF7-913A-F53039A80401}" type="pres">
      <dgm:prSet presAssocID="{5EA5C173-3AC1-43AF-B300-12DAE44104DD}" presName="LevelTwoTextNode" presStyleLbl="node4" presStyleIdx="3" presStyleCnt="1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DC4AAB8E-5E5D-4374-8697-AE28A2D350CD}" type="pres">
      <dgm:prSet presAssocID="{5EA5C173-3AC1-43AF-B300-12DAE44104DD}" presName="level3hierChild" presStyleCnt="0"/>
      <dgm:spPr/>
    </dgm:pt>
    <dgm:pt modelId="{17A751B1-886E-4DFE-825B-47FDE8E0FC2B}" type="pres">
      <dgm:prSet presAssocID="{DE63E0B4-F5DA-4C16-8B1A-1543652832B1}" presName="conn2-1" presStyleLbl="parChTrans1D4" presStyleIdx="4" presStyleCnt="15"/>
      <dgm:spPr/>
      <dgm:t>
        <a:bodyPr/>
        <a:lstStyle/>
        <a:p>
          <a:endParaRPr lang="zh-CN" altLang="en-US"/>
        </a:p>
      </dgm:t>
    </dgm:pt>
    <dgm:pt modelId="{596C0523-541E-49A1-BD6A-D8C53040BB57}" type="pres">
      <dgm:prSet presAssocID="{DE63E0B4-F5DA-4C16-8B1A-1543652832B1}" presName="connTx" presStyleLbl="parChTrans1D4" presStyleIdx="4" presStyleCnt="15"/>
      <dgm:spPr/>
      <dgm:t>
        <a:bodyPr/>
        <a:lstStyle/>
        <a:p>
          <a:endParaRPr lang="zh-CN" altLang="en-US"/>
        </a:p>
      </dgm:t>
    </dgm:pt>
    <dgm:pt modelId="{7DDF3020-A995-410A-853C-83EF0AEF1399}" type="pres">
      <dgm:prSet presAssocID="{86E56363-5596-42B0-8E72-88AFEF6E7793}" presName="root2" presStyleCnt="0"/>
      <dgm:spPr/>
    </dgm:pt>
    <dgm:pt modelId="{2872164C-8246-44B0-A0A3-B7FA0C1EA77A}" type="pres">
      <dgm:prSet presAssocID="{86E56363-5596-42B0-8E72-88AFEF6E7793}" presName="LevelTwoTextNode" presStyleLbl="node4" presStyleIdx="4" presStyleCnt="1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903B9E3-FB98-430C-A2B1-A91F4D1D4310}" type="pres">
      <dgm:prSet presAssocID="{86E56363-5596-42B0-8E72-88AFEF6E7793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2" presStyleCnt="7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2" presStyleCnt="7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2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5" presStyleCnt="15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5" presStyleCnt="15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5" presStyleCnt="1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D63A1DBF-B929-4CFF-8038-A3BB430E8F26}" type="pres">
      <dgm:prSet presAssocID="{E220F099-B9A3-4DEC-95C2-3D7C71F0473F}" presName="conn2-1" presStyleLbl="parChTrans1D3" presStyleIdx="3" presStyleCnt="7"/>
      <dgm:spPr/>
      <dgm:t>
        <a:bodyPr/>
        <a:lstStyle/>
        <a:p>
          <a:endParaRPr lang="en-US"/>
        </a:p>
      </dgm:t>
    </dgm:pt>
    <dgm:pt modelId="{A07D2B16-18B0-4891-AD6C-B0FEE6F96AD4}" type="pres">
      <dgm:prSet presAssocID="{E220F099-B9A3-4DEC-95C2-3D7C71F0473F}" presName="connTx" presStyleLbl="parChTrans1D3" presStyleIdx="3" presStyleCnt="7"/>
      <dgm:spPr/>
      <dgm:t>
        <a:bodyPr/>
        <a:lstStyle/>
        <a:p>
          <a:endParaRPr lang="en-US"/>
        </a:p>
      </dgm:t>
    </dgm:pt>
    <dgm:pt modelId="{39136F3B-9E22-425B-8889-CCC380A7F9B6}" type="pres">
      <dgm:prSet presAssocID="{EF477128-9304-4562-A6E3-1E9CA28BAD5A}" presName="root2" presStyleCnt="0"/>
      <dgm:spPr/>
    </dgm:pt>
    <dgm:pt modelId="{EB700C83-D138-423A-A329-081ADA9166E0}" type="pres">
      <dgm:prSet presAssocID="{EF477128-9304-4562-A6E3-1E9CA28BAD5A}" presName="LevelTwoTextNode" presStyleLbl="node3" presStyleIdx="3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A41031D-8A53-4275-BD6F-7878BD65EC5D}" type="pres">
      <dgm:prSet presAssocID="{EF477128-9304-4562-A6E3-1E9CA28BAD5A}" presName="level3hierChild" presStyleCnt="0"/>
      <dgm:spPr/>
    </dgm:pt>
    <dgm:pt modelId="{99C9DC06-46A2-44DD-A1D1-C2E38AA19217}" type="pres">
      <dgm:prSet presAssocID="{1B179B81-4998-41CF-8151-DD267E59D73E}" presName="conn2-1" presStyleLbl="parChTrans1D4" presStyleIdx="6" presStyleCnt="15"/>
      <dgm:spPr/>
      <dgm:t>
        <a:bodyPr/>
        <a:lstStyle/>
        <a:p>
          <a:endParaRPr lang="en-US"/>
        </a:p>
      </dgm:t>
    </dgm:pt>
    <dgm:pt modelId="{784B0B30-E1B0-4383-AD79-97ED4285BF8F}" type="pres">
      <dgm:prSet presAssocID="{1B179B81-4998-41CF-8151-DD267E59D73E}" presName="connTx" presStyleLbl="parChTrans1D4" presStyleIdx="6" presStyleCnt="15"/>
      <dgm:spPr/>
      <dgm:t>
        <a:bodyPr/>
        <a:lstStyle/>
        <a:p>
          <a:endParaRPr lang="en-US"/>
        </a:p>
      </dgm:t>
    </dgm:pt>
    <dgm:pt modelId="{DF37D178-421B-41B0-9DDF-F35283663ACF}" type="pres">
      <dgm:prSet presAssocID="{D63EE6CB-E27C-4192-9C22-886320A4EB7E}" presName="root2" presStyleCnt="0"/>
      <dgm:spPr/>
    </dgm:pt>
    <dgm:pt modelId="{B06A7D04-F40A-4C7F-88A5-F8F50AF33A81}" type="pres">
      <dgm:prSet presAssocID="{D63EE6CB-E27C-4192-9C22-886320A4EB7E}" presName="LevelTwoTextNode" presStyleLbl="node4" presStyleIdx="6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0AFD424-F834-4AD2-AD43-6CD06EACF8FF}" type="pres">
      <dgm:prSet presAssocID="{D63EE6CB-E27C-4192-9C22-886320A4EB7E}" presName="level3hierChild" presStyleCnt="0"/>
      <dgm:spPr/>
    </dgm:pt>
    <dgm:pt modelId="{1C5848CA-636D-446D-9062-32BD984D989D}" type="pres">
      <dgm:prSet presAssocID="{B82FB894-4DBA-4B32-ACAF-A011CA3C2130}" presName="conn2-1" presStyleLbl="parChTrans1D4" presStyleIdx="7" presStyleCnt="15"/>
      <dgm:spPr/>
      <dgm:t>
        <a:bodyPr/>
        <a:lstStyle/>
        <a:p>
          <a:endParaRPr lang="en-US"/>
        </a:p>
      </dgm:t>
    </dgm:pt>
    <dgm:pt modelId="{C8C6CD9D-C5BC-4981-B2EF-768BAB9AB2D3}" type="pres">
      <dgm:prSet presAssocID="{B82FB894-4DBA-4B32-ACAF-A011CA3C2130}" presName="connTx" presStyleLbl="parChTrans1D4" presStyleIdx="7" presStyleCnt="15"/>
      <dgm:spPr/>
      <dgm:t>
        <a:bodyPr/>
        <a:lstStyle/>
        <a:p>
          <a:endParaRPr lang="en-US"/>
        </a:p>
      </dgm:t>
    </dgm:pt>
    <dgm:pt modelId="{FC4AD13F-A07B-4745-B7E4-667061BD5684}" type="pres">
      <dgm:prSet presAssocID="{FD87D9F1-A6B9-4244-83F9-C21F1FC37197}" presName="root2" presStyleCnt="0"/>
      <dgm:spPr/>
    </dgm:pt>
    <dgm:pt modelId="{BC624B5F-9ACF-40EA-8730-39097B9F9662}" type="pres">
      <dgm:prSet presAssocID="{FD87D9F1-A6B9-4244-83F9-C21F1FC37197}" presName="LevelTwoTextNode" presStyleLbl="node4" presStyleIdx="7" presStyleCnt="1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A5EEBF1F-7747-4698-A2DC-DDE4A9C541DD}" type="pres">
      <dgm:prSet presAssocID="{FD87D9F1-A6B9-4244-83F9-C21F1FC37197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54E594E6-7D2B-4531-96DB-A1636EFE0947}" type="pres">
      <dgm:prSet presAssocID="{0C8F6FD4-BFBA-4C25-B3DB-CCC27E1076E5}" presName="conn2-1" presStyleLbl="parChTrans1D3" presStyleIdx="4" presStyleCnt="7"/>
      <dgm:spPr/>
      <dgm:t>
        <a:bodyPr/>
        <a:lstStyle/>
        <a:p>
          <a:endParaRPr lang="en-US"/>
        </a:p>
      </dgm:t>
    </dgm:pt>
    <dgm:pt modelId="{B75D1C65-AC72-4EEC-AA94-080494310887}" type="pres">
      <dgm:prSet presAssocID="{0C8F6FD4-BFBA-4C25-B3DB-CCC27E1076E5}" presName="connTx" presStyleLbl="parChTrans1D3" presStyleIdx="4" presStyleCnt="7"/>
      <dgm:spPr/>
      <dgm:t>
        <a:bodyPr/>
        <a:lstStyle/>
        <a:p>
          <a:endParaRPr lang="en-US"/>
        </a:p>
      </dgm:t>
    </dgm:pt>
    <dgm:pt modelId="{61508467-4D43-4640-AEDE-CF606F6EC1D1}" type="pres">
      <dgm:prSet presAssocID="{73D68E29-3DC1-4BAE-A186-E6AD26415E77}" presName="root2" presStyleCnt="0"/>
      <dgm:spPr/>
    </dgm:pt>
    <dgm:pt modelId="{A6245687-1FD2-4154-A109-2FB42B15ECB5}" type="pres">
      <dgm:prSet presAssocID="{73D68E29-3DC1-4BAE-A186-E6AD26415E77}" presName="LevelTwoTextNode" presStyleLbl="node3" presStyleIdx="4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40335D3-3A4F-431D-9A38-4ECDFC82A8BF}" type="pres">
      <dgm:prSet presAssocID="{73D68E29-3DC1-4BAE-A186-E6AD26415E77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5" presStyleCnt="7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5" presStyleCnt="7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5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8" presStyleCnt="15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8" presStyleCnt="15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8" presStyleCnt="1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6" presStyleCnt="7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6" presStyleCnt="7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6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9" presStyleCnt="15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9" presStyleCnt="15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9" presStyleCnt="1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0" presStyleCnt="15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0" presStyleCnt="15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0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6C375489-D9A3-4C87-8ACE-FC2F5387BA84}" type="pres">
      <dgm:prSet presAssocID="{3A4E04AE-4BF1-422A-8D88-ABF63550AC5C}" presName="conn2-1" presStyleLbl="parChTrans1D4" presStyleIdx="11" presStyleCnt="15"/>
      <dgm:spPr/>
      <dgm:t>
        <a:bodyPr/>
        <a:lstStyle/>
        <a:p>
          <a:endParaRPr lang="en-US"/>
        </a:p>
      </dgm:t>
    </dgm:pt>
    <dgm:pt modelId="{25DE4A12-627B-481B-A050-DC751BC77A5C}" type="pres">
      <dgm:prSet presAssocID="{3A4E04AE-4BF1-422A-8D88-ABF63550AC5C}" presName="connTx" presStyleLbl="parChTrans1D4" presStyleIdx="11" presStyleCnt="15"/>
      <dgm:spPr/>
      <dgm:t>
        <a:bodyPr/>
        <a:lstStyle/>
        <a:p>
          <a:endParaRPr lang="en-US"/>
        </a:p>
      </dgm:t>
    </dgm:pt>
    <dgm:pt modelId="{A0F53D1D-9FF1-4C26-94F1-501E1D735655}" type="pres">
      <dgm:prSet presAssocID="{D942194F-625F-4FF5-88AF-09DBBDE1BE3B}" presName="root2" presStyleCnt="0"/>
      <dgm:spPr/>
    </dgm:pt>
    <dgm:pt modelId="{5E50BE45-AF0C-44A3-AA12-417AEB53362F}" type="pres">
      <dgm:prSet presAssocID="{D942194F-625F-4FF5-88AF-09DBBDE1BE3B}" presName="LevelTwoTextNode" presStyleLbl="node4" presStyleIdx="11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79CB33-E270-4A3B-B466-15E45DD4B46D}" type="pres">
      <dgm:prSet presAssocID="{D942194F-625F-4FF5-88AF-09DBBDE1BE3B}" presName="level3hierChild" presStyleCnt="0"/>
      <dgm:spPr/>
    </dgm:pt>
    <dgm:pt modelId="{B9B172A0-D21A-4971-8634-2212D1F23382}" type="pres">
      <dgm:prSet presAssocID="{A4ED7FC6-0D74-48AB-BEAB-07F50D3B380B}" presName="conn2-1" presStyleLbl="parChTrans1D4" presStyleIdx="12" presStyleCnt="15"/>
      <dgm:spPr/>
      <dgm:t>
        <a:bodyPr/>
        <a:lstStyle/>
        <a:p>
          <a:endParaRPr lang="en-US"/>
        </a:p>
      </dgm:t>
    </dgm:pt>
    <dgm:pt modelId="{794BD8D8-4B52-404B-BE6F-7CBFE463392B}" type="pres">
      <dgm:prSet presAssocID="{A4ED7FC6-0D74-48AB-BEAB-07F50D3B380B}" presName="connTx" presStyleLbl="parChTrans1D4" presStyleIdx="12" presStyleCnt="15"/>
      <dgm:spPr/>
      <dgm:t>
        <a:bodyPr/>
        <a:lstStyle/>
        <a:p>
          <a:endParaRPr lang="en-US"/>
        </a:p>
      </dgm:t>
    </dgm:pt>
    <dgm:pt modelId="{739E7D23-702B-4967-BF4A-052F719476F1}" type="pres">
      <dgm:prSet presAssocID="{0C8000DD-101A-45EB-870B-FAEF8768BB11}" presName="root2" presStyleCnt="0"/>
      <dgm:spPr/>
    </dgm:pt>
    <dgm:pt modelId="{E18AE2A5-DC03-4931-94FA-010B0E494808}" type="pres">
      <dgm:prSet presAssocID="{0C8000DD-101A-45EB-870B-FAEF8768BB11}" presName="LevelTwoTextNode" presStyleLbl="node4" presStyleIdx="12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FEA5A0-49C9-4063-B330-EA7FB1CF2611}" type="pres">
      <dgm:prSet presAssocID="{0C8000DD-101A-45EB-870B-FAEF8768BB11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3" presStyleCnt="15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3" presStyleCnt="15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3" presStyleCnt="1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4" presStyleCnt="15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4" presStyleCnt="15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4" presStyleCnt="1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</dgm:ptLst>
  <dgm:cxnLst>
    <dgm:cxn modelId="{162BC0A0-DC47-4019-ADF4-8FA381C9DF33}" type="presOf" srcId="{673C2C9D-E726-420B-902A-1E0B073EEF7E}" destId="{D79E68D3-E046-4F10-8D02-A49E5AF4B6A4}" srcOrd="0" destOrd="0" presId="urn:microsoft.com/office/officeart/2008/layout/HorizontalMultiLevelHierarchy"/>
    <dgm:cxn modelId="{C859A761-10BD-424A-A0F3-3372CC854A42}" type="presOf" srcId="{25133395-6E90-4395-A917-7D4BFEB65332}" destId="{CF199112-CC7F-452B-A75E-991EE4332B31}" srcOrd="1" destOrd="0" presId="urn:microsoft.com/office/officeart/2008/layout/HorizontalMultiLevelHierarchy"/>
    <dgm:cxn modelId="{BC4BB8D9-AE05-4895-A430-4571CF0FA177}" srcId="{BACCE4A2-3AD2-49FF-AA6C-4061F625A46A}" destId="{C11F076B-5B6D-4347-BCF0-EF2205CDA008}" srcOrd="4" destOrd="0" parTransId="{2FDF7F34-AFFB-48F5-B95A-EC1EEBE256CF}" sibTransId="{98896ABB-2FBA-45D7-959C-9CD5B3664CA5}"/>
    <dgm:cxn modelId="{A599AF6B-6F9C-49A4-B30D-643AC5C29511}" type="presOf" srcId="{256C9757-5E49-488C-A064-4CC6439589A0}" destId="{61EC9F36-6467-4C56-8762-9BDEAEB0558C}" srcOrd="0" destOrd="0" presId="urn:microsoft.com/office/officeart/2008/layout/HorizontalMultiLevelHierarchy"/>
    <dgm:cxn modelId="{C216E380-B263-43AC-AE1D-E0EE85DCBECC}" srcId="{2FCCDA2B-747D-4FAA-B7F2-B0390F0E4FC1}" destId="{1E48BBB0-9D91-4007-82C6-411D9964C921}" srcOrd="1" destOrd="0" parTransId="{1A6646C7-BB0B-4EAE-99FF-6AD5727CA462}" sibTransId="{303D0653-5C57-4918-BE6A-298A995B8E12}"/>
    <dgm:cxn modelId="{7C9B094A-119E-407B-8696-FCA321BE939D}" type="presOf" srcId="{161FC228-2781-4EB5-A704-2302BEDB5658}" destId="{D61D9318-CF1C-4027-9FB9-CA3681111D48}" srcOrd="0" destOrd="0" presId="urn:microsoft.com/office/officeart/2008/layout/HorizontalMultiLevelHierarchy"/>
    <dgm:cxn modelId="{D79B54DB-B224-44FC-A58E-A9F4242EA179}" srcId="{FC4B2B57-00E6-41C1-80E5-0764B81CBEAE}" destId="{5EA5C173-3AC1-43AF-B300-12DAE44104DD}" srcOrd="0" destOrd="0" parTransId="{7AF14CED-B9CA-410E-9616-D489705F9F74}" sibTransId="{38230545-017E-4DF3-84CB-16663D46F0F8}"/>
    <dgm:cxn modelId="{0F94188E-E3F8-4782-8DCB-C4B9F1139147}" type="presOf" srcId="{1A6646C7-BB0B-4EAE-99FF-6AD5727CA462}" destId="{65055C2D-2B2C-4D84-ACA4-59F12A018C1E}" srcOrd="0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61C996B7-484B-4553-97DB-101C9A500053}" type="presOf" srcId="{EE7AB39F-748A-4E7E-B197-2733B9168AC0}" destId="{AD5F8567-37F6-4CAA-8B49-515B5BB217E9}" srcOrd="1" destOrd="0" presId="urn:microsoft.com/office/officeart/2008/layout/HorizontalMultiLevelHierarchy"/>
    <dgm:cxn modelId="{AC5F1268-D4E1-4BA0-BFB4-44E9652D8060}" srcId="{EF477128-9304-4562-A6E3-1E9CA28BAD5A}" destId="{FD87D9F1-A6B9-4244-83F9-C21F1FC37197}" srcOrd="1" destOrd="0" parTransId="{B82FB894-4DBA-4B32-ACAF-A011CA3C2130}" sibTransId="{123F2CBE-7CA7-4A2D-AC47-574CB3B87185}"/>
    <dgm:cxn modelId="{D8B2A583-E37A-4D07-91EF-290327D47CC8}" type="presOf" srcId="{8D3350CD-D046-4BB9-8444-B7F12264B91D}" destId="{53AEF0C2-BE19-450F-87F1-3F6A8CDD2C4F}" srcOrd="0" destOrd="0" presId="urn:microsoft.com/office/officeart/2008/layout/HorizontalMultiLevelHierarchy"/>
    <dgm:cxn modelId="{33B13D28-0B56-438D-BA9A-7442F15AA89E}" type="presOf" srcId="{4CB6419A-06B3-4008-A675-C3B588864654}" destId="{691C4B03-F193-462B-8563-0CBB3DFC5ADA}" srcOrd="1" destOrd="0" presId="urn:microsoft.com/office/officeart/2008/layout/HorizontalMultiLevelHierarchy"/>
    <dgm:cxn modelId="{65107AD9-B813-4983-8012-5B2D59DF788F}" type="presOf" srcId="{4CE64EAB-1F23-4CF9-AE84-82CC69D105EA}" destId="{4DD7E8C5-D4E3-4A07-A586-B06A3F0FA0A4}" srcOrd="1" destOrd="0" presId="urn:microsoft.com/office/officeart/2008/layout/HorizontalMultiLevelHierarchy"/>
    <dgm:cxn modelId="{90456292-9F4F-46AC-A3D7-45389BF9F112}" type="presOf" srcId="{FA137558-9D06-4BB2-8049-227EDBFCDF69}" destId="{08EC2D9E-EEF5-4DFB-B18C-04297E92FEFA}" srcOrd="0" destOrd="0" presId="urn:microsoft.com/office/officeart/2008/layout/HorizontalMultiLevelHierarchy"/>
    <dgm:cxn modelId="{F61C24A2-284E-4561-84EA-5EDCBF8D91D3}" type="presOf" srcId="{1E48BBB0-9D91-4007-82C6-411D9964C921}" destId="{D39F0EBD-FE23-49ED-8731-BF50C8139E65}" srcOrd="0" destOrd="0" presId="urn:microsoft.com/office/officeart/2008/layout/HorizontalMultiLevelHierarchy"/>
    <dgm:cxn modelId="{CE50055F-C56F-42C5-BB9F-BEF19025ABAA}" type="presOf" srcId="{EE7AB39F-748A-4E7E-B197-2733B9168AC0}" destId="{E5ED6FB0-7FE4-432D-A7E2-1C05993FCA60}" srcOrd="0" destOrd="0" presId="urn:microsoft.com/office/officeart/2008/layout/HorizontalMultiLevelHierarchy"/>
    <dgm:cxn modelId="{B60B8C43-FC81-4541-A8B3-8585B91CE1D0}" type="presOf" srcId="{673C2C9D-E726-420B-902A-1E0B073EEF7E}" destId="{05E1FA1D-5AF8-44C2-9906-6EC21F08890E}" srcOrd="1" destOrd="0" presId="urn:microsoft.com/office/officeart/2008/layout/HorizontalMultiLevelHierarchy"/>
    <dgm:cxn modelId="{FC978C4E-67B7-4478-BE9E-2AAEFD1BCF47}" type="presOf" srcId="{27E26EC4-8FF7-4231-A4EE-9C0916C63F1B}" destId="{FF4A85EF-ADD9-46F4-A4CD-81E655CE1694}" srcOrd="0" destOrd="0" presId="urn:microsoft.com/office/officeart/2008/layout/HorizontalMultiLevelHierarchy"/>
    <dgm:cxn modelId="{227DFAC4-0F3A-4363-B612-0E6D684D97CD}" type="presOf" srcId="{5AD09BEB-5E93-4CE1-AE5D-985CD1CA771C}" destId="{10902F1B-76A0-42BF-B8B6-85638234AC1B}" srcOrd="0" destOrd="0" presId="urn:microsoft.com/office/officeart/2008/layout/HorizontalMultiLevelHierarchy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18B2C754-5937-4884-A332-585BAF7E0E84}" type="presOf" srcId="{5AD09BEB-5E93-4CE1-AE5D-985CD1CA771C}" destId="{C9A2B145-5387-4B1F-A759-774CCECBB1E5}" srcOrd="1" destOrd="0" presId="urn:microsoft.com/office/officeart/2008/layout/HorizontalMultiLevelHierarchy"/>
    <dgm:cxn modelId="{A58D806F-3FE3-49E3-B161-EA7E4C6565A2}" type="presOf" srcId="{0DA1C060-E1EF-497C-B4B7-CC10236D4AB5}" destId="{D456BF37-646F-420A-817B-2C6FE870644F}" srcOrd="0" destOrd="0" presId="urn:microsoft.com/office/officeart/2008/layout/HorizontalMultiLevelHierarchy"/>
    <dgm:cxn modelId="{303E63B0-37DF-4AB0-A5AA-A034FFDD1541}" type="presOf" srcId="{0C8F6FD4-BFBA-4C25-B3DB-CCC27E1076E5}" destId="{B75D1C65-AC72-4EEC-AA94-080494310887}" srcOrd="1" destOrd="0" presId="urn:microsoft.com/office/officeart/2008/layout/HorizontalMultiLevelHierarchy"/>
    <dgm:cxn modelId="{FC3F18B5-B6EA-4D7D-A901-032B76D40E24}" type="presOf" srcId="{B19FD33A-DBAF-444F-8556-23AB29AB2C7F}" destId="{F560906A-546D-4571-BA60-ACF2D4A854CB}" srcOrd="1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CF07C135-1AD8-40B4-92B1-45E2A5621752}" srcId="{0DA1C060-E1EF-497C-B4B7-CC10236D4AB5}" destId="{211715A2-CB5B-4244-A9A1-EE43DECD195D}" srcOrd="0" destOrd="0" parTransId="{F6417541-44E9-4E74-8605-C324995B148D}" sibTransId="{98CF1775-B809-4263-9988-E3CDE6AE1152}"/>
    <dgm:cxn modelId="{8E53C2E3-48A5-49F2-ADF5-43B6B5A837DF}" type="presOf" srcId="{2FDF7F34-AFFB-48F5-B95A-EC1EEBE256CF}" destId="{BD15981F-569F-4B3E-A29C-E329AE7B81D1}" srcOrd="0" destOrd="0" presId="urn:microsoft.com/office/officeart/2008/layout/HorizontalMultiLevelHierarchy"/>
    <dgm:cxn modelId="{211A502E-FE39-4EA1-8B24-4601D9BC9108}" type="presOf" srcId="{4D771B72-B8C5-4B26-8235-A3141ED5FCCF}" destId="{A9B15C1A-4C4B-4F3A-A878-84EA420CF092}" srcOrd="0" destOrd="0" presId="urn:microsoft.com/office/officeart/2008/layout/HorizontalMultiLevelHierarchy"/>
    <dgm:cxn modelId="{AECEA366-0265-4BCD-AEBC-C474BD0D5F8B}" type="presOf" srcId="{1A6646C7-BB0B-4EAE-99FF-6AD5727CA462}" destId="{34044C52-B2E6-48E7-B324-5D6AF4102F09}" srcOrd="1" destOrd="0" presId="urn:microsoft.com/office/officeart/2008/layout/HorizontalMultiLevelHierarchy"/>
    <dgm:cxn modelId="{99302B39-0982-4B8E-B153-DB07073C59E5}" type="presOf" srcId="{FCCAE72E-3741-4C5F-B697-2CEBFC92CDF7}" destId="{47AE8846-F21F-4E4C-B4A3-D44DA4BF791C}" srcOrd="0" destOrd="0" presId="urn:microsoft.com/office/officeart/2008/layout/HorizontalMultiLevelHierarchy"/>
    <dgm:cxn modelId="{0FAA7247-05FE-4C36-A1C1-9787742D935E}" type="presOf" srcId="{3DFD327E-517A-4223-BA13-6FACA1581F27}" destId="{6DCC1907-DB64-475B-98EF-AFA4C6CD6423}" srcOrd="0" destOrd="0" presId="urn:microsoft.com/office/officeart/2008/layout/HorizontalMultiLevelHierarchy"/>
    <dgm:cxn modelId="{5A838916-5A2D-4F05-A731-D6BB4E29EE43}" srcId="{0DA1C060-E1EF-497C-B4B7-CC10236D4AB5}" destId="{A36A0323-D3B3-4EC3-9E94-866F0BF084F8}" srcOrd="2" destOrd="0" parTransId="{07E14FD1-4ABD-47DA-AD10-22893A96D965}" sibTransId="{D04F1E65-BD54-4AA5-B6A2-FD04A8F32308}"/>
    <dgm:cxn modelId="{47FAD130-46C3-4869-A546-88DC75E273C7}" srcId="{EF477128-9304-4562-A6E3-1E9CA28BAD5A}" destId="{D63EE6CB-E27C-4192-9C22-886320A4EB7E}" srcOrd="0" destOrd="0" parTransId="{1B179B81-4998-41CF-8151-DD267E59D73E}" sibTransId="{1DB29F20-AE5B-4E0E-9619-2C3C90348D29}"/>
    <dgm:cxn modelId="{3BA7C42D-045E-4278-A085-F0A2AEBE364B}" type="presOf" srcId="{73D68E29-3DC1-4BAE-A186-E6AD26415E77}" destId="{A6245687-1FD2-4154-A109-2FB42B15ECB5}" srcOrd="0" destOrd="0" presId="urn:microsoft.com/office/officeart/2008/layout/HorizontalMultiLevelHierarchy"/>
    <dgm:cxn modelId="{2918BE21-53BA-45F1-BA45-9C7EC38755DB}" type="presOf" srcId="{256C9757-5E49-488C-A064-4CC6439589A0}" destId="{56535C95-9828-4467-977E-B10818263CCF}" srcOrd="1" destOrd="0" presId="urn:microsoft.com/office/officeart/2008/layout/HorizontalMultiLevelHierarchy"/>
    <dgm:cxn modelId="{D06CD758-70B3-4570-89CD-9CDD6502FDD4}" type="presOf" srcId="{2FCCDA2B-747D-4FAA-B7F2-B0390F0E4FC1}" destId="{E2CE8335-163F-4FC8-9EB2-2F1AB9A3494D}" srcOrd="0" destOrd="0" presId="urn:microsoft.com/office/officeart/2008/layout/HorizontalMultiLevelHierarchy"/>
    <dgm:cxn modelId="{2C21F08B-4E93-4B45-B802-A32C0A15C31A}" type="presOf" srcId="{EF477128-9304-4562-A6E3-1E9CA28BAD5A}" destId="{EB700C83-D138-423A-A329-081ADA9166E0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6063F839-077B-483E-B807-2794C486DC8D}" type="presOf" srcId="{22961EB4-ACE3-491B-A12E-FD92D602D9C3}" destId="{7E713748-379C-4B5E-9EC6-622A2DAA67D9}" srcOrd="0" destOrd="0" presId="urn:microsoft.com/office/officeart/2008/layout/HorizontalMultiLevelHierarchy"/>
    <dgm:cxn modelId="{43C55A21-C3E4-4C3B-9509-EA9F15A1BA64}" type="presOf" srcId="{C7EB82A1-2B33-4C08-B45F-6FFA5AF9B940}" destId="{BAB9FEC2-09F4-4D2E-8148-F8895C69783D}" srcOrd="0" destOrd="0" presId="urn:microsoft.com/office/officeart/2008/layout/HorizontalMultiLevelHierarchy"/>
    <dgm:cxn modelId="{DDB97869-6415-40B0-BDE7-319A231AB13E}" type="presOf" srcId="{08509389-781B-4822-9ED7-F0F87E1C5EFE}" destId="{964E3496-9F20-4756-A220-FBA1D5E4980C}" srcOrd="0" destOrd="0" presId="urn:microsoft.com/office/officeart/2008/layout/HorizontalMultiLevelHierarchy"/>
    <dgm:cxn modelId="{76342B63-D541-4F60-B437-7403024B2BA7}" type="presOf" srcId="{DE63E0B4-F5DA-4C16-8B1A-1543652832B1}" destId="{596C0523-541E-49A1-BD6A-D8C53040BB57}" srcOrd="1" destOrd="0" presId="urn:microsoft.com/office/officeart/2008/layout/HorizontalMultiLevelHierarchy"/>
    <dgm:cxn modelId="{1B88F8DD-D9BE-4FD6-ABE1-48197813002D}" srcId="{0DA1C060-E1EF-497C-B4B7-CC10236D4AB5}" destId="{FC4B2B57-00E6-41C1-80E5-0764B81CBEAE}" srcOrd="1" destOrd="0" parTransId="{673C2C9D-E726-420B-902A-1E0B073EEF7E}" sibTransId="{9AF7251B-3692-4EFB-AF01-55605B1BF4F1}"/>
    <dgm:cxn modelId="{CF4825E1-B07F-4442-A012-1480016939DD}" type="presOf" srcId="{3A4E04AE-4BF1-422A-8D88-ABF63550AC5C}" destId="{6C375489-D9A3-4C87-8ACE-FC2F5387BA84}" srcOrd="0" destOrd="0" presId="urn:microsoft.com/office/officeart/2008/layout/HorizontalMultiLevelHierarchy"/>
    <dgm:cxn modelId="{C03FFC77-F9F3-481E-8460-7A0183605ADB}" type="presOf" srcId="{A4ED7FC6-0D74-48AB-BEAB-07F50D3B380B}" destId="{794BD8D8-4B52-404B-BE6F-7CBFE463392B}" srcOrd="1" destOrd="0" presId="urn:microsoft.com/office/officeart/2008/layout/HorizontalMultiLevelHierarchy"/>
    <dgm:cxn modelId="{5BA81E0E-043E-4BFB-A3B0-D03BB69C30FE}" type="presOf" srcId="{E220F099-B9A3-4DEC-95C2-3D7C71F0473F}" destId="{D63A1DBF-B929-4CFF-8038-A3BB430E8F26}" srcOrd="0" destOrd="0" presId="urn:microsoft.com/office/officeart/2008/layout/HorizontalMultiLevelHierarchy"/>
    <dgm:cxn modelId="{0624F6F8-BB82-4F91-8B0B-5A8E24ED9429}" type="presOf" srcId="{DE63E0B4-F5DA-4C16-8B1A-1543652832B1}" destId="{17A751B1-886E-4DFE-825B-47FDE8E0FC2B}" srcOrd="0" destOrd="0" presId="urn:microsoft.com/office/officeart/2008/layout/HorizontalMultiLevelHierarchy"/>
    <dgm:cxn modelId="{C6CBB508-BD6D-4737-AB0B-4AB0BCC25BA6}" type="presOf" srcId="{86E56363-5596-42B0-8E72-88AFEF6E7793}" destId="{2872164C-8246-44B0-A0A3-B7FA0C1EA77A}" srcOrd="0" destOrd="0" presId="urn:microsoft.com/office/officeart/2008/layout/HorizontalMultiLevelHierarchy"/>
    <dgm:cxn modelId="{1A3D3AB0-F008-488D-A36C-9D0A1FBE88A5}" srcId="{2FCCDA2B-747D-4FAA-B7F2-B0390F0E4FC1}" destId="{22961EB4-ACE3-491B-A12E-FD92D602D9C3}" srcOrd="2" destOrd="0" parTransId="{B19FD33A-DBAF-444F-8556-23AB29AB2C7F}" sibTransId="{3D84F21B-164F-4AB2-802E-D2A3A29E26B1}"/>
    <dgm:cxn modelId="{DE78F769-1ECE-4D16-8084-A08F6EE341A1}" type="presOf" srcId="{2FDF7F34-AFFB-48F5-B95A-EC1EEBE256CF}" destId="{CB2039D7-A122-4FBD-A84B-449349191360}" srcOrd="1" destOrd="0" presId="urn:microsoft.com/office/officeart/2008/layout/HorizontalMultiLevelHierarchy"/>
    <dgm:cxn modelId="{B1ECFDBF-2F2F-4E29-82AF-77FFC70F8F65}" type="presOf" srcId="{CF9BEDA7-FD98-4657-A3CF-7E5F68ED9E8D}" destId="{8C07BC25-D6C9-4CF7-B000-4A39865469A4}" srcOrd="1" destOrd="0" presId="urn:microsoft.com/office/officeart/2008/layout/HorizontalMultiLevelHierarchy"/>
    <dgm:cxn modelId="{DA511148-7059-4645-8ED0-06F978FD1C7C}" type="presOf" srcId="{F6417541-44E9-4E74-8605-C324995B148D}" destId="{F71C2386-1867-4101-BFE5-261DDD867418}" srcOrd="1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0C8DCBD8-3924-4F05-94B1-933FA75B6E89}" type="presOf" srcId="{211715A2-CB5B-4244-A9A1-EE43DECD195D}" destId="{58E186A9-FB5E-4DDE-9E5A-A6D3A9A7F131}" srcOrd="0" destOrd="0" presId="urn:microsoft.com/office/officeart/2008/layout/HorizontalMultiLevelHierarchy"/>
    <dgm:cxn modelId="{5C71D35D-C74E-49EF-AD33-35B1F97F2006}" srcId="{BACCE4A2-3AD2-49FF-AA6C-4061F625A46A}" destId="{0C8000DD-101A-45EB-870B-FAEF8768BB11}" srcOrd="2" destOrd="0" parTransId="{A4ED7FC6-0D74-48AB-BEAB-07F50D3B380B}" sibTransId="{F3233953-8CD6-469A-83EF-89F98C70E920}"/>
    <dgm:cxn modelId="{1EF27C96-BD46-4255-8567-DACC4BC7D1F7}" type="presOf" srcId="{0C8000DD-101A-45EB-870B-FAEF8768BB11}" destId="{E18AE2A5-DC03-4931-94FA-010B0E494808}" srcOrd="0" destOrd="0" presId="urn:microsoft.com/office/officeart/2008/layout/HorizontalMultiLevelHierarchy"/>
    <dgm:cxn modelId="{6D891E83-085B-4DC3-BBCF-C1E0FD78E874}" type="presOf" srcId="{5EA5C173-3AC1-43AF-B300-12DAE44104DD}" destId="{1CA95829-97CF-4BF7-913A-F53039A80401}" srcOrd="0" destOrd="0" presId="urn:microsoft.com/office/officeart/2008/layout/HorizontalMultiLevelHierarchy"/>
    <dgm:cxn modelId="{018F913F-914B-4566-A922-E789F2AAFF0D}" type="presOf" srcId="{F6417541-44E9-4E74-8605-C324995B148D}" destId="{1DE34B09-0CEC-41CE-8BB8-7D4C03D8BCE7}" srcOrd="0" destOrd="0" presId="urn:microsoft.com/office/officeart/2008/layout/HorizontalMultiLevelHierarchy"/>
    <dgm:cxn modelId="{41406734-191A-49AF-85BB-F2F9ED8B7C8D}" type="presOf" srcId="{3A4E04AE-4BF1-422A-8D88-ABF63550AC5C}" destId="{25DE4A12-627B-481B-A050-DC751BC77A5C}" srcOrd="1" destOrd="0" presId="urn:microsoft.com/office/officeart/2008/layout/HorizontalMultiLevelHierarchy"/>
    <dgm:cxn modelId="{D08E06F8-6CB7-46A8-8287-E285F9DC987B}" type="presOf" srcId="{A4ED7FC6-0D74-48AB-BEAB-07F50D3B380B}" destId="{B9B172A0-D21A-4971-8634-2212D1F23382}" srcOrd="0" destOrd="0" presId="urn:microsoft.com/office/officeart/2008/layout/HorizontalMultiLevelHierarchy"/>
    <dgm:cxn modelId="{40604303-8DF4-4311-9FEB-2F1DFFB6A07B}" srcId="{211715A2-CB5B-4244-A9A1-EE43DECD195D}" destId="{3DFD327E-517A-4223-BA13-6FACA1581F27}" srcOrd="1" destOrd="0" parTransId="{6C1AC880-84FB-4407-A059-CB00E96A5E21}" sibTransId="{9FD92DD2-E2F3-4DB2-8B32-9F4B14DC2464}"/>
    <dgm:cxn modelId="{C8A74985-86D3-462B-9809-94FFEAA816D2}" type="presOf" srcId="{25133395-6E90-4395-A917-7D4BFEB65332}" destId="{C487F586-D33A-4E02-99B3-0403008A4CF2}" srcOrd="0" destOrd="0" presId="urn:microsoft.com/office/officeart/2008/layout/HorizontalMultiLevelHierarchy"/>
    <dgm:cxn modelId="{885CD940-56EA-45E9-BCC8-7815EB9A69BB}" type="presOf" srcId="{07E14FD1-4ABD-47DA-AD10-22893A96D965}" destId="{F1254FD0-8054-4A01-9BB5-DAF029D79E79}" srcOrd="0" destOrd="0" presId="urn:microsoft.com/office/officeart/2008/layout/HorizontalMultiLevelHierarchy"/>
    <dgm:cxn modelId="{7F3BB76F-8EA7-40B2-BEA4-A1568E37886A}" type="presOf" srcId="{C6435577-F2EE-4AD7-82AB-AA0F5243BA89}" destId="{848EC421-1D95-4D85-9403-BC40705A81FD}" srcOrd="1" destOrd="0" presId="urn:microsoft.com/office/officeart/2008/layout/HorizontalMultiLevelHierarchy"/>
    <dgm:cxn modelId="{9C88C740-923A-42EE-82A5-922F89F37700}" type="presOf" srcId="{FC4B2B57-00E6-41C1-80E5-0764B81CBEAE}" destId="{5B77D17F-1FB5-432E-A882-FB04AA313D52}" srcOrd="0" destOrd="0" presId="urn:microsoft.com/office/officeart/2008/layout/HorizontalMultiLevelHierarchy"/>
    <dgm:cxn modelId="{56B747B9-1237-4F18-9A30-0C574BD96B30}" type="presOf" srcId="{7AF14CED-B9CA-410E-9616-D489705F9F74}" destId="{AD6B23EF-1653-4FD0-B960-43C071294B8B}" srcOrd="1" destOrd="0" presId="urn:microsoft.com/office/officeart/2008/layout/HorizontalMultiLevelHierarchy"/>
    <dgm:cxn modelId="{718A354D-D5BB-4809-8C9C-C20D1F782C27}" type="presOf" srcId="{C6435577-F2EE-4AD7-82AB-AA0F5243BA89}" destId="{84A01E5C-C4CF-406B-A41A-7AB7998E9E76}" srcOrd="0" destOrd="0" presId="urn:microsoft.com/office/officeart/2008/layout/HorizontalMultiLevelHierarchy"/>
    <dgm:cxn modelId="{0FBA8C8A-102A-4DA5-81C5-A00D4A69796B}" srcId="{BACCE4A2-3AD2-49FF-AA6C-4061F625A46A}" destId="{08509389-781B-4822-9ED7-F0F87E1C5EFE}" srcOrd="3" destOrd="0" parTransId="{4CE64EAB-1F23-4CF9-AE84-82CC69D105EA}" sibTransId="{8E23E6F9-653B-4D76-83D6-DBBA9E3500BB}"/>
    <dgm:cxn modelId="{C399DC31-AAD4-4229-8F06-1D0C0293F94F}" type="presOf" srcId="{B82FB894-4DBA-4B32-ACAF-A011CA3C2130}" destId="{1C5848CA-636D-446D-9062-32BD984D989D}" srcOrd="0" destOrd="0" presId="urn:microsoft.com/office/officeart/2008/layout/HorizontalMultiLevelHierarchy"/>
    <dgm:cxn modelId="{EF76BB1A-88EB-48BF-8A80-EC06BF35ACEF}" type="presOf" srcId="{4CE64EAB-1F23-4CF9-AE84-82CC69D105EA}" destId="{3C4CE92F-335B-4A7A-8BB0-EC6AFC5BABCB}" srcOrd="0" destOrd="0" presId="urn:microsoft.com/office/officeart/2008/layout/HorizontalMultiLevelHierarchy"/>
    <dgm:cxn modelId="{CAA00BE9-6D63-460E-8F67-4F23F3773227}" type="presOf" srcId="{6C1AC880-84FB-4407-A059-CB00E96A5E21}" destId="{C778E37D-1DF5-4B38-8605-6FB4AE059F4A}" srcOrd="1" destOrd="0" presId="urn:microsoft.com/office/officeart/2008/layout/HorizontalMultiLevelHierarchy"/>
    <dgm:cxn modelId="{54848277-949F-486A-93CB-B4C0178E2324}" srcId="{0DA1C060-E1EF-497C-B4B7-CC10236D4AB5}" destId="{EF477128-9304-4562-A6E3-1E9CA28BAD5A}" srcOrd="3" destOrd="0" parTransId="{E220F099-B9A3-4DEC-95C2-3D7C71F0473F}" sibTransId="{91D25E85-20FA-40C5-9520-D800B65502DA}"/>
    <dgm:cxn modelId="{5778DFEC-DD0B-4B24-954F-CA0660E34A06}" type="presOf" srcId="{B19FD33A-DBAF-444F-8556-23AB29AB2C7F}" destId="{FDCE8F53-E322-4B1B-8535-1DF807DB34B9}" srcOrd="0" destOrd="0" presId="urn:microsoft.com/office/officeart/2008/layout/HorizontalMultiLevelHierarchy"/>
    <dgm:cxn modelId="{F88984F2-AA98-4959-BA7A-F74AC607D731}" type="presOf" srcId="{A36A0323-D3B3-4EC3-9E94-866F0BF084F8}" destId="{80600A35-84AA-43CE-81F3-F98690856545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DB19A35D-2D1A-445D-AC7A-4F16AECF4FDB}" type="presOf" srcId="{1B179B81-4998-41CF-8151-DD267E59D73E}" destId="{784B0B30-E1B0-4383-AD79-97ED4285BF8F}" srcOrd="1" destOrd="0" presId="urn:microsoft.com/office/officeart/2008/layout/HorizontalMultiLevelHierarchy"/>
    <dgm:cxn modelId="{203D1551-D42D-426C-8A28-7AE6D123853B}" type="presOf" srcId="{7AF14CED-B9CA-410E-9616-D489705F9F74}" destId="{BDFD0AA1-79E5-44CD-88B1-E31F32152E75}" srcOrd="0" destOrd="0" presId="urn:microsoft.com/office/officeart/2008/layout/HorizontalMultiLevelHierarchy"/>
    <dgm:cxn modelId="{F8035A25-9252-4918-A7A4-FC2BEB1489A1}" srcId="{BACCE4A2-3AD2-49FF-AA6C-4061F625A46A}" destId="{D942194F-625F-4FF5-88AF-09DBBDE1BE3B}" srcOrd="1" destOrd="0" parTransId="{3A4E04AE-4BF1-422A-8D88-ABF63550AC5C}" sibTransId="{A27EB001-E44D-489D-8558-251C2145A450}"/>
    <dgm:cxn modelId="{BF4250D5-8094-477D-8F74-FCDC28FF432E}" type="presOf" srcId="{C11F076B-5B6D-4347-BCF0-EF2205CDA008}" destId="{5E8E4353-97E3-4769-8745-E51435D5D5C3}" srcOrd="0" destOrd="0" presId="urn:microsoft.com/office/officeart/2008/layout/HorizontalMultiLevelHierarchy"/>
    <dgm:cxn modelId="{6CD633D2-9310-4ED3-8841-6D927F25EF0A}" type="presOf" srcId="{4CB6419A-06B3-4008-A675-C3B588864654}" destId="{7C1111C3-71C8-4A59-B707-B9C768098517}" srcOrd="0" destOrd="0" presId="urn:microsoft.com/office/officeart/2008/layout/HorizontalMultiLevelHierarchy"/>
    <dgm:cxn modelId="{E19D9DA0-3D3B-40E3-86B5-71D29A1310F3}" type="presOf" srcId="{D942194F-625F-4FF5-88AF-09DBBDE1BE3B}" destId="{5E50BE45-AF0C-44A3-AA12-417AEB53362F}" srcOrd="0" destOrd="0" presId="urn:microsoft.com/office/officeart/2008/layout/HorizontalMultiLevelHierarchy"/>
    <dgm:cxn modelId="{C764C130-1DBA-488C-BDCB-445F17E90643}" srcId="{FC4B2B57-00E6-41C1-80E5-0764B81CBEAE}" destId="{86E56363-5596-42B0-8E72-88AFEF6E7793}" srcOrd="1" destOrd="0" parTransId="{DE63E0B4-F5DA-4C16-8B1A-1543652832B1}" sibTransId="{22F66DDD-D569-4A6A-B16D-C0A2A89CF8B6}"/>
    <dgm:cxn modelId="{3C2EDD21-32E4-4BB2-9E49-C568CC9388EE}" type="presOf" srcId="{D63EE6CB-E27C-4192-9C22-886320A4EB7E}" destId="{B06A7D04-F40A-4C7F-88A5-F8F50AF33A81}" srcOrd="0" destOrd="0" presId="urn:microsoft.com/office/officeart/2008/layout/HorizontalMultiLevelHierarchy"/>
    <dgm:cxn modelId="{0033D193-8A97-45A3-B947-115E0AD04F46}" type="presOf" srcId="{6C1AC880-84FB-4407-A059-CB00E96A5E21}" destId="{3CE8D2C2-7F31-48F4-96CE-BB88B848A680}" srcOrd="0" destOrd="0" presId="urn:microsoft.com/office/officeart/2008/layout/HorizontalMultiLevelHierarchy"/>
    <dgm:cxn modelId="{5A20225F-2C11-486B-9290-8B70F9620F45}" type="presOf" srcId="{BACCE4A2-3AD2-49FF-AA6C-4061F625A46A}" destId="{50DFE8EC-C200-4654-AAE8-1C218BF1FF46}" srcOrd="0" destOrd="0" presId="urn:microsoft.com/office/officeart/2008/layout/HorizontalMultiLevelHierarchy"/>
    <dgm:cxn modelId="{713A0552-D812-4D7F-BD92-1D566B20FBCD}" type="presOf" srcId="{B82FB894-4DBA-4B32-ACAF-A011CA3C2130}" destId="{C8C6CD9D-C5BC-4981-B2EF-768BAB9AB2D3}" srcOrd="1" destOrd="0" presId="urn:microsoft.com/office/officeart/2008/layout/HorizontalMultiLevelHierarchy"/>
    <dgm:cxn modelId="{6E25327B-9D87-44E2-BAFE-4CD776FB09D6}" type="presOf" srcId="{E220F099-B9A3-4DEC-95C2-3D7C71F0473F}" destId="{A07D2B16-18B0-4891-AD6C-B0FEE6F96AD4}" srcOrd="1" destOrd="0" presId="urn:microsoft.com/office/officeart/2008/layout/HorizontalMultiLevelHierarchy"/>
    <dgm:cxn modelId="{403C1706-F48F-4E9A-89C3-236EA622BE99}" type="presOf" srcId="{FD87D9F1-A6B9-4244-83F9-C21F1FC37197}" destId="{BC624B5F-9ACF-40EA-8730-39097B9F9662}" srcOrd="0" destOrd="0" presId="urn:microsoft.com/office/officeart/2008/layout/HorizontalMultiLevelHierarchy"/>
    <dgm:cxn modelId="{1370BF7E-CC8D-4ED0-B58D-EBF148AEB709}" type="presOf" srcId="{0C8F6FD4-BFBA-4C25-B3DB-CCC27E1076E5}" destId="{54E594E6-7D2B-4531-96DB-A1636EFE0947}" srcOrd="0" destOrd="0" presId="urn:microsoft.com/office/officeart/2008/layout/HorizontalMultiLevelHierarchy"/>
    <dgm:cxn modelId="{ADC3A0BF-8B37-4405-9911-BB58A6BE3139}" type="presOf" srcId="{3153BB00-52E5-49F4-BB02-E7E5D569CFA3}" destId="{550E294F-EC44-419B-ACBA-76EA29C580AF}" srcOrd="0" destOrd="0" presId="urn:microsoft.com/office/officeart/2008/layout/HorizontalMultiLevelHierarchy"/>
    <dgm:cxn modelId="{571CBF1A-6D88-4FD6-B47E-807038492154}" type="presOf" srcId="{07E14FD1-4ABD-47DA-AD10-22893A96D965}" destId="{5EF2A711-6539-4B40-82F4-1D7ACF857AF7}" srcOrd="1" destOrd="0" presId="urn:microsoft.com/office/officeart/2008/layout/HorizontalMultiLevelHierarchy"/>
    <dgm:cxn modelId="{B6839266-DC02-47C0-8E13-903F948A6404}" srcId="{211715A2-CB5B-4244-A9A1-EE43DECD195D}" destId="{27E26EC4-8FF7-4231-A4EE-9C0916C63F1B}" srcOrd="0" destOrd="0" parTransId="{C6435577-F2EE-4AD7-82AB-AA0F5243BA89}" sibTransId="{E4F45314-D899-458B-973F-21828557582D}"/>
    <dgm:cxn modelId="{FFAC8A16-1EA0-4E2F-B864-F17E7E74B7C4}" type="presOf" srcId="{1B179B81-4998-41CF-8151-DD267E59D73E}" destId="{99C9DC06-46A2-44DD-A1D1-C2E38AA19217}" srcOrd="0" destOrd="0" presId="urn:microsoft.com/office/officeart/2008/layout/HorizontalMultiLevelHierarchy"/>
    <dgm:cxn modelId="{60CE51AD-83D3-43FE-83E2-AB5D3CF9BC14}" type="presOf" srcId="{CF9BEDA7-FD98-4657-A3CF-7E5F68ED9E8D}" destId="{613A4E0B-58AB-427D-9051-A8B2C6F55381}" srcOrd="0" destOrd="0" presId="urn:microsoft.com/office/officeart/2008/layout/HorizontalMultiLevelHierarchy"/>
    <dgm:cxn modelId="{17C2A388-788D-4B79-8258-3365A25EFB01}" srcId="{211715A2-CB5B-4244-A9A1-EE43DECD195D}" destId="{C7EB82A1-2B33-4C08-B45F-6FFA5AF9B940}" srcOrd="2" destOrd="0" parTransId="{25133395-6E90-4395-A917-7D4BFEB65332}" sibTransId="{C279B404-A72A-4C18-B4D5-D219B29E6E57}"/>
    <dgm:cxn modelId="{B48021FE-37DA-4958-996D-175101B705D4}" srcId="{2FCCDA2B-747D-4FAA-B7F2-B0390F0E4FC1}" destId="{73D68E29-3DC1-4BAE-A186-E6AD26415E77}" srcOrd="0" destOrd="0" parTransId="{0C8F6FD4-BFBA-4C25-B3DB-CCC27E1076E5}" sibTransId="{28601D77-94DE-4F65-8C36-C0158474B63D}"/>
    <dgm:cxn modelId="{80BEB219-B29E-481F-9C17-7E799F672A76}" type="presOf" srcId="{FA137558-9D06-4BB2-8049-227EDBFCDF69}" destId="{DF9BAD71-EF23-4CA3-83FF-AB3C82F6A16F}" srcOrd="1" destOrd="0" presId="urn:microsoft.com/office/officeart/2008/layout/HorizontalMultiLevelHierarchy"/>
    <dgm:cxn modelId="{C507B8A9-D628-4A94-8A6D-FD4CAAFABD5E}" type="presParOf" srcId="{D61D9318-CF1C-4027-9FB9-CA3681111D48}" destId="{270F17E6-7730-4FCF-B2C8-87132A2A2953}" srcOrd="0" destOrd="0" presId="urn:microsoft.com/office/officeart/2008/layout/HorizontalMultiLevelHierarchy"/>
    <dgm:cxn modelId="{C403E5BA-F2B0-441D-ADB7-F99A923829B0}" type="presParOf" srcId="{270F17E6-7730-4FCF-B2C8-87132A2A2953}" destId="{47AE8846-F21F-4E4C-B4A3-D44DA4BF791C}" srcOrd="0" destOrd="0" presId="urn:microsoft.com/office/officeart/2008/layout/HorizontalMultiLevelHierarchy"/>
    <dgm:cxn modelId="{F948C8A2-7A50-4CF8-B240-B1325995ABA2}" type="presParOf" srcId="{270F17E6-7730-4FCF-B2C8-87132A2A2953}" destId="{00B6C323-8ADF-4C2C-A98F-03A35CC9AEB8}" srcOrd="1" destOrd="0" presId="urn:microsoft.com/office/officeart/2008/layout/HorizontalMultiLevelHierarchy"/>
    <dgm:cxn modelId="{35A9A6D8-E572-4EC6-B2FC-3E12C8450F20}" type="presParOf" srcId="{00B6C323-8ADF-4C2C-A98F-03A35CC9AEB8}" destId="{10902F1B-76A0-42BF-B8B6-85638234AC1B}" srcOrd="0" destOrd="0" presId="urn:microsoft.com/office/officeart/2008/layout/HorizontalMultiLevelHierarchy"/>
    <dgm:cxn modelId="{803D86CE-ACB6-4276-944A-16A6217079DB}" type="presParOf" srcId="{10902F1B-76A0-42BF-B8B6-85638234AC1B}" destId="{C9A2B145-5387-4B1F-A759-774CCECBB1E5}" srcOrd="0" destOrd="0" presId="urn:microsoft.com/office/officeart/2008/layout/HorizontalMultiLevelHierarchy"/>
    <dgm:cxn modelId="{7B6C49DF-8C47-4B70-8435-03518A432F4C}" type="presParOf" srcId="{00B6C323-8ADF-4C2C-A98F-03A35CC9AEB8}" destId="{B80AF7FE-B4A1-49B4-8432-E40926974E76}" srcOrd="1" destOrd="0" presId="urn:microsoft.com/office/officeart/2008/layout/HorizontalMultiLevelHierarchy"/>
    <dgm:cxn modelId="{3CD9866C-21D2-460F-9CC4-F5688950ADBD}" type="presParOf" srcId="{B80AF7FE-B4A1-49B4-8432-E40926974E76}" destId="{D456BF37-646F-420A-817B-2C6FE870644F}" srcOrd="0" destOrd="0" presId="urn:microsoft.com/office/officeart/2008/layout/HorizontalMultiLevelHierarchy"/>
    <dgm:cxn modelId="{A05A5E72-6E91-466A-8073-FE8DD569D917}" type="presParOf" srcId="{B80AF7FE-B4A1-49B4-8432-E40926974E76}" destId="{2E4195E7-C526-43C1-8251-2AF2A6B49243}" srcOrd="1" destOrd="0" presId="urn:microsoft.com/office/officeart/2008/layout/HorizontalMultiLevelHierarchy"/>
    <dgm:cxn modelId="{B73058C9-8922-41B0-90BC-060D8EBB1ADF}" type="presParOf" srcId="{2E4195E7-C526-43C1-8251-2AF2A6B49243}" destId="{1DE34B09-0CEC-41CE-8BB8-7D4C03D8BCE7}" srcOrd="0" destOrd="0" presId="urn:microsoft.com/office/officeart/2008/layout/HorizontalMultiLevelHierarchy"/>
    <dgm:cxn modelId="{94B2F926-2328-4407-B620-784A2BEE9B4B}" type="presParOf" srcId="{1DE34B09-0CEC-41CE-8BB8-7D4C03D8BCE7}" destId="{F71C2386-1867-4101-BFE5-261DDD867418}" srcOrd="0" destOrd="0" presId="urn:microsoft.com/office/officeart/2008/layout/HorizontalMultiLevelHierarchy"/>
    <dgm:cxn modelId="{54431179-1A5F-458B-9E58-4F85AE9D4471}" type="presParOf" srcId="{2E4195E7-C526-43C1-8251-2AF2A6B49243}" destId="{7A593F18-41E5-4957-A0AB-DFEC5B4117A6}" srcOrd="1" destOrd="0" presId="urn:microsoft.com/office/officeart/2008/layout/HorizontalMultiLevelHierarchy"/>
    <dgm:cxn modelId="{D264681B-3CC0-4942-A0F1-2843916FE915}" type="presParOf" srcId="{7A593F18-41E5-4957-A0AB-DFEC5B4117A6}" destId="{58E186A9-FB5E-4DDE-9E5A-A6D3A9A7F131}" srcOrd="0" destOrd="0" presId="urn:microsoft.com/office/officeart/2008/layout/HorizontalMultiLevelHierarchy"/>
    <dgm:cxn modelId="{FCCD0AF0-4F7B-415F-BBB8-6C21DA4424DD}" type="presParOf" srcId="{7A593F18-41E5-4957-A0AB-DFEC5B4117A6}" destId="{7B36D3C1-F614-44E8-90EE-6F8576DECF2F}" srcOrd="1" destOrd="0" presId="urn:microsoft.com/office/officeart/2008/layout/HorizontalMultiLevelHierarchy"/>
    <dgm:cxn modelId="{A68BBB94-8BF4-46F2-8250-0895449AD203}" type="presParOf" srcId="{7B36D3C1-F614-44E8-90EE-6F8576DECF2F}" destId="{84A01E5C-C4CF-406B-A41A-7AB7998E9E76}" srcOrd="0" destOrd="0" presId="urn:microsoft.com/office/officeart/2008/layout/HorizontalMultiLevelHierarchy"/>
    <dgm:cxn modelId="{394680B2-4A7B-4483-8F07-4B289C578F74}" type="presParOf" srcId="{84A01E5C-C4CF-406B-A41A-7AB7998E9E76}" destId="{848EC421-1D95-4D85-9403-BC40705A81FD}" srcOrd="0" destOrd="0" presId="urn:microsoft.com/office/officeart/2008/layout/HorizontalMultiLevelHierarchy"/>
    <dgm:cxn modelId="{C64A2011-A4F5-4F65-9D59-7B9474B49531}" type="presParOf" srcId="{7B36D3C1-F614-44E8-90EE-6F8576DECF2F}" destId="{5EEC98F8-14F8-4DCB-B2E8-F4907A59E057}" srcOrd="1" destOrd="0" presId="urn:microsoft.com/office/officeart/2008/layout/HorizontalMultiLevelHierarchy"/>
    <dgm:cxn modelId="{DAA93391-D975-45D9-9082-C7A9443C7A7A}" type="presParOf" srcId="{5EEC98F8-14F8-4DCB-B2E8-F4907A59E057}" destId="{FF4A85EF-ADD9-46F4-A4CD-81E655CE1694}" srcOrd="0" destOrd="0" presId="urn:microsoft.com/office/officeart/2008/layout/HorizontalMultiLevelHierarchy"/>
    <dgm:cxn modelId="{85E7F5FB-6B99-41D5-890D-5041455A285D}" type="presParOf" srcId="{5EEC98F8-14F8-4DCB-B2E8-F4907A59E057}" destId="{6B6C57EE-5C74-491D-9835-B2F482017AD4}" srcOrd="1" destOrd="0" presId="urn:microsoft.com/office/officeart/2008/layout/HorizontalMultiLevelHierarchy"/>
    <dgm:cxn modelId="{F3C42E6F-7A61-400F-8E48-AE20FA181EBE}" type="presParOf" srcId="{7B36D3C1-F614-44E8-90EE-6F8576DECF2F}" destId="{3CE8D2C2-7F31-48F4-96CE-BB88B848A680}" srcOrd="2" destOrd="0" presId="urn:microsoft.com/office/officeart/2008/layout/HorizontalMultiLevelHierarchy"/>
    <dgm:cxn modelId="{BA02F6DA-CEEA-40A3-8901-F85AB48D8639}" type="presParOf" srcId="{3CE8D2C2-7F31-48F4-96CE-BB88B848A680}" destId="{C778E37D-1DF5-4B38-8605-6FB4AE059F4A}" srcOrd="0" destOrd="0" presId="urn:microsoft.com/office/officeart/2008/layout/HorizontalMultiLevelHierarchy"/>
    <dgm:cxn modelId="{35921C4E-6A0E-4DEC-A3C6-2AA9FCC4AE16}" type="presParOf" srcId="{7B36D3C1-F614-44E8-90EE-6F8576DECF2F}" destId="{EA30EDB8-D97D-41EA-8781-A5C6D9998C2C}" srcOrd="3" destOrd="0" presId="urn:microsoft.com/office/officeart/2008/layout/HorizontalMultiLevelHierarchy"/>
    <dgm:cxn modelId="{1EF674A8-BE6D-45B5-B0C0-AFE96A02D0A7}" type="presParOf" srcId="{EA30EDB8-D97D-41EA-8781-A5C6D9998C2C}" destId="{6DCC1907-DB64-475B-98EF-AFA4C6CD6423}" srcOrd="0" destOrd="0" presId="urn:microsoft.com/office/officeart/2008/layout/HorizontalMultiLevelHierarchy"/>
    <dgm:cxn modelId="{9D4B8C8D-9E33-432E-A13A-38F5CABDDE19}" type="presParOf" srcId="{EA30EDB8-D97D-41EA-8781-A5C6D9998C2C}" destId="{9E581C6A-0F36-429C-919C-5CEDD3C1254B}" srcOrd="1" destOrd="0" presId="urn:microsoft.com/office/officeart/2008/layout/HorizontalMultiLevelHierarchy"/>
    <dgm:cxn modelId="{0A561E1C-977B-4325-B5A3-A29D63BEE541}" type="presParOf" srcId="{7B36D3C1-F614-44E8-90EE-6F8576DECF2F}" destId="{C487F586-D33A-4E02-99B3-0403008A4CF2}" srcOrd="4" destOrd="0" presId="urn:microsoft.com/office/officeart/2008/layout/HorizontalMultiLevelHierarchy"/>
    <dgm:cxn modelId="{C99A45EA-03FE-45DE-9A2D-2A76E58D2B41}" type="presParOf" srcId="{C487F586-D33A-4E02-99B3-0403008A4CF2}" destId="{CF199112-CC7F-452B-A75E-991EE4332B31}" srcOrd="0" destOrd="0" presId="urn:microsoft.com/office/officeart/2008/layout/HorizontalMultiLevelHierarchy"/>
    <dgm:cxn modelId="{894E002A-3497-4319-ACCB-423956CD7134}" type="presParOf" srcId="{7B36D3C1-F614-44E8-90EE-6F8576DECF2F}" destId="{CA13E5CA-B329-41CA-85C1-702C04D17EA0}" srcOrd="5" destOrd="0" presId="urn:microsoft.com/office/officeart/2008/layout/HorizontalMultiLevelHierarchy"/>
    <dgm:cxn modelId="{9F64D697-4693-4ED1-8B18-70AC1AC6F13B}" type="presParOf" srcId="{CA13E5CA-B329-41CA-85C1-702C04D17EA0}" destId="{BAB9FEC2-09F4-4D2E-8148-F8895C69783D}" srcOrd="0" destOrd="0" presId="urn:microsoft.com/office/officeart/2008/layout/HorizontalMultiLevelHierarchy"/>
    <dgm:cxn modelId="{E3F3F630-3188-4AA7-B672-278C75E2311E}" type="presParOf" srcId="{CA13E5CA-B329-41CA-85C1-702C04D17EA0}" destId="{09D7D322-DFFA-4EA1-8FB4-67B551565E93}" srcOrd="1" destOrd="0" presId="urn:microsoft.com/office/officeart/2008/layout/HorizontalMultiLevelHierarchy"/>
    <dgm:cxn modelId="{A5457D17-D148-470A-8CCF-1F0ABF7DBD23}" type="presParOf" srcId="{2E4195E7-C526-43C1-8251-2AF2A6B49243}" destId="{D79E68D3-E046-4F10-8D02-A49E5AF4B6A4}" srcOrd="2" destOrd="0" presId="urn:microsoft.com/office/officeart/2008/layout/HorizontalMultiLevelHierarchy"/>
    <dgm:cxn modelId="{E78E3A9D-D546-4882-BFA5-8BD27AE91B3E}" type="presParOf" srcId="{D79E68D3-E046-4F10-8D02-A49E5AF4B6A4}" destId="{05E1FA1D-5AF8-44C2-9906-6EC21F08890E}" srcOrd="0" destOrd="0" presId="urn:microsoft.com/office/officeart/2008/layout/HorizontalMultiLevelHierarchy"/>
    <dgm:cxn modelId="{B4953AAF-6DEF-4E3D-B671-F60B47A8B3C1}" type="presParOf" srcId="{2E4195E7-C526-43C1-8251-2AF2A6B49243}" destId="{8CAF9941-0CEC-4663-81EA-7CAFC9C332FE}" srcOrd="3" destOrd="0" presId="urn:microsoft.com/office/officeart/2008/layout/HorizontalMultiLevelHierarchy"/>
    <dgm:cxn modelId="{B7FF918B-D2A9-4D6B-AAD9-92670C64B632}" type="presParOf" srcId="{8CAF9941-0CEC-4663-81EA-7CAFC9C332FE}" destId="{5B77D17F-1FB5-432E-A882-FB04AA313D52}" srcOrd="0" destOrd="0" presId="urn:microsoft.com/office/officeart/2008/layout/HorizontalMultiLevelHierarchy"/>
    <dgm:cxn modelId="{01345370-4951-4925-B7A0-BBC649B977AB}" type="presParOf" srcId="{8CAF9941-0CEC-4663-81EA-7CAFC9C332FE}" destId="{91E3D2EF-C3D1-44C9-8112-BF7A5A745EA3}" srcOrd="1" destOrd="0" presId="urn:microsoft.com/office/officeart/2008/layout/HorizontalMultiLevelHierarchy"/>
    <dgm:cxn modelId="{50E83EA9-568A-4D0C-99CE-600549B446CA}" type="presParOf" srcId="{91E3D2EF-C3D1-44C9-8112-BF7A5A745EA3}" destId="{BDFD0AA1-79E5-44CD-88B1-E31F32152E75}" srcOrd="0" destOrd="0" presId="urn:microsoft.com/office/officeart/2008/layout/HorizontalMultiLevelHierarchy"/>
    <dgm:cxn modelId="{88851A98-CEA9-4DDB-AE13-8152C4820A62}" type="presParOf" srcId="{BDFD0AA1-79E5-44CD-88B1-E31F32152E75}" destId="{AD6B23EF-1653-4FD0-B960-43C071294B8B}" srcOrd="0" destOrd="0" presId="urn:microsoft.com/office/officeart/2008/layout/HorizontalMultiLevelHierarchy"/>
    <dgm:cxn modelId="{610DB944-A86B-46B1-B929-E24242473C9A}" type="presParOf" srcId="{91E3D2EF-C3D1-44C9-8112-BF7A5A745EA3}" destId="{44697DB9-D93F-4857-BCE4-845400D2F15B}" srcOrd="1" destOrd="0" presId="urn:microsoft.com/office/officeart/2008/layout/HorizontalMultiLevelHierarchy"/>
    <dgm:cxn modelId="{9FE2072B-108E-43E1-9B59-8BC6524914D3}" type="presParOf" srcId="{44697DB9-D93F-4857-BCE4-845400D2F15B}" destId="{1CA95829-97CF-4BF7-913A-F53039A80401}" srcOrd="0" destOrd="0" presId="urn:microsoft.com/office/officeart/2008/layout/HorizontalMultiLevelHierarchy"/>
    <dgm:cxn modelId="{BF4E9024-D7CB-4F86-8923-DA1CAC6E7DBD}" type="presParOf" srcId="{44697DB9-D93F-4857-BCE4-845400D2F15B}" destId="{DC4AAB8E-5E5D-4374-8697-AE28A2D350CD}" srcOrd="1" destOrd="0" presId="urn:microsoft.com/office/officeart/2008/layout/HorizontalMultiLevelHierarchy"/>
    <dgm:cxn modelId="{7DA1DB94-0535-414D-BFA4-266B5BAD7716}" type="presParOf" srcId="{91E3D2EF-C3D1-44C9-8112-BF7A5A745EA3}" destId="{17A751B1-886E-4DFE-825B-47FDE8E0FC2B}" srcOrd="2" destOrd="0" presId="urn:microsoft.com/office/officeart/2008/layout/HorizontalMultiLevelHierarchy"/>
    <dgm:cxn modelId="{B1A5A178-8F9A-4816-A993-AD0312459331}" type="presParOf" srcId="{17A751B1-886E-4DFE-825B-47FDE8E0FC2B}" destId="{596C0523-541E-49A1-BD6A-D8C53040BB57}" srcOrd="0" destOrd="0" presId="urn:microsoft.com/office/officeart/2008/layout/HorizontalMultiLevelHierarchy"/>
    <dgm:cxn modelId="{CC6D5EBF-9C67-408F-9ACE-B29933714BF9}" type="presParOf" srcId="{91E3D2EF-C3D1-44C9-8112-BF7A5A745EA3}" destId="{7DDF3020-A995-410A-853C-83EF0AEF1399}" srcOrd="3" destOrd="0" presId="urn:microsoft.com/office/officeart/2008/layout/HorizontalMultiLevelHierarchy"/>
    <dgm:cxn modelId="{6CA24BEF-DB2A-4F3C-8B2D-8F9828299890}" type="presParOf" srcId="{7DDF3020-A995-410A-853C-83EF0AEF1399}" destId="{2872164C-8246-44B0-A0A3-B7FA0C1EA77A}" srcOrd="0" destOrd="0" presId="urn:microsoft.com/office/officeart/2008/layout/HorizontalMultiLevelHierarchy"/>
    <dgm:cxn modelId="{0BB5CFD8-7D1D-42E3-87C5-64703DDCA642}" type="presParOf" srcId="{7DDF3020-A995-410A-853C-83EF0AEF1399}" destId="{2903B9E3-FB98-430C-A2B1-A91F4D1D4310}" srcOrd="1" destOrd="0" presId="urn:microsoft.com/office/officeart/2008/layout/HorizontalMultiLevelHierarchy"/>
    <dgm:cxn modelId="{E6411439-E258-48E3-9853-149109FC3B19}" type="presParOf" srcId="{2E4195E7-C526-43C1-8251-2AF2A6B49243}" destId="{F1254FD0-8054-4A01-9BB5-DAF029D79E79}" srcOrd="4" destOrd="0" presId="urn:microsoft.com/office/officeart/2008/layout/HorizontalMultiLevelHierarchy"/>
    <dgm:cxn modelId="{D2F8C049-031B-4AF5-BDC6-33728F630BF6}" type="presParOf" srcId="{F1254FD0-8054-4A01-9BB5-DAF029D79E79}" destId="{5EF2A711-6539-4B40-82F4-1D7ACF857AF7}" srcOrd="0" destOrd="0" presId="urn:microsoft.com/office/officeart/2008/layout/HorizontalMultiLevelHierarchy"/>
    <dgm:cxn modelId="{080CB19A-4D14-4673-93B2-A929746CAF3D}" type="presParOf" srcId="{2E4195E7-C526-43C1-8251-2AF2A6B49243}" destId="{B5CC62BD-C3D7-429F-B9EC-0B5D8AC3ADAF}" srcOrd="5" destOrd="0" presId="urn:microsoft.com/office/officeart/2008/layout/HorizontalMultiLevelHierarchy"/>
    <dgm:cxn modelId="{33AB2A99-1A60-480D-B7C6-BC87E923EC62}" type="presParOf" srcId="{B5CC62BD-C3D7-429F-B9EC-0B5D8AC3ADAF}" destId="{80600A35-84AA-43CE-81F3-F98690856545}" srcOrd="0" destOrd="0" presId="urn:microsoft.com/office/officeart/2008/layout/HorizontalMultiLevelHierarchy"/>
    <dgm:cxn modelId="{FA131D2B-9B34-48C5-BCD9-F71BDECDFA3A}" type="presParOf" srcId="{B5CC62BD-C3D7-429F-B9EC-0B5D8AC3ADAF}" destId="{524E3F09-EDD1-4C4E-9154-C3DF6038309F}" srcOrd="1" destOrd="0" presId="urn:microsoft.com/office/officeart/2008/layout/HorizontalMultiLevelHierarchy"/>
    <dgm:cxn modelId="{9D910911-5DCE-4D42-98FA-CB6F020C94E3}" type="presParOf" srcId="{524E3F09-EDD1-4C4E-9154-C3DF6038309F}" destId="{08EC2D9E-EEF5-4DFB-B18C-04297E92FEFA}" srcOrd="0" destOrd="0" presId="urn:microsoft.com/office/officeart/2008/layout/HorizontalMultiLevelHierarchy"/>
    <dgm:cxn modelId="{5CF5A7EF-D478-4B5F-8110-3495F615260F}" type="presParOf" srcId="{08EC2D9E-EEF5-4DFB-B18C-04297E92FEFA}" destId="{DF9BAD71-EF23-4CA3-83FF-AB3C82F6A16F}" srcOrd="0" destOrd="0" presId="urn:microsoft.com/office/officeart/2008/layout/HorizontalMultiLevelHierarchy"/>
    <dgm:cxn modelId="{57C88F9A-8E04-44BE-B4A4-F77981DA7948}" type="presParOf" srcId="{524E3F09-EDD1-4C4E-9154-C3DF6038309F}" destId="{CFD0EF6D-F7DA-4E10-89FF-BE4E2630F12D}" srcOrd="1" destOrd="0" presId="urn:microsoft.com/office/officeart/2008/layout/HorizontalMultiLevelHierarchy"/>
    <dgm:cxn modelId="{490870B8-C83C-45B3-BD86-64E4EA37E0E1}" type="presParOf" srcId="{CFD0EF6D-F7DA-4E10-89FF-BE4E2630F12D}" destId="{A9B15C1A-4C4B-4F3A-A878-84EA420CF092}" srcOrd="0" destOrd="0" presId="urn:microsoft.com/office/officeart/2008/layout/HorizontalMultiLevelHierarchy"/>
    <dgm:cxn modelId="{322E44A2-D4BA-4DC1-8A87-310B95AFFDF9}" type="presParOf" srcId="{CFD0EF6D-F7DA-4E10-89FF-BE4E2630F12D}" destId="{34ADDADB-DF4A-484B-8460-B0D255B0589C}" srcOrd="1" destOrd="0" presId="urn:microsoft.com/office/officeart/2008/layout/HorizontalMultiLevelHierarchy"/>
    <dgm:cxn modelId="{12A18843-3A04-43C9-A141-8DFA4248CF54}" type="presParOf" srcId="{2E4195E7-C526-43C1-8251-2AF2A6B49243}" destId="{D63A1DBF-B929-4CFF-8038-A3BB430E8F26}" srcOrd="6" destOrd="0" presId="urn:microsoft.com/office/officeart/2008/layout/HorizontalMultiLevelHierarchy"/>
    <dgm:cxn modelId="{10BCB56C-81F2-4513-BE1B-02D323F2E58E}" type="presParOf" srcId="{D63A1DBF-B929-4CFF-8038-A3BB430E8F26}" destId="{A07D2B16-18B0-4891-AD6C-B0FEE6F96AD4}" srcOrd="0" destOrd="0" presId="urn:microsoft.com/office/officeart/2008/layout/HorizontalMultiLevelHierarchy"/>
    <dgm:cxn modelId="{549201D9-3956-4BD3-BCC0-824A40DD720F}" type="presParOf" srcId="{2E4195E7-C526-43C1-8251-2AF2A6B49243}" destId="{39136F3B-9E22-425B-8889-CCC380A7F9B6}" srcOrd="7" destOrd="0" presId="urn:microsoft.com/office/officeart/2008/layout/HorizontalMultiLevelHierarchy"/>
    <dgm:cxn modelId="{BDE4D444-6130-4360-9217-4CCAFF00436E}" type="presParOf" srcId="{39136F3B-9E22-425B-8889-CCC380A7F9B6}" destId="{EB700C83-D138-423A-A329-081ADA9166E0}" srcOrd="0" destOrd="0" presId="urn:microsoft.com/office/officeart/2008/layout/HorizontalMultiLevelHierarchy"/>
    <dgm:cxn modelId="{F41DEA1F-C66F-49B8-9FD4-16E07B2A3937}" type="presParOf" srcId="{39136F3B-9E22-425B-8889-CCC380A7F9B6}" destId="{6A41031D-8A53-4275-BD6F-7878BD65EC5D}" srcOrd="1" destOrd="0" presId="urn:microsoft.com/office/officeart/2008/layout/HorizontalMultiLevelHierarchy"/>
    <dgm:cxn modelId="{2BD4A809-B9BD-4B7E-8F0D-DB7A361B073B}" type="presParOf" srcId="{6A41031D-8A53-4275-BD6F-7878BD65EC5D}" destId="{99C9DC06-46A2-44DD-A1D1-C2E38AA19217}" srcOrd="0" destOrd="0" presId="urn:microsoft.com/office/officeart/2008/layout/HorizontalMultiLevelHierarchy"/>
    <dgm:cxn modelId="{210A0BE4-D3C4-415F-9C94-4FFBFABB0E3C}" type="presParOf" srcId="{99C9DC06-46A2-44DD-A1D1-C2E38AA19217}" destId="{784B0B30-E1B0-4383-AD79-97ED4285BF8F}" srcOrd="0" destOrd="0" presId="urn:microsoft.com/office/officeart/2008/layout/HorizontalMultiLevelHierarchy"/>
    <dgm:cxn modelId="{520827C8-BB0D-472D-A9C1-215A57407F81}" type="presParOf" srcId="{6A41031D-8A53-4275-BD6F-7878BD65EC5D}" destId="{DF37D178-421B-41B0-9DDF-F35283663ACF}" srcOrd="1" destOrd="0" presId="urn:microsoft.com/office/officeart/2008/layout/HorizontalMultiLevelHierarchy"/>
    <dgm:cxn modelId="{295037CF-A6BE-40D8-AD12-C71BE9C9A99B}" type="presParOf" srcId="{DF37D178-421B-41B0-9DDF-F35283663ACF}" destId="{B06A7D04-F40A-4C7F-88A5-F8F50AF33A81}" srcOrd="0" destOrd="0" presId="urn:microsoft.com/office/officeart/2008/layout/HorizontalMultiLevelHierarchy"/>
    <dgm:cxn modelId="{D4305066-0CE4-4552-A6F9-55C16CE7CA2F}" type="presParOf" srcId="{DF37D178-421B-41B0-9DDF-F35283663ACF}" destId="{F0AFD424-F834-4AD2-AD43-6CD06EACF8FF}" srcOrd="1" destOrd="0" presId="urn:microsoft.com/office/officeart/2008/layout/HorizontalMultiLevelHierarchy"/>
    <dgm:cxn modelId="{03ECD056-0079-4381-88F0-16252D66C5B2}" type="presParOf" srcId="{6A41031D-8A53-4275-BD6F-7878BD65EC5D}" destId="{1C5848CA-636D-446D-9062-32BD984D989D}" srcOrd="2" destOrd="0" presId="urn:microsoft.com/office/officeart/2008/layout/HorizontalMultiLevelHierarchy"/>
    <dgm:cxn modelId="{7040DB3D-2F60-4CD6-816B-AF5BAA703ECC}" type="presParOf" srcId="{1C5848CA-636D-446D-9062-32BD984D989D}" destId="{C8C6CD9D-C5BC-4981-B2EF-768BAB9AB2D3}" srcOrd="0" destOrd="0" presId="urn:microsoft.com/office/officeart/2008/layout/HorizontalMultiLevelHierarchy"/>
    <dgm:cxn modelId="{7250856F-1734-405E-9B39-12BEDCE6A0AB}" type="presParOf" srcId="{6A41031D-8A53-4275-BD6F-7878BD65EC5D}" destId="{FC4AD13F-A07B-4745-B7E4-667061BD5684}" srcOrd="3" destOrd="0" presId="urn:microsoft.com/office/officeart/2008/layout/HorizontalMultiLevelHierarchy"/>
    <dgm:cxn modelId="{EFE60B9A-A85C-4DFF-BE44-089DA6D1231F}" type="presParOf" srcId="{FC4AD13F-A07B-4745-B7E4-667061BD5684}" destId="{BC624B5F-9ACF-40EA-8730-39097B9F9662}" srcOrd="0" destOrd="0" presId="urn:microsoft.com/office/officeart/2008/layout/HorizontalMultiLevelHierarchy"/>
    <dgm:cxn modelId="{AC9FE6FF-6BEB-4275-8BFF-CEDADD6F64EE}" type="presParOf" srcId="{FC4AD13F-A07B-4745-B7E4-667061BD5684}" destId="{A5EEBF1F-7747-4698-A2DC-DDE4A9C541DD}" srcOrd="1" destOrd="0" presId="urn:microsoft.com/office/officeart/2008/layout/HorizontalMultiLevelHierarchy"/>
    <dgm:cxn modelId="{8C7B0CDB-2998-446A-85EF-0ABA1602F2BC}" type="presParOf" srcId="{00B6C323-8ADF-4C2C-A98F-03A35CC9AEB8}" destId="{7C1111C3-71C8-4A59-B707-B9C768098517}" srcOrd="2" destOrd="0" presId="urn:microsoft.com/office/officeart/2008/layout/HorizontalMultiLevelHierarchy"/>
    <dgm:cxn modelId="{6F49233E-EB59-46C2-BDA8-3134EFEA8B02}" type="presParOf" srcId="{7C1111C3-71C8-4A59-B707-B9C768098517}" destId="{691C4B03-F193-462B-8563-0CBB3DFC5ADA}" srcOrd="0" destOrd="0" presId="urn:microsoft.com/office/officeart/2008/layout/HorizontalMultiLevelHierarchy"/>
    <dgm:cxn modelId="{FDA672FD-836F-47CC-A9DE-43715D7897C3}" type="presParOf" srcId="{00B6C323-8ADF-4C2C-A98F-03A35CC9AEB8}" destId="{9D5FED48-469F-4A5A-AF8C-3669D6E19E26}" srcOrd="3" destOrd="0" presId="urn:microsoft.com/office/officeart/2008/layout/HorizontalMultiLevelHierarchy"/>
    <dgm:cxn modelId="{C8CA4ED0-EC6C-4BDD-910E-01662DBDFCC3}" type="presParOf" srcId="{9D5FED48-469F-4A5A-AF8C-3669D6E19E26}" destId="{E2CE8335-163F-4FC8-9EB2-2F1AB9A3494D}" srcOrd="0" destOrd="0" presId="urn:microsoft.com/office/officeart/2008/layout/HorizontalMultiLevelHierarchy"/>
    <dgm:cxn modelId="{D117AC41-F61B-4A22-B971-80CD9248B19B}" type="presParOf" srcId="{9D5FED48-469F-4A5A-AF8C-3669D6E19E26}" destId="{5BF7830B-9D4F-4B32-9BAC-79401EA7EBFE}" srcOrd="1" destOrd="0" presId="urn:microsoft.com/office/officeart/2008/layout/HorizontalMultiLevelHierarchy"/>
    <dgm:cxn modelId="{6C4C51E3-097F-4202-8B2F-0691A1851B10}" type="presParOf" srcId="{5BF7830B-9D4F-4B32-9BAC-79401EA7EBFE}" destId="{54E594E6-7D2B-4531-96DB-A1636EFE0947}" srcOrd="0" destOrd="0" presId="urn:microsoft.com/office/officeart/2008/layout/HorizontalMultiLevelHierarchy"/>
    <dgm:cxn modelId="{672733A4-164B-4212-AA9E-246B59FC5808}" type="presParOf" srcId="{54E594E6-7D2B-4531-96DB-A1636EFE0947}" destId="{B75D1C65-AC72-4EEC-AA94-080494310887}" srcOrd="0" destOrd="0" presId="urn:microsoft.com/office/officeart/2008/layout/HorizontalMultiLevelHierarchy"/>
    <dgm:cxn modelId="{48C4B3C3-CC93-4392-A8DC-AD4047401ABA}" type="presParOf" srcId="{5BF7830B-9D4F-4B32-9BAC-79401EA7EBFE}" destId="{61508467-4D43-4640-AEDE-CF606F6EC1D1}" srcOrd="1" destOrd="0" presId="urn:microsoft.com/office/officeart/2008/layout/HorizontalMultiLevelHierarchy"/>
    <dgm:cxn modelId="{BADA1762-2EB4-45CD-AC5D-88C9BD550080}" type="presParOf" srcId="{61508467-4D43-4640-AEDE-CF606F6EC1D1}" destId="{A6245687-1FD2-4154-A109-2FB42B15ECB5}" srcOrd="0" destOrd="0" presId="urn:microsoft.com/office/officeart/2008/layout/HorizontalMultiLevelHierarchy"/>
    <dgm:cxn modelId="{FE1E2134-38AF-4200-93B5-ADE4D0E21EA0}" type="presParOf" srcId="{61508467-4D43-4640-AEDE-CF606F6EC1D1}" destId="{540335D3-3A4F-431D-9A38-4ECDFC82A8BF}" srcOrd="1" destOrd="0" presId="urn:microsoft.com/office/officeart/2008/layout/HorizontalMultiLevelHierarchy"/>
    <dgm:cxn modelId="{190CF6A6-DE7D-4BE0-AAD3-E6F18AA61893}" type="presParOf" srcId="{5BF7830B-9D4F-4B32-9BAC-79401EA7EBFE}" destId="{65055C2D-2B2C-4D84-ACA4-59F12A018C1E}" srcOrd="2" destOrd="0" presId="urn:microsoft.com/office/officeart/2008/layout/HorizontalMultiLevelHierarchy"/>
    <dgm:cxn modelId="{0DDCD2D3-1B28-4EE6-978C-8DD9CB93B262}" type="presParOf" srcId="{65055C2D-2B2C-4D84-ACA4-59F12A018C1E}" destId="{34044C52-B2E6-48E7-B324-5D6AF4102F09}" srcOrd="0" destOrd="0" presId="urn:microsoft.com/office/officeart/2008/layout/HorizontalMultiLevelHierarchy"/>
    <dgm:cxn modelId="{818A5A17-BAA1-4DD4-9B97-91F5EDEB37F7}" type="presParOf" srcId="{5BF7830B-9D4F-4B32-9BAC-79401EA7EBFE}" destId="{991B1D36-CB77-46A1-BC4C-6CAE14BF46FA}" srcOrd="3" destOrd="0" presId="urn:microsoft.com/office/officeart/2008/layout/HorizontalMultiLevelHierarchy"/>
    <dgm:cxn modelId="{8A4195C7-DC2B-40B2-B04B-139E5A19E490}" type="presParOf" srcId="{991B1D36-CB77-46A1-BC4C-6CAE14BF46FA}" destId="{D39F0EBD-FE23-49ED-8731-BF50C8139E65}" srcOrd="0" destOrd="0" presId="urn:microsoft.com/office/officeart/2008/layout/HorizontalMultiLevelHierarchy"/>
    <dgm:cxn modelId="{4E7562F1-0883-4C7D-AFC3-B96A2D2C5FF4}" type="presParOf" srcId="{991B1D36-CB77-46A1-BC4C-6CAE14BF46FA}" destId="{F1DCEF4C-BF38-4656-83D5-2569D9AB8F90}" srcOrd="1" destOrd="0" presId="urn:microsoft.com/office/officeart/2008/layout/HorizontalMultiLevelHierarchy"/>
    <dgm:cxn modelId="{C188B0A4-F766-4DE0-A4A7-98F9B28D529C}" type="presParOf" srcId="{F1DCEF4C-BF38-4656-83D5-2569D9AB8F90}" destId="{E5ED6FB0-7FE4-432D-A7E2-1C05993FCA60}" srcOrd="0" destOrd="0" presId="urn:microsoft.com/office/officeart/2008/layout/HorizontalMultiLevelHierarchy"/>
    <dgm:cxn modelId="{D7803085-E10D-47A4-B052-9F430CE94B96}" type="presParOf" srcId="{E5ED6FB0-7FE4-432D-A7E2-1C05993FCA60}" destId="{AD5F8567-37F6-4CAA-8B49-515B5BB217E9}" srcOrd="0" destOrd="0" presId="urn:microsoft.com/office/officeart/2008/layout/HorizontalMultiLevelHierarchy"/>
    <dgm:cxn modelId="{E9AD025C-3D2E-4C49-B28C-7E386E78C661}" type="presParOf" srcId="{F1DCEF4C-BF38-4656-83D5-2569D9AB8F90}" destId="{C64367B0-CE7E-4A5B-8B59-965B994772BA}" srcOrd="1" destOrd="0" presId="urn:microsoft.com/office/officeart/2008/layout/HorizontalMultiLevelHierarchy"/>
    <dgm:cxn modelId="{9169FB4D-7FC2-47BA-96D1-15A2DA118E33}" type="presParOf" srcId="{C64367B0-CE7E-4A5B-8B59-965B994772BA}" destId="{53AEF0C2-BE19-450F-87F1-3F6A8CDD2C4F}" srcOrd="0" destOrd="0" presId="urn:microsoft.com/office/officeart/2008/layout/HorizontalMultiLevelHierarchy"/>
    <dgm:cxn modelId="{4EDD3689-0D49-4EDD-BA70-274AD1422A01}" type="presParOf" srcId="{C64367B0-CE7E-4A5B-8B59-965B994772BA}" destId="{B8A8BEA3-1D8C-4173-8CBF-E46AE9E50268}" srcOrd="1" destOrd="0" presId="urn:microsoft.com/office/officeart/2008/layout/HorizontalMultiLevelHierarchy"/>
    <dgm:cxn modelId="{9E986C56-D53D-452B-8665-E9948D3C012B}" type="presParOf" srcId="{5BF7830B-9D4F-4B32-9BAC-79401EA7EBFE}" destId="{FDCE8F53-E322-4B1B-8535-1DF807DB34B9}" srcOrd="4" destOrd="0" presId="urn:microsoft.com/office/officeart/2008/layout/HorizontalMultiLevelHierarchy"/>
    <dgm:cxn modelId="{E97A5BDA-BB6F-45D9-A52D-D3E793E4A435}" type="presParOf" srcId="{FDCE8F53-E322-4B1B-8535-1DF807DB34B9}" destId="{F560906A-546D-4571-BA60-ACF2D4A854CB}" srcOrd="0" destOrd="0" presId="urn:microsoft.com/office/officeart/2008/layout/HorizontalMultiLevelHierarchy"/>
    <dgm:cxn modelId="{EA8CC957-0660-425C-BF7E-AF42BEF88F2C}" type="presParOf" srcId="{5BF7830B-9D4F-4B32-9BAC-79401EA7EBFE}" destId="{CB0A0623-DC72-4215-ADD7-0AC25601824B}" srcOrd="5" destOrd="0" presId="urn:microsoft.com/office/officeart/2008/layout/HorizontalMultiLevelHierarchy"/>
    <dgm:cxn modelId="{59BDB5B7-A615-49C3-A4E2-F1072A61A751}" type="presParOf" srcId="{CB0A0623-DC72-4215-ADD7-0AC25601824B}" destId="{7E713748-379C-4B5E-9EC6-622A2DAA67D9}" srcOrd="0" destOrd="0" presId="urn:microsoft.com/office/officeart/2008/layout/HorizontalMultiLevelHierarchy"/>
    <dgm:cxn modelId="{A4E48D2D-7195-4B86-A05C-5BB5627BAE9F}" type="presParOf" srcId="{CB0A0623-DC72-4215-ADD7-0AC25601824B}" destId="{0A9C7258-1C75-4D80-BFB2-9E27C4830527}" srcOrd="1" destOrd="0" presId="urn:microsoft.com/office/officeart/2008/layout/HorizontalMultiLevelHierarchy"/>
    <dgm:cxn modelId="{605E7836-AA9E-4053-8DCE-80E6FEA268F9}" type="presParOf" srcId="{0A9C7258-1C75-4D80-BFB2-9E27C4830527}" destId="{613A4E0B-58AB-427D-9051-A8B2C6F55381}" srcOrd="0" destOrd="0" presId="urn:microsoft.com/office/officeart/2008/layout/HorizontalMultiLevelHierarchy"/>
    <dgm:cxn modelId="{B4811B8C-BE23-48C9-A140-F6681023CE15}" type="presParOf" srcId="{613A4E0B-58AB-427D-9051-A8B2C6F55381}" destId="{8C07BC25-D6C9-4CF7-B000-4A39865469A4}" srcOrd="0" destOrd="0" presId="urn:microsoft.com/office/officeart/2008/layout/HorizontalMultiLevelHierarchy"/>
    <dgm:cxn modelId="{BB962FAB-A516-46EF-928A-53E59F555AD5}" type="presParOf" srcId="{0A9C7258-1C75-4D80-BFB2-9E27C4830527}" destId="{248A4993-18CA-48A5-B408-C3E988AC397F}" srcOrd="1" destOrd="0" presId="urn:microsoft.com/office/officeart/2008/layout/HorizontalMultiLevelHierarchy"/>
    <dgm:cxn modelId="{FDF2D930-7F3C-4252-86B7-3B7A8C1D6F49}" type="presParOf" srcId="{248A4993-18CA-48A5-B408-C3E988AC397F}" destId="{50DFE8EC-C200-4654-AAE8-1C218BF1FF46}" srcOrd="0" destOrd="0" presId="urn:microsoft.com/office/officeart/2008/layout/HorizontalMultiLevelHierarchy"/>
    <dgm:cxn modelId="{38ADFDDB-EB50-4929-90DE-AFF7FFE88A69}" type="presParOf" srcId="{248A4993-18CA-48A5-B408-C3E988AC397F}" destId="{61B40E03-25B9-485F-840B-FABD981193C2}" srcOrd="1" destOrd="0" presId="urn:microsoft.com/office/officeart/2008/layout/HorizontalMultiLevelHierarchy"/>
    <dgm:cxn modelId="{4E34F434-3165-436B-B21C-EFD7A52B03BC}" type="presParOf" srcId="{61B40E03-25B9-485F-840B-FABD981193C2}" destId="{61EC9F36-6467-4C56-8762-9BDEAEB0558C}" srcOrd="0" destOrd="0" presId="urn:microsoft.com/office/officeart/2008/layout/HorizontalMultiLevelHierarchy"/>
    <dgm:cxn modelId="{91D2CD1A-B058-4B94-9D4C-BCFB1A1A567C}" type="presParOf" srcId="{61EC9F36-6467-4C56-8762-9BDEAEB0558C}" destId="{56535C95-9828-4467-977E-B10818263CCF}" srcOrd="0" destOrd="0" presId="urn:microsoft.com/office/officeart/2008/layout/HorizontalMultiLevelHierarchy"/>
    <dgm:cxn modelId="{9A216044-BF80-42A8-A698-36E6F768A163}" type="presParOf" srcId="{61B40E03-25B9-485F-840B-FABD981193C2}" destId="{B7972F04-0B60-4B99-91E2-5E6F68EAA60F}" srcOrd="1" destOrd="0" presId="urn:microsoft.com/office/officeart/2008/layout/HorizontalMultiLevelHierarchy"/>
    <dgm:cxn modelId="{C48C68FE-3354-43B7-9AFE-4D81B89D2D42}" type="presParOf" srcId="{B7972F04-0B60-4B99-91E2-5E6F68EAA60F}" destId="{550E294F-EC44-419B-ACBA-76EA29C580AF}" srcOrd="0" destOrd="0" presId="urn:microsoft.com/office/officeart/2008/layout/HorizontalMultiLevelHierarchy"/>
    <dgm:cxn modelId="{7DBE081A-048C-4A2E-9D82-58758CF4E4CE}" type="presParOf" srcId="{B7972F04-0B60-4B99-91E2-5E6F68EAA60F}" destId="{8ADD7700-BF9D-4528-AC43-B6211735D275}" srcOrd="1" destOrd="0" presId="urn:microsoft.com/office/officeart/2008/layout/HorizontalMultiLevelHierarchy"/>
    <dgm:cxn modelId="{B3B6FF6F-1B51-46E0-9812-65EF5E2D5FF9}" type="presParOf" srcId="{61B40E03-25B9-485F-840B-FABD981193C2}" destId="{6C375489-D9A3-4C87-8ACE-FC2F5387BA84}" srcOrd="2" destOrd="0" presId="urn:microsoft.com/office/officeart/2008/layout/HorizontalMultiLevelHierarchy"/>
    <dgm:cxn modelId="{E53CC6B5-8AA9-4B0D-A844-8B4FB044C31C}" type="presParOf" srcId="{6C375489-D9A3-4C87-8ACE-FC2F5387BA84}" destId="{25DE4A12-627B-481B-A050-DC751BC77A5C}" srcOrd="0" destOrd="0" presId="urn:microsoft.com/office/officeart/2008/layout/HorizontalMultiLevelHierarchy"/>
    <dgm:cxn modelId="{B8D34724-3292-4570-82EB-C954E4B1C7C7}" type="presParOf" srcId="{61B40E03-25B9-485F-840B-FABD981193C2}" destId="{A0F53D1D-9FF1-4C26-94F1-501E1D735655}" srcOrd="3" destOrd="0" presId="urn:microsoft.com/office/officeart/2008/layout/HorizontalMultiLevelHierarchy"/>
    <dgm:cxn modelId="{083B09AF-E989-4E21-950C-48F561BC65E2}" type="presParOf" srcId="{A0F53D1D-9FF1-4C26-94F1-501E1D735655}" destId="{5E50BE45-AF0C-44A3-AA12-417AEB53362F}" srcOrd="0" destOrd="0" presId="urn:microsoft.com/office/officeart/2008/layout/HorizontalMultiLevelHierarchy"/>
    <dgm:cxn modelId="{4AB8E834-2B0B-4134-949C-61DC099D17EA}" type="presParOf" srcId="{A0F53D1D-9FF1-4C26-94F1-501E1D735655}" destId="{1D79CB33-E270-4A3B-B466-15E45DD4B46D}" srcOrd="1" destOrd="0" presId="urn:microsoft.com/office/officeart/2008/layout/HorizontalMultiLevelHierarchy"/>
    <dgm:cxn modelId="{BD6355C9-510F-42C7-9008-8C7AD61B420A}" type="presParOf" srcId="{61B40E03-25B9-485F-840B-FABD981193C2}" destId="{B9B172A0-D21A-4971-8634-2212D1F23382}" srcOrd="4" destOrd="0" presId="urn:microsoft.com/office/officeart/2008/layout/HorizontalMultiLevelHierarchy"/>
    <dgm:cxn modelId="{E7BE5CC5-AA17-40FC-A366-EF7355A164A3}" type="presParOf" srcId="{B9B172A0-D21A-4971-8634-2212D1F23382}" destId="{794BD8D8-4B52-404B-BE6F-7CBFE463392B}" srcOrd="0" destOrd="0" presId="urn:microsoft.com/office/officeart/2008/layout/HorizontalMultiLevelHierarchy"/>
    <dgm:cxn modelId="{1AED03D9-FFD4-41CA-880C-33E5FBE0FC8C}" type="presParOf" srcId="{61B40E03-25B9-485F-840B-FABD981193C2}" destId="{739E7D23-702B-4967-BF4A-052F719476F1}" srcOrd="5" destOrd="0" presId="urn:microsoft.com/office/officeart/2008/layout/HorizontalMultiLevelHierarchy"/>
    <dgm:cxn modelId="{BC1F3A5C-5F57-4544-AECF-78972B91EC63}" type="presParOf" srcId="{739E7D23-702B-4967-BF4A-052F719476F1}" destId="{E18AE2A5-DC03-4931-94FA-010B0E494808}" srcOrd="0" destOrd="0" presId="urn:microsoft.com/office/officeart/2008/layout/HorizontalMultiLevelHierarchy"/>
    <dgm:cxn modelId="{72ED3324-02DB-42CB-98F6-9B3D4FC476F2}" type="presParOf" srcId="{739E7D23-702B-4967-BF4A-052F719476F1}" destId="{3DFEA5A0-49C9-4063-B330-EA7FB1CF2611}" srcOrd="1" destOrd="0" presId="urn:microsoft.com/office/officeart/2008/layout/HorizontalMultiLevelHierarchy"/>
    <dgm:cxn modelId="{2B6C3F99-3349-4BD8-9AE1-35BEE47ECC49}" type="presParOf" srcId="{61B40E03-25B9-485F-840B-FABD981193C2}" destId="{3C4CE92F-335B-4A7A-8BB0-EC6AFC5BABCB}" srcOrd="6" destOrd="0" presId="urn:microsoft.com/office/officeart/2008/layout/HorizontalMultiLevelHierarchy"/>
    <dgm:cxn modelId="{96F1802C-D6A0-4D3C-A6A2-B390433048D2}" type="presParOf" srcId="{3C4CE92F-335B-4A7A-8BB0-EC6AFC5BABCB}" destId="{4DD7E8C5-D4E3-4A07-A586-B06A3F0FA0A4}" srcOrd="0" destOrd="0" presId="urn:microsoft.com/office/officeart/2008/layout/HorizontalMultiLevelHierarchy"/>
    <dgm:cxn modelId="{29782AE1-210A-42DB-9864-2512A1E5660F}" type="presParOf" srcId="{61B40E03-25B9-485F-840B-FABD981193C2}" destId="{87BAE170-9526-4F81-9E7A-EA1B9D22F3DD}" srcOrd="7" destOrd="0" presId="urn:microsoft.com/office/officeart/2008/layout/HorizontalMultiLevelHierarchy"/>
    <dgm:cxn modelId="{5B22972A-723B-4A6C-80C3-1DDFFB2A0206}" type="presParOf" srcId="{87BAE170-9526-4F81-9E7A-EA1B9D22F3DD}" destId="{964E3496-9F20-4756-A220-FBA1D5E4980C}" srcOrd="0" destOrd="0" presId="urn:microsoft.com/office/officeart/2008/layout/HorizontalMultiLevelHierarchy"/>
    <dgm:cxn modelId="{3553088C-FBA5-4ABF-98E9-71823CDA84D7}" type="presParOf" srcId="{87BAE170-9526-4F81-9E7A-EA1B9D22F3DD}" destId="{7E72DFF7-2DE5-40EC-983E-F3252481647F}" srcOrd="1" destOrd="0" presId="urn:microsoft.com/office/officeart/2008/layout/HorizontalMultiLevelHierarchy"/>
    <dgm:cxn modelId="{812C267F-C6F9-491E-83E5-582E8343D5C0}" type="presParOf" srcId="{61B40E03-25B9-485F-840B-FABD981193C2}" destId="{BD15981F-569F-4B3E-A29C-E329AE7B81D1}" srcOrd="8" destOrd="0" presId="urn:microsoft.com/office/officeart/2008/layout/HorizontalMultiLevelHierarchy"/>
    <dgm:cxn modelId="{04A78926-5603-4070-80C0-97D3F74D4613}" type="presParOf" srcId="{BD15981F-569F-4B3E-A29C-E329AE7B81D1}" destId="{CB2039D7-A122-4FBD-A84B-449349191360}" srcOrd="0" destOrd="0" presId="urn:microsoft.com/office/officeart/2008/layout/HorizontalMultiLevelHierarchy"/>
    <dgm:cxn modelId="{76A34CB9-FD0B-40B5-8222-DAD01C2C2130}" type="presParOf" srcId="{61B40E03-25B9-485F-840B-FABD981193C2}" destId="{4C59AE14-DC1C-4F22-93F7-7076D149C213}" srcOrd="9" destOrd="0" presId="urn:microsoft.com/office/officeart/2008/layout/HorizontalMultiLevelHierarchy"/>
    <dgm:cxn modelId="{15107505-8DD3-4719-BA04-A5C6F89B1557}" type="presParOf" srcId="{4C59AE14-DC1C-4F22-93F7-7076D149C213}" destId="{5E8E4353-97E3-4769-8745-E51435D5D5C3}" srcOrd="0" destOrd="0" presId="urn:microsoft.com/office/officeart/2008/layout/HorizontalMultiLevelHierarchy"/>
    <dgm:cxn modelId="{BDAA52CF-BD5C-4DAB-9987-362075A57532}" type="presParOf" srcId="{4C59AE14-DC1C-4F22-93F7-7076D149C213}" destId="{C82AC1AC-4E81-4CA3-A849-749A41D237D4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Dynamic Schedule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Essence to trigger the potential and motivation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Efficienc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LOV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29897DF1-5A99-4FC2-AD7A-38BA3A9BF8E9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B740FAFE-1E08-443E-97FC-31DE6C1DB1D4}" type="parTrans" cxnId="{5FA84DD6-2E59-49CD-9E81-ECBBB48D889E}">
      <dgm:prSet/>
      <dgm:spPr/>
      <dgm:t>
        <a:bodyPr/>
        <a:lstStyle/>
        <a:p>
          <a:endParaRPr lang="en-US"/>
        </a:p>
      </dgm:t>
    </dgm:pt>
    <dgm:pt modelId="{145057EF-0E27-4D28-A1D7-623C5C4AC312}" type="sibTrans" cxnId="{5FA84DD6-2E59-49CD-9E81-ECBBB48D889E}">
      <dgm:prSet/>
      <dgm:spPr/>
      <dgm:t>
        <a:bodyPr/>
        <a:lstStyle/>
        <a:p>
          <a:endParaRPr lang="en-US"/>
        </a:p>
      </dgm:t>
    </dgm:pt>
    <dgm:pt modelId="{FF1693FC-A6C7-41D2-B5C2-CDFB0F2CE212}">
      <dgm:prSet phldrT="[文本]"/>
      <dgm:spPr/>
      <dgm:t>
        <a:bodyPr/>
        <a:lstStyle/>
        <a:p>
          <a:r>
            <a:rPr lang="en-US" altLang="zh-CN"/>
            <a:t>Sleeping</a:t>
          </a:r>
          <a:endParaRPr lang="zh-CN" altLang="en-US"/>
        </a:p>
      </dgm:t>
    </dgm:pt>
    <dgm:pt modelId="{57AD8457-1891-4D01-9AAA-1D65A24C20E2}" type="parTrans" cxnId="{0DA524A6-2370-4D94-B489-2052F7826A89}">
      <dgm:prSet/>
      <dgm:spPr/>
      <dgm:t>
        <a:bodyPr/>
        <a:lstStyle/>
        <a:p>
          <a:endParaRPr lang="en-US"/>
        </a:p>
      </dgm:t>
    </dgm:pt>
    <dgm:pt modelId="{283F7304-387C-4762-B1AB-E692D615658D}" type="sibTrans" cxnId="{0DA524A6-2370-4D94-B489-2052F7826A89}">
      <dgm:prSet/>
      <dgm:spPr/>
      <dgm:t>
        <a:bodyPr/>
        <a:lstStyle/>
        <a:p>
          <a:endParaRPr lang="en-US"/>
        </a:p>
      </dgm:t>
    </dgm:pt>
    <dgm:pt modelId="{9A885259-DEC4-4E82-9941-7849C2E51E8F}">
      <dgm:prSet phldrT="[文本]"/>
      <dgm:spPr/>
      <dgm:t>
        <a:bodyPr/>
        <a:lstStyle/>
        <a:p>
          <a:r>
            <a:rPr lang="en-US" altLang="zh-CN"/>
            <a:t>Impact on the study</a:t>
          </a:r>
          <a:endParaRPr lang="zh-CN" altLang="en-US"/>
        </a:p>
      </dgm:t>
    </dgm:pt>
    <dgm:pt modelId="{445ADEAA-85ED-4619-A310-CB630B0F7CF6}" type="parTrans" cxnId="{0E6835A2-28EF-4EA6-9F6D-B5EF6E69F0DD}">
      <dgm:prSet/>
      <dgm:spPr/>
      <dgm:t>
        <a:bodyPr/>
        <a:lstStyle/>
        <a:p>
          <a:endParaRPr lang="en-US"/>
        </a:p>
      </dgm:t>
    </dgm:pt>
    <dgm:pt modelId="{2170C5A9-23C2-49FA-9128-80CF50116F27}" type="sibTrans" cxnId="{0E6835A2-28EF-4EA6-9F6D-B5EF6E69F0DD}">
      <dgm:prSet/>
      <dgm:spPr/>
      <dgm:t>
        <a:bodyPr/>
        <a:lstStyle/>
        <a:p>
          <a:endParaRPr lang="en-US"/>
        </a:p>
      </dgm:t>
    </dgm:pt>
    <dgm:pt modelId="{188D1AB9-8731-45D1-9203-3503C33159E6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74363645-C3FB-4B32-9BD4-6D7C76DC77D9}" type="parTrans" cxnId="{7ABF9716-1341-4F3B-B8FD-4B387B6D5016}">
      <dgm:prSet/>
      <dgm:spPr/>
      <dgm:t>
        <a:bodyPr/>
        <a:lstStyle/>
        <a:p>
          <a:endParaRPr lang="en-US"/>
        </a:p>
      </dgm:t>
    </dgm:pt>
    <dgm:pt modelId="{2CD4A9CE-A747-4CD6-BD67-A5D120D53D40}" type="sibTrans" cxnId="{7ABF9716-1341-4F3B-B8FD-4B387B6D5016}">
      <dgm:prSet/>
      <dgm:spPr/>
      <dgm:t>
        <a:bodyPr/>
        <a:lstStyle/>
        <a:p>
          <a:endParaRPr lang="en-US"/>
        </a:p>
      </dgm:t>
    </dgm:pt>
    <dgm:pt modelId="{97C55C08-5147-44E6-8963-08835178163D}">
      <dgm:prSet phldrT="[文本]"/>
      <dgm:spPr/>
      <dgm:t>
        <a:bodyPr/>
        <a:lstStyle/>
        <a:p>
          <a:r>
            <a:rPr lang="en-US" altLang="zh-CN"/>
            <a:t>Get key point</a:t>
          </a:r>
          <a:endParaRPr lang="zh-CN" altLang="en-US"/>
        </a:p>
      </dgm:t>
    </dgm:pt>
    <dgm:pt modelId="{682E4A84-5404-4D13-9CD6-E74AD3743234}" type="parTrans" cxnId="{01BEFD4E-A452-4281-9C84-49F1E0FBC268}">
      <dgm:prSet/>
      <dgm:spPr/>
      <dgm:t>
        <a:bodyPr/>
        <a:lstStyle/>
        <a:p>
          <a:endParaRPr lang="en-US"/>
        </a:p>
      </dgm:t>
    </dgm:pt>
    <dgm:pt modelId="{E610A7CE-D4B8-48EA-ADBC-E8C92E738AA8}" type="sibTrans" cxnId="{01BEFD4E-A452-4281-9C84-49F1E0FBC268}">
      <dgm:prSet/>
      <dgm:spPr/>
      <dgm:t>
        <a:bodyPr/>
        <a:lstStyle/>
        <a:p>
          <a:endParaRPr lang="en-US"/>
        </a:p>
      </dgm:t>
    </dgm:pt>
    <dgm:pt modelId="{8771DDFA-78E6-44BB-B259-831C130785A6}">
      <dgm:prSet phldrT="[文本]"/>
      <dgm:spPr/>
      <dgm:t>
        <a:bodyPr/>
        <a:lstStyle/>
        <a:p>
          <a:r>
            <a:rPr lang="en-US" altLang="zh-CN"/>
            <a:t>Dig deep fun coutinually</a:t>
          </a:r>
          <a:endParaRPr lang="zh-CN" altLang="en-US"/>
        </a:p>
      </dgm:t>
    </dgm:pt>
    <dgm:pt modelId="{B6705842-5F9A-4253-83F6-3AC3163BCADB}" type="parTrans" cxnId="{68E311C4-4A55-4031-8FE9-D727EAE37BAB}">
      <dgm:prSet/>
      <dgm:spPr/>
      <dgm:t>
        <a:bodyPr/>
        <a:lstStyle/>
        <a:p>
          <a:endParaRPr lang="en-US"/>
        </a:p>
      </dgm:t>
    </dgm:pt>
    <dgm:pt modelId="{C8F82EEB-5A63-415E-958B-ABF7AD5F4ABD}" type="sibTrans" cxnId="{68E311C4-4A55-4031-8FE9-D727EAE37BAB}">
      <dgm:prSet/>
      <dgm:spPr/>
      <dgm:t>
        <a:bodyPr/>
        <a:lstStyle/>
        <a:p>
          <a:endParaRPr lang="en-US"/>
        </a:p>
      </dgm:t>
    </dgm:pt>
    <dgm:pt modelId="{87CA76E2-ED6A-4E28-9BB7-DBC0ED364C42}">
      <dgm:prSet phldrT="[文本]"/>
      <dgm:spPr/>
      <dgm:t>
        <a:bodyPr/>
        <a:lstStyle/>
        <a:p>
          <a:r>
            <a:rPr lang="en-US" altLang="zh-CN"/>
            <a:t>Clarify the plan</a:t>
          </a:r>
          <a:endParaRPr lang="zh-CN" altLang="en-US"/>
        </a:p>
      </dgm:t>
    </dgm:pt>
    <dgm:pt modelId="{FB4F863F-804B-4BC0-9A7B-3D189EFEFA79}" type="parTrans" cxnId="{BC58B424-9382-45DA-ACE4-21911603C4A4}">
      <dgm:prSet/>
      <dgm:spPr/>
      <dgm:t>
        <a:bodyPr/>
        <a:lstStyle/>
        <a:p>
          <a:endParaRPr lang="en-US"/>
        </a:p>
      </dgm:t>
    </dgm:pt>
    <dgm:pt modelId="{65F4C586-D6D3-45AB-966B-4F9434671B04}" type="sibTrans" cxnId="{BC58B424-9382-45DA-ACE4-21911603C4A4}">
      <dgm:prSet/>
      <dgm:spPr/>
      <dgm:t>
        <a:bodyPr/>
        <a:lstStyle/>
        <a:p>
          <a:endParaRPr lang="en-US"/>
        </a:p>
      </dgm:t>
    </dgm:pt>
    <dgm:pt modelId="{205FFB4D-4274-4047-B935-6F5013375A43}">
      <dgm:prSet phldrT="[文本]"/>
      <dgm:spPr/>
      <dgm:t>
        <a:bodyPr/>
        <a:lstStyle/>
        <a:p>
          <a:r>
            <a:rPr lang="en-US" altLang="zh-CN"/>
            <a:t>Planning</a:t>
          </a:r>
          <a:endParaRPr lang="zh-CN" altLang="en-US"/>
        </a:p>
      </dgm:t>
    </dgm:pt>
    <dgm:pt modelId="{2928DCE4-1802-44C2-9739-4053C9A24F66}" type="parTrans" cxnId="{8C56C175-E67D-426A-A313-691936D5171D}">
      <dgm:prSet/>
      <dgm:spPr/>
      <dgm:t>
        <a:bodyPr/>
        <a:lstStyle/>
        <a:p>
          <a:endParaRPr lang="en-US"/>
        </a:p>
      </dgm:t>
    </dgm:pt>
    <dgm:pt modelId="{8BDF5ACC-FA9F-463D-89F1-87EF733DA6D1}" type="sibTrans" cxnId="{8C56C175-E67D-426A-A313-691936D5171D}">
      <dgm:prSet/>
      <dgm:spPr/>
      <dgm:t>
        <a:bodyPr/>
        <a:lstStyle/>
        <a:p>
          <a:endParaRPr lang="en-US"/>
        </a:p>
      </dgm:t>
    </dgm:pt>
    <dgm:pt modelId="{7BC838D6-6157-470F-82D4-29E432FC9ACF}">
      <dgm:prSet phldrT="[文本]"/>
      <dgm:spPr/>
      <dgm:t>
        <a:bodyPr/>
        <a:lstStyle/>
        <a:p>
          <a:r>
            <a:rPr lang="en-US" altLang="zh-CN"/>
            <a:t>Analysis</a:t>
          </a:r>
          <a:endParaRPr lang="zh-CN" altLang="en-US"/>
        </a:p>
      </dgm:t>
    </dgm:pt>
    <dgm:pt modelId="{FD37CF3C-B712-4138-A3A5-089D9A88586A}" type="parTrans" cxnId="{A77E3908-A92A-4516-B308-759483BC8E05}">
      <dgm:prSet/>
      <dgm:spPr/>
      <dgm:t>
        <a:bodyPr/>
        <a:lstStyle/>
        <a:p>
          <a:endParaRPr lang="en-US"/>
        </a:p>
      </dgm:t>
    </dgm:pt>
    <dgm:pt modelId="{925BB625-B66F-4E97-99F1-BC95383CA941}" type="sibTrans" cxnId="{A77E3908-A92A-4516-B308-759483BC8E05}">
      <dgm:prSet/>
      <dgm:spPr/>
      <dgm:t>
        <a:bodyPr/>
        <a:lstStyle/>
        <a:p>
          <a:endParaRPr lang="en-US"/>
        </a:p>
      </dgm:t>
    </dgm:pt>
    <dgm:pt modelId="{3040EC1C-1FBA-4FE8-B044-4B5781EBB76D}">
      <dgm:prSet phldrT="[文本]"/>
      <dgm:spPr/>
      <dgm:t>
        <a:bodyPr/>
        <a:lstStyle/>
        <a:p>
          <a:r>
            <a:rPr lang="en-US" altLang="zh-CN"/>
            <a:t>Independency</a:t>
          </a:r>
          <a:endParaRPr lang="zh-CN" altLang="en-US"/>
        </a:p>
      </dgm:t>
    </dgm:pt>
    <dgm:pt modelId="{020C3CB8-F66F-4A69-ABD9-4C8E9FA7588B}" type="parTrans" cxnId="{1F98A018-531D-4642-9084-13A7C3E64CA8}">
      <dgm:prSet/>
      <dgm:spPr/>
      <dgm:t>
        <a:bodyPr/>
        <a:lstStyle/>
        <a:p>
          <a:endParaRPr lang="en-US"/>
        </a:p>
      </dgm:t>
    </dgm:pt>
    <dgm:pt modelId="{27883E07-3B1D-4371-9767-E8F6A9A5CEF7}" type="sibTrans" cxnId="{1F98A018-531D-4642-9084-13A7C3E64CA8}">
      <dgm:prSet/>
      <dgm:spPr/>
      <dgm:t>
        <a:bodyPr/>
        <a:lstStyle/>
        <a:p>
          <a:endParaRPr lang="en-US"/>
        </a:p>
      </dgm:t>
    </dgm:pt>
    <dgm:pt modelId="{6C402287-AD38-4F7C-800F-416FFF66AAB9}">
      <dgm:prSet phldrT="[文本]"/>
      <dgm:spPr/>
      <dgm:t>
        <a:bodyPr/>
        <a:lstStyle/>
        <a:p>
          <a:r>
            <a:rPr lang="en-US" altLang="zh-CN"/>
            <a:t>Doing as Schedule</a:t>
          </a:r>
          <a:endParaRPr lang="zh-CN" altLang="en-US"/>
        </a:p>
      </dgm:t>
    </dgm:pt>
    <dgm:pt modelId="{9B22DAD0-C431-49EF-9B06-8AC978C77777}" type="parTrans" cxnId="{5BB82CBA-234C-4F49-AF06-72A69DBDCB9D}">
      <dgm:prSet/>
      <dgm:spPr/>
      <dgm:t>
        <a:bodyPr/>
        <a:lstStyle/>
        <a:p>
          <a:endParaRPr lang="en-US"/>
        </a:p>
      </dgm:t>
    </dgm:pt>
    <dgm:pt modelId="{7B5B58DF-77D7-4727-85CD-573854948F9D}" type="sibTrans" cxnId="{5BB82CBA-234C-4F49-AF06-72A69DBDCB9D}">
      <dgm:prSet/>
      <dgm:spPr/>
      <dgm:t>
        <a:bodyPr/>
        <a:lstStyle/>
        <a:p>
          <a:endParaRPr lang="en-US"/>
        </a:p>
      </dgm:t>
    </dgm:pt>
    <dgm:pt modelId="{91881DA2-9747-4E30-BFAB-DB612DE014D4}">
      <dgm:prSet phldrT="[文本]"/>
      <dgm:spPr/>
      <dgm:t>
        <a:bodyPr/>
        <a:lstStyle/>
        <a:p>
          <a:r>
            <a:rPr lang="en-US" altLang="zh-CN"/>
            <a:t>Set up Planning</a:t>
          </a:r>
          <a:endParaRPr lang="zh-CN" altLang="en-US"/>
        </a:p>
      </dgm:t>
    </dgm:pt>
    <dgm:pt modelId="{36EE5E4E-5357-4CD9-A18A-8614DE00D70E}" type="parTrans" cxnId="{4A56F671-4D1E-4EC3-9D06-20C02443B6F7}">
      <dgm:prSet/>
      <dgm:spPr/>
      <dgm:t>
        <a:bodyPr/>
        <a:lstStyle/>
        <a:p>
          <a:endParaRPr lang="en-US"/>
        </a:p>
      </dgm:t>
    </dgm:pt>
    <dgm:pt modelId="{4A94918C-2958-4A3A-A005-AB79594507A4}" type="sibTrans" cxnId="{4A56F671-4D1E-4EC3-9D06-20C02443B6F7}">
      <dgm:prSet/>
      <dgm:spPr/>
      <dgm:t>
        <a:bodyPr/>
        <a:lstStyle/>
        <a:p>
          <a:endParaRPr lang="en-US"/>
        </a:p>
      </dgm:t>
    </dgm:pt>
    <dgm:pt modelId="{EA2E7DB1-1FB5-436D-BFEF-D123A45322B5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704DA9B1-D6BF-47F5-9C27-8D537D6CF607}" type="parTrans" cxnId="{498D6E5B-CEC0-4BCC-BAA6-43A37BD1C655}">
      <dgm:prSet/>
      <dgm:spPr/>
      <dgm:t>
        <a:bodyPr/>
        <a:lstStyle/>
        <a:p>
          <a:endParaRPr lang="en-US"/>
        </a:p>
      </dgm:t>
    </dgm:pt>
    <dgm:pt modelId="{1B1356A9-9114-48BF-A693-6474E2036A5C}" type="sibTrans" cxnId="{498D6E5B-CEC0-4BCC-BAA6-43A37BD1C655}">
      <dgm:prSet/>
      <dgm:spPr/>
      <dgm:t>
        <a:bodyPr/>
        <a:lstStyle/>
        <a:p>
          <a:endParaRPr lang="en-US"/>
        </a:p>
      </dgm:t>
    </dgm:pt>
    <dgm:pt modelId="{62A442AA-CB55-4131-9E1F-9B8474AF9C8E}">
      <dgm:prSet phldrT="[文本]"/>
      <dgm:spPr/>
      <dgm:t>
        <a:bodyPr/>
        <a:lstStyle/>
        <a:p>
          <a:r>
            <a:rPr lang="en-US" altLang="zh-CN"/>
            <a:t>Research</a:t>
          </a:r>
          <a:endParaRPr lang="zh-CN" altLang="en-US"/>
        </a:p>
      </dgm:t>
    </dgm:pt>
    <dgm:pt modelId="{D4F533A4-1FE3-4CA0-8875-70D57BA67D77}" type="parTrans" cxnId="{137B339A-AC81-4D58-87A7-6BF82D8182B6}">
      <dgm:prSet/>
      <dgm:spPr/>
      <dgm:t>
        <a:bodyPr/>
        <a:lstStyle/>
        <a:p>
          <a:endParaRPr lang="en-US"/>
        </a:p>
      </dgm:t>
    </dgm:pt>
    <dgm:pt modelId="{B557F9CF-AC7F-4BCE-90A6-4A014AE78569}" type="sibTrans" cxnId="{137B339A-AC81-4D58-87A7-6BF82D8182B6}">
      <dgm:prSet/>
      <dgm:spPr/>
      <dgm:t>
        <a:bodyPr/>
        <a:lstStyle/>
        <a:p>
          <a:endParaRPr lang="en-US"/>
        </a:p>
      </dgm:t>
    </dgm:pt>
    <dgm:pt modelId="{00963F75-C802-4A94-8361-4953CA2B074B}">
      <dgm:prSet phldrT="[文本]"/>
      <dgm:spPr/>
      <dgm:t>
        <a:bodyPr/>
        <a:lstStyle/>
        <a:p>
          <a:r>
            <a:rPr lang="en-US" altLang="zh-CN"/>
            <a:t>Not only the new things</a:t>
          </a:r>
          <a:endParaRPr lang="zh-CN" altLang="en-US"/>
        </a:p>
      </dgm:t>
    </dgm:pt>
    <dgm:pt modelId="{4E9E7446-BC46-463D-A3B1-77B99D4705FB}" type="parTrans" cxnId="{848BE925-D638-4E46-962F-4DA2678ED17C}">
      <dgm:prSet/>
      <dgm:spPr/>
      <dgm:t>
        <a:bodyPr/>
        <a:lstStyle/>
        <a:p>
          <a:endParaRPr lang="en-US"/>
        </a:p>
      </dgm:t>
    </dgm:pt>
    <dgm:pt modelId="{DDB8F457-2BB2-4098-A34F-21175F18DB86}" type="sibTrans" cxnId="{848BE925-D638-4E46-962F-4DA2678ED17C}">
      <dgm:prSet/>
      <dgm:spPr/>
      <dgm:t>
        <a:bodyPr/>
        <a:lstStyle/>
        <a:p>
          <a:endParaRPr lang="en-US"/>
        </a:p>
      </dgm:t>
    </dgm:pt>
    <dgm:pt modelId="{21A560F5-D000-44D9-A385-450763F85D12}">
      <dgm:prSet phldrT="[文本]"/>
      <dgm:spPr/>
      <dgm:t>
        <a:bodyPr/>
        <a:lstStyle/>
        <a:p>
          <a:r>
            <a:rPr lang="en-US" altLang="zh-CN"/>
            <a:t>Coordination</a:t>
          </a:r>
        </a:p>
      </dgm:t>
    </dgm:pt>
    <dgm:pt modelId="{A15528EF-1EC8-4C3A-99CB-748F4025BF2A}" type="parTrans" cxnId="{72C6CDAF-50E4-4F31-9C87-506A81813EB2}">
      <dgm:prSet/>
      <dgm:spPr/>
      <dgm:t>
        <a:bodyPr/>
        <a:lstStyle/>
        <a:p>
          <a:endParaRPr lang="en-US"/>
        </a:p>
      </dgm:t>
    </dgm:pt>
    <dgm:pt modelId="{A21B5B93-461A-424D-A2AD-FDAE20822810}" type="sibTrans" cxnId="{72C6CDAF-50E4-4F31-9C87-506A81813EB2}">
      <dgm:prSet/>
      <dgm:spPr/>
      <dgm:t>
        <a:bodyPr/>
        <a:lstStyle/>
        <a:p>
          <a:endParaRPr lang="en-US"/>
        </a:p>
      </dgm:t>
    </dgm:pt>
    <dgm:pt modelId="{4DFEA64A-563B-4133-A49D-824BD8ED52C6}">
      <dgm:prSet phldrT="[文本]"/>
      <dgm:spPr/>
      <dgm:t>
        <a:bodyPr/>
        <a:lstStyle/>
        <a:p>
          <a:r>
            <a:rPr lang="en-US" altLang="zh-CN"/>
            <a:t>Inside &amp; Outside</a:t>
          </a:r>
        </a:p>
      </dgm:t>
    </dgm:pt>
    <dgm:pt modelId="{A36AD48E-9B8D-485A-A2CF-BFD1D25C3E0E}" type="parTrans" cxnId="{3078B880-C2F0-49A1-BFFF-A4177498C257}">
      <dgm:prSet/>
      <dgm:spPr/>
      <dgm:t>
        <a:bodyPr/>
        <a:lstStyle/>
        <a:p>
          <a:endParaRPr lang="en-US"/>
        </a:p>
      </dgm:t>
    </dgm:pt>
    <dgm:pt modelId="{3148E7D5-EABE-4BFA-B947-8DD4F48FE964}" type="sibTrans" cxnId="{3078B880-C2F0-49A1-BFFF-A4177498C257}">
      <dgm:prSet/>
      <dgm:spPr/>
      <dgm:t>
        <a:bodyPr/>
        <a:lstStyle/>
        <a:p>
          <a:endParaRPr lang="en-US"/>
        </a:p>
      </dgm:t>
    </dgm:pt>
    <dgm:pt modelId="{A2706DE8-6C6D-44A2-AB8B-56EDBA1F4C4F}">
      <dgm:prSet phldrT="[文本]"/>
      <dgm:spPr/>
      <dgm:t>
        <a:bodyPr/>
        <a:lstStyle/>
        <a:p>
          <a:r>
            <a:rPr lang="en-US" altLang="zh-CN"/>
            <a:t>***Motivation***</a:t>
          </a:r>
          <a:endParaRPr lang="zh-CN" altLang="en-US"/>
        </a:p>
      </dgm:t>
    </dgm:pt>
    <dgm:pt modelId="{0DAF639E-86CA-4555-AD45-B755DCDDD66B}" type="parTrans" cxnId="{1105F9F5-5A64-4EB0-A510-ADFF7C0DFFC4}">
      <dgm:prSet/>
      <dgm:spPr/>
      <dgm:t>
        <a:bodyPr/>
        <a:lstStyle/>
        <a:p>
          <a:endParaRPr lang="en-US"/>
        </a:p>
      </dgm:t>
    </dgm:pt>
    <dgm:pt modelId="{CAA0C063-F48A-4B09-BADE-AC85610612EA}" type="sibTrans" cxnId="{1105F9F5-5A64-4EB0-A510-ADFF7C0DFFC4}">
      <dgm:prSet/>
      <dgm:spPr/>
      <dgm:t>
        <a:bodyPr/>
        <a:lstStyle/>
        <a:p>
          <a:endParaRPr lang="en-US"/>
        </a:p>
      </dgm:t>
    </dgm:pt>
    <dgm:pt modelId="{8DAE49A2-5A65-464D-834F-85A3315272C6}">
      <dgm:prSet phldrT="[文本]"/>
      <dgm:spPr/>
      <dgm:t>
        <a:bodyPr/>
        <a:lstStyle/>
        <a:p>
          <a:r>
            <a:rPr lang="en-US" altLang="zh-CN"/>
            <a:t>Love your life</a:t>
          </a:r>
          <a:endParaRPr lang="zh-CN" altLang="en-US"/>
        </a:p>
      </dgm:t>
    </dgm:pt>
    <dgm:pt modelId="{0591ABFB-B513-4F53-954A-BE0CCA84D3F4}" type="parTrans" cxnId="{03FFD281-EC9B-4F62-9290-DA51F26BFF27}">
      <dgm:prSet/>
      <dgm:spPr/>
      <dgm:t>
        <a:bodyPr/>
        <a:lstStyle/>
        <a:p>
          <a:endParaRPr lang="en-US"/>
        </a:p>
      </dgm:t>
    </dgm:pt>
    <dgm:pt modelId="{2892F7AF-DB1C-422E-A2EA-F4F823549B49}" type="sibTrans" cxnId="{03FFD281-EC9B-4F62-9290-DA51F26BFF27}">
      <dgm:prSet/>
      <dgm:spPr/>
      <dgm:t>
        <a:bodyPr/>
        <a:lstStyle/>
        <a:p>
          <a:endParaRPr lang="en-US"/>
        </a:p>
      </dgm:t>
    </dgm:pt>
    <dgm:pt modelId="{D8BEDA56-2337-457C-9B17-F7DCAB585C50}">
      <dgm:prSet phldrT="[文本]"/>
      <dgm:spPr/>
      <dgm:t>
        <a:bodyPr/>
        <a:lstStyle/>
        <a:p>
          <a:r>
            <a:rPr lang="en-US" altLang="zh-CN"/>
            <a:t>Love what you do</a:t>
          </a:r>
          <a:endParaRPr lang="zh-CN" altLang="en-US"/>
        </a:p>
      </dgm:t>
    </dgm:pt>
    <dgm:pt modelId="{7C96C2F9-42F3-4FA9-AF39-DFDA6D8A6B17}" type="parTrans" cxnId="{C327D3EB-882E-44DA-A8F8-E5EC56EE3CC1}">
      <dgm:prSet/>
      <dgm:spPr/>
      <dgm:t>
        <a:bodyPr/>
        <a:lstStyle/>
        <a:p>
          <a:endParaRPr lang="en-US"/>
        </a:p>
      </dgm:t>
    </dgm:pt>
    <dgm:pt modelId="{3E750A98-0CB4-4AEF-8E2C-06CD0128ED98}" type="sibTrans" cxnId="{C327D3EB-882E-44DA-A8F8-E5EC56EE3CC1}">
      <dgm:prSet/>
      <dgm:spPr/>
      <dgm:t>
        <a:bodyPr/>
        <a:lstStyle/>
        <a:p>
          <a:endParaRPr lang="en-US"/>
        </a:p>
      </dgm:t>
    </dgm:pt>
    <dgm:pt modelId="{9FF085CE-92A9-4BE3-852D-6002BEAE1628}">
      <dgm:prSet phldrT="[文本]"/>
      <dgm:spPr/>
      <dgm:t>
        <a:bodyPr/>
        <a:lstStyle/>
        <a:p>
          <a:r>
            <a:rPr lang="en-US" altLang="zh-CN"/>
            <a:t>Book the time for next schedule</a:t>
          </a:r>
          <a:endParaRPr lang="zh-CN" altLang="en-US"/>
        </a:p>
      </dgm:t>
    </dgm:pt>
    <dgm:pt modelId="{F1DCE6A1-12E4-4782-B18A-C50D1E8742E1}" type="parTrans" cxnId="{88CA926C-0763-41D7-8235-E86C08E684EA}">
      <dgm:prSet/>
      <dgm:spPr/>
      <dgm:t>
        <a:bodyPr/>
        <a:lstStyle/>
        <a:p>
          <a:endParaRPr lang="en-US"/>
        </a:p>
      </dgm:t>
    </dgm:pt>
    <dgm:pt modelId="{2684E08B-F950-43F5-BDAA-451C9FC82B42}" type="sibTrans" cxnId="{88CA926C-0763-41D7-8235-E86C08E684EA}">
      <dgm:prSet/>
      <dgm:spPr/>
      <dgm:t>
        <a:bodyPr/>
        <a:lstStyle/>
        <a:p>
          <a:endParaRPr lang="en-US"/>
        </a:p>
      </dgm:t>
    </dgm:pt>
    <dgm:pt modelId="{469C2EA8-C99D-4A72-8FB5-77415700E92F}">
      <dgm:prSet phldrT="[文本]"/>
      <dgm:spPr/>
      <dgm:t>
        <a:bodyPr/>
        <a:lstStyle/>
        <a:p>
          <a:r>
            <a:rPr lang="en-US" altLang="zh-CN"/>
            <a:t>Pursue main goal</a:t>
          </a:r>
          <a:endParaRPr lang="zh-CN" altLang="en-US"/>
        </a:p>
      </dgm:t>
    </dgm:pt>
    <dgm:pt modelId="{A8FAAB01-E0F3-45D4-BA2D-AB425D2B554A}" type="parTrans" cxnId="{A986C5F2-DE4A-4F40-8417-2BFF6C9F2725}">
      <dgm:prSet/>
      <dgm:spPr/>
      <dgm:t>
        <a:bodyPr/>
        <a:lstStyle/>
        <a:p>
          <a:endParaRPr lang="zh-CN" altLang="en-US"/>
        </a:p>
      </dgm:t>
    </dgm:pt>
    <dgm:pt modelId="{CD767D92-877E-4E3C-9E62-F3D0168ECA9F}" type="sibTrans" cxnId="{A986C5F2-DE4A-4F40-8417-2BFF6C9F2725}">
      <dgm:prSet/>
      <dgm:spPr/>
      <dgm:t>
        <a:bodyPr/>
        <a:lstStyle/>
        <a:p>
          <a:endParaRPr lang="zh-CN" altLang="en-US"/>
        </a:p>
      </dgm:t>
    </dgm:pt>
    <dgm:pt modelId="{7B303FF6-57EA-4CA8-AD1F-141811DBEBFF}">
      <dgm:prSet phldrT="[文本]"/>
      <dgm:spPr/>
      <dgm:t>
        <a:bodyPr/>
        <a:lstStyle/>
        <a:p>
          <a:r>
            <a:rPr lang="en-US" altLang="zh-CN"/>
            <a:t>Cheer you up</a:t>
          </a:r>
          <a:endParaRPr lang="zh-CN" altLang="en-US"/>
        </a:p>
      </dgm:t>
    </dgm:pt>
    <dgm:pt modelId="{DE579506-0ACC-40FD-8F7B-62358E6789F1}" type="parTrans" cxnId="{CF2CEAB4-DEC5-4419-9CC6-8735DF1272BD}">
      <dgm:prSet/>
      <dgm:spPr/>
      <dgm:t>
        <a:bodyPr/>
        <a:lstStyle/>
        <a:p>
          <a:endParaRPr lang="zh-CN" altLang="en-US"/>
        </a:p>
      </dgm:t>
    </dgm:pt>
    <dgm:pt modelId="{225B4314-1517-48B9-9ED6-61FBC02DBD49}" type="sibTrans" cxnId="{CF2CEAB4-DEC5-4419-9CC6-8735DF1272BD}">
      <dgm:prSet/>
      <dgm:spPr/>
      <dgm:t>
        <a:bodyPr/>
        <a:lstStyle/>
        <a:p>
          <a:endParaRPr lang="zh-CN" alt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3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3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5B9F434-C9E2-442A-861A-604679066E5A}" type="pres">
      <dgm:prSet presAssocID="{0591ABFB-B513-4F53-954A-BE0CCA84D3F4}" presName="conn2-1" presStyleLbl="parChTrans1D4" presStyleIdx="0" presStyleCnt="23"/>
      <dgm:spPr/>
      <dgm:t>
        <a:bodyPr/>
        <a:lstStyle/>
        <a:p>
          <a:endParaRPr lang="en-US"/>
        </a:p>
      </dgm:t>
    </dgm:pt>
    <dgm:pt modelId="{5FA76DB7-CD34-4E9A-92C7-9C3011E2AE05}" type="pres">
      <dgm:prSet presAssocID="{0591ABFB-B513-4F53-954A-BE0CCA84D3F4}" presName="connTx" presStyleLbl="parChTrans1D4" presStyleIdx="0" presStyleCnt="23"/>
      <dgm:spPr/>
      <dgm:t>
        <a:bodyPr/>
        <a:lstStyle/>
        <a:p>
          <a:endParaRPr lang="en-US"/>
        </a:p>
      </dgm:t>
    </dgm:pt>
    <dgm:pt modelId="{6749D5B5-61B2-4E4E-A26C-4D1AA9FA4723}" type="pres">
      <dgm:prSet presAssocID="{8DAE49A2-5A65-464D-834F-85A3315272C6}" presName="root2" presStyleCnt="0"/>
      <dgm:spPr/>
    </dgm:pt>
    <dgm:pt modelId="{BE85E3C4-D515-4F47-B414-22F146448CAE}" type="pres">
      <dgm:prSet presAssocID="{8DAE49A2-5A65-464D-834F-85A3315272C6}" presName="LevelTwoTextNode" presStyleLbl="node4" presStyleIdx="0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C0D8683-51F5-4EB2-9E85-8B1C36A8C7D9}" type="pres">
      <dgm:prSet presAssocID="{8DAE49A2-5A65-464D-834F-85A3315272C6}" presName="level3hierChild" presStyleCnt="0"/>
      <dgm:spPr/>
    </dgm:pt>
    <dgm:pt modelId="{35230147-08DE-412B-B61C-482C3D2BC7EE}" type="pres">
      <dgm:prSet presAssocID="{7C96C2F9-42F3-4FA9-AF39-DFDA6D8A6B17}" presName="conn2-1" presStyleLbl="parChTrans1D4" presStyleIdx="1" presStyleCnt="23"/>
      <dgm:spPr/>
      <dgm:t>
        <a:bodyPr/>
        <a:lstStyle/>
        <a:p>
          <a:endParaRPr lang="en-US"/>
        </a:p>
      </dgm:t>
    </dgm:pt>
    <dgm:pt modelId="{535A9C15-4D87-43A0-AE9D-D623AB577CD8}" type="pres">
      <dgm:prSet presAssocID="{7C96C2F9-42F3-4FA9-AF39-DFDA6D8A6B17}" presName="connTx" presStyleLbl="parChTrans1D4" presStyleIdx="1" presStyleCnt="23"/>
      <dgm:spPr/>
      <dgm:t>
        <a:bodyPr/>
        <a:lstStyle/>
        <a:p>
          <a:endParaRPr lang="en-US"/>
        </a:p>
      </dgm:t>
    </dgm:pt>
    <dgm:pt modelId="{DF3673B5-3956-4938-82D5-C96831413A47}" type="pres">
      <dgm:prSet presAssocID="{D8BEDA56-2337-457C-9B17-F7DCAB585C50}" presName="root2" presStyleCnt="0"/>
      <dgm:spPr/>
    </dgm:pt>
    <dgm:pt modelId="{06A6E930-5542-4ACE-8392-2222848CB92B}" type="pres">
      <dgm:prSet presAssocID="{D8BEDA56-2337-457C-9B17-F7DCAB585C50}" presName="LevelTwoTextNode" presStyleLbl="node4" presStyleIdx="1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5EB8DC6-C13C-49A4-80DD-79D3932C6ABF}" type="pres">
      <dgm:prSet presAssocID="{D8BEDA56-2337-457C-9B17-F7DCAB585C50}" presName="level3hierChild" presStyleCnt="0"/>
      <dgm:spPr/>
    </dgm:pt>
    <dgm:pt modelId="{D9698AFA-C70C-477C-9FFD-D1DA48CEEEAB}" type="pres">
      <dgm:prSet presAssocID="{DE579506-0ACC-40FD-8F7B-62358E6789F1}" presName="conn2-1" presStyleLbl="parChTrans1D4" presStyleIdx="2" presStyleCnt="23"/>
      <dgm:spPr/>
      <dgm:t>
        <a:bodyPr/>
        <a:lstStyle/>
        <a:p>
          <a:endParaRPr lang="zh-CN" altLang="en-US"/>
        </a:p>
      </dgm:t>
    </dgm:pt>
    <dgm:pt modelId="{D3E7C596-6B32-46AD-B03E-494568962089}" type="pres">
      <dgm:prSet presAssocID="{DE579506-0ACC-40FD-8F7B-62358E6789F1}" presName="connTx" presStyleLbl="parChTrans1D4" presStyleIdx="2" presStyleCnt="23"/>
      <dgm:spPr/>
      <dgm:t>
        <a:bodyPr/>
        <a:lstStyle/>
        <a:p>
          <a:endParaRPr lang="zh-CN" altLang="en-US"/>
        </a:p>
      </dgm:t>
    </dgm:pt>
    <dgm:pt modelId="{711745FF-0990-4E53-80AC-2158765DB3C0}" type="pres">
      <dgm:prSet presAssocID="{7B303FF6-57EA-4CA8-AD1F-141811DBEBFF}" presName="root2" presStyleCnt="0"/>
      <dgm:spPr/>
    </dgm:pt>
    <dgm:pt modelId="{97A3A177-556A-4EBC-B2C8-0FFC13FE37B9}" type="pres">
      <dgm:prSet presAssocID="{7B303FF6-57EA-4CA8-AD1F-141811DBEBFF}" presName="LevelTwoTextNode" presStyleLbl="node4" presStyleIdx="2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1B67026-32DD-4542-B344-C1A7215DF91A}" type="pres">
      <dgm:prSet presAssocID="{7B303FF6-57EA-4CA8-AD1F-141811DBEBFF}" presName="level3hierChild" presStyleCnt="0"/>
      <dgm:spPr/>
    </dgm:pt>
    <dgm:pt modelId="{623146BB-4831-4F81-BA17-6CA64C68F095}" type="pres">
      <dgm:prSet presAssocID="{A6A3B108-A6CD-47C6-B439-27767AA851FD}" presName="conn2-1" presStyleLbl="parChTrans1D4" presStyleIdx="3" presStyleCnt="23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4" presStyleIdx="3" presStyleCnt="23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4" presStyleIdx="3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4" presStyleCnt="23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4" presStyleCnt="23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4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0045D8-BDBE-4748-A76B-F30093301C3D}" type="pres">
      <dgm:prSet presAssocID="{0DAF639E-86CA-4555-AD45-B755DCDDD66B}" presName="conn2-1" presStyleLbl="parChTrans1D4" presStyleIdx="5" presStyleCnt="23"/>
      <dgm:spPr/>
      <dgm:t>
        <a:bodyPr/>
        <a:lstStyle/>
        <a:p>
          <a:endParaRPr lang="en-US"/>
        </a:p>
      </dgm:t>
    </dgm:pt>
    <dgm:pt modelId="{E3AEF452-F265-464B-9DD5-B64CD8CDB938}" type="pres">
      <dgm:prSet presAssocID="{0DAF639E-86CA-4555-AD45-B755DCDDD66B}" presName="connTx" presStyleLbl="parChTrans1D4" presStyleIdx="5" presStyleCnt="23"/>
      <dgm:spPr/>
      <dgm:t>
        <a:bodyPr/>
        <a:lstStyle/>
        <a:p>
          <a:endParaRPr lang="en-US"/>
        </a:p>
      </dgm:t>
    </dgm:pt>
    <dgm:pt modelId="{8DE97EDB-725E-4A5D-9FAC-401EEFA8AE93}" type="pres">
      <dgm:prSet presAssocID="{A2706DE8-6C6D-44A2-AB8B-56EDBA1F4C4F}" presName="root2" presStyleCnt="0"/>
      <dgm:spPr/>
    </dgm:pt>
    <dgm:pt modelId="{3DBE490C-9619-49A8-9183-87EDD3FFB3D6}" type="pres">
      <dgm:prSet presAssocID="{A2706DE8-6C6D-44A2-AB8B-56EDBA1F4C4F}" presName="LevelTwoTextNode" presStyleLbl="node4" presStyleIdx="5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0C623C8-7D93-4934-8BB3-C743A52E2FBF}" type="pres">
      <dgm:prSet presAssocID="{A2706DE8-6C6D-44A2-AB8B-56EDBA1F4C4F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3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3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6" presStyleCnt="23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6" presStyleCnt="23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6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F55DD936-1830-4F80-96CA-9FA972970547}" type="pres">
      <dgm:prSet presAssocID="{D4F533A4-1FE3-4CA0-8875-70D57BA67D77}" presName="conn2-1" presStyleLbl="parChTrans1D4" presStyleIdx="7" presStyleCnt="23"/>
      <dgm:spPr/>
      <dgm:t>
        <a:bodyPr/>
        <a:lstStyle/>
        <a:p>
          <a:endParaRPr lang="en-US"/>
        </a:p>
      </dgm:t>
    </dgm:pt>
    <dgm:pt modelId="{36BFE567-3ED6-4E24-9B27-7075E6F3F7F8}" type="pres">
      <dgm:prSet presAssocID="{D4F533A4-1FE3-4CA0-8875-70D57BA67D77}" presName="connTx" presStyleLbl="parChTrans1D4" presStyleIdx="7" presStyleCnt="23"/>
      <dgm:spPr/>
      <dgm:t>
        <a:bodyPr/>
        <a:lstStyle/>
        <a:p>
          <a:endParaRPr lang="en-US"/>
        </a:p>
      </dgm:t>
    </dgm:pt>
    <dgm:pt modelId="{910D2D29-E114-4BB9-98B8-50A232CDBAE8}" type="pres">
      <dgm:prSet presAssocID="{62A442AA-CB55-4131-9E1F-9B8474AF9C8E}" presName="root2" presStyleCnt="0"/>
      <dgm:spPr/>
    </dgm:pt>
    <dgm:pt modelId="{CF0EF262-19CE-4132-A2D9-4CAAE2B86226}" type="pres">
      <dgm:prSet presAssocID="{62A442AA-CB55-4131-9E1F-9B8474AF9C8E}" presName="LevelTwoTextNode" presStyleLbl="node4" presStyleIdx="7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626100F-24BB-4B8B-AB4E-17D12360106C}" type="pres">
      <dgm:prSet presAssocID="{62A442AA-CB55-4131-9E1F-9B8474AF9C8E}" presName="level3hierChild" presStyleCnt="0"/>
      <dgm:spPr/>
    </dgm:pt>
    <dgm:pt modelId="{850E0F57-10EC-4F02-B8C2-8FB4CCEE1863}" type="pres">
      <dgm:prSet presAssocID="{4E9E7446-BC46-463D-A3B1-77B99D4705FB}" presName="conn2-1" presStyleLbl="parChTrans1D4" presStyleIdx="8" presStyleCnt="23"/>
      <dgm:spPr/>
      <dgm:t>
        <a:bodyPr/>
        <a:lstStyle/>
        <a:p>
          <a:endParaRPr lang="en-US"/>
        </a:p>
      </dgm:t>
    </dgm:pt>
    <dgm:pt modelId="{C0882C33-E5F1-472C-AF78-41512B6D8EF2}" type="pres">
      <dgm:prSet presAssocID="{4E9E7446-BC46-463D-A3B1-77B99D4705FB}" presName="connTx" presStyleLbl="parChTrans1D4" presStyleIdx="8" presStyleCnt="23"/>
      <dgm:spPr/>
      <dgm:t>
        <a:bodyPr/>
        <a:lstStyle/>
        <a:p>
          <a:endParaRPr lang="en-US"/>
        </a:p>
      </dgm:t>
    </dgm:pt>
    <dgm:pt modelId="{7AA62FBB-18ED-45DA-A738-13BF1EC0281B}" type="pres">
      <dgm:prSet presAssocID="{00963F75-C802-4A94-8361-4953CA2B074B}" presName="root2" presStyleCnt="0"/>
      <dgm:spPr/>
    </dgm:pt>
    <dgm:pt modelId="{E577ED8A-DDB0-47FC-91A1-05DA67246679}" type="pres">
      <dgm:prSet presAssocID="{00963F75-C802-4A94-8361-4953CA2B074B}" presName="LevelTwoTextNode" presStyleLbl="node4" presStyleIdx="8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D75FC9-7765-4433-875C-DC5A7A3DDB99}" type="pres">
      <dgm:prSet presAssocID="{00963F75-C802-4A94-8361-4953CA2B074B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2" presStyleCnt="13"/>
      <dgm:spPr/>
      <dgm:t>
        <a:bodyPr/>
        <a:lstStyle/>
        <a:p>
          <a:endParaRPr lang="en-US"/>
        </a:p>
      </dgm:t>
    </dgm:pt>
    <dgm:pt modelId="{06C30667-D5A0-4F9D-A7A4-84636AD5CB4D}" type="pres">
      <dgm:prSet presAssocID="{C161FC2D-F367-43E7-9842-271BC836C32B}" presName="connTx" presStyleLbl="parChTrans1D3" presStyleIdx="2" presStyleCnt="13"/>
      <dgm:spPr/>
      <dgm:t>
        <a:bodyPr/>
        <a:lstStyle/>
        <a:p>
          <a:endParaRPr lang="en-US"/>
        </a:p>
      </dgm:t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9" presStyleCnt="23"/>
      <dgm:spPr/>
      <dgm:t>
        <a:bodyPr/>
        <a:lstStyle/>
        <a:p>
          <a:endParaRPr lang="en-US"/>
        </a:p>
      </dgm:t>
    </dgm:pt>
    <dgm:pt modelId="{04D76B8A-6916-415A-96D2-920D356B4CA7}" type="pres">
      <dgm:prSet presAssocID="{EB13BC94-AA0A-4E42-9D0F-FB70B7D670BE}" presName="connTx" presStyleLbl="parChTrans1D4" presStyleIdx="9" presStyleCnt="23"/>
      <dgm:spPr/>
      <dgm:t>
        <a:bodyPr/>
        <a:lstStyle/>
        <a:p>
          <a:endParaRPr lang="en-US"/>
        </a:p>
      </dgm:t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9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3AD7E826-24D0-4602-AAA0-C527D48B2356}" type="pres">
      <dgm:prSet presAssocID="{2942D2DC-BB2F-45E4-89FA-23DD57EBE2C9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2" presStyleIdx="1" presStyleCnt="5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11A54D07-6D6E-40A8-BE64-2A97BA0DE875}" type="pres">
      <dgm:prSet presAssocID="{A8FAAB01-E0F3-45D4-BA2D-AB425D2B554A}" presName="conn2-1" presStyleLbl="parChTrans1D3" presStyleIdx="3" presStyleCnt="13"/>
      <dgm:spPr/>
      <dgm:t>
        <a:bodyPr/>
        <a:lstStyle/>
        <a:p>
          <a:endParaRPr lang="zh-CN" altLang="en-US"/>
        </a:p>
      </dgm:t>
    </dgm:pt>
    <dgm:pt modelId="{D05D1B16-7B8F-4130-B566-BC5561F104A1}" type="pres">
      <dgm:prSet presAssocID="{A8FAAB01-E0F3-45D4-BA2D-AB425D2B554A}" presName="connTx" presStyleLbl="parChTrans1D3" presStyleIdx="3" presStyleCnt="13"/>
      <dgm:spPr/>
      <dgm:t>
        <a:bodyPr/>
        <a:lstStyle/>
        <a:p>
          <a:endParaRPr lang="zh-CN" altLang="en-US"/>
        </a:p>
      </dgm:t>
    </dgm:pt>
    <dgm:pt modelId="{99404A9D-B3F1-49E4-A545-2121B0EAF382}" type="pres">
      <dgm:prSet presAssocID="{469C2EA8-C99D-4A72-8FB5-77415700E92F}" presName="root2" presStyleCnt="0"/>
      <dgm:spPr/>
    </dgm:pt>
    <dgm:pt modelId="{852C6AE3-077A-4ED2-ACB6-D3C5F64796D8}" type="pres">
      <dgm:prSet presAssocID="{469C2EA8-C99D-4A72-8FB5-77415700E92F}" presName="LevelTwoTextNode" presStyleLbl="node3" presStyleIdx="3" presStyleCnt="1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EBB03F3C-4A90-43C0-8F01-C096BC6450B0}" type="pres">
      <dgm:prSet presAssocID="{469C2EA8-C99D-4A72-8FB5-77415700E92F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4" presStyleCnt="13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4" presStyleCnt="13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4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9CDE94DE-324B-445A-9036-F23E3DC8ED39}" type="pres">
      <dgm:prSet presAssocID="{2928DCE4-1802-44C2-9739-4053C9A24F66}" presName="conn2-1" presStyleLbl="parChTrans1D3" presStyleIdx="5" presStyleCnt="13"/>
      <dgm:spPr/>
      <dgm:t>
        <a:bodyPr/>
        <a:lstStyle/>
        <a:p>
          <a:endParaRPr lang="en-US"/>
        </a:p>
      </dgm:t>
    </dgm:pt>
    <dgm:pt modelId="{88D8FE6C-F5C5-4749-856A-B4513DDAEFCB}" type="pres">
      <dgm:prSet presAssocID="{2928DCE4-1802-44C2-9739-4053C9A24F66}" presName="connTx" presStyleLbl="parChTrans1D3" presStyleIdx="5" presStyleCnt="13"/>
      <dgm:spPr/>
      <dgm:t>
        <a:bodyPr/>
        <a:lstStyle/>
        <a:p>
          <a:endParaRPr lang="en-US"/>
        </a:p>
      </dgm:t>
    </dgm:pt>
    <dgm:pt modelId="{C62FA6B9-2A82-4DA1-B226-375A240E8464}" type="pres">
      <dgm:prSet presAssocID="{205FFB4D-4274-4047-B935-6F5013375A43}" presName="root2" presStyleCnt="0"/>
      <dgm:spPr/>
    </dgm:pt>
    <dgm:pt modelId="{0B695C86-3F6C-4648-A15A-8533D9EA1FFD}" type="pres">
      <dgm:prSet presAssocID="{205FFB4D-4274-4047-B935-6F5013375A43}" presName="LevelTwoTextNode" presStyleLbl="node3" presStyleIdx="5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F0B74F-F004-48B4-9D65-E70C37BE4954}" type="pres">
      <dgm:prSet presAssocID="{205FFB4D-4274-4047-B935-6F5013375A43}" presName="level3hierChild" presStyleCnt="0"/>
      <dgm:spPr/>
    </dgm:pt>
    <dgm:pt modelId="{51256108-3E04-409B-BF38-F3E9918F32C3}" type="pres">
      <dgm:prSet presAssocID="{36EE5E4E-5357-4CD9-A18A-8614DE00D70E}" presName="conn2-1" presStyleLbl="parChTrans1D4" presStyleIdx="10" presStyleCnt="23"/>
      <dgm:spPr/>
      <dgm:t>
        <a:bodyPr/>
        <a:lstStyle/>
        <a:p>
          <a:endParaRPr lang="en-US"/>
        </a:p>
      </dgm:t>
    </dgm:pt>
    <dgm:pt modelId="{448823C4-1E8D-46E3-8B01-F3B98CBD625A}" type="pres">
      <dgm:prSet presAssocID="{36EE5E4E-5357-4CD9-A18A-8614DE00D70E}" presName="connTx" presStyleLbl="parChTrans1D4" presStyleIdx="10" presStyleCnt="23"/>
      <dgm:spPr/>
      <dgm:t>
        <a:bodyPr/>
        <a:lstStyle/>
        <a:p>
          <a:endParaRPr lang="en-US"/>
        </a:p>
      </dgm:t>
    </dgm:pt>
    <dgm:pt modelId="{48D10E98-1234-4D14-9CAE-6CD6175DC018}" type="pres">
      <dgm:prSet presAssocID="{91881DA2-9747-4E30-BFAB-DB612DE014D4}" presName="root2" presStyleCnt="0"/>
      <dgm:spPr/>
    </dgm:pt>
    <dgm:pt modelId="{5EB78EB3-5C99-470D-90EF-7A16B04F841C}" type="pres">
      <dgm:prSet presAssocID="{91881DA2-9747-4E30-BFAB-DB612DE014D4}" presName="LevelTwoTextNode" presStyleLbl="node4" presStyleIdx="10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CD486AF-00CB-4B6E-B2CC-E3638E92A61D}" type="pres">
      <dgm:prSet presAssocID="{91881DA2-9747-4E30-BFAB-DB612DE014D4}" presName="level3hierChild" presStyleCnt="0"/>
      <dgm:spPr/>
    </dgm:pt>
    <dgm:pt modelId="{58FC7E62-60ED-47F8-81ED-B3D997042171}" type="pres">
      <dgm:prSet presAssocID="{704DA9B1-D6BF-47F5-9C27-8D537D6CF607}" presName="conn2-1" presStyleLbl="parChTrans1D4" presStyleIdx="11" presStyleCnt="23"/>
      <dgm:spPr/>
      <dgm:t>
        <a:bodyPr/>
        <a:lstStyle/>
        <a:p>
          <a:endParaRPr lang="en-US"/>
        </a:p>
      </dgm:t>
    </dgm:pt>
    <dgm:pt modelId="{FE4E5CCB-C2A2-40A2-AFEB-019A5086E0F8}" type="pres">
      <dgm:prSet presAssocID="{704DA9B1-D6BF-47F5-9C27-8D537D6CF607}" presName="connTx" presStyleLbl="parChTrans1D4" presStyleIdx="11" presStyleCnt="23"/>
      <dgm:spPr/>
      <dgm:t>
        <a:bodyPr/>
        <a:lstStyle/>
        <a:p>
          <a:endParaRPr lang="en-US"/>
        </a:p>
      </dgm:t>
    </dgm:pt>
    <dgm:pt modelId="{4E81F7EB-EA8B-4B8B-8259-BDE36964115E}" type="pres">
      <dgm:prSet presAssocID="{EA2E7DB1-1FB5-436D-BFEF-D123A45322B5}" presName="root2" presStyleCnt="0"/>
      <dgm:spPr/>
    </dgm:pt>
    <dgm:pt modelId="{DA2225B3-37A6-4291-AF63-09AEE7004252}" type="pres">
      <dgm:prSet presAssocID="{EA2E7DB1-1FB5-436D-BFEF-D123A45322B5}" presName="LevelTwoTextNode" presStyleLbl="node4" presStyleIdx="11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F9E3CA-0448-4C7A-B509-FF367C1B0898}" type="pres">
      <dgm:prSet presAssocID="{EA2E7DB1-1FB5-436D-BFEF-D123A45322B5}" presName="level3hierChild" presStyleCnt="0"/>
      <dgm:spPr/>
    </dgm:pt>
    <dgm:pt modelId="{20A12149-8214-4EBF-A5C5-2EA238C468D1}" type="pres">
      <dgm:prSet presAssocID="{F1DCE6A1-12E4-4782-B18A-C50D1E8742E1}" presName="conn2-1" presStyleLbl="parChTrans1D4" presStyleIdx="12" presStyleCnt="23"/>
      <dgm:spPr/>
      <dgm:t>
        <a:bodyPr/>
        <a:lstStyle/>
        <a:p>
          <a:endParaRPr lang="en-US"/>
        </a:p>
      </dgm:t>
    </dgm:pt>
    <dgm:pt modelId="{B9B45462-C1C6-4D94-A251-DDBCA47F40F6}" type="pres">
      <dgm:prSet presAssocID="{F1DCE6A1-12E4-4782-B18A-C50D1E8742E1}" presName="connTx" presStyleLbl="parChTrans1D4" presStyleIdx="12" presStyleCnt="23"/>
      <dgm:spPr/>
      <dgm:t>
        <a:bodyPr/>
        <a:lstStyle/>
        <a:p>
          <a:endParaRPr lang="en-US"/>
        </a:p>
      </dgm:t>
    </dgm:pt>
    <dgm:pt modelId="{05CDF916-58D1-475A-A460-B88BDD853256}" type="pres">
      <dgm:prSet presAssocID="{9FF085CE-92A9-4BE3-852D-6002BEAE1628}" presName="root2" presStyleCnt="0"/>
      <dgm:spPr/>
    </dgm:pt>
    <dgm:pt modelId="{B558228F-2E0F-44E6-BF22-2DC2C35F7C9B}" type="pres">
      <dgm:prSet presAssocID="{9FF085CE-92A9-4BE3-852D-6002BEAE1628}" presName="LevelTwoTextNode" presStyleLbl="node4" presStyleIdx="12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E95DDE9-551C-4D0C-B796-FB9CF192EFCF}" type="pres">
      <dgm:prSet presAssocID="{9FF085CE-92A9-4BE3-852D-6002BEAE1628}" presName="level3hierChild" presStyleCnt="0"/>
      <dgm:spPr/>
    </dgm:pt>
    <dgm:pt modelId="{CE5622EA-E03C-42DF-B2F8-357F11A84187}" type="pres">
      <dgm:prSet presAssocID="{FD37CF3C-B712-4138-A3A5-089D9A88586A}" presName="conn2-1" presStyleLbl="parChTrans1D4" presStyleIdx="13" presStyleCnt="23"/>
      <dgm:spPr/>
      <dgm:t>
        <a:bodyPr/>
        <a:lstStyle/>
        <a:p>
          <a:endParaRPr lang="en-US"/>
        </a:p>
      </dgm:t>
    </dgm:pt>
    <dgm:pt modelId="{7BBC2E31-163F-423C-820B-F43F00EEBA16}" type="pres">
      <dgm:prSet presAssocID="{FD37CF3C-B712-4138-A3A5-089D9A88586A}" presName="connTx" presStyleLbl="parChTrans1D4" presStyleIdx="13" presStyleCnt="23"/>
      <dgm:spPr/>
      <dgm:t>
        <a:bodyPr/>
        <a:lstStyle/>
        <a:p>
          <a:endParaRPr lang="en-US"/>
        </a:p>
      </dgm:t>
    </dgm:pt>
    <dgm:pt modelId="{8E03112F-686C-46C2-9219-C9F5C3B0F402}" type="pres">
      <dgm:prSet presAssocID="{7BC838D6-6157-470F-82D4-29E432FC9ACF}" presName="root2" presStyleCnt="0"/>
      <dgm:spPr/>
    </dgm:pt>
    <dgm:pt modelId="{F9BD1C4A-88E0-4CF9-A171-FCFEF63FA9A1}" type="pres">
      <dgm:prSet presAssocID="{7BC838D6-6157-470F-82D4-29E432FC9ACF}" presName="LevelTwoTextNode" presStyleLbl="node4" presStyleIdx="13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46BECC-2E74-4E4C-86AE-7DAE1E0769F5}" type="pres">
      <dgm:prSet presAssocID="{7BC838D6-6157-470F-82D4-29E432FC9ACF}" presName="level3hierChild" presStyleCnt="0"/>
      <dgm:spPr/>
    </dgm:pt>
    <dgm:pt modelId="{44B612DB-1CDC-482D-9BF4-4CBC9FBC4299}" type="pres">
      <dgm:prSet presAssocID="{6481EF35-7431-4867-A768-7E1D6BAEE836}" presName="conn2-1" presStyleLbl="parChTrans1D4" presStyleIdx="14" presStyleCnt="23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4" presStyleIdx="14" presStyleCnt="23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4" presStyleIdx="14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15" presStyleCnt="23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15" presStyleCnt="23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15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2A9CE0A3-CD32-42CB-B810-863C196DC7EF}" type="pres">
      <dgm:prSet presAssocID="{9B22DAD0-C431-49EF-9B06-8AC978C77777}" presName="conn2-1" presStyleLbl="parChTrans1D4" presStyleIdx="16" presStyleCnt="23"/>
      <dgm:spPr/>
      <dgm:t>
        <a:bodyPr/>
        <a:lstStyle/>
        <a:p>
          <a:endParaRPr lang="en-US"/>
        </a:p>
      </dgm:t>
    </dgm:pt>
    <dgm:pt modelId="{40DAE00E-BC31-458A-9ABD-1B2487556F06}" type="pres">
      <dgm:prSet presAssocID="{9B22DAD0-C431-49EF-9B06-8AC978C77777}" presName="connTx" presStyleLbl="parChTrans1D4" presStyleIdx="16" presStyleCnt="23"/>
      <dgm:spPr/>
      <dgm:t>
        <a:bodyPr/>
        <a:lstStyle/>
        <a:p>
          <a:endParaRPr lang="en-US"/>
        </a:p>
      </dgm:t>
    </dgm:pt>
    <dgm:pt modelId="{D7FB8AFD-71AC-4EE1-8D42-0DA65CD09133}" type="pres">
      <dgm:prSet presAssocID="{6C402287-AD38-4F7C-800F-416FFF66AAB9}" presName="root2" presStyleCnt="0"/>
      <dgm:spPr/>
    </dgm:pt>
    <dgm:pt modelId="{B9D609B1-809C-4965-B514-7AA09B4F36A2}" type="pres">
      <dgm:prSet presAssocID="{6C402287-AD38-4F7C-800F-416FFF66AAB9}" presName="LevelTwoTextNode" presStyleLbl="node4" presStyleIdx="16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AA55C5-0D2E-4C70-A1F3-C1CF8524740E}" type="pres">
      <dgm:prSet presAssocID="{6C402287-AD38-4F7C-800F-416FFF66AAB9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6" presStyleCnt="13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6" presStyleCnt="13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6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D7F89198-7E14-4F67-8FA2-B38F544D07B9}" type="pres">
      <dgm:prSet presAssocID="{B6705842-5F9A-4253-83F6-3AC3163BCADB}" presName="conn2-1" presStyleLbl="parChTrans1D4" presStyleIdx="17" presStyleCnt="23"/>
      <dgm:spPr/>
      <dgm:t>
        <a:bodyPr/>
        <a:lstStyle/>
        <a:p>
          <a:endParaRPr lang="en-US"/>
        </a:p>
      </dgm:t>
    </dgm:pt>
    <dgm:pt modelId="{367A6C86-AA66-46F3-BF63-E52242F1CEBA}" type="pres">
      <dgm:prSet presAssocID="{B6705842-5F9A-4253-83F6-3AC3163BCADB}" presName="connTx" presStyleLbl="parChTrans1D4" presStyleIdx="17" presStyleCnt="23"/>
      <dgm:spPr/>
      <dgm:t>
        <a:bodyPr/>
        <a:lstStyle/>
        <a:p>
          <a:endParaRPr lang="en-US"/>
        </a:p>
      </dgm:t>
    </dgm:pt>
    <dgm:pt modelId="{C23C4356-27E6-440C-ABA7-B60C8B8BF85C}" type="pres">
      <dgm:prSet presAssocID="{8771DDFA-78E6-44BB-B259-831C130785A6}" presName="root2" presStyleCnt="0"/>
      <dgm:spPr/>
    </dgm:pt>
    <dgm:pt modelId="{9E1F4D6E-758A-4F89-B7C9-6F8E281E0368}" type="pres">
      <dgm:prSet presAssocID="{8771DDFA-78E6-44BB-B259-831C130785A6}" presName="LevelTwoTextNode" presStyleLbl="node4" presStyleIdx="17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10F477E-6CA3-4DEF-BC05-737CE68CD0F4}" type="pres">
      <dgm:prSet presAssocID="{8771DDFA-78E6-44BB-B259-831C130785A6}" presName="level3hierChild" presStyleCnt="0"/>
      <dgm:spPr/>
    </dgm:pt>
    <dgm:pt modelId="{FFE6EA94-E597-43CD-B696-4D5C38F81B91}" type="pres">
      <dgm:prSet presAssocID="{FB4F863F-804B-4BC0-9A7B-3D189EFEFA79}" presName="conn2-1" presStyleLbl="parChTrans1D4" presStyleIdx="18" presStyleCnt="23"/>
      <dgm:spPr/>
      <dgm:t>
        <a:bodyPr/>
        <a:lstStyle/>
        <a:p>
          <a:endParaRPr lang="en-US"/>
        </a:p>
      </dgm:t>
    </dgm:pt>
    <dgm:pt modelId="{125CB29D-5287-44FE-B6CD-D583FCA9B6FC}" type="pres">
      <dgm:prSet presAssocID="{FB4F863F-804B-4BC0-9A7B-3D189EFEFA79}" presName="connTx" presStyleLbl="parChTrans1D4" presStyleIdx="18" presStyleCnt="23"/>
      <dgm:spPr/>
      <dgm:t>
        <a:bodyPr/>
        <a:lstStyle/>
        <a:p>
          <a:endParaRPr lang="en-US"/>
        </a:p>
      </dgm:t>
    </dgm:pt>
    <dgm:pt modelId="{3E2257A6-0C85-4CC2-A1F9-103F5D588BA2}" type="pres">
      <dgm:prSet presAssocID="{87CA76E2-ED6A-4E28-9BB7-DBC0ED364C42}" presName="root2" presStyleCnt="0"/>
      <dgm:spPr/>
    </dgm:pt>
    <dgm:pt modelId="{C377E685-80F1-48EF-B51F-AFD781041C01}" type="pres">
      <dgm:prSet presAssocID="{87CA76E2-ED6A-4E28-9BB7-DBC0ED364C42}" presName="LevelTwoTextNode" presStyleLbl="node4" presStyleIdx="18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E34166C-2F57-46A5-870D-A2A8EF6CDB2E}" type="pres">
      <dgm:prSet presAssocID="{87CA76E2-ED6A-4E28-9BB7-DBC0ED364C42}" presName="level3hierChild" presStyleCnt="0"/>
      <dgm:spPr/>
    </dgm:pt>
    <dgm:pt modelId="{81ACF7FA-B099-40F5-95DF-D5D0D173EDC1}" type="pres">
      <dgm:prSet presAssocID="{B740FAFE-1E08-443E-97FC-31DE6C1DB1D4}" presName="conn2-1" presStyleLbl="parChTrans1D3" presStyleIdx="7" presStyleCnt="13"/>
      <dgm:spPr/>
      <dgm:t>
        <a:bodyPr/>
        <a:lstStyle/>
        <a:p>
          <a:endParaRPr lang="en-US"/>
        </a:p>
      </dgm:t>
    </dgm:pt>
    <dgm:pt modelId="{123B4E25-34AD-4FB8-A83D-06F7F67D9D13}" type="pres">
      <dgm:prSet presAssocID="{B740FAFE-1E08-443E-97FC-31DE6C1DB1D4}" presName="connTx" presStyleLbl="parChTrans1D3" presStyleIdx="7" presStyleCnt="13"/>
      <dgm:spPr/>
      <dgm:t>
        <a:bodyPr/>
        <a:lstStyle/>
        <a:p>
          <a:endParaRPr lang="en-US"/>
        </a:p>
      </dgm:t>
    </dgm:pt>
    <dgm:pt modelId="{B578F0CC-6317-450A-BC85-6CDBD3D5D20C}" type="pres">
      <dgm:prSet presAssocID="{29897DF1-5A99-4FC2-AD7A-38BA3A9BF8E9}" presName="root2" presStyleCnt="0"/>
      <dgm:spPr/>
    </dgm:pt>
    <dgm:pt modelId="{0C040E66-16C7-48D7-AD27-B7067DD30C09}" type="pres">
      <dgm:prSet presAssocID="{29897DF1-5A99-4FC2-AD7A-38BA3A9BF8E9}" presName="LevelTwoTextNode" presStyleLbl="node3" presStyleIdx="7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2F6EBF-8E2B-43C1-85C1-6A6B972C623B}" type="pres">
      <dgm:prSet presAssocID="{29897DF1-5A99-4FC2-AD7A-38BA3A9BF8E9}" presName="level3hierChild" presStyleCnt="0"/>
      <dgm:spPr/>
    </dgm:pt>
    <dgm:pt modelId="{9BA59819-A74E-4F36-9ADB-BD59E4C99562}" type="pres">
      <dgm:prSet presAssocID="{57AD8457-1891-4D01-9AAA-1D65A24C20E2}" presName="conn2-1" presStyleLbl="parChTrans1D3" presStyleIdx="8" presStyleCnt="13"/>
      <dgm:spPr/>
      <dgm:t>
        <a:bodyPr/>
        <a:lstStyle/>
        <a:p>
          <a:endParaRPr lang="en-US"/>
        </a:p>
      </dgm:t>
    </dgm:pt>
    <dgm:pt modelId="{6ACE9C91-8BF6-4434-AEF4-BAACC2D67AAF}" type="pres">
      <dgm:prSet presAssocID="{57AD8457-1891-4D01-9AAA-1D65A24C20E2}" presName="connTx" presStyleLbl="parChTrans1D3" presStyleIdx="8" presStyleCnt="13"/>
      <dgm:spPr/>
      <dgm:t>
        <a:bodyPr/>
        <a:lstStyle/>
        <a:p>
          <a:endParaRPr lang="en-US"/>
        </a:p>
      </dgm:t>
    </dgm:pt>
    <dgm:pt modelId="{10708FC6-0F73-4098-964A-654A1D10DB65}" type="pres">
      <dgm:prSet presAssocID="{FF1693FC-A6C7-41D2-B5C2-CDFB0F2CE212}" presName="root2" presStyleCnt="0"/>
      <dgm:spPr/>
    </dgm:pt>
    <dgm:pt modelId="{BAF5A9AF-AC41-4985-9A67-D805AF466D92}" type="pres">
      <dgm:prSet presAssocID="{FF1693FC-A6C7-41D2-B5C2-CDFB0F2CE212}" presName="LevelTwoTextNode" presStyleLbl="node3" presStyleIdx="8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7600D0-9FEC-4047-B59E-B866B86ECCC2}" type="pres">
      <dgm:prSet presAssocID="{FF1693FC-A6C7-41D2-B5C2-CDFB0F2CE212}" presName="level3hierChild" presStyleCnt="0"/>
      <dgm:spPr/>
    </dgm:pt>
    <dgm:pt modelId="{183178E7-3652-4F80-BF96-DFBA1D9849F1}" type="pres">
      <dgm:prSet presAssocID="{445ADEAA-85ED-4619-A310-CB630B0F7CF6}" presName="conn2-1" presStyleLbl="parChTrans1D4" presStyleIdx="19" presStyleCnt="23"/>
      <dgm:spPr/>
      <dgm:t>
        <a:bodyPr/>
        <a:lstStyle/>
        <a:p>
          <a:endParaRPr lang="en-US"/>
        </a:p>
      </dgm:t>
    </dgm:pt>
    <dgm:pt modelId="{54F9A2B1-D935-4998-A27D-9D2702444D72}" type="pres">
      <dgm:prSet presAssocID="{445ADEAA-85ED-4619-A310-CB630B0F7CF6}" presName="connTx" presStyleLbl="parChTrans1D4" presStyleIdx="19" presStyleCnt="23"/>
      <dgm:spPr/>
      <dgm:t>
        <a:bodyPr/>
        <a:lstStyle/>
        <a:p>
          <a:endParaRPr lang="en-US"/>
        </a:p>
      </dgm:t>
    </dgm:pt>
    <dgm:pt modelId="{61163EFC-D994-4AF6-9D28-E9EEACCC11EA}" type="pres">
      <dgm:prSet presAssocID="{9A885259-DEC4-4E82-9941-7849C2E51E8F}" presName="root2" presStyleCnt="0"/>
      <dgm:spPr/>
    </dgm:pt>
    <dgm:pt modelId="{DD4916BE-0368-4708-B222-FC87BB8E7049}" type="pres">
      <dgm:prSet presAssocID="{9A885259-DEC4-4E82-9941-7849C2E51E8F}" presName="LevelTwoTextNode" presStyleLbl="node4" presStyleIdx="19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49FFBD-0214-4A29-9DC6-A99B0707A779}" type="pres">
      <dgm:prSet presAssocID="{9A885259-DEC4-4E82-9941-7849C2E51E8F}" presName="level3hierChild" presStyleCnt="0"/>
      <dgm:spPr/>
    </dgm:pt>
    <dgm:pt modelId="{2D32AA52-C83F-4380-88DB-E084883807B3}" type="pres">
      <dgm:prSet presAssocID="{A15528EF-1EC8-4C3A-99CB-748F4025BF2A}" presName="conn2-1" presStyleLbl="parChTrans1D3" presStyleIdx="9" presStyleCnt="13"/>
      <dgm:spPr/>
      <dgm:t>
        <a:bodyPr/>
        <a:lstStyle/>
        <a:p>
          <a:endParaRPr lang="en-US"/>
        </a:p>
      </dgm:t>
    </dgm:pt>
    <dgm:pt modelId="{7A6D3758-B1CC-411D-8AF9-0F8DDF2A0DAE}" type="pres">
      <dgm:prSet presAssocID="{A15528EF-1EC8-4C3A-99CB-748F4025BF2A}" presName="connTx" presStyleLbl="parChTrans1D3" presStyleIdx="9" presStyleCnt="13"/>
      <dgm:spPr/>
      <dgm:t>
        <a:bodyPr/>
        <a:lstStyle/>
        <a:p>
          <a:endParaRPr lang="en-US"/>
        </a:p>
      </dgm:t>
    </dgm:pt>
    <dgm:pt modelId="{E2090636-F3F3-44A0-8880-728793F4E123}" type="pres">
      <dgm:prSet presAssocID="{21A560F5-D000-44D9-A385-450763F85D12}" presName="root2" presStyleCnt="0"/>
      <dgm:spPr/>
    </dgm:pt>
    <dgm:pt modelId="{85AD3769-B2A0-4F97-AC09-64FFDA6CF3AC}" type="pres">
      <dgm:prSet presAssocID="{21A560F5-D000-44D9-A385-450763F85D12}" presName="LevelTwoTextNode" presStyleLbl="node3" presStyleIdx="9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4D214F-CE96-4F10-A81D-48C0DB6AC865}" type="pres">
      <dgm:prSet presAssocID="{21A560F5-D000-44D9-A385-450763F85D12}" presName="level3hierChild" presStyleCnt="0"/>
      <dgm:spPr/>
    </dgm:pt>
    <dgm:pt modelId="{8AC247F6-DD61-43A1-98D8-13B81424B6D9}" type="pres">
      <dgm:prSet presAssocID="{A36AD48E-9B8D-485A-A2CF-BFD1D25C3E0E}" presName="conn2-1" presStyleLbl="parChTrans1D4" presStyleIdx="20" presStyleCnt="23"/>
      <dgm:spPr/>
      <dgm:t>
        <a:bodyPr/>
        <a:lstStyle/>
        <a:p>
          <a:endParaRPr lang="en-US"/>
        </a:p>
      </dgm:t>
    </dgm:pt>
    <dgm:pt modelId="{390BC07F-E4C9-4AA8-90F7-0DD96B04E8D3}" type="pres">
      <dgm:prSet presAssocID="{A36AD48E-9B8D-485A-A2CF-BFD1D25C3E0E}" presName="connTx" presStyleLbl="parChTrans1D4" presStyleIdx="20" presStyleCnt="23"/>
      <dgm:spPr/>
      <dgm:t>
        <a:bodyPr/>
        <a:lstStyle/>
        <a:p>
          <a:endParaRPr lang="en-US"/>
        </a:p>
      </dgm:t>
    </dgm:pt>
    <dgm:pt modelId="{BD75F866-CE74-4856-B5C1-08BA5F663B33}" type="pres">
      <dgm:prSet presAssocID="{4DFEA64A-563B-4133-A49D-824BD8ED52C6}" presName="root2" presStyleCnt="0"/>
      <dgm:spPr/>
    </dgm:pt>
    <dgm:pt modelId="{E1218E52-8D83-49A5-B2D9-AE0CB3B14A81}" type="pres">
      <dgm:prSet presAssocID="{4DFEA64A-563B-4133-A49D-824BD8ED52C6}" presName="LevelTwoTextNode" presStyleLbl="node4" presStyleIdx="20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4975E86-35D3-4E68-81A8-37C17E8B0F4E}" type="pres">
      <dgm:prSet presAssocID="{4DFEA64A-563B-4133-A49D-824BD8ED52C6}" presName="level3hierChild" presStyleCnt="0"/>
      <dgm:spPr/>
    </dgm:pt>
    <dgm:pt modelId="{F94E27A2-06B0-4D02-BDCB-938B94E8148D}" type="pres">
      <dgm:prSet presAssocID="{74363645-C3FB-4B32-9BD4-6D7C76DC77D9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D76B4BAA-C4F5-4621-85F3-C2814AD4168E}" type="pres">
      <dgm:prSet presAssocID="{74363645-C3FB-4B32-9BD4-6D7C76DC77D9}" presName="connTx" presStyleLbl="parChTrans1D2" presStyleIdx="3" presStyleCnt="5"/>
      <dgm:spPr/>
      <dgm:t>
        <a:bodyPr/>
        <a:lstStyle/>
        <a:p>
          <a:endParaRPr lang="en-US"/>
        </a:p>
      </dgm:t>
    </dgm:pt>
    <dgm:pt modelId="{3E87E69E-F905-45FE-81E1-CF309725DA8D}" type="pres">
      <dgm:prSet presAssocID="{188D1AB9-8731-45D1-9203-3503C33159E6}" presName="root2" presStyleCnt="0"/>
      <dgm:spPr/>
    </dgm:pt>
    <dgm:pt modelId="{DABA05F0-F203-4E51-AAE5-8FA17D326A9A}" type="pres">
      <dgm:prSet presAssocID="{188D1AB9-8731-45D1-9203-3503C33159E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28FC88A-B452-457D-A95D-F63A5C3E65AF}" type="pres">
      <dgm:prSet presAssocID="{188D1AB9-8731-45D1-9203-3503C33159E6}" presName="level3hierChild" presStyleCnt="0"/>
      <dgm:spPr/>
    </dgm:pt>
    <dgm:pt modelId="{B75ABC98-6F28-418F-BAD1-9E28A0B13D07}" type="pres">
      <dgm:prSet presAssocID="{682E4A84-5404-4D13-9CD6-E74AD3743234}" presName="conn2-1" presStyleLbl="parChTrans1D3" presStyleIdx="10" presStyleCnt="13"/>
      <dgm:spPr/>
      <dgm:t>
        <a:bodyPr/>
        <a:lstStyle/>
        <a:p>
          <a:endParaRPr lang="en-US"/>
        </a:p>
      </dgm:t>
    </dgm:pt>
    <dgm:pt modelId="{9573BB6B-4624-4F21-B6BA-1A5741B20392}" type="pres">
      <dgm:prSet presAssocID="{682E4A84-5404-4D13-9CD6-E74AD3743234}" presName="connTx" presStyleLbl="parChTrans1D3" presStyleIdx="10" presStyleCnt="13"/>
      <dgm:spPr/>
      <dgm:t>
        <a:bodyPr/>
        <a:lstStyle/>
        <a:p>
          <a:endParaRPr lang="en-US"/>
        </a:p>
      </dgm:t>
    </dgm:pt>
    <dgm:pt modelId="{379AA2D9-F60C-49A1-A50B-E0A52DBE9FBE}" type="pres">
      <dgm:prSet presAssocID="{97C55C08-5147-44E6-8963-08835178163D}" presName="root2" presStyleCnt="0"/>
      <dgm:spPr/>
    </dgm:pt>
    <dgm:pt modelId="{B6795FCA-3D2C-48B7-B60E-2D6D20A09239}" type="pres">
      <dgm:prSet presAssocID="{97C55C08-5147-44E6-8963-08835178163D}" presName="LevelTwoTextNode" presStyleLbl="node3" presStyleIdx="1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779806A-337E-4741-B471-502E8DA41B7A}" type="pres">
      <dgm:prSet presAssocID="{97C55C08-5147-44E6-8963-08835178163D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11" presStyleCnt="13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11" presStyleCnt="13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1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21" presStyleCnt="23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21" presStyleCnt="23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21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22" presStyleCnt="23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22" presStyleCnt="23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22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  <dgm:pt modelId="{6A787B02-266F-428D-84E1-1375B86AEAA4}" type="pres">
      <dgm:prSet presAssocID="{020C3CB8-F66F-4A69-ABD9-4C8E9FA7588B}" presName="conn2-1" presStyleLbl="parChTrans1D3" presStyleIdx="12" presStyleCnt="13"/>
      <dgm:spPr/>
      <dgm:t>
        <a:bodyPr/>
        <a:lstStyle/>
        <a:p>
          <a:endParaRPr lang="en-US"/>
        </a:p>
      </dgm:t>
    </dgm:pt>
    <dgm:pt modelId="{035B84C3-2750-488D-8708-3E690A884370}" type="pres">
      <dgm:prSet presAssocID="{020C3CB8-F66F-4A69-ABD9-4C8E9FA7588B}" presName="connTx" presStyleLbl="parChTrans1D3" presStyleIdx="12" presStyleCnt="13"/>
      <dgm:spPr/>
      <dgm:t>
        <a:bodyPr/>
        <a:lstStyle/>
        <a:p>
          <a:endParaRPr lang="en-US"/>
        </a:p>
      </dgm:t>
    </dgm:pt>
    <dgm:pt modelId="{1DEDCD27-B6ED-494D-B8AE-8E5FC88085CE}" type="pres">
      <dgm:prSet presAssocID="{3040EC1C-1FBA-4FE8-B044-4B5781EBB76D}" presName="root2" presStyleCnt="0"/>
      <dgm:spPr/>
    </dgm:pt>
    <dgm:pt modelId="{991CE33F-43E7-40DB-9B80-B5E9EFEAB066}" type="pres">
      <dgm:prSet presAssocID="{3040EC1C-1FBA-4FE8-B044-4B5781EBB76D}" presName="LevelTwoTextNode" presStyleLbl="node3" presStyleIdx="1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4C1F68-31D8-4FB1-A435-4BFDA1511B6D}" type="pres">
      <dgm:prSet presAssocID="{3040EC1C-1FBA-4FE8-B044-4B5781EBB76D}" presName="level3hierChild" presStyleCnt="0"/>
      <dgm:spPr/>
    </dgm:pt>
  </dgm:ptLst>
  <dgm:cxnLst>
    <dgm:cxn modelId="{B8A6712F-3567-43E1-80B2-15E3393BA24F}" type="presOf" srcId="{97C55C08-5147-44E6-8963-08835178163D}" destId="{B6795FCA-3D2C-48B7-B60E-2D6D20A09239}" srcOrd="0" destOrd="0" presId="urn:microsoft.com/office/officeart/2008/layout/HorizontalMultiLevelHierarchy"/>
    <dgm:cxn modelId="{A0F8410F-B04B-4E96-A635-2C0033BF733F}" type="presOf" srcId="{E2723EEC-CCC2-450A-8917-20FEC3C92C1C}" destId="{D1A28E63-BA20-46D3-B6EF-1E69D6925056}" srcOrd="1" destOrd="0" presId="urn:microsoft.com/office/officeart/2008/layout/HorizontalMultiLevelHierarchy"/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0BFB534F-A25D-43DA-A92D-51660D6E7E07}" type="presOf" srcId="{8E4C212A-CCCA-45BB-9E98-796210F53B94}" destId="{B613AE4B-1DC6-4199-8DB8-FB4FCFD97C80}" srcOrd="0" destOrd="0" presId="urn:microsoft.com/office/officeart/2008/layout/HorizontalMultiLevelHierarchy"/>
    <dgm:cxn modelId="{545F705F-3362-493A-ACA4-4EA0633F8ABC}" type="presOf" srcId="{E253B8C8-9714-4611-AE3B-3DA49D8C4E2C}" destId="{9C1C14DA-F756-46ED-8E95-4DC5B5DF4902}" srcOrd="0" destOrd="0" presId="urn:microsoft.com/office/officeart/2008/layout/HorizontalMultiLevelHierarchy"/>
    <dgm:cxn modelId="{B590EB55-4DEF-4EA7-A0CE-8259D9F53D3F}" type="presOf" srcId="{C161FC2D-F367-43E7-9842-271BC836C32B}" destId="{246ACCB3-6729-4EC5-906A-78E30ECCEDEC}" srcOrd="0" destOrd="0" presId="urn:microsoft.com/office/officeart/2008/layout/HorizontalMultiLevelHierarchy"/>
    <dgm:cxn modelId="{DAFD722B-3220-429A-A561-F521B7A1B365}" type="presOf" srcId="{188D1AB9-8731-45D1-9203-3503C33159E6}" destId="{DABA05F0-F203-4E51-AAE5-8FA17D326A9A}" srcOrd="0" destOrd="0" presId="urn:microsoft.com/office/officeart/2008/layout/HorizontalMultiLevelHierarchy"/>
    <dgm:cxn modelId="{40F8881A-5EC5-4552-A2E7-B092E504B06F}" srcId="{205FFB4D-4274-4047-B935-6F5013375A43}" destId="{CAFE2F98-C047-45B2-AC41-3BC4559DF3E0}" srcOrd="2" destOrd="0" parTransId="{6481EF35-7431-4867-A768-7E1D6BAEE836}" sibTransId="{EA7BFB6C-A0AA-4220-A244-45F864DD83A2}"/>
    <dgm:cxn modelId="{88CA926C-0763-41D7-8235-E86C08E684EA}" srcId="{91881DA2-9747-4E30-BFAB-DB612DE014D4}" destId="{9FF085CE-92A9-4BE3-852D-6002BEAE1628}" srcOrd="1" destOrd="0" parTransId="{F1DCE6A1-12E4-4782-B18A-C50D1E8742E1}" sibTransId="{2684E08B-F950-43F5-BDAA-451C9FC82B42}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B296C660-1F25-45D4-97DE-1D967436518C}" type="presOf" srcId="{9B22DAD0-C431-49EF-9B06-8AC978C77777}" destId="{2A9CE0A3-CD32-42CB-B810-863C196DC7EF}" srcOrd="0" destOrd="0" presId="urn:microsoft.com/office/officeart/2008/layout/HorizontalMultiLevelHierarchy"/>
    <dgm:cxn modelId="{B451AB44-B2C9-46BC-A9CA-AA9B4B555FF6}" srcId="{5DABAC95-0790-46AB-AACE-2CC5B99DE08A}" destId="{AA8C4BC3-4E4D-4A52-8AB1-77DFDD6DD379}" srcOrd="1" destOrd="0" parTransId="{E2723EEC-CCC2-450A-8917-20FEC3C92C1C}" sibTransId="{3E534FD0-34B8-441E-A725-45A89384A9D3}"/>
    <dgm:cxn modelId="{723216D5-AA96-4BBC-89BD-F287F63D2C54}" type="presOf" srcId="{EA2E7DB1-1FB5-436D-BFEF-D123A45322B5}" destId="{DA2225B3-37A6-4291-AF63-09AEE7004252}" srcOrd="0" destOrd="0" presId="urn:microsoft.com/office/officeart/2008/layout/HorizontalMultiLevelHierarchy"/>
    <dgm:cxn modelId="{B9149B1C-E5FA-4D23-A84E-A1AFBC9D4BBD}" type="presOf" srcId="{EB13BC94-AA0A-4E42-9D0F-FB70B7D670BE}" destId="{E1C7835D-3177-4CA3-AA03-39359C941FE3}" srcOrd="0" destOrd="0" presId="urn:microsoft.com/office/officeart/2008/layout/HorizontalMultiLevelHierarchy"/>
    <dgm:cxn modelId="{ACA2315F-494A-48F5-8C4F-3393586E89C8}" type="presOf" srcId="{EB13BC94-AA0A-4E42-9D0F-FB70B7D670BE}" destId="{04D76B8A-6916-415A-96D2-920D356B4CA7}" srcOrd="1" destOrd="0" presId="urn:microsoft.com/office/officeart/2008/layout/HorizontalMultiLevelHierarchy"/>
    <dgm:cxn modelId="{E627B59B-2F5B-45A7-B81B-7BEF7580DE7F}" type="presOf" srcId="{B0BB1160-31C3-4F82-A5A9-09D86C156B61}" destId="{B1567EBD-1E43-4ECC-BFA4-ECB2828AD186}" srcOrd="0" destOrd="0" presId="urn:microsoft.com/office/officeart/2008/layout/HorizontalMultiLevelHierarchy"/>
    <dgm:cxn modelId="{8D6F4F42-5C8C-46DD-B935-68D387FD2F7B}" type="presOf" srcId="{FCCAE72E-3741-4C5F-B697-2CEBFC92CDF7}" destId="{47AE8846-F21F-4E4C-B4A3-D44DA4BF791C}" srcOrd="0" destOrd="0" presId="urn:microsoft.com/office/officeart/2008/layout/HorizontalMultiLevelHierarchy"/>
    <dgm:cxn modelId="{AC7BC637-51C6-4D6C-B06C-DFF289C09728}" type="presOf" srcId="{B6705842-5F9A-4253-83F6-3AC3163BCADB}" destId="{367A6C86-AA66-46F3-BF63-E52242F1CEBA}" srcOrd="1" destOrd="0" presId="urn:microsoft.com/office/officeart/2008/layout/HorizontalMultiLevelHierarchy"/>
    <dgm:cxn modelId="{4435010B-BAD7-4B5F-86B2-A540AA14094E}" type="presOf" srcId="{DE579506-0ACC-40FD-8F7B-62358E6789F1}" destId="{D9698AFA-C70C-477C-9FFD-D1DA48CEEEAB}" srcOrd="0" destOrd="0" presId="urn:microsoft.com/office/officeart/2008/layout/HorizontalMultiLevelHierarchy"/>
    <dgm:cxn modelId="{C4ECD862-76B9-496C-9E54-CF3EBB211D58}" type="presOf" srcId="{DE634813-F9BA-44DA-BA59-ABCC62DAE6D1}" destId="{6C4975BD-F84A-4C3C-8710-4B05717C3ECF}" srcOrd="1" destOrd="0" presId="urn:microsoft.com/office/officeart/2008/layout/HorizontalMultiLevelHierarchy"/>
    <dgm:cxn modelId="{4F2E5D33-A464-4B65-9BEF-23FC4DEA5315}" type="presOf" srcId="{EB0FB645-2A76-4606-806D-3412B5F329F0}" destId="{01A1C3B5-C708-4286-8CCA-6BA605875D87}" srcOrd="1" destOrd="0" presId="urn:microsoft.com/office/officeart/2008/layout/HorizontalMultiLevelHierarchy"/>
    <dgm:cxn modelId="{8AE056DE-03CD-41A1-92DE-3ED74B89C0A8}" type="presOf" srcId="{57AD8457-1891-4D01-9AAA-1D65A24C20E2}" destId="{9BA59819-A74E-4F36-9ADB-BD59E4C99562}" srcOrd="0" destOrd="0" presId="urn:microsoft.com/office/officeart/2008/layout/HorizontalMultiLevelHierarchy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2A050B8F-7756-4321-BB22-4930D0B2A018}" type="presOf" srcId="{A2706DE8-6C6D-44A2-AB8B-56EDBA1F4C4F}" destId="{3DBE490C-9619-49A8-9183-87EDD3FFB3D6}" srcOrd="0" destOrd="0" presId="urn:microsoft.com/office/officeart/2008/layout/HorizontalMultiLevelHierarchy"/>
    <dgm:cxn modelId="{8009078D-313F-4FA5-93A8-1305BAFA95BC}" type="presOf" srcId="{FD37CF3C-B712-4138-A3A5-089D9A88586A}" destId="{7BBC2E31-163F-423C-820B-F43F00EEBA16}" srcOrd="1" destOrd="0" presId="urn:microsoft.com/office/officeart/2008/layout/HorizontalMultiLevelHierarchy"/>
    <dgm:cxn modelId="{5E8190AF-1E58-4C5A-A3E5-DABC40B8BC29}" type="presOf" srcId="{2942D2DC-BB2F-45E4-89FA-23DD57EBE2C9}" destId="{3AD7E826-24D0-4602-AAA0-C527D48B2356}" srcOrd="0" destOrd="0" presId="urn:microsoft.com/office/officeart/2008/layout/HorizontalMultiLevelHierarchy"/>
    <dgm:cxn modelId="{637D11AC-DA32-4F74-ACB4-ACC7527C393B}" type="presOf" srcId="{0DAF639E-86CA-4555-AD45-B755DCDDD66B}" destId="{E3AEF452-F265-464B-9DD5-B64CD8CDB938}" srcOrd="1" destOrd="0" presId="urn:microsoft.com/office/officeart/2008/layout/HorizontalMultiLevelHierarchy"/>
    <dgm:cxn modelId="{3FF2F27B-AF8E-4764-90B9-B1893508B183}" type="presOf" srcId="{48DC19ED-F2A3-4389-A332-48AFE204A8AD}" destId="{4463F784-1FE6-4EDF-8CD2-7B915F9E882A}" srcOrd="0" destOrd="0" presId="urn:microsoft.com/office/officeart/2008/layout/HorizontalMultiLevelHierarchy"/>
    <dgm:cxn modelId="{1105F9F5-5A64-4EB0-A510-ADFF7C0DFFC4}" srcId="{07050F00-6CAB-4479-9938-6DE2679AC471}" destId="{A2706DE8-6C6D-44A2-AB8B-56EDBA1F4C4F}" srcOrd="1" destOrd="0" parTransId="{0DAF639E-86CA-4555-AD45-B755DCDDD66B}" sibTransId="{CAA0C063-F48A-4B09-BADE-AC85610612EA}"/>
    <dgm:cxn modelId="{1A71A9DA-4F25-4C63-888F-723498543732}" type="presOf" srcId="{2928DCE4-1802-44C2-9739-4053C9A24F66}" destId="{88D8FE6C-F5C5-4749-856A-B4513DDAEFCB}" srcOrd="1" destOrd="0" presId="urn:microsoft.com/office/officeart/2008/layout/HorizontalMultiLevelHierarchy"/>
    <dgm:cxn modelId="{7ABF9716-1341-4F3B-B8FD-4B387B6D5016}" srcId="{FCCAE72E-3741-4C5F-B697-2CEBFC92CDF7}" destId="{188D1AB9-8731-45D1-9203-3503C33159E6}" srcOrd="3" destOrd="0" parTransId="{74363645-C3FB-4B32-9BD4-6D7C76DC77D9}" sibTransId="{2CD4A9CE-A747-4CD6-BD67-A5D120D53D40}"/>
    <dgm:cxn modelId="{B4E3F2E2-D283-4764-9506-97C563FEAD2F}" type="presOf" srcId="{9FF085CE-92A9-4BE3-852D-6002BEAE1628}" destId="{B558228F-2E0F-44E6-BF22-2DC2C35F7C9B}" srcOrd="0" destOrd="0" presId="urn:microsoft.com/office/officeart/2008/layout/HorizontalMultiLevelHierarchy"/>
    <dgm:cxn modelId="{A2BF4002-9D3C-4396-A49D-AB2B94A90DF0}" type="presOf" srcId="{AA8C4BC3-4E4D-4A52-8AB1-77DFDD6DD379}" destId="{5735FE3E-74EF-4FB3-9C7C-EFF9A4077E40}" srcOrd="0" destOrd="0" presId="urn:microsoft.com/office/officeart/2008/layout/HorizontalMultiLevelHierarchy"/>
    <dgm:cxn modelId="{D863130D-6860-44F7-8776-680B985942B1}" type="presOf" srcId="{E79D608F-8165-43A1-B6DF-AA7424DA248F}" destId="{97C8331E-785B-4D2D-93C2-0C33798F51AA}" srcOrd="1" destOrd="0" presId="urn:microsoft.com/office/officeart/2008/layout/HorizontalMultiLevelHierarchy"/>
    <dgm:cxn modelId="{848BE925-D638-4E46-962F-4DA2678ED17C}" srcId="{62A442AA-CB55-4131-9E1F-9B8474AF9C8E}" destId="{00963F75-C802-4A94-8361-4953CA2B074B}" srcOrd="0" destOrd="0" parTransId="{4E9E7446-BC46-463D-A3B1-77B99D4705FB}" sibTransId="{DDB8F457-2BB2-4098-A34F-21175F18DB86}"/>
    <dgm:cxn modelId="{D2D9743E-091B-45A9-AB02-00BC646B0401}" type="presOf" srcId="{00963F75-C802-4A94-8361-4953CA2B074B}" destId="{E577ED8A-DDB0-47FC-91A1-05DA67246679}" srcOrd="0" destOrd="0" presId="urn:microsoft.com/office/officeart/2008/layout/HorizontalMultiLevelHierarchy"/>
    <dgm:cxn modelId="{C70113E0-183E-4F55-A5F8-E99302EDC64A}" type="presOf" srcId="{4DFEA64A-563B-4133-A49D-824BD8ED52C6}" destId="{E1218E52-8D83-49A5-B2D9-AE0CB3B14A81}" srcOrd="0" destOrd="0" presId="urn:microsoft.com/office/officeart/2008/layout/HorizontalMultiLevelHierarchy"/>
    <dgm:cxn modelId="{5BB82CBA-234C-4F49-AF06-72A69DBDCB9D}" srcId="{CAFE2F98-C047-45B2-AC41-3BC4559DF3E0}" destId="{6C402287-AD38-4F7C-800F-416FFF66AAB9}" srcOrd="1" destOrd="0" parTransId="{9B22DAD0-C431-49EF-9B06-8AC978C77777}" sibTransId="{7B5B58DF-77D7-4727-85CD-573854948F9D}"/>
    <dgm:cxn modelId="{1F94A8ED-F944-4015-9434-F485C05D3BF1}" type="presOf" srcId="{8771DDFA-78E6-44BB-B259-831C130785A6}" destId="{9E1F4D6E-758A-4F89-B7C9-6F8E281E0368}" srcOrd="0" destOrd="0" presId="urn:microsoft.com/office/officeart/2008/layout/HorizontalMultiLevelHierarchy"/>
    <dgm:cxn modelId="{0E6835A2-28EF-4EA6-9F6D-B5EF6E69F0DD}" srcId="{FF1693FC-A6C7-41D2-B5C2-CDFB0F2CE212}" destId="{9A885259-DEC4-4E82-9941-7849C2E51E8F}" srcOrd="0" destOrd="0" parTransId="{445ADEAA-85ED-4619-A310-CB630B0F7CF6}" sibTransId="{2170C5A9-23C2-49FA-9128-80CF50116F27}"/>
    <dgm:cxn modelId="{BFA5C598-5AA9-45F1-87B4-EB5CAB042C1A}" type="presOf" srcId="{704DA9B1-D6BF-47F5-9C27-8D537D6CF607}" destId="{FE4E5CCB-C2A2-40A2-AFEB-019A5086E0F8}" srcOrd="1" destOrd="0" presId="urn:microsoft.com/office/officeart/2008/layout/HorizontalMultiLevelHierarchy"/>
    <dgm:cxn modelId="{D7C192FB-C804-4978-8F24-CF507BB55A35}" type="presOf" srcId="{020C3CB8-F66F-4A69-ABD9-4C8E9FA7588B}" destId="{6A787B02-266F-428D-84E1-1375B86AEAA4}" srcOrd="0" destOrd="0" presId="urn:microsoft.com/office/officeart/2008/layout/HorizontalMultiLevelHierarchy"/>
    <dgm:cxn modelId="{A986C5F2-DE4A-4F40-8417-2BFF6C9F2725}" srcId="{5DABAC95-0790-46AB-AACE-2CC5B99DE08A}" destId="{469C2EA8-C99D-4A72-8FB5-77415700E92F}" srcOrd="0" destOrd="0" parTransId="{A8FAAB01-E0F3-45D4-BA2D-AB425D2B554A}" sibTransId="{CD767D92-877E-4E3C-9E62-F3D0168ECA9F}"/>
    <dgm:cxn modelId="{2694800D-64A7-4E8F-A50C-0A7BABAFD64F}" type="presOf" srcId="{704DA9B1-D6BF-47F5-9C27-8D537D6CF607}" destId="{58FC7E62-60ED-47F8-81ED-B3D997042171}" srcOrd="0" destOrd="0" presId="urn:microsoft.com/office/officeart/2008/layout/HorizontalMultiLevelHierarchy"/>
    <dgm:cxn modelId="{01BEFD4E-A452-4281-9C84-49F1E0FBC268}" srcId="{188D1AB9-8731-45D1-9203-3503C33159E6}" destId="{97C55C08-5147-44E6-8963-08835178163D}" srcOrd="0" destOrd="0" parTransId="{682E4A84-5404-4D13-9CD6-E74AD3743234}" sibTransId="{E610A7CE-D4B8-48EA-ADBC-E8C92E738AA8}"/>
    <dgm:cxn modelId="{0ECC1CF4-D902-42A1-80A6-35B49681F810}" type="presOf" srcId="{A0280EC0-48F3-4377-B473-9E2E9200A53D}" destId="{52E8EB44-07A8-4451-BF7E-650405FEBF53}" srcOrd="0" destOrd="0" presId="urn:microsoft.com/office/officeart/2008/layout/HorizontalMultiLevelHierarchy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BB9BF6AD-1524-43AA-A49D-367CA9A8F140}" type="presOf" srcId="{5DABAC95-0790-46AB-AACE-2CC5B99DE08A}" destId="{C89F51ED-3374-442C-92AA-F1197A936B88}" srcOrd="0" destOrd="0" presId="urn:microsoft.com/office/officeart/2008/layout/HorizontalMultiLevelHierarchy"/>
    <dgm:cxn modelId="{FE203A1E-D529-4D3A-B23A-D635DF128141}" type="presOf" srcId="{6C402287-AD38-4F7C-800F-416FFF66AAB9}" destId="{B9D609B1-809C-4965-B514-7AA09B4F36A2}" srcOrd="0" destOrd="0" presId="urn:microsoft.com/office/officeart/2008/layout/HorizontalMultiLevelHierarchy"/>
    <dgm:cxn modelId="{72C6CDAF-50E4-4F31-9C87-506A81813EB2}" srcId="{9D177D0E-9F9D-48EA-9D36-DC2112BB6656}" destId="{21A560F5-D000-44D9-A385-450763F85D12}" srcOrd="4" destOrd="0" parTransId="{A15528EF-1EC8-4C3A-99CB-748F4025BF2A}" sibTransId="{A21B5B93-461A-424D-A2AD-FDAE20822810}"/>
    <dgm:cxn modelId="{56B8723F-D31E-4838-BE2D-3A091F0C0A7F}" type="presOf" srcId="{A6A3B108-A6CD-47C6-B439-27767AA851FD}" destId="{2EE71629-6410-4266-B4E0-73BEC8BDE22A}" srcOrd="1" destOrd="0" presId="urn:microsoft.com/office/officeart/2008/layout/HorizontalMultiLevelHierarchy"/>
    <dgm:cxn modelId="{0777BA7C-3798-49BB-848C-2E9F5D353576}" type="presOf" srcId="{682E4A84-5404-4D13-9CD6-E74AD3743234}" destId="{9573BB6B-4624-4F21-B6BA-1A5741B20392}" srcOrd="1" destOrd="0" presId="urn:microsoft.com/office/officeart/2008/layout/HorizontalMultiLevelHierarchy"/>
    <dgm:cxn modelId="{44B27BD4-6900-4599-9B30-C66013EE7D99}" type="presOf" srcId="{4E9E7446-BC46-463D-A3B1-77B99D4705FB}" destId="{850E0F57-10EC-4F02-B8C2-8FB4CCEE1863}" srcOrd="0" destOrd="0" presId="urn:microsoft.com/office/officeart/2008/layout/HorizontalMultiLevelHierarchy"/>
    <dgm:cxn modelId="{F95B1FF3-4BEC-4B9C-B4A6-C878D6E6476D}" type="presOf" srcId="{A8FAAB01-E0F3-45D4-BA2D-AB425D2B554A}" destId="{11A54D07-6D6E-40A8-BE64-2A97BA0DE875}" srcOrd="0" destOrd="0" presId="urn:microsoft.com/office/officeart/2008/layout/HorizontalMultiLevelHierarchy"/>
    <dgm:cxn modelId="{AB083879-3883-4832-87C7-776700E58A33}" type="presOf" srcId="{C628B6EF-D8F5-4CE5-9460-9E4ECD79F7CB}" destId="{D25AF45C-8621-41E6-96C3-C7BD2BF6496A}" srcOrd="0" destOrd="0" presId="urn:microsoft.com/office/officeart/2008/layout/HorizontalMultiLevelHierarchy"/>
    <dgm:cxn modelId="{8E7BF11F-43A9-478E-AA53-6BF7AD2F613F}" type="presOf" srcId="{020C3CB8-F66F-4A69-ABD9-4C8E9FA7588B}" destId="{035B84C3-2750-488D-8708-3E690A884370}" srcOrd="1" destOrd="0" presId="urn:microsoft.com/office/officeart/2008/layout/HorizontalMultiLevelHierarchy"/>
    <dgm:cxn modelId="{CB774D79-C80A-4018-94BE-485027EE98A1}" type="presOf" srcId="{7B303FF6-57EA-4CA8-AD1F-141811DBEBFF}" destId="{97A3A177-556A-4EBC-B2C8-0FFC13FE37B9}" srcOrd="0" destOrd="0" presId="urn:microsoft.com/office/officeart/2008/layout/HorizontalMultiLevelHierarchy"/>
    <dgm:cxn modelId="{6C038FEF-BF0F-49BF-A0D5-EF0E721DECC2}" type="presOf" srcId="{A6A3B108-A6CD-47C6-B439-27767AA851FD}" destId="{623146BB-4831-4F81-BA17-6CA64C68F095}" srcOrd="0" destOrd="0" presId="urn:microsoft.com/office/officeart/2008/layout/HorizontalMultiLevelHierarchy"/>
    <dgm:cxn modelId="{559D5E37-5E08-40C6-902A-22B9579A0BCF}" type="presOf" srcId="{21A560F5-D000-44D9-A385-450763F85D12}" destId="{85AD3769-B2A0-4F97-AC09-64FFDA6CF3AC}" srcOrd="0" destOrd="0" presId="urn:microsoft.com/office/officeart/2008/layout/HorizontalMultiLevelHierarchy"/>
    <dgm:cxn modelId="{ECB760C9-6E10-4110-865F-E5F1C33A48A0}" type="presOf" srcId="{161FC228-2781-4EB5-A704-2302BEDB5658}" destId="{D61D9318-CF1C-4027-9FB9-CA3681111D48}" srcOrd="0" destOrd="0" presId="urn:microsoft.com/office/officeart/2008/layout/HorizontalMultiLevelHierarchy"/>
    <dgm:cxn modelId="{4AEF2114-F3BD-4A0E-9757-EC94D10699EF}" type="presOf" srcId="{B6F62293-5A49-4836-9EB5-F64F5641F718}" destId="{089EB4D2-309E-48F6-B6C7-F07A788BD238}" srcOrd="0" destOrd="0" presId="urn:microsoft.com/office/officeart/2008/layout/HorizontalMultiLevelHierarchy"/>
    <dgm:cxn modelId="{4843CE85-B9A0-44D7-A8A3-F61E80B4D515}" type="presOf" srcId="{FB4F863F-804B-4BC0-9A7B-3D189EFEFA79}" destId="{125CB29D-5287-44FE-B6CD-D583FCA9B6FC}" srcOrd="1" destOrd="0" presId="urn:microsoft.com/office/officeart/2008/layout/HorizontalMultiLevelHierarchy"/>
    <dgm:cxn modelId="{B33A3CA6-57CB-4BC2-8082-F02C8B6033C1}" type="presOf" srcId="{77045B65-CA4D-4427-BBC5-A790B43863BF}" destId="{175BCD3D-803C-4269-8FDB-885DF309A51B}" srcOrd="0" destOrd="0" presId="urn:microsoft.com/office/officeart/2008/layout/HorizontalMultiLevelHierarchy"/>
    <dgm:cxn modelId="{085FF83B-D0FC-4DD6-86C9-81F45CEAB4A1}" type="presOf" srcId="{CAFE2F98-C047-45B2-AC41-3BC4559DF3E0}" destId="{E4348112-3497-4B55-A930-99F2D505E6C1}" srcOrd="0" destOrd="0" presId="urn:microsoft.com/office/officeart/2008/layout/HorizontalMultiLevelHierarchy"/>
    <dgm:cxn modelId="{80CDAAF3-8025-4B3D-9212-F43AF83673DA}" type="presOf" srcId="{FD37CF3C-B712-4138-A3A5-089D9A88586A}" destId="{CE5622EA-E03C-42DF-B2F8-357F11A84187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F77A318D-7ECA-4BAD-BDE2-140933C9BE54}" type="presOf" srcId="{682E4A84-5404-4D13-9CD6-E74AD3743234}" destId="{B75ABC98-6F28-418F-BAD1-9E28A0B13D07}" srcOrd="0" destOrd="0" presId="urn:microsoft.com/office/officeart/2008/layout/HorizontalMultiLevelHierarchy"/>
    <dgm:cxn modelId="{56928582-798F-4303-859A-44BBC006A93F}" type="presOf" srcId="{445ADEAA-85ED-4619-A310-CB630B0F7CF6}" destId="{54F9A2B1-D935-4998-A27D-9D2702444D72}" srcOrd="1" destOrd="0" presId="urn:microsoft.com/office/officeart/2008/layout/HorizontalMultiLevelHierarchy"/>
    <dgm:cxn modelId="{1FE66DC2-9C8C-4889-84B7-60BD5284CE18}" type="presOf" srcId="{07050F00-6CAB-4479-9938-6DE2679AC471}" destId="{2EF38378-6BAB-4D13-9179-251CC87E9673}" srcOrd="0" destOrd="0" presId="urn:microsoft.com/office/officeart/2008/layout/HorizontalMultiLevelHierarchy"/>
    <dgm:cxn modelId="{1A3D5F90-CD59-4183-A41D-99A095327663}" type="presOf" srcId="{FB4F863F-804B-4BC0-9A7B-3D189EFEFA79}" destId="{FFE6EA94-E597-43CD-B696-4D5C38F81B91}" srcOrd="0" destOrd="0" presId="urn:microsoft.com/office/officeart/2008/layout/HorizontalMultiLevelHierarchy"/>
    <dgm:cxn modelId="{6B4781F4-0283-495D-AB9D-C9FB5153493C}" srcId="{440A8EC3-34CF-417B-8C32-6550E42871F2}" destId="{7EA7337D-CD1F-4A2C-94ED-4703CB7A21B7}" srcOrd="2" destOrd="0" parTransId="{C161FC2D-F367-43E7-9842-271BC836C32B}" sibTransId="{E3BC8DD6-F295-4722-8633-30FC43D9BAD4}"/>
    <dgm:cxn modelId="{DEE04A00-BFC7-4B06-A3DA-FF4124697570}" type="presOf" srcId="{2928DCE4-1802-44C2-9739-4053C9A24F66}" destId="{9CDE94DE-324B-445A-9036-F23E3DC8ED39}" srcOrd="0" destOrd="0" presId="urn:microsoft.com/office/officeart/2008/layout/HorizontalMultiLevelHierarchy"/>
    <dgm:cxn modelId="{CF2CEAB4-DEC5-4419-9CC6-8735DF1272BD}" srcId="{8DAE49A2-5A65-464D-834F-85A3315272C6}" destId="{7B303FF6-57EA-4CA8-AD1F-141811DBEBFF}" srcOrd="1" destOrd="0" parTransId="{DE579506-0ACC-40FD-8F7B-62358E6789F1}" sibTransId="{225B4314-1517-48B9-9ED6-61FBC02DBD49}"/>
    <dgm:cxn modelId="{EAB8B59C-3E04-48C4-A742-1FF066CA9DAC}" type="presOf" srcId="{36EE5E4E-5357-4CD9-A18A-8614DE00D70E}" destId="{51256108-3E04-409B-BF38-F3E9918F32C3}" srcOrd="0" destOrd="0" presId="urn:microsoft.com/office/officeart/2008/layout/HorizontalMultiLevelHierarchy"/>
    <dgm:cxn modelId="{982BEFA1-70CF-4702-BEA1-9DEF809B60E4}" type="presOf" srcId="{74363645-C3FB-4B32-9BD4-6D7C76DC77D9}" destId="{F94E27A2-06B0-4D02-BDCB-938B94E8148D}" srcOrd="0" destOrd="0" presId="urn:microsoft.com/office/officeart/2008/layout/HorizontalMultiLevelHierarchy"/>
    <dgm:cxn modelId="{EFFE9447-F576-4964-A306-4425715DF329}" type="presOf" srcId="{E3F72AB1-9CF8-425B-9059-CB568EF7DB75}" destId="{64A8B0B5-D591-4771-BF42-9841FA3D0B97}" srcOrd="1" destOrd="0" presId="urn:microsoft.com/office/officeart/2008/layout/HorizontalMultiLevelHierarchy"/>
    <dgm:cxn modelId="{C7428D55-77B7-47EA-958F-F8562C26E7A3}" type="presOf" srcId="{A4E790DF-628F-4A0F-BEB2-DC2B27532B7C}" destId="{EC4FAAE3-3A08-4E62-B0A2-18D177DFE4D8}" srcOrd="0" destOrd="0" presId="urn:microsoft.com/office/officeart/2008/layout/HorizontalMultiLevelHierarchy"/>
    <dgm:cxn modelId="{102F8FD7-CB15-4AD6-B979-1CFFBF6DEDB4}" type="presOf" srcId="{B740FAFE-1E08-443E-97FC-31DE6C1DB1D4}" destId="{81ACF7FA-B099-40F5-95DF-D5D0D173EDC1}" srcOrd="0" destOrd="0" presId="urn:microsoft.com/office/officeart/2008/layout/HorizontalMultiLevelHierarchy"/>
    <dgm:cxn modelId="{14A615FA-F234-4BF2-B3C6-711CE7B2D5F1}" srcId="{FCCAE72E-3741-4C5F-B697-2CEBFC92CDF7}" destId="{5DABAC95-0790-46AB-AACE-2CC5B99DE08A}" srcOrd="1" destOrd="0" parTransId="{2942D2DC-BB2F-45E4-89FA-23DD57EBE2C9}" sibTransId="{CD41D4D5-5DF5-483E-A844-6B23E91866C7}"/>
    <dgm:cxn modelId="{C2AD9F73-91B8-47E9-9EC0-6FC728E75AFC}" type="presOf" srcId="{74363645-C3FB-4B32-9BD4-6D7C76DC77D9}" destId="{D76B4BAA-C4F5-4621-85F3-C2814AD4168E}" srcOrd="1" destOrd="0" presId="urn:microsoft.com/office/officeart/2008/layout/HorizontalMultiLevelHierarchy"/>
    <dgm:cxn modelId="{590357CA-53CF-4FCF-86BB-CA133F2A07DE}" type="presOf" srcId="{9B22DAD0-C431-49EF-9B06-8AC978C77777}" destId="{40DAE00E-BC31-458A-9ABD-1B2487556F06}" srcOrd="1" destOrd="0" presId="urn:microsoft.com/office/officeart/2008/layout/HorizontalMultiLevelHierarchy"/>
    <dgm:cxn modelId="{BF449F51-AC28-4FA8-A572-256A8AF17195}" type="presOf" srcId="{8E4C212A-CCCA-45BB-9E98-796210F53B94}" destId="{39C92F96-B8D8-4EA0-9695-4A2C544C35B8}" srcOrd="1" destOrd="0" presId="urn:microsoft.com/office/officeart/2008/layout/HorizontalMultiLevelHierarchy"/>
    <dgm:cxn modelId="{7863044E-1FCD-4570-AF2D-F79160357BDC}" type="presOf" srcId="{A36AD48E-9B8D-485A-A2CF-BFD1D25C3E0E}" destId="{8AC247F6-DD61-43A1-98D8-13B81424B6D9}" srcOrd="0" destOrd="0" presId="urn:microsoft.com/office/officeart/2008/layout/HorizontalMultiLevelHierarchy"/>
    <dgm:cxn modelId="{111AC924-AFBC-47E4-AC40-A049CCFF015C}" type="presOf" srcId="{7C96C2F9-42F3-4FA9-AF39-DFDA6D8A6B17}" destId="{35230147-08DE-412B-B61C-482C3D2BC7EE}" srcOrd="0" destOrd="0" presId="urn:microsoft.com/office/officeart/2008/layout/HorizontalMultiLevelHierarchy"/>
    <dgm:cxn modelId="{61CEA3F2-779B-4A93-99AE-13BDEEA97138}" type="presOf" srcId="{D4F533A4-1FE3-4CA0-8875-70D57BA67D77}" destId="{36BFE567-3ED6-4E24-9B27-7075E6F3F7F8}" srcOrd="1" destOrd="0" presId="urn:microsoft.com/office/officeart/2008/layout/HorizontalMultiLevelHierarchy"/>
    <dgm:cxn modelId="{D5CC514B-3A1A-4D99-9243-A752A085289C}" type="presOf" srcId="{D3B5CC17-6111-4B23-B037-7D4F04978128}" destId="{F10B2F85-6CA4-4DEE-A905-C17E5F756A51}" srcOrd="1" destOrd="0" presId="urn:microsoft.com/office/officeart/2008/layout/HorizontalMultiLevelHierarchy"/>
    <dgm:cxn modelId="{5FA84DD6-2E59-49CD-9E81-ECBBB48D889E}" srcId="{9D177D0E-9F9D-48EA-9D36-DC2112BB6656}" destId="{29897DF1-5A99-4FC2-AD7A-38BA3A9BF8E9}" srcOrd="2" destOrd="0" parTransId="{B740FAFE-1E08-443E-97FC-31DE6C1DB1D4}" sibTransId="{145057EF-0E27-4D28-A1D7-623C5C4AC312}"/>
    <dgm:cxn modelId="{79152CA2-DF2A-4B7E-AF26-0F8ACAF32352}" type="presOf" srcId="{2E3C7345-DA01-4D3A-A646-1CB5B1463BA4}" destId="{11939ED3-8FFD-4797-A85B-92A0BC202556}" srcOrd="0" destOrd="0" presId="urn:microsoft.com/office/officeart/2008/layout/HorizontalMultiLevelHierarchy"/>
    <dgm:cxn modelId="{7131E163-C2A7-4DF4-B7CD-6756A2648033}" type="presOf" srcId="{2F6C1EF3-588B-4766-85AE-3B5515CA5AF4}" destId="{3B1A3685-9A27-4EC4-BEFC-1FDA25274BFA}" srcOrd="0" destOrd="0" presId="urn:microsoft.com/office/officeart/2008/layout/HorizontalMultiLevelHierarchy"/>
    <dgm:cxn modelId="{8BB258B2-9970-4362-81D0-5D979BCC56A3}" type="presOf" srcId="{DBF55084-F06A-431D-AEE1-512277319DBA}" destId="{825BE01C-D7B3-4F41-B894-43E47067F56C}" srcOrd="0" destOrd="0" presId="urn:microsoft.com/office/officeart/2008/layout/HorizontalMultiLevelHierarchy"/>
    <dgm:cxn modelId="{DE9021DE-BEB5-4792-9640-ECE5EDFD60EF}" type="presOf" srcId="{DBF55084-F06A-431D-AEE1-512277319DBA}" destId="{B7DB7C01-779B-414C-B3C2-A762A4FF8187}" srcOrd="1" destOrd="0" presId="urn:microsoft.com/office/officeart/2008/layout/HorizontalMultiLevelHierarchy"/>
    <dgm:cxn modelId="{70A4C802-8961-4E92-9380-661365E3ECC2}" type="presOf" srcId="{A15528EF-1EC8-4C3A-99CB-748F4025BF2A}" destId="{7A6D3758-B1CC-411D-8AF9-0F8DDF2A0DAE}" srcOrd="1" destOrd="0" presId="urn:microsoft.com/office/officeart/2008/layout/HorizontalMultiLevelHierarchy"/>
    <dgm:cxn modelId="{ED64D33F-DC8B-478C-B3A3-FD88AF884327}" type="presOf" srcId="{EB0FB645-2A76-4606-806D-3412B5F329F0}" destId="{4515FAEF-36C9-4116-9605-1B965FA33EC8}" srcOrd="0" destOrd="0" presId="urn:microsoft.com/office/officeart/2008/layout/HorizontalMultiLevelHierarchy"/>
    <dgm:cxn modelId="{68E311C4-4A55-4031-8FE9-D727EAE37BAB}" srcId="{A4E790DF-628F-4A0F-BEB2-DC2B27532B7C}" destId="{8771DDFA-78E6-44BB-B259-831C130785A6}" srcOrd="0" destOrd="0" parTransId="{B6705842-5F9A-4253-83F6-3AC3163BCADB}" sibTransId="{C8F82EEB-5A63-415E-958B-ABF7AD5F4ABD}"/>
    <dgm:cxn modelId="{35C87C8A-A386-4898-A643-818271EE0866}" type="presOf" srcId="{6481EF35-7431-4867-A768-7E1D6BAEE836}" destId="{44B612DB-1CDC-482D-9BF4-4CBC9FBC4299}" srcOrd="0" destOrd="0" presId="urn:microsoft.com/office/officeart/2008/layout/HorizontalMultiLevelHierarchy"/>
    <dgm:cxn modelId="{4ABBBE5E-CFD0-421E-B206-CF14DE2AA99F}" type="presOf" srcId="{2F6C1EF3-588B-4766-85AE-3B5515CA5AF4}" destId="{CC9EEFE9-F203-4C3A-89C0-45943F6D1FD8}" srcOrd="1" destOrd="0" presId="urn:microsoft.com/office/officeart/2008/layout/HorizontalMultiLevelHierarchy"/>
    <dgm:cxn modelId="{5A7B65E5-3AA4-4B53-8AE5-50E74055A2EE}" type="presOf" srcId="{29897DF1-5A99-4FC2-AD7A-38BA3A9BF8E9}" destId="{0C040E66-16C7-48D7-AD27-B7067DD30C09}" srcOrd="0" destOrd="0" presId="urn:microsoft.com/office/officeart/2008/layout/HorizontalMultiLevelHierarchy"/>
    <dgm:cxn modelId="{498D6E5B-CEC0-4BCC-BAA6-43A37BD1C655}" srcId="{91881DA2-9747-4E30-BFAB-DB612DE014D4}" destId="{EA2E7DB1-1FB5-436D-BFEF-D123A45322B5}" srcOrd="0" destOrd="0" parTransId="{704DA9B1-D6BF-47F5-9C27-8D537D6CF607}" sibTransId="{1B1356A9-9114-48BF-A693-6474E2036A5C}"/>
    <dgm:cxn modelId="{8C56C175-E67D-426A-A313-691936D5171D}" srcId="{9D177D0E-9F9D-48EA-9D36-DC2112BB6656}" destId="{205FFB4D-4274-4047-B935-6F5013375A43}" srcOrd="0" destOrd="0" parTransId="{2928DCE4-1802-44C2-9739-4053C9A24F66}" sibTransId="{8BDF5ACC-FA9F-463D-89F1-87EF733DA6D1}"/>
    <dgm:cxn modelId="{1F98A018-531D-4642-9084-13A7C3E64CA8}" srcId="{1FF9B760-B4AF-4548-BD8A-82A7133A970A}" destId="{3040EC1C-1FBA-4FE8-B044-4B5781EBB76D}" srcOrd="1" destOrd="0" parTransId="{020C3CB8-F66F-4A69-ABD9-4C8E9FA7588B}" sibTransId="{27883E07-3B1D-4371-9767-E8F6A9A5CEF7}"/>
    <dgm:cxn modelId="{4A8EF27A-EF9F-4D9B-90F6-519693B73979}" type="presOf" srcId="{445ADEAA-85ED-4619-A310-CB630B0F7CF6}" destId="{183178E7-3652-4F80-BF96-DFBA1D9849F1}" srcOrd="0" destOrd="0" presId="urn:microsoft.com/office/officeart/2008/layout/HorizontalMultiLevelHierarchy"/>
    <dgm:cxn modelId="{0A186669-F176-40C7-9C55-FEF6CFC695CF}" type="presOf" srcId="{A0280EC0-48F3-4377-B473-9E2E9200A53D}" destId="{98EB8797-52D0-4634-91D7-2FF2144FD328}" srcOrd="1" destOrd="0" presId="urn:microsoft.com/office/officeart/2008/layout/HorizontalMultiLevelHierarchy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42CA4EF0-5731-4A0D-A0B1-9A921E146CBC}" type="presOf" srcId="{440A8EC3-34CF-417B-8C32-6550E42871F2}" destId="{D8029DD7-C3D4-4A1B-A556-4867F2CA8583}" srcOrd="0" destOrd="0" presId="urn:microsoft.com/office/officeart/2008/layout/HorizontalMultiLevelHierarchy"/>
    <dgm:cxn modelId="{009E7D7E-7656-4410-8FB0-677DB67C7DF7}" type="presOf" srcId="{36EE5E4E-5357-4CD9-A18A-8614DE00D70E}" destId="{448823C4-1E8D-46E3-8B01-F3B98CBD625A}" srcOrd="1" destOrd="0" presId="urn:microsoft.com/office/officeart/2008/layout/HorizontalMultiLevelHierarchy"/>
    <dgm:cxn modelId="{3F4220EA-C77E-4B74-B90A-FE1F6E690823}" srcId="{2E3C7345-DA01-4D3A-A646-1CB5B1463BA4}" destId="{07050F00-6CAB-4479-9938-6DE2679AC471}" srcOrd="1" destOrd="0" parTransId="{A6A3B108-A6CD-47C6-B439-27767AA851FD}" sibTransId="{6A50E379-DC63-4DE4-B4C4-AC9E550509EE}"/>
    <dgm:cxn modelId="{6751D568-3174-49E8-A3EF-2C93A12DD246}" type="presOf" srcId="{1FF9B760-B4AF-4548-BD8A-82A7133A970A}" destId="{5B2A2679-3A76-4E9A-9D97-1CE4131E5F19}" srcOrd="0" destOrd="0" presId="urn:microsoft.com/office/officeart/2008/layout/HorizontalMultiLevelHierarchy"/>
    <dgm:cxn modelId="{F4402697-CDCD-4959-9803-395C04868687}" type="presOf" srcId="{A36AD48E-9B8D-485A-A2CF-BFD1D25C3E0E}" destId="{390BC07F-E4C9-4AA8-90F7-0DD96B04E8D3}" srcOrd="1" destOrd="0" presId="urn:microsoft.com/office/officeart/2008/layout/HorizontalMultiLevelHierarchy"/>
    <dgm:cxn modelId="{2249F217-69AF-4CE7-BE48-2452E74B032C}" type="presOf" srcId="{B6705842-5F9A-4253-83F6-3AC3163BCADB}" destId="{D7F89198-7E14-4F67-8FA2-B38F544D07B9}" srcOrd="0" destOrd="0" presId="urn:microsoft.com/office/officeart/2008/layout/HorizontalMultiLevelHierarchy"/>
    <dgm:cxn modelId="{83C147A1-926B-4E09-B812-D369E3A15F3C}" type="presOf" srcId="{469C2EA8-C99D-4A72-8FB5-77415700E92F}" destId="{852C6AE3-077A-4ED2-ACB6-D3C5F64796D8}" srcOrd="0" destOrd="0" presId="urn:microsoft.com/office/officeart/2008/layout/HorizontalMultiLevelHierarchy"/>
    <dgm:cxn modelId="{32BD37C3-6BE4-4987-AD00-B2A785B939D9}" type="presOf" srcId="{FE212220-8D95-4B58-BFE2-E9A5A7A458E9}" destId="{9B37C1F2-3150-4098-8688-F1640A570471}" srcOrd="0" destOrd="0" presId="urn:microsoft.com/office/officeart/2008/layout/HorizontalMultiLevelHierarchy"/>
    <dgm:cxn modelId="{0CF6CC56-3539-4533-91CC-D0E1A5950432}" type="presOf" srcId="{B740FAFE-1E08-443E-97FC-31DE6C1DB1D4}" destId="{123B4E25-34AD-4FB8-A83D-06F7F67D9D13}" srcOrd="1" destOrd="0" presId="urn:microsoft.com/office/officeart/2008/layout/HorizontalMultiLevelHierarchy"/>
    <dgm:cxn modelId="{D626C938-02F1-417F-A6A2-5E61C52A50CB}" type="presOf" srcId="{205FFB4D-4274-4047-B935-6F5013375A43}" destId="{0B695C86-3F6C-4648-A15A-8533D9EA1FFD}" srcOrd="0" destOrd="0" presId="urn:microsoft.com/office/officeart/2008/layout/HorizontalMultiLevelHierarchy"/>
    <dgm:cxn modelId="{8C4B1937-2476-4D04-946D-B24DF3B3F189}" type="presOf" srcId="{3040EC1C-1FBA-4FE8-B044-4B5781EBB76D}" destId="{991CE33F-43E7-40DB-9B80-B5E9EFEAB066}" srcOrd="0" destOrd="0" presId="urn:microsoft.com/office/officeart/2008/layout/HorizontalMultiLevelHierarchy"/>
    <dgm:cxn modelId="{8D9018C5-9DE3-469F-BCEF-1BF6D45CF004}" type="presOf" srcId="{FEBE9865-0CC4-4161-B6AD-C8A2C552EB78}" destId="{F49FBDA6-9523-404F-8026-E9439F9AAA03}" srcOrd="0" destOrd="0" presId="urn:microsoft.com/office/officeart/2008/layout/HorizontalMultiLevelHierarchy"/>
    <dgm:cxn modelId="{556DA8CE-A51C-4356-A836-C2E987F32C9D}" type="presOf" srcId="{48DC19ED-F2A3-4389-A332-48AFE204A8AD}" destId="{677A5D06-DD83-4331-8E8B-FACEDB1BD5FA}" srcOrd="1" destOrd="0" presId="urn:microsoft.com/office/officeart/2008/layout/HorizontalMultiLevelHierarchy"/>
    <dgm:cxn modelId="{F5DEFFB7-CCC7-416B-A1FE-1B1C179C5B26}" type="presOf" srcId="{87CA76E2-ED6A-4E28-9BB7-DBC0ED364C42}" destId="{C377E685-80F1-48EF-B51F-AFD781041C01}" srcOrd="0" destOrd="0" presId="urn:microsoft.com/office/officeart/2008/layout/HorizontalMultiLevelHierarchy"/>
    <dgm:cxn modelId="{F7CEF57C-8A3A-47FB-92F2-547908D138DD}" type="presOf" srcId="{B9AE2228-8FF3-4E3C-9159-E08C3A0E486F}" destId="{1076CA54-8877-47C3-961B-A276127581B5}" srcOrd="1" destOrd="0" presId="urn:microsoft.com/office/officeart/2008/layout/HorizontalMultiLevelHierarchy"/>
    <dgm:cxn modelId="{1E35E258-6F27-4BB9-A9C7-EA949D3737EB}" type="presOf" srcId="{0DAF639E-86CA-4555-AD45-B755DCDDD66B}" destId="{240045D8-BDBE-4748-A76B-F30093301C3D}" srcOrd="0" destOrd="0" presId="urn:microsoft.com/office/officeart/2008/layout/HorizontalMultiLevelHierarchy"/>
    <dgm:cxn modelId="{F96217B4-BF8E-45B3-AB95-B0312951035C}" type="presOf" srcId="{6481EF35-7431-4867-A768-7E1D6BAEE836}" destId="{7E3E815A-1F38-46CD-A198-F6CFEAA05F9D}" srcOrd="1" destOrd="0" presId="urn:microsoft.com/office/officeart/2008/layout/HorizontalMultiLevelHierarchy"/>
    <dgm:cxn modelId="{25CA6331-D264-4CEC-926A-90BDA0F9499D}" type="presOf" srcId="{E2723EEC-CCC2-450A-8917-20FEC3C92C1C}" destId="{AB50A51B-F20A-4F5E-94BD-F9D77A9332BC}" srcOrd="0" destOrd="0" presId="urn:microsoft.com/office/officeart/2008/layout/HorizontalMultiLevelHierarchy"/>
    <dgm:cxn modelId="{4202DED8-DFCB-43BF-A389-137854CFAB25}" type="presOf" srcId="{F1DCE6A1-12E4-4782-B18A-C50D1E8742E1}" destId="{20A12149-8214-4EBF-A5C5-2EA238C468D1}" srcOrd="0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A11ADA17-7F39-4E15-96DE-7F576A2854A8}" type="presOf" srcId="{62A442AA-CB55-4131-9E1F-9B8474AF9C8E}" destId="{CF0EF262-19CE-4132-A2D9-4CAAE2B86226}" srcOrd="0" destOrd="0" presId="urn:microsoft.com/office/officeart/2008/layout/HorizontalMultiLevelHierarchy"/>
    <dgm:cxn modelId="{5BC4D752-522E-44AF-9944-8FADE5FD114E}" type="presOf" srcId="{E79D608F-8165-43A1-B6DF-AA7424DA248F}" destId="{8542F5B9-67D9-4447-8C29-940F39DB9407}" srcOrd="0" destOrd="0" presId="urn:microsoft.com/office/officeart/2008/layout/HorizontalMultiLevelHierarchy"/>
    <dgm:cxn modelId="{804BEC53-10B4-49BA-95BC-850CFDDEC4E0}" type="presOf" srcId="{D4F533A4-1FE3-4CA0-8875-70D57BA67D77}" destId="{F55DD936-1830-4F80-96CA-9FA972970547}" srcOrd="0" destOrd="0" presId="urn:microsoft.com/office/officeart/2008/layout/HorizontalMultiLevelHierarchy"/>
    <dgm:cxn modelId="{13AB6FD0-BE80-44AA-935A-618CE9822BB3}" type="presOf" srcId="{38A870F0-D051-40EF-8F8B-794D39F39A58}" destId="{927FCCAB-98F8-4BEA-99B1-454338C8A10F}" srcOrd="0" destOrd="0" presId="urn:microsoft.com/office/officeart/2008/layout/HorizontalMultiLevelHierarchy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7B623E44-E303-428D-8868-FA0CBEA0347B}" type="presOf" srcId="{DE634813-F9BA-44DA-BA59-ABCC62DAE6D1}" destId="{E8D8CEE9-FA90-4415-AAE3-E34B668155C6}" srcOrd="0" destOrd="0" presId="urn:microsoft.com/office/officeart/2008/layout/HorizontalMultiLevelHierarchy"/>
    <dgm:cxn modelId="{129DEB73-33C0-4C28-866E-FD83945636FE}" type="presOf" srcId="{A8FAAB01-E0F3-45D4-BA2D-AB425D2B554A}" destId="{D05D1B16-7B8F-4130-B566-BC5561F104A1}" srcOrd="1" destOrd="0" presId="urn:microsoft.com/office/officeart/2008/layout/HorizontalMultiLevelHierarchy"/>
    <dgm:cxn modelId="{DCC02EF0-5B40-4278-9E54-DDE2F591231F}" type="presOf" srcId="{F1DCE6A1-12E4-4782-B18A-C50D1E8742E1}" destId="{B9B45462-C1C6-4D94-A251-DDBCA47F40F6}" srcOrd="1" destOrd="0" presId="urn:microsoft.com/office/officeart/2008/layout/HorizontalMultiLevelHierarchy"/>
    <dgm:cxn modelId="{0DA524A6-2370-4D94-B489-2052F7826A89}" srcId="{9D177D0E-9F9D-48EA-9D36-DC2112BB6656}" destId="{FF1693FC-A6C7-41D2-B5C2-CDFB0F2CE212}" srcOrd="3" destOrd="0" parTransId="{57AD8457-1891-4D01-9AAA-1D65A24C20E2}" sibTransId="{283F7304-387C-4762-B1AB-E692D615658D}"/>
    <dgm:cxn modelId="{28D2FC70-62D7-4AE1-89A1-C8F4F4610471}" type="presOf" srcId="{FE212220-8D95-4B58-BFE2-E9A5A7A458E9}" destId="{1BB2FA1E-B66C-44DD-9494-939424D7DCD8}" srcOrd="1" destOrd="0" presId="urn:microsoft.com/office/officeart/2008/layout/HorizontalMultiLevelHierarchy"/>
    <dgm:cxn modelId="{71A92513-D3BA-45F7-B05D-0C3D898CCFDD}" type="presOf" srcId="{A15528EF-1EC8-4C3A-99CB-748F4025BF2A}" destId="{2D32AA52-C83F-4380-88DB-E084883807B3}" srcOrd="0" destOrd="0" presId="urn:microsoft.com/office/officeart/2008/layout/HorizontalMultiLevelHierarchy"/>
    <dgm:cxn modelId="{5BFB9E03-298A-4501-9E9A-A8DAE6EF9B9B}" type="presOf" srcId="{7EA7337D-CD1F-4A2C-94ED-4703CB7A21B7}" destId="{DC3EFA0E-F7D3-488D-BAB2-83AB040D5D03}" srcOrd="0" destOrd="0" presId="urn:microsoft.com/office/officeart/2008/layout/HorizontalMultiLevelHierarchy"/>
    <dgm:cxn modelId="{6F3A8BB5-AF03-4CC0-BCB5-34B9B2F9B5F8}" type="presOf" srcId="{9A885259-DEC4-4E82-9941-7849C2E51E8F}" destId="{DD4916BE-0368-4708-B222-FC87BB8E7049}" srcOrd="0" destOrd="0" presId="urn:microsoft.com/office/officeart/2008/layout/HorizontalMultiLevelHierarchy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18133D21-6066-48FD-BACB-9A151790DF44}" type="presOf" srcId="{4E9E7446-BC46-463D-A3B1-77B99D4705FB}" destId="{C0882C33-E5F1-472C-AF78-41512B6D8EF2}" srcOrd="1" destOrd="0" presId="urn:microsoft.com/office/officeart/2008/layout/HorizontalMultiLevelHierarchy"/>
    <dgm:cxn modelId="{F423F17C-7023-46AB-A886-4AFD09E75D58}" type="presOf" srcId="{B9AE2228-8FF3-4E3C-9159-E08C3A0E486F}" destId="{3D594C2F-E3B3-49E4-91B1-8021AB724E6F}" srcOrd="0" destOrd="0" presId="urn:microsoft.com/office/officeart/2008/layout/HorizontalMultiLevelHierarchy"/>
    <dgm:cxn modelId="{137B339A-AC81-4D58-87A7-6BF82D8182B6}" srcId="{B0BB1160-31C3-4F82-A5A9-09D86C156B61}" destId="{62A442AA-CB55-4131-9E1F-9B8474AF9C8E}" srcOrd="1" destOrd="0" parTransId="{D4F533A4-1FE3-4CA0-8875-70D57BA67D77}" sibTransId="{B557F9CF-AC7F-4BCE-90A6-4A014AE78569}"/>
    <dgm:cxn modelId="{A037ADE8-EB8A-494D-A28F-790386E73B8D}" type="presOf" srcId="{E3F72AB1-9CF8-425B-9059-CB568EF7DB75}" destId="{13B31FC7-D576-4A66-BE14-D30919A7EFCC}" srcOrd="0" destOrd="0" presId="urn:microsoft.com/office/officeart/2008/layout/HorizontalMultiLevelHierarchy"/>
    <dgm:cxn modelId="{32D5655F-D1EF-4D06-820A-68CF2B85A300}" type="presOf" srcId="{91881DA2-9747-4E30-BFAB-DB612DE014D4}" destId="{5EB78EB3-5C99-470D-90EF-7A16B04F841C}" srcOrd="0" destOrd="0" presId="urn:microsoft.com/office/officeart/2008/layout/HorizontalMultiLevelHierarchy"/>
    <dgm:cxn modelId="{374BF1E6-5FAF-4A37-A4BF-C1B600615948}" type="presOf" srcId="{8CC61EA7-EE54-490B-9935-B83FD564FA16}" destId="{45849D85-2531-49E0-B359-6E8C5A7A5BB1}" srcOrd="0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25272D76-4AE9-40D7-9243-26B1AC93E12E}" type="presOf" srcId="{8DAE49A2-5A65-464D-834F-85A3315272C6}" destId="{BE85E3C4-D515-4F47-B414-22F146448CAE}" srcOrd="0" destOrd="0" presId="urn:microsoft.com/office/officeart/2008/layout/HorizontalMultiLevelHierarchy"/>
    <dgm:cxn modelId="{3078B880-C2F0-49A1-BFFF-A4177498C257}" srcId="{21A560F5-D000-44D9-A385-450763F85D12}" destId="{4DFEA64A-563B-4133-A49D-824BD8ED52C6}" srcOrd="0" destOrd="0" parTransId="{A36AD48E-9B8D-485A-A2CF-BFD1D25C3E0E}" sibTransId="{3148E7D5-EABE-4BFA-B947-8DD4F48FE964}"/>
    <dgm:cxn modelId="{03FFD281-EC9B-4F62-9290-DA51F26BFF27}" srcId="{2E3C7345-DA01-4D3A-A646-1CB5B1463BA4}" destId="{8DAE49A2-5A65-464D-834F-85A3315272C6}" srcOrd="0" destOrd="0" parTransId="{0591ABFB-B513-4F53-954A-BE0CCA84D3F4}" sibTransId="{2892F7AF-DB1C-422E-A2EA-F4F823549B49}"/>
    <dgm:cxn modelId="{364B3F27-F8C1-45FE-BD0B-D892BA740A4D}" type="presOf" srcId="{FF1693FC-A6C7-41D2-B5C2-CDFB0F2CE212}" destId="{BAF5A9AF-AC41-4985-9A67-D805AF466D92}" srcOrd="0" destOrd="0" presId="urn:microsoft.com/office/officeart/2008/layout/HorizontalMultiLevelHierarchy"/>
    <dgm:cxn modelId="{C9D4F058-2C61-4C63-BE95-7ED6DF0A22BD}" type="presOf" srcId="{0591ABFB-B513-4F53-954A-BE0CCA84D3F4}" destId="{5FA76DB7-CD34-4E9A-92C7-9C3011E2AE05}" srcOrd="1" destOrd="0" presId="urn:microsoft.com/office/officeart/2008/layout/HorizontalMultiLevelHierarchy"/>
    <dgm:cxn modelId="{369D3EC7-CEDA-4BF3-B94A-1D4762421B3D}" type="presOf" srcId="{2942D2DC-BB2F-45E4-89FA-23DD57EBE2C9}" destId="{39C89B63-185D-4E8F-9069-ABF04E398351}" srcOrd="1" destOrd="0" presId="urn:microsoft.com/office/officeart/2008/layout/HorizontalMultiLevelHierarchy"/>
    <dgm:cxn modelId="{865F3ADD-F4C4-4582-A17F-5E1FB691E985}" type="presOf" srcId="{9D177D0E-9F9D-48EA-9D36-DC2112BB6656}" destId="{7B296622-3203-4C3C-BADC-76263B452119}" srcOrd="0" destOrd="0" presId="urn:microsoft.com/office/officeart/2008/layout/HorizontalMultiLevelHierarchy"/>
    <dgm:cxn modelId="{0E86EE75-120A-4B26-9871-C43F17A00672}" type="presOf" srcId="{D8BEDA56-2337-457C-9B17-F7DCAB585C50}" destId="{06A6E930-5542-4ACE-8392-2222848CB92B}" srcOrd="0" destOrd="0" presId="urn:microsoft.com/office/officeart/2008/layout/HorizontalMultiLevelHierarchy"/>
    <dgm:cxn modelId="{68E2F26F-3368-447C-AF10-45166C076239}" type="presOf" srcId="{C161FC2D-F367-43E7-9842-271BC836C32B}" destId="{06C30667-D5A0-4F9D-A7A4-84636AD5CB4D}" srcOrd="1" destOrd="0" presId="urn:microsoft.com/office/officeart/2008/layout/HorizontalMultiLevelHierarchy"/>
    <dgm:cxn modelId="{6400F7DF-38DB-4E91-82F5-63816ECDB0E6}" type="presOf" srcId="{7BC838D6-6157-470F-82D4-29E432FC9ACF}" destId="{F9BD1C4A-88E0-4CF9-A171-FCFEF63FA9A1}" srcOrd="0" destOrd="0" presId="urn:microsoft.com/office/officeart/2008/layout/HorizontalMultiLevelHierarchy"/>
    <dgm:cxn modelId="{4A56F671-4D1E-4EC3-9D06-20C02443B6F7}" srcId="{205FFB4D-4274-4047-B935-6F5013375A43}" destId="{91881DA2-9747-4E30-BFAB-DB612DE014D4}" srcOrd="0" destOrd="0" parTransId="{36EE5E4E-5357-4CD9-A18A-8614DE00D70E}" sibTransId="{4A94918C-2958-4A3A-A005-AB79594507A4}"/>
    <dgm:cxn modelId="{DDC164F9-F575-48C9-9E7F-4398BA3930C1}" type="presOf" srcId="{7C96C2F9-42F3-4FA9-AF39-DFDA6D8A6B17}" destId="{535A9C15-4D87-43A0-AE9D-D623AB577CD8}" srcOrd="1" destOrd="0" presId="urn:microsoft.com/office/officeart/2008/layout/HorizontalMultiLevelHierarchy"/>
    <dgm:cxn modelId="{BC58B424-9382-45DA-ACE4-21911603C4A4}" srcId="{A4E790DF-628F-4A0F-BEB2-DC2B27532B7C}" destId="{87CA76E2-ED6A-4E28-9BB7-DBC0ED364C42}" srcOrd="1" destOrd="0" parTransId="{FB4F863F-804B-4BC0-9A7B-3D189EFEFA79}" sibTransId="{65F4C586-D6D3-45AB-966B-4F9434671B04}"/>
    <dgm:cxn modelId="{95F1E01C-57AB-481D-860F-7A06BF9C01A1}" type="presOf" srcId="{0591ABFB-B513-4F53-954A-BE0CCA84D3F4}" destId="{E5B9F434-C9E2-442A-861A-604679066E5A}" srcOrd="0" destOrd="0" presId="urn:microsoft.com/office/officeart/2008/layout/HorizontalMultiLevelHierarchy"/>
    <dgm:cxn modelId="{C327D3EB-882E-44DA-A8F8-E5EC56EE3CC1}" srcId="{8DAE49A2-5A65-464D-834F-85A3315272C6}" destId="{D8BEDA56-2337-457C-9B17-F7DCAB585C50}" srcOrd="0" destOrd="0" parTransId="{7C96C2F9-42F3-4FA9-AF39-DFDA6D8A6B17}" sibTransId="{3E750A98-0CB4-4AEF-8E2C-06CD0128ED98}"/>
    <dgm:cxn modelId="{3FCAFADA-7C79-4381-BDCD-3A57DCC19E88}" type="presOf" srcId="{DE579506-0ACC-40FD-8F7B-62358E6789F1}" destId="{D3E7C596-6B32-46AD-B03E-494568962089}" srcOrd="1" destOrd="0" presId="urn:microsoft.com/office/officeart/2008/layout/HorizontalMultiLevelHierarchy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A77E3908-A92A-4516-B308-759483BC8E05}" srcId="{205FFB4D-4274-4047-B935-6F5013375A43}" destId="{7BC838D6-6157-470F-82D4-29E432FC9ACF}" srcOrd="1" destOrd="0" parTransId="{FD37CF3C-B712-4138-A3A5-089D9A88586A}" sibTransId="{925BB625-B66F-4E97-99F1-BC95383CA941}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38579F2C-51B9-4E90-A276-EE25BBA10BF9}" type="presOf" srcId="{D3B5CC17-6111-4B23-B037-7D4F04978128}" destId="{EB499143-0A51-4A84-9BCC-171DB7295B2C}" srcOrd="0" destOrd="0" presId="urn:microsoft.com/office/officeart/2008/layout/HorizontalMultiLevelHierarchy"/>
    <dgm:cxn modelId="{93048FFB-D965-4BAD-81AF-7FF440217981}" type="presOf" srcId="{57AD8457-1891-4D01-9AAA-1D65A24C20E2}" destId="{6ACE9C91-8BF6-4434-AEF4-BAACC2D67AAF}" srcOrd="1" destOrd="0" presId="urn:microsoft.com/office/officeart/2008/layout/HorizontalMultiLevelHierarchy"/>
    <dgm:cxn modelId="{39AE7821-DF07-483C-BE23-EB114066CE5B}" type="presParOf" srcId="{D61D9318-CF1C-4027-9FB9-CA3681111D48}" destId="{270F17E6-7730-4FCF-B2C8-87132A2A2953}" srcOrd="0" destOrd="0" presId="urn:microsoft.com/office/officeart/2008/layout/HorizontalMultiLevelHierarchy"/>
    <dgm:cxn modelId="{096D4424-1ED6-4F46-A960-8BBD50A5594A}" type="presParOf" srcId="{270F17E6-7730-4FCF-B2C8-87132A2A2953}" destId="{47AE8846-F21F-4E4C-B4A3-D44DA4BF791C}" srcOrd="0" destOrd="0" presId="urn:microsoft.com/office/officeart/2008/layout/HorizontalMultiLevelHierarchy"/>
    <dgm:cxn modelId="{08DD3CBD-C390-48B5-A4D7-23FE5F3E6106}" type="presParOf" srcId="{270F17E6-7730-4FCF-B2C8-87132A2A2953}" destId="{00B6C323-8ADF-4C2C-A98F-03A35CC9AEB8}" srcOrd="1" destOrd="0" presId="urn:microsoft.com/office/officeart/2008/layout/HorizontalMultiLevelHierarchy"/>
    <dgm:cxn modelId="{EED879CE-18E6-4B05-8603-D842B1F10CEE}" type="presParOf" srcId="{00B6C323-8ADF-4C2C-A98F-03A35CC9AEB8}" destId="{13B31FC7-D576-4A66-BE14-D30919A7EFCC}" srcOrd="0" destOrd="0" presId="urn:microsoft.com/office/officeart/2008/layout/HorizontalMultiLevelHierarchy"/>
    <dgm:cxn modelId="{B9958A27-E4E3-4F5B-ACCC-6BD79BA2CADE}" type="presParOf" srcId="{13B31FC7-D576-4A66-BE14-D30919A7EFCC}" destId="{64A8B0B5-D591-4771-BF42-9841FA3D0B97}" srcOrd="0" destOrd="0" presId="urn:microsoft.com/office/officeart/2008/layout/HorizontalMultiLevelHierarchy"/>
    <dgm:cxn modelId="{C42847C6-C054-4973-8139-8F39E93ACC4B}" type="presParOf" srcId="{00B6C323-8ADF-4C2C-A98F-03A35CC9AEB8}" destId="{CC2B1991-F28B-4882-8182-CD51B58E474C}" srcOrd="1" destOrd="0" presId="urn:microsoft.com/office/officeart/2008/layout/HorizontalMultiLevelHierarchy"/>
    <dgm:cxn modelId="{12454517-58FE-4048-BFA5-E4E3A0DB23A0}" type="presParOf" srcId="{CC2B1991-F28B-4882-8182-CD51B58E474C}" destId="{D8029DD7-C3D4-4A1B-A556-4867F2CA8583}" srcOrd="0" destOrd="0" presId="urn:microsoft.com/office/officeart/2008/layout/HorizontalMultiLevelHierarchy"/>
    <dgm:cxn modelId="{D25C006D-AA24-4E4F-B434-37A19EE2DFCE}" type="presParOf" srcId="{CC2B1991-F28B-4882-8182-CD51B58E474C}" destId="{680F4A64-CDDD-4A06-A124-B944A10F0BDA}" srcOrd="1" destOrd="0" presId="urn:microsoft.com/office/officeart/2008/layout/HorizontalMultiLevelHierarchy"/>
    <dgm:cxn modelId="{02040C8E-E8BA-4010-8B99-AFC748EA086C}" type="presParOf" srcId="{680F4A64-CDDD-4A06-A124-B944A10F0BDA}" destId="{4463F784-1FE6-4EDF-8CD2-7B915F9E882A}" srcOrd="0" destOrd="0" presId="urn:microsoft.com/office/officeart/2008/layout/HorizontalMultiLevelHierarchy"/>
    <dgm:cxn modelId="{D0CFB142-91A4-4B99-AC75-8C2462E4DE0D}" type="presParOf" srcId="{4463F784-1FE6-4EDF-8CD2-7B915F9E882A}" destId="{677A5D06-DD83-4331-8E8B-FACEDB1BD5FA}" srcOrd="0" destOrd="0" presId="urn:microsoft.com/office/officeart/2008/layout/HorizontalMultiLevelHierarchy"/>
    <dgm:cxn modelId="{44C9E8B7-E2BC-44FA-9D7E-891BE2BBA97B}" type="presParOf" srcId="{680F4A64-CDDD-4A06-A124-B944A10F0BDA}" destId="{A11F7845-11D6-4DD0-986A-DA3416D206A8}" srcOrd="1" destOrd="0" presId="urn:microsoft.com/office/officeart/2008/layout/HorizontalMultiLevelHierarchy"/>
    <dgm:cxn modelId="{82906D86-199B-4EC7-9B8F-4D61EAC28193}" type="presParOf" srcId="{A11F7845-11D6-4DD0-986A-DA3416D206A8}" destId="{11939ED3-8FFD-4797-A85B-92A0BC202556}" srcOrd="0" destOrd="0" presId="urn:microsoft.com/office/officeart/2008/layout/HorizontalMultiLevelHierarchy"/>
    <dgm:cxn modelId="{BC82BE30-21FA-407E-9567-0EEC6D008BB7}" type="presParOf" srcId="{A11F7845-11D6-4DD0-986A-DA3416D206A8}" destId="{7ABDB52D-5252-40AA-9FC9-09941AFDB56A}" srcOrd="1" destOrd="0" presId="urn:microsoft.com/office/officeart/2008/layout/HorizontalMultiLevelHierarchy"/>
    <dgm:cxn modelId="{3E38A042-254D-4CD8-855A-27805F6DBD8F}" type="presParOf" srcId="{7ABDB52D-5252-40AA-9FC9-09941AFDB56A}" destId="{E5B9F434-C9E2-442A-861A-604679066E5A}" srcOrd="0" destOrd="0" presId="urn:microsoft.com/office/officeart/2008/layout/HorizontalMultiLevelHierarchy"/>
    <dgm:cxn modelId="{61808626-3DF6-48FE-B5DC-276055CE03C3}" type="presParOf" srcId="{E5B9F434-C9E2-442A-861A-604679066E5A}" destId="{5FA76DB7-CD34-4E9A-92C7-9C3011E2AE05}" srcOrd="0" destOrd="0" presId="urn:microsoft.com/office/officeart/2008/layout/HorizontalMultiLevelHierarchy"/>
    <dgm:cxn modelId="{72ED4FAE-D3A6-486F-B8E3-7682E3B45185}" type="presParOf" srcId="{7ABDB52D-5252-40AA-9FC9-09941AFDB56A}" destId="{6749D5B5-61B2-4E4E-A26C-4D1AA9FA4723}" srcOrd="1" destOrd="0" presId="urn:microsoft.com/office/officeart/2008/layout/HorizontalMultiLevelHierarchy"/>
    <dgm:cxn modelId="{5FB73387-07C1-4D61-8FBD-2A31E85B6871}" type="presParOf" srcId="{6749D5B5-61B2-4E4E-A26C-4D1AA9FA4723}" destId="{BE85E3C4-D515-4F47-B414-22F146448CAE}" srcOrd="0" destOrd="0" presId="urn:microsoft.com/office/officeart/2008/layout/HorizontalMultiLevelHierarchy"/>
    <dgm:cxn modelId="{00C27229-1A27-4C3E-ACBE-12BDE7934326}" type="presParOf" srcId="{6749D5B5-61B2-4E4E-A26C-4D1AA9FA4723}" destId="{5C0D8683-51F5-4EB2-9E85-8B1C36A8C7D9}" srcOrd="1" destOrd="0" presId="urn:microsoft.com/office/officeart/2008/layout/HorizontalMultiLevelHierarchy"/>
    <dgm:cxn modelId="{BCB1FB21-ADA0-4C75-B451-330A130CC74A}" type="presParOf" srcId="{5C0D8683-51F5-4EB2-9E85-8B1C36A8C7D9}" destId="{35230147-08DE-412B-B61C-482C3D2BC7EE}" srcOrd="0" destOrd="0" presId="urn:microsoft.com/office/officeart/2008/layout/HorizontalMultiLevelHierarchy"/>
    <dgm:cxn modelId="{ED710385-D0A4-45EC-BF7B-DDB7FDF9B409}" type="presParOf" srcId="{35230147-08DE-412B-B61C-482C3D2BC7EE}" destId="{535A9C15-4D87-43A0-AE9D-D623AB577CD8}" srcOrd="0" destOrd="0" presId="urn:microsoft.com/office/officeart/2008/layout/HorizontalMultiLevelHierarchy"/>
    <dgm:cxn modelId="{061508F0-CA7E-447C-B182-D32A71A7939F}" type="presParOf" srcId="{5C0D8683-51F5-4EB2-9E85-8B1C36A8C7D9}" destId="{DF3673B5-3956-4938-82D5-C96831413A47}" srcOrd="1" destOrd="0" presId="urn:microsoft.com/office/officeart/2008/layout/HorizontalMultiLevelHierarchy"/>
    <dgm:cxn modelId="{92050F98-01F4-4CEA-A24D-0A32015B859D}" type="presParOf" srcId="{DF3673B5-3956-4938-82D5-C96831413A47}" destId="{06A6E930-5542-4ACE-8392-2222848CB92B}" srcOrd="0" destOrd="0" presId="urn:microsoft.com/office/officeart/2008/layout/HorizontalMultiLevelHierarchy"/>
    <dgm:cxn modelId="{EFEFEF0C-8B81-4976-A725-31C62038EBD8}" type="presParOf" srcId="{DF3673B5-3956-4938-82D5-C96831413A47}" destId="{95EB8DC6-C13C-49A4-80DD-79D3932C6ABF}" srcOrd="1" destOrd="0" presId="urn:microsoft.com/office/officeart/2008/layout/HorizontalMultiLevelHierarchy"/>
    <dgm:cxn modelId="{2A0240A5-C594-462A-9276-71D0C948E8C4}" type="presParOf" srcId="{5C0D8683-51F5-4EB2-9E85-8B1C36A8C7D9}" destId="{D9698AFA-C70C-477C-9FFD-D1DA48CEEEAB}" srcOrd="2" destOrd="0" presId="urn:microsoft.com/office/officeart/2008/layout/HorizontalMultiLevelHierarchy"/>
    <dgm:cxn modelId="{C48FAF2C-1CD9-4985-9413-7BE3D7F0709A}" type="presParOf" srcId="{D9698AFA-C70C-477C-9FFD-D1DA48CEEEAB}" destId="{D3E7C596-6B32-46AD-B03E-494568962089}" srcOrd="0" destOrd="0" presId="urn:microsoft.com/office/officeart/2008/layout/HorizontalMultiLevelHierarchy"/>
    <dgm:cxn modelId="{E7313156-7D41-4E6B-8320-569A3B9ADA43}" type="presParOf" srcId="{5C0D8683-51F5-4EB2-9E85-8B1C36A8C7D9}" destId="{711745FF-0990-4E53-80AC-2158765DB3C0}" srcOrd="3" destOrd="0" presId="urn:microsoft.com/office/officeart/2008/layout/HorizontalMultiLevelHierarchy"/>
    <dgm:cxn modelId="{9FB36351-517D-4450-B7ED-DCFB187F6EC3}" type="presParOf" srcId="{711745FF-0990-4E53-80AC-2158765DB3C0}" destId="{97A3A177-556A-4EBC-B2C8-0FFC13FE37B9}" srcOrd="0" destOrd="0" presId="urn:microsoft.com/office/officeart/2008/layout/HorizontalMultiLevelHierarchy"/>
    <dgm:cxn modelId="{3B0E5D36-4392-468B-B291-14F65DEC4E33}" type="presParOf" srcId="{711745FF-0990-4E53-80AC-2158765DB3C0}" destId="{71B67026-32DD-4542-B344-C1A7215DF91A}" srcOrd="1" destOrd="0" presId="urn:microsoft.com/office/officeart/2008/layout/HorizontalMultiLevelHierarchy"/>
    <dgm:cxn modelId="{C14306C1-84AA-4C17-9658-7A0F22C4432B}" type="presParOf" srcId="{7ABDB52D-5252-40AA-9FC9-09941AFDB56A}" destId="{623146BB-4831-4F81-BA17-6CA64C68F095}" srcOrd="2" destOrd="0" presId="urn:microsoft.com/office/officeart/2008/layout/HorizontalMultiLevelHierarchy"/>
    <dgm:cxn modelId="{97E4AF42-A86B-452C-88C3-A8B236DC4A70}" type="presParOf" srcId="{623146BB-4831-4F81-BA17-6CA64C68F095}" destId="{2EE71629-6410-4266-B4E0-73BEC8BDE22A}" srcOrd="0" destOrd="0" presId="urn:microsoft.com/office/officeart/2008/layout/HorizontalMultiLevelHierarchy"/>
    <dgm:cxn modelId="{14067BB7-5374-4827-B64F-E8E6B906C7DC}" type="presParOf" srcId="{7ABDB52D-5252-40AA-9FC9-09941AFDB56A}" destId="{80804311-1980-4CFA-A74F-7CCA3764DC5B}" srcOrd="3" destOrd="0" presId="urn:microsoft.com/office/officeart/2008/layout/HorizontalMultiLevelHierarchy"/>
    <dgm:cxn modelId="{0688F869-F1E8-4449-9EDA-1AF2C55AD3AE}" type="presParOf" srcId="{80804311-1980-4CFA-A74F-7CCA3764DC5B}" destId="{2EF38378-6BAB-4D13-9179-251CC87E9673}" srcOrd="0" destOrd="0" presId="urn:microsoft.com/office/officeart/2008/layout/HorizontalMultiLevelHierarchy"/>
    <dgm:cxn modelId="{562350C4-7CB7-49B8-B9CE-8A68C5158A3D}" type="presParOf" srcId="{80804311-1980-4CFA-A74F-7CCA3764DC5B}" destId="{BDE9FA03-B0A6-4C64-8D6B-59AF9F120F72}" srcOrd="1" destOrd="0" presId="urn:microsoft.com/office/officeart/2008/layout/HorizontalMultiLevelHierarchy"/>
    <dgm:cxn modelId="{EE909F7E-4A0B-42EE-B47B-0011A48B60AA}" type="presParOf" srcId="{BDE9FA03-B0A6-4C64-8D6B-59AF9F120F72}" destId="{52E8EB44-07A8-4451-BF7E-650405FEBF53}" srcOrd="0" destOrd="0" presId="urn:microsoft.com/office/officeart/2008/layout/HorizontalMultiLevelHierarchy"/>
    <dgm:cxn modelId="{400C656D-520B-4C42-BE2D-6ADBDECA1AEF}" type="presParOf" srcId="{52E8EB44-07A8-4451-BF7E-650405FEBF53}" destId="{98EB8797-52D0-4634-91D7-2FF2144FD328}" srcOrd="0" destOrd="0" presId="urn:microsoft.com/office/officeart/2008/layout/HorizontalMultiLevelHierarchy"/>
    <dgm:cxn modelId="{D95B28D9-DE08-47FF-A008-4D38A7259E13}" type="presParOf" srcId="{BDE9FA03-B0A6-4C64-8D6B-59AF9F120F72}" destId="{6F3D5F11-7111-4141-8C71-EC983BDA7497}" srcOrd="1" destOrd="0" presId="urn:microsoft.com/office/officeart/2008/layout/HorizontalMultiLevelHierarchy"/>
    <dgm:cxn modelId="{86A97E30-5E4C-4567-982C-497B8A83575B}" type="presParOf" srcId="{6F3D5F11-7111-4141-8C71-EC983BDA7497}" destId="{45849D85-2531-49E0-B359-6E8C5A7A5BB1}" srcOrd="0" destOrd="0" presId="urn:microsoft.com/office/officeart/2008/layout/HorizontalMultiLevelHierarchy"/>
    <dgm:cxn modelId="{531A3229-6722-4263-B7E8-8ABA6B65D469}" type="presParOf" srcId="{6F3D5F11-7111-4141-8C71-EC983BDA7497}" destId="{4B18EEA4-8B5B-4AAC-92C4-FE268BD18EE4}" srcOrd="1" destOrd="0" presId="urn:microsoft.com/office/officeart/2008/layout/HorizontalMultiLevelHierarchy"/>
    <dgm:cxn modelId="{16CF5CDA-96D0-4C06-906F-4D34A48F0C11}" type="presParOf" srcId="{BDE9FA03-B0A6-4C64-8D6B-59AF9F120F72}" destId="{240045D8-BDBE-4748-A76B-F30093301C3D}" srcOrd="2" destOrd="0" presId="urn:microsoft.com/office/officeart/2008/layout/HorizontalMultiLevelHierarchy"/>
    <dgm:cxn modelId="{92D63F54-0649-49DD-BF56-D9CEED41F4AB}" type="presParOf" srcId="{240045D8-BDBE-4748-A76B-F30093301C3D}" destId="{E3AEF452-F265-464B-9DD5-B64CD8CDB938}" srcOrd="0" destOrd="0" presId="urn:microsoft.com/office/officeart/2008/layout/HorizontalMultiLevelHierarchy"/>
    <dgm:cxn modelId="{772BF7E6-BEDF-47F7-9BC3-CAF059431AD8}" type="presParOf" srcId="{BDE9FA03-B0A6-4C64-8D6B-59AF9F120F72}" destId="{8DE97EDB-725E-4A5D-9FAC-401EEFA8AE93}" srcOrd="3" destOrd="0" presId="urn:microsoft.com/office/officeart/2008/layout/HorizontalMultiLevelHierarchy"/>
    <dgm:cxn modelId="{9CB6ED53-80F5-4546-A62B-44425EDE5029}" type="presParOf" srcId="{8DE97EDB-725E-4A5D-9FAC-401EEFA8AE93}" destId="{3DBE490C-9619-49A8-9183-87EDD3FFB3D6}" srcOrd="0" destOrd="0" presId="urn:microsoft.com/office/officeart/2008/layout/HorizontalMultiLevelHierarchy"/>
    <dgm:cxn modelId="{B2547DAB-BF99-4DF6-B767-240F703BA024}" type="presParOf" srcId="{8DE97EDB-725E-4A5D-9FAC-401EEFA8AE93}" destId="{30C623C8-7D93-4934-8BB3-C743A52E2FBF}" srcOrd="1" destOrd="0" presId="urn:microsoft.com/office/officeart/2008/layout/HorizontalMultiLevelHierarchy"/>
    <dgm:cxn modelId="{3993E516-6382-44DD-956D-2DBAD4026C5B}" type="presParOf" srcId="{680F4A64-CDDD-4A06-A124-B944A10F0BDA}" destId="{E8D8CEE9-FA90-4415-AAE3-E34B668155C6}" srcOrd="2" destOrd="0" presId="urn:microsoft.com/office/officeart/2008/layout/HorizontalMultiLevelHierarchy"/>
    <dgm:cxn modelId="{B7497844-A90E-4304-8DF6-D4D4CB012815}" type="presParOf" srcId="{E8D8CEE9-FA90-4415-AAE3-E34B668155C6}" destId="{6C4975BD-F84A-4C3C-8710-4B05717C3ECF}" srcOrd="0" destOrd="0" presId="urn:microsoft.com/office/officeart/2008/layout/HorizontalMultiLevelHierarchy"/>
    <dgm:cxn modelId="{063BA729-A547-4FFB-971E-4D0EDE3C30B5}" type="presParOf" srcId="{680F4A64-CDDD-4A06-A124-B944A10F0BDA}" destId="{AC9AB124-C813-4045-B30F-7EEA7D8C1E2F}" srcOrd="3" destOrd="0" presId="urn:microsoft.com/office/officeart/2008/layout/HorizontalMultiLevelHierarchy"/>
    <dgm:cxn modelId="{1FD2699A-64F0-4434-B34F-20E0D6374E72}" type="presParOf" srcId="{AC9AB124-C813-4045-B30F-7EEA7D8C1E2F}" destId="{B1567EBD-1E43-4ECC-BFA4-ECB2828AD186}" srcOrd="0" destOrd="0" presId="urn:microsoft.com/office/officeart/2008/layout/HorizontalMultiLevelHierarchy"/>
    <dgm:cxn modelId="{0466A8F4-6CF2-4DD1-847A-854D1B4F66F9}" type="presParOf" srcId="{AC9AB124-C813-4045-B30F-7EEA7D8C1E2F}" destId="{CD295087-5161-4282-8D47-2CFBDD8D30D2}" srcOrd="1" destOrd="0" presId="urn:microsoft.com/office/officeart/2008/layout/HorizontalMultiLevelHierarchy"/>
    <dgm:cxn modelId="{5D798782-3B1A-4562-ADF7-42F3C8E247F6}" type="presParOf" srcId="{CD295087-5161-4282-8D47-2CFBDD8D30D2}" destId="{4515FAEF-36C9-4116-9605-1B965FA33EC8}" srcOrd="0" destOrd="0" presId="urn:microsoft.com/office/officeart/2008/layout/HorizontalMultiLevelHierarchy"/>
    <dgm:cxn modelId="{58A78B94-AAFC-4556-9AFC-9C4CD7D40674}" type="presParOf" srcId="{4515FAEF-36C9-4116-9605-1B965FA33EC8}" destId="{01A1C3B5-C708-4286-8CCA-6BA605875D87}" srcOrd="0" destOrd="0" presId="urn:microsoft.com/office/officeart/2008/layout/HorizontalMultiLevelHierarchy"/>
    <dgm:cxn modelId="{E824782F-97CC-4D99-845C-65269AAFAF14}" type="presParOf" srcId="{CD295087-5161-4282-8D47-2CFBDD8D30D2}" destId="{FBFF907A-74D9-4423-A9FA-501E138C8099}" srcOrd="1" destOrd="0" presId="urn:microsoft.com/office/officeart/2008/layout/HorizontalMultiLevelHierarchy"/>
    <dgm:cxn modelId="{E0D6DBBB-1E13-4152-9899-B47B3EE5DB93}" type="presParOf" srcId="{FBFF907A-74D9-4423-A9FA-501E138C8099}" destId="{D25AF45C-8621-41E6-96C3-C7BD2BF6496A}" srcOrd="0" destOrd="0" presId="urn:microsoft.com/office/officeart/2008/layout/HorizontalMultiLevelHierarchy"/>
    <dgm:cxn modelId="{09FBDD77-90FE-4DA1-90B0-54D031401946}" type="presParOf" srcId="{FBFF907A-74D9-4423-A9FA-501E138C8099}" destId="{A7FEDD77-F410-4CFF-A54C-E9BAFAFF46DA}" srcOrd="1" destOrd="0" presId="urn:microsoft.com/office/officeart/2008/layout/HorizontalMultiLevelHierarchy"/>
    <dgm:cxn modelId="{63782D35-D249-49FA-B3DC-C9EFE932C7E8}" type="presParOf" srcId="{CD295087-5161-4282-8D47-2CFBDD8D30D2}" destId="{F55DD936-1830-4F80-96CA-9FA972970547}" srcOrd="2" destOrd="0" presId="urn:microsoft.com/office/officeart/2008/layout/HorizontalMultiLevelHierarchy"/>
    <dgm:cxn modelId="{0A0DDBFB-0646-4041-BB0E-4C2BD8BC32EB}" type="presParOf" srcId="{F55DD936-1830-4F80-96CA-9FA972970547}" destId="{36BFE567-3ED6-4E24-9B27-7075E6F3F7F8}" srcOrd="0" destOrd="0" presId="urn:microsoft.com/office/officeart/2008/layout/HorizontalMultiLevelHierarchy"/>
    <dgm:cxn modelId="{9D2C3B51-85E9-4D45-B8A3-E70073CB8841}" type="presParOf" srcId="{CD295087-5161-4282-8D47-2CFBDD8D30D2}" destId="{910D2D29-E114-4BB9-98B8-50A232CDBAE8}" srcOrd="3" destOrd="0" presId="urn:microsoft.com/office/officeart/2008/layout/HorizontalMultiLevelHierarchy"/>
    <dgm:cxn modelId="{D4DF5E30-B0BA-4D9F-9196-6D74CEC153CD}" type="presParOf" srcId="{910D2D29-E114-4BB9-98B8-50A232CDBAE8}" destId="{CF0EF262-19CE-4132-A2D9-4CAAE2B86226}" srcOrd="0" destOrd="0" presId="urn:microsoft.com/office/officeart/2008/layout/HorizontalMultiLevelHierarchy"/>
    <dgm:cxn modelId="{06521F71-E1BC-4178-BF7D-C8C31FC448F7}" type="presParOf" srcId="{910D2D29-E114-4BB9-98B8-50A232CDBAE8}" destId="{2626100F-24BB-4B8B-AB4E-17D12360106C}" srcOrd="1" destOrd="0" presId="urn:microsoft.com/office/officeart/2008/layout/HorizontalMultiLevelHierarchy"/>
    <dgm:cxn modelId="{05180A80-AA12-4D6A-97C9-AD34AEFC23E9}" type="presParOf" srcId="{2626100F-24BB-4B8B-AB4E-17D12360106C}" destId="{850E0F57-10EC-4F02-B8C2-8FB4CCEE1863}" srcOrd="0" destOrd="0" presId="urn:microsoft.com/office/officeart/2008/layout/HorizontalMultiLevelHierarchy"/>
    <dgm:cxn modelId="{C7E7C1A5-57DF-4617-9619-477321FFFD9A}" type="presParOf" srcId="{850E0F57-10EC-4F02-B8C2-8FB4CCEE1863}" destId="{C0882C33-E5F1-472C-AF78-41512B6D8EF2}" srcOrd="0" destOrd="0" presId="urn:microsoft.com/office/officeart/2008/layout/HorizontalMultiLevelHierarchy"/>
    <dgm:cxn modelId="{5CB5F828-4773-4E54-8450-05A303FE067C}" type="presParOf" srcId="{2626100F-24BB-4B8B-AB4E-17D12360106C}" destId="{7AA62FBB-18ED-45DA-A738-13BF1EC0281B}" srcOrd="1" destOrd="0" presId="urn:microsoft.com/office/officeart/2008/layout/HorizontalMultiLevelHierarchy"/>
    <dgm:cxn modelId="{1BEDF02F-7EE8-4947-81EB-767929BEC7E4}" type="presParOf" srcId="{7AA62FBB-18ED-45DA-A738-13BF1EC0281B}" destId="{E577ED8A-DDB0-47FC-91A1-05DA67246679}" srcOrd="0" destOrd="0" presId="urn:microsoft.com/office/officeart/2008/layout/HorizontalMultiLevelHierarchy"/>
    <dgm:cxn modelId="{B403AD43-8EE1-497E-BE05-E6DED930E556}" type="presParOf" srcId="{7AA62FBB-18ED-45DA-A738-13BF1EC0281B}" destId="{B9D75FC9-7765-4433-875C-DC5A7A3DDB99}" srcOrd="1" destOrd="0" presId="urn:microsoft.com/office/officeart/2008/layout/HorizontalMultiLevelHierarchy"/>
    <dgm:cxn modelId="{E1AF8877-95DB-49BC-88D5-646313050DF4}" type="presParOf" srcId="{680F4A64-CDDD-4A06-A124-B944A10F0BDA}" destId="{246ACCB3-6729-4EC5-906A-78E30ECCEDEC}" srcOrd="4" destOrd="0" presId="urn:microsoft.com/office/officeart/2008/layout/HorizontalMultiLevelHierarchy"/>
    <dgm:cxn modelId="{364D94CF-79CD-45AD-888B-E340FE278269}" type="presParOf" srcId="{246ACCB3-6729-4EC5-906A-78E30ECCEDEC}" destId="{06C30667-D5A0-4F9D-A7A4-84636AD5CB4D}" srcOrd="0" destOrd="0" presId="urn:microsoft.com/office/officeart/2008/layout/HorizontalMultiLevelHierarchy"/>
    <dgm:cxn modelId="{9BC8E27E-9842-4A57-B759-AE6279ECC55C}" type="presParOf" srcId="{680F4A64-CDDD-4A06-A124-B944A10F0BDA}" destId="{97DDDD05-5AC1-4455-BA08-BBA0D3D95A87}" srcOrd="5" destOrd="0" presId="urn:microsoft.com/office/officeart/2008/layout/HorizontalMultiLevelHierarchy"/>
    <dgm:cxn modelId="{BDFECADC-84B7-4F85-BD55-1B9F1F875BDF}" type="presParOf" srcId="{97DDDD05-5AC1-4455-BA08-BBA0D3D95A87}" destId="{DC3EFA0E-F7D3-488D-BAB2-83AB040D5D03}" srcOrd="0" destOrd="0" presId="urn:microsoft.com/office/officeart/2008/layout/HorizontalMultiLevelHierarchy"/>
    <dgm:cxn modelId="{5CF5EF98-8E01-4453-A87B-98DAEB7F92BC}" type="presParOf" srcId="{97DDDD05-5AC1-4455-BA08-BBA0D3D95A87}" destId="{5F9236E0-32DC-4E6A-AC60-D484FD7900B4}" srcOrd="1" destOrd="0" presId="urn:microsoft.com/office/officeart/2008/layout/HorizontalMultiLevelHierarchy"/>
    <dgm:cxn modelId="{D797CF7E-9C34-46FB-9955-B9BA770B7571}" type="presParOf" srcId="{5F9236E0-32DC-4E6A-AC60-D484FD7900B4}" destId="{E1C7835D-3177-4CA3-AA03-39359C941FE3}" srcOrd="0" destOrd="0" presId="urn:microsoft.com/office/officeart/2008/layout/HorizontalMultiLevelHierarchy"/>
    <dgm:cxn modelId="{AA531E5F-0B80-49FB-AE4E-AEB765B29982}" type="presParOf" srcId="{E1C7835D-3177-4CA3-AA03-39359C941FE3}" destId="{04D76B8A-6916-415A-96D2-920D356B4CA7}" srcOrd="0" destOrd="0" presId="urn:microsoft.com/office/officeart/2008/layout/HorizontalMultiLevelHierarchy"/>
    <dgm:cxn modelId="{AB2375FA-2FD5-4717-BD0D-9D6964AD8E0C}" type="presParOf" srcId="{5F9236E0-32DC-4E6A-AC60-D484FD7900B4}" destId="{F567F4B5-649B-4F2C-B8F3-17799BF662D4}" srcOrd="1" destOrd="0" presId="urn:microsoft.com/office/officeart/2008/layout/HorizontalMultiLevelHierarchy"/>
    <dgm:cxn modelId="{6830BF20-7133-42FE-8A48-799C9A4A035E}" type="presParOf" srcId="{F567F4B5-649B-4F2C-B8F3-17799BF662D4}" destId="{F49FBDA6-9523-404F-8026-E9439F9AAA03}" srcOrd="0" destOrd="0" presId="urn:microsoft.com/office/officeart/2008/layout/HorizontalMultiLevelHierarchy"/>
    <dgm:cxn modelId="{6EF9A46F-1160-4DF7-8479-2CFE7A515753}" type="presParOf" srcId="{F567F4B5-649B-4F2C-B8F3-17799BF662D4}" destId="{387CA76D-56D2-44BB-BB9F-FD19290195DD}" srcOrd="1" destOrd="0" presId="urn:microsoft.com/office/officeart/2008/layout/HorizontalMultiLevelHierarchy"/>
    <dgm:cxn modelId="{698972FF-B939-45CC-94DF-5F47CAF66849}" type="presParOf" srcId="{00B6C323-8ADF-4C2C-A98F-03A35CC9AEB8}" destId="{3AD7E826-24D0-4602-AAA0-C527D48B2356}" srcOrd="2" destOrd="0" presId="urn:microsoft.com/office/officeart/2008/layout/HorizontalMultiLevelHierarchy"/>
    <dgm:cxn modelId="{E28DA990-48CC-4296-8985-E94F5D9C11B4}" type="presParOf" srcId="{3AD7E826-24D0-4602-AAA0-C527D48B2356}" destId="{39C89B63-185D-4E8F-9069-ABF04E398351}" srcOrd="0" destOrd="0" presId="urn:microsoft.com/office/officeart/2008/layout/HorizontalMultiLevelHierarchy"/>
    <dgm:cxn modelId="{5226FC44-9FFB-401B-80B5-24ABEB67FA2D}" type="presParOf" srcId="{00B6C323-8ADF-4C2C-A98F-03A35CC9AEB8}" destId="{E8F390C0-ED85-4DBE-9C95-F392A41732F1}" srcOrd="3" destOrd="0" presId="urn:microsoft.com/office/officeart/2008/layout/HorizontalMultiLevelHierarchy"/>
    <dgm:cxn modelId="{4A844E28-B70F-4136-A6CE-A3186E77C3FB}" type="presParOf" srcId="{E8F390C0-ED85-4DBE-9C95-F392A41732F1}" destId="{C89F51ED-3374-442C-92AA-F1197A936B88}" srcOrd="0" destOrd="0" presId="urn:microsoft.com/office/officeart/2008/layout/HorizontalMultiLevelHierarchy"/>
    <dgm:cxn modelId="{C6B29D3A-DAFD-4FFC-B79B-51F7DCC20A43}" type="presParOf" srcId="{E8F390C0-ED85-4DBE-9C95-F392A41732F1}" destId="{E7DB3972-2AD1-402C-9479-96973D555613}" srcOrd="1" destOrd="0" presId="urn:microsoft.com/office/officeart/2008/layout/HorizontalMultiLevelHierarchy"/>
    <dgm:cxn modelId="{972DEF64-CD38-4DEF-9D75-7FE455015C4D}" type="presParOf" srcId="{E7DB3972-2AD1-402C-9479-96973D555613}" destId="{11A54D07-6D6E-40A8-BE64-2A97BA0DE875}" srcOrd="0" destOrd="0" presId="urn:microsoft.com/office/officeart/2008/layout/HorizontalMultiLevelHierarchy"/>
    <dgm:cxn modelId="{6127BE52-0C28-4A22-9218-89E43ABE7F2A}" type="presParOf" srcId="{11A54D07-6D6E-40A8-BE64-2A97BA0DE875}" destId="{D05D1B16-7B8F-4130-B566-BC5561F104A1}" srcOrd="0" destOrd="0" presId="urn:microsoft.com/office/officeart/2008/layout/HorizontalMultiLevelHierarchy"/>
    <dgm:cxn modelId="{B607B312-5F78-4520-8453-191F627C7395}" type="presParOf" srcId="{E7DB3972-2AD1-402C-9479-96973D555613}" destId="{99404A9D-B3F1-49E4-A545-2121B0EAF382}" srcOrd="1" destOrd="0" presId="urn:microsoft.com/office/officeart/2008/layout/HorizontalMultiLevelHierarchy"/>
    <dgm:cxn modelId="{A4AA067D-C928-40BC-9989-F9FB75E3F70B}" type="presParOf" srcId="{99404A9D-B3F1-49E4-A545-2121B0EAF382}" destId="{852C6AE3-077A-4ED2-ACB6-D3C5F64796D8}" srcOrd="0" destOrd="0" presId="urn:microsoft.com/office/officeart/2008/layout/HorizontalMultiLevelHierarchy"/>
    <dgm:cxn modelId="{94CCEDB4-633F-468C-9475-7F9EC168936E}" type="presParOf" srcId="{99404A9D-B3F1-49E4-A545-2121B0EAF382}" destId="{EBB03F3C-4A90-43C0-8F01-C096BC6450B0}" srcOrd="1" destOrd="0" presId="urn:microsoft.com/office/officeart/2008/layout/HorizontalMultiLevelHierarchy"/>
    <dgm:cxn modelId="{37B30C4C-B7C1-4AF8-97E0-37F4599827F1}" type="presParOf" srcId="{E7DB3972-2AD1-402C-9479-96973D555613}" destId="{AB50A51B-F20A-4F5E-94BD-F9D77A9332BC}" srcOrd="2" destOrd="0" presId="urn:microsoft.com/office/officeart/2008/layout/HorizontalMultiLevelHierarchy"/>
    <dgm:cxn modelId="{5866D2ED-63E7-4D85-A273-CF4E51CE7591}" type="presParOf" srcId="{AB50A51B-F20A-4F5E-94BD-F9D77A9332BC}" destId="{D1A28E63-BA20-46D3-B6EF-1E69D6925056}" srcOrd="0" destOrd="0" presId="urn:microsoft.com/office/officeart/2008/layout/HorizontalMultiLevelHierarchy"/>
    <dgm:cxn modelId="{9E326BBB-D425-4C92-81B0-1079A04D23CD}" type="presParOf" srcId="{E7DB3972-2AD1-402C-9479-96973D555613}" destId="{B5364D54-6AA4-46C5-8D1A-BE0550C7DDD0}" srcOrd="3" destOrd="0" presId="urn:microsoft.com/office/officeart/2008/layout/HorizontalMultiLevelHierarchy"/>
    <dgm:cxn modelId="{22F6A548-625C-492D-BAE2-E00A695A354B}" type="presParOf" srcId="{B5364D54-6AA4-46C5-8D1A-BE0550C7DDD0}" destId="{5735FE3E-74EF-4FB3-9C7C-EFF9A4077E40}" srcOrd="0" destOrd="0" presId="urn:microsoft.com/office/officeart/2008/layout/HorizontalMultiLevelHierarchy"/>
    <dgm:cxn modelId="{21516910-88E9-480D-B64A-FE09E79A0881}" type="presParOf" srcId="{B5364D54-6AA4-46C5-8D1A-BE0550C7DDD0}" destId="{ECE4E2F4-E61A-40FF-8D6F-8C8174D32E5A}" srcOrd="1" destOrd="0" presId="urn:microsoft.com/office/officeart/2008/layout/HorizontalMultiLevelHierarchy"/>
    <dgm:cxn modelId="{7A270D93-41FE-454F-87CE-7A434C82D7C8}" type="presParOf" srcId="{00B6C323-8ADF-4C2C-A98F-03A35CC9AEB8}" destId="{8542F5B9-67D9-4447-8C29-940F39DB9407}" srcOrd="4" destOrd="0" presId="urn:microsoft.com/office/officeart/2008/layout/HorizontalMultiLevelHierarchy"/>
    <dgm:cxn modelId="{3022A797-D5D8-44B9-9322-41B42C884F30}" type="presParOf" srcId="{8542F5B9-67D9-4447-8C29-940F39DB9407}" destId="{97C8331E-785B-4D2D-93C2-0C33798F51AA}" srcOrd="0" destOrd="0" presId="urn:microsoft.com/office/officeart/2008/layout/HorizontalMultiLevelHierarchy"/>
    <dgm:cxn modelId="{087BB882-9221-4E3F-84E1-816FB74ECE31}" type="presParOf" srcId="{00B6C323-8ADF-4C2C-A98F-03A35CC9AEB8}" destId="{01EBFCC8-F820-4397-B328-2BA3D8120441}" srcOrd="5" destOrd="0" presId="urn:microsoft.com/office/officeart/2008/layout/HorizontalMultiLevelHierarchy"/>
    <dgm:cxn modelId="{55BF1005-0B8D-4AE2-9837-2983EB01D4B4}" type="presParOf" srcId="{01EBFCC8-F820-4397-B328-2BA3D8120441}" destId="{7B296622-3203-4C3C-BADC-76263B452119}" srcOrd="0" destOrd="0" presId="urn:microsoft.com/office/officeart/2008/layout/HorizontalMultiLevelHierarchy"/>
    <dgm:cxn modelId="{39302294-3D29-46F3-9497-70C594D22450}" type="presParOf" srcId="{01EBFCC8-F820-4397-B328-2BA3D8120441}" destId="{68EBC3ED-03F1-4668-9EF5-7D048CF4A6A1}" srcOrd="1" destOrd="0" presId="urn:microsoft.com/office/officeart/2008/layout/HorizontalMultiLevelHierarchy"/>
    <dgm:cxn modelId="{0594F267-E83A-4625-9D7E-F1EC65D6C483}" type="presParOf" srcId="{68EBC3ED-03F1-4668-9EF5-7D048CF4A6A1}" destId="{9CDE94DE-324B-445A-9036-F23E3DC8ED39}" srcOrd="0" destOrd="0" presId="urn:microsoft.com/office/officeart/2008/layout/HorizontalMultiLevelHierarchy"/>
    <dgm:cxn modelId="{D1228CC5-4D55-4DB6-BB53-F9B31B0DF0E0}" type="presParOf" srcId="{9CDE94DE-324B-445A-9036-F23E3DC8ED39}" destId="{88D8FE6C-F5C5-4749-856A-B4513DDAEFCB}" srcOrd="0" destOrd="0" presId="urn:microsoft.com/office/officeart/2008/layout/HorizontalMultiLevelHierarchy"/>
    <dgm:cxn modelId="{5F1498C1-CBDB-4299-AA4B-3BE0E8D12C47}" type="presParOf" srcId="{68EBC3ED-03F1-4668-9EF5-7D048CF4A6A1}" destId="{C62FA6B9-2A82-4DA1-B226-375A240E8464}" srcOrd="1" destOrd="0" presId="urn:microsoft.com/office/officeart/2008/layout/HorizontalMultiLevelHierarchy"/>
    <dgm:cxn modelId="{5681B09F-BA5C-46DB-98B9-32947E5BB686}" type="presParOf" srcId="{C62FA6B9-2A82-4DA1-B226-375A240E8464}" destId="{0B695C86-3F6C-4648-A15A-8533D9EA1FFD}" srcOrd="0" destOrd="0" presId="urn:microsoft.com/office/officeart/2008/layout/HorizontalMultiLevelHierarchy"/>
    <dgm:cxn modelId="{6E931240-6BAD-4314-959D-F2E014C5675F}" type="presParOf" srcId="{C62FA6B9-2A82-4DA1-B226-375A240E8464}" destId="{10F0B74F-F004-48B4-9D65-E70C37BE4954}" srcOrd="1" destOrd="0" presId="urn:microsoft.com/office/officeart/2008/layout/HorizontalMultiLevelHierarchy"/>
    <dgm:cxn modelId="{144D9425-71A6-4AA3-9CEE-B56217792E95}" type="presParOf" srcId="{10F0B74F-F004-48B4-9D65-E70C37BE4954}" destId="{51256108-3E04-409B-BF38-F3E9918F32C3}" srcOrd="0" destOrd="0" presId="urn:microsoft.com/office/officeart/2008/layout/HorizontalMultiLevelHierarchy"/>
    <dgm:cxn modelId="{0EB7F714-5F65-46C7-A4F9-5C55845DAFD5}" type="presParOf" srcId="{51256108-3E04-409B-BF38-F3E9918F32C3}" destId="{448823C4-1E8D-46E3-8B01-F3B98CBD625A}" srcOrd="0" destOrd="0" presId="urn:microsoft.com/office/officeart/2008/layout/HorizontalMultiLevelHierarchy"/>
    <dgm:cxn modelId="{C0A78FB4-B34A-475E-A11C-170FE1E0C3AD}" type="presParOf" srcId="{10F0B74F-F004-48B4-9D65-E70C37BE4954}" destId="{48D10E98-1234-4D14-9CAE-6CD6175DC018}" srcOrd="1" destOrd="0" presId="urn:microsoft.com/office/officeart/2008/layout/HorizontalMultiLevelHierarchy"/>
    <dgm:cxn modelId="{F4830BB3-6C29-4444-8C54-60BD4394BCB5}" type="presParOf" srcId="{48D10E98-1234-4D14-9CAE-6CD6175DC018}" destId="{5EB78EB3-5C99-470D-90EF-7A16B04F841C}" srcOrd="0" destOrd="0" presId="urn:microsoft.com/office/officeart/2008/layout/HorizontalMultiLevelHierarchy"/>
    <dgm:cxn modelId="{15B0A910-84AB-4471-B94F-962D0AE23973}" type="presParOf" srcId="{48D10E98-1234-4D14-9CAE-6CD6175DC018}" destId="{1CD486AF-00CB-4B6E-B2CC-E3638E92A61D}" srcOrd="1" destOrd="0" presId="urn:microsoft.com/office/officeart/2008/layout/HorizontalMultiLevelHierarchy"/>
    <dgm:cxn modelId="{E8C40FEA-E6E7-4140-B9B9-D17038071EF9}" type="presParOf" srcId="{1CD486AF-00CB-4B6E-B2CC-E3638E92A61D}" destId="{58FC7E62-60ED-47F8-81ED-B3D997042171}" srcOrd="0" destOrd="0" presId="urn:microsoft.com/office/officeart/2008/layout/HorizontalMultiLevelHierarchy"/>
    <dgm:cxn modelId="{03BB84BF-C0C7-4444-9974-F407AE8C0A6A}" type="presParOf" srcId="{58FC7E62-60ED-47F8-81ED-B3D997042171}" destId="{FE4E5CCB-C2A2-40A2-AFEB-019A5086E0F8}" srcOrd="0" destOrd="0" presId="urn:microsoft.com/office/officeart/2008/layout/HorizontalMultiLevelHierarchy"/>
    <dgm:cxn modelId="{1F83E970-D22A-4A9C-81F3-50B0C200C0B5}" type="presParOf" srcId="{1CD486AF-00CB-4B6E-B2CC-E3638E92A61D}" destId="{4E81F7EB-EA8B-4B8B-8259-BDE36964115E}" srcOrd="1" destOrd="0" presId="urn:microsoft.com/office/officeart/2008/layout/HorizontalMultiLevelHierarchy"/>
    <dgm:cxn modelId="{238B1242-9DE4-4CB2-AE46-34DD87B01FDA}" type="presParOf" srcId="{4E81F7EB-EA8B-4B8B-8259-BDE36964115E}" destId="{DA2225B3-37A6-4291-AF63-09AEE7004252}" srcOrd="0" destOrd="0" presId="urn:microsoft.com/office/officeart/2008/layout/HorizontalMultiLevelHierarchy"/>
    <dgm:cxn modelId="{7A915E1D-1A09-4A44-BF98-C4339E11B0C5}" type="presParOf" srcId="{4E81F7EB-EA8B-4B8B-8259-BDE36964115E}" destId="{62F9E3CA-0448-4C7A-B509-FF367C1B0898}" srcOrd="1" destOrd="0" presId="urn:microsoft.com/office/officeart/2008/layout/HorizontalMultiLevelHierarchy"/>
    <dgm:cxn modelId="{53B8B7A9-956B-4352-A29D-DBCA1711F5C8}" type="presParOf" srcId="{1CD486AF-00CB-4B6E-B2CC-E3638E92A61D}" destId="{20A12149-8214-4EBF-A5C5-2EA238C468D1}" srcOrd="2" destOrd="0" presId="urn:microsoft.com/office/officeart/2008/layout/HorizontalMultiLevelHierarchy"/>
    <dgm:cxn modelId="{2BC6EAF2-F0BC-43AE-B02F-C5C3E1D049C2}" type="presParOf" srcId="{20A12149-8214-4EBF-A5C5-2EA238C468D1}" destId="{B9B45462-C1C6-4D94-A251-DDBCA47F40F6}" srcOrd="0" destOrd="0" presId="urn:microsoft.com/office/officeart/2008/layout/HorizontalMultiLevelHierarchy"/>
    <dgm:cxn modelId="{F2A32F9F-E18C-495F-BF4D-A74CD41BE3E9}" type="presParOf" srcId="{1CD486AF-00CB-4B6E-B2CC-E3638E92A61D}" destId="{05CDF916-58D1-475A-A460-B88BDD853256}" srcOrd="3" destOrd="0" presId="urn:microsoft.com/office/officeart/2008/layout/HorizontalMultiLevelHierarchy"/>
    <dgm:cxn modelId="{70ECF289-8C51-440C-8731-62B1798DB6B8}" type="presParOf" srcId="{05CDF916-58D1-475A-A460-B88BDD853256}" destId="{B558228F-2E0F-44E6-BF22-2DC2C35F7C9B}" srcOrd="0" destOrd="0" presId="urn:microsoft.com/office/officeart/2008/layout/HorizontalMultiLevelHierarchy"/>
    <dgm:cxn modelId="{26FC50CE-F6BE-4D50-AA4E-ADB14C2A0652}" type="presParOf" srcId="{05CDF916-58D1-475A-A460-B88BDD853256}" destId="{9E95DDE9-551C-4D0C-B796-FB9CF192EFCF}" srcOrd="1" destOrd="0" presId="urn:microsoft.com/office/officeart/2008/layout/HorizontalMultiLevelHierarchy"/>
    <dgm:cxn modelId="{591D96B2-1DC6-45D0-B7C2-6DE8ACEE22D9}" type="presParOf" srcId="{10F0B74F-F004-48B4-9D65-E70C37BE4954}" destId="{CE5622EA-E03C-42DF-B2F8-357F11A84187}" srcOrd="2" destOrd="0" presId="urn:microsoft.com/office/officeart/2008/layout/HorizontalMultiLevelHierarchy"/>
    <dgm:cxn modelId="{23ACA3A9-6C03-423F-B8C5-28B6B4C31748}" type="presParOf" srcId="{CE5622EA-E03C-42DF-B2F8-357F11A84187}" destId="{7BBC2E31-163F-423C-820B-F43F00EEBA16}" srcOrd="0" destOrd="0" presId="urn:microsoft.com/office/officeart/2008/layout/HorizontalMultiLevelHierarchy"/>
    <dgm:cxn modelId="{6711941E-BEBA-47A6-B405-B07C93EE98D9}" type="presParOf" srcId="{10F0B74F-F004-48B4-9D65-E70C37BE4954}" destId="{8E03112F-686C-46C2-9219-C9F5C3B0F402}" srcOrd="3" destOrd="0" presId="urn:microsoft.com/office/officeart/2008/layout/HorizontalMultiLevelHierarchy"/>
    <dgm:cxn modelId="{B79B004C-3EE7-44BE-BAE2-077EE0677976}" type="presParOf" srcId="{8E03112F-686C-46C2-9219-C9F5C3B0F402}" destId="{F9BD1C4A-88E0-4CF9-A171-FCFEF63FA9A1}" srcOrd="0" destOrd="0" presId="urn:microsoft.com/office/officeart/2008/layout/HorizontalMultiLevelHierarchy"/>
    <dgm:cxn modelId="{0DC3CE1B-D127-4F05-8E54-C89DDFE105C5}" type="presParOf" srcId="{8E03112F-686C-46C2-9219-C9F5C3B0F402}" destId="{BA46BECC-2E74-4E4C-86AE-7DAE1E0769F5}" srcOrd="1" destOrd="0" presId="urn:microsoft.com/office/officeart/2008/layout/HorizontalMultiLevelHierarchy"/>
    <dgm:cxn modelId="{331A8F25-2812-4484-88B9-D0DAEA28108D}" type="presParOf" srcId="{10F0B74F-F004-48B4-9D65-E70C37BE4954}" destId="{44B612DB-1CDC-482D-9BF4-4CBC9FBC4299}" srcOrd="4" destOrd="0" presId="urn:microsoft.com/office/officeart/2008/layout/HorizontalMultiLevelHierarchy"/>
    <dgm:cxn modelId="{A924F332-0AB4-47BD-8495-6932D4EDEF43}" type="presParOf" srcId="{44B612DB-1CDC-482D-9BF4-4CBC9FBC4299}" destId="{7E3E815A-1F38-46CD-A198-F6CFEAA05F9D}" srcOrd="0" destOrd="0" presId="urn:microsoft.com/office/officeart/2008/layout/HorizontalMultiLevelHierarchy"/>
    <dgm:cxn modelId="{3266D74B-C531-45B1-850C-87AA11509AB3}" type="presParOf" srcId="{10F0B74F-F004-48B4-9D65-E70C37BE4954}" destId="{2DA5E7FD-3108-4EDF-B3C0-E39ED8112396}" srcOrd="5" destOrd="0" presId="urn:microsoft.com/office/officeart/2008/layout/HorizontalMultiLevelHierarchy"/>
    <dgm:cxn modelId="{509D2C10-E192-495B-A0CB-5884807A5739}" type="presParOf" srcId="{2DA5E7FD-3108-4EDF-B3C0-E39ED8112396}" destId="{E4348112-3497-4B55-A930-99F2D505E6C1}" srcOrd="0" destOrd="0" presId="urn:microsoft.com/office/officeart/2008/layout/HorizontalMultiLevelHierarchy"/>
    <dgm:cxn modelId="{A0322143-30A7-4F7A-8871-67595D42A9C3}" type="presParOf" srcId="{2DA5E7FD-3108-4EDF-B3C0-E39ED8112396}" destId="{779EEF9F-3A97-4740-B63D-63790E9A7EA1}" srcOrd="1" destOrd="0" presId="urn:microsoft.com/office/officeart/2008/layout/HorizontalMultiLevelHierarchy"/>
    <dgm:cxn modelId="{B9D98C60-CF75-4222-A787-A0A52EA782E3}" type="presParOf" srcId="{779EEF9F-3A97-4740-B63D-63790E9A7EA1}" destId="{9B37C1F2-3150-4098-8688-F1640A570471}" srcOrd="0" destOrd="0" presId="urn:microsoft.com/office/officeart/2008/layout/HorizontalMultiLevelHierarchy"/>
    <dgm:cxn modelId="{5F7BAA74-79BC-48A0-92F0-EE6361812819}" type="presParOf" srcId="{9B37C1F2-3150-4098-8688-F1640A570471}" destId="{1BB2FA1E-B66C-44DD-9494-939424D7DCD8}" srcOrd="0" destOrd="0" presId="urn:microsoft.com/office/officeart/2008/layout/HorizontalMultiLevelHierarchy"/>
    <dgm:cxn modelId="{96A9A0BC-CBD7-4A3D-A6DC-5DE51C4A679E}" type="presParOf" srcId="{779EEF9F-3A97-4740-B63D-63790E9A7EA1}" destId="{4680B564-F37B-46B5-AEC6-9F198C5EBAB4}" srcOrd="1" destOrd="0" presId="urn:microsoft.com/office/officeart/2008/layout/HorizontalMultiLevelHierarchy"/>
    <dgm:cxn modelId="{82995C2B-A558-4C29-980B-E8D786408883}" type="presParOf" srcId="{4680B564-F37B-46B5-AEC6-9F198C5EBAB4}" destId="{175BCD3D-803C-4269-8FDB-885DF309A51B}" srcOrd="0" destOrd="0" presId="urn:microsoft.com/office/officeart/2008/layout/HorizontalMultiLevelHierarchy"/>
    <dgm:cxn modelId="{FE7BB36E-8B21-470B-AB07-026FF86EA427}" type="presParOf" srcId="{4680B564-F37B-46B5-AEC6-9F198C5EBAB4}" destId="{3518636D-E468-42AE-85FC-075D5AE0644F}" srcOrd="1" destOrd="0" presId="urn:microsoft.com/office/officeart/2008/layout/HorizontalMultiLevelHierarchy"/>
    <dgm:cxn modelId="{767C9DA6-7D27-4BFD-809C-85624603960C}" type="presParOf" srcId="{779EEF9F-3A97-4740-B63D-63790E9A7EA1}" destId="{2A9CE0A3-CD32-42CB-B810-863C196DC7EF}" srcOrd="2" destOrd="0" presId="urn:microsoft.com/office/officeart/2008/layout/HorizontalMultiLevelHierarchy"/>
    <dgm:cxn modelId="{A5E8A864-AD4C-45CF-8537-AC655BFBD34B}" type="presParOf" srcId="{2A9CE0A3-CD32-42CB-B810-863C196DC7EF}" destId="{40DAE00E-BC31-458A-9ABD-1B2487556F06}" srcOrd="0" destOrd="0" presId="urn:microsoft.com/office/officeart/2008/layout/HorizontalMultiLevelHierarchy"/>
    <dgm:cxn modelId="{D8498E29-414F-4A70-9420-438CA99D8996}" type="presParOf" srcId="{779EEF9F-3A97-4740-B63D-63790E9A7EA1}" destId="{D7FB8AFD-71AC-4EE1-8D42-0DA65CD09133}" srcOrd="3" destOrd="0" presId="urn:microsoft.com/office/officeart/2008/layout/HorizontalMultiLevelHierarchy"/>
    <dgm:cxn modelId="{0FC7B678-F190-4DDD-BA22-26BE08DBF395}" type="presParOf" srcId="{D7FB8AFD-71AC-4EE1-8D42-0DA65CD09133}" destId="{B9D609B1-809C-4965-B514-7AA09B4F36A2}" srcOrd="0" destOrd="0" presId="urn:microsoft.com/office/officeart/2008/layout/HorizontalMultiLevelHierarchy"/>
    <dgm:cxn modelId="{BF57FC16-FD07-40F1-8F2D-D25E36CB4B23}" type="presParOf" srcId="{D7FB8AFD-71AC-4EE1-8D42-0DA65CD09133}" destId="{8AAA55C5-0D2E-4C70-A1F3-C1CF8524740E}" srcOrd="1" destOrd="0" presId="urn:microsoft.com/office/officeart/2008/layout/HorizontalMultiLevelHierarchy"/>
    <dgm:cxn modelId="{74A7179B-116C-473D-8F6D-F6F5EA300022}" type="presParOf" srcId="{68EBC3ED-03F1-4668-9EF5-7D048CF4A6A1}" destId="{EB499143-0A51-4A84-9BCC-171DB7295B2C}" srcOrd="2" destOrd="0" presId="urn:microsoft.com/office/officeart/2008/layout/HorizontalMultiLevelHierarchy"/>
    <dgm:cxn modelId="{384D3CE0-43AD-4DB4-9D95-8F2A6A31681D}" type="presParOf" srcId="{EB499143-0A51-4A84-9BCC-171DB7295B2C}" destId="{F10B2F85-6CA4-4DEE-A905-C17E5F756A51}" srcOrd="0" destOrd="0" presId="urn:microsoft.com/office/officeart/2008/layout/HorizontalMultiLevelHierarchy"/>
    <dgm:cxn modelId="{66784AE3-204F-426F-B2B3-8EDC1CE4FAF3}" type="presParOf" srcId="{68EBC3ED-03F1-4668-9EF5-7D048CF4A6A1}" destId="{DC1049DB-F57D-4683-8A15-608D368F2952}" srcOrd="3" destOrd="0" presId="urn:microsoft.com/office/officeart/2008/layout/HorizontalMultiLevelHierarchy"/>
    <dgm:cxn modelId="{9F20C462-1BEF-4D7D-875A-8438DD8AEE3E}" type="presParOf" srcId="{DC1049DB-F57D-4683-8A15-608D368F2952}" destId="{EC4FAAE3-3A08-4E62-B0A2-18D177DFE4D8}" srcOrd="0" destOrd="0" presId="urn:microsoft.com/office/officeart/2008/layout/HorizontalMultiLevelHierarchy"/>
    <dgm:cxn modelId="{890CAC74-4116-428A-BE03-FECB95E8420B}" type="presParOf" srcId="{DC1049DB-F57D-4683-8A15-608D368F2952}" destId="{9F5A9DB9-90AF-4666-A088-89C070481FFE}" srcOrd="1" destOrd="0" presId="urn:microsoft.com/office/officeart/2008/layout/HorizontalMultiLevelHierarchy"/>
    <dgm:cxn modelId="{2ED7923A-DF5C-4D06-968A-31A73E80E854}" type="presParOf" srcId="{9F5A9DB9-90AF-4666-A088-89C070481FFE}" destId="{D7F89198-7E14-4F67-8FA2-B38F544D07B9}" srcOrd="0" destOrd="0" presId="urn:microsoft.com/office/officeart/2008/layout/HorizontalMultiLevelHierarchy"/>
    <dgm:cxn modelId="{4011809E-B2EE-49A3-9A2B-D09E7C385015}" type="presParOf" srcId="{D7F89198-7E14-4F67-8FA2-B38F544D07B9}" destId="{367A6C86-AA66-46F3-BF63-E52242F1CEBA}" srcOrd="0" destOrd="0" presId="urn:microsoft.com/office/officeart/2008/layout/HorizontalMultiLevelHierarchy"/>
    <dgm:cxn modelId="{7A7FC891-1411-42EA-9975-FB8FEDC2135C}" type="presParOf" srcId="{9F5A9DB9-90AF-4666-A088-89C070481FFE}" destId="{C23C4356-27E6-440C-ABA7-B60C8B8BF85C}" srcOrd="1" destOrd="0" presId="urn:microsoft.com/office/officeart/2008/layout/HorizontalMultiLevelHierarchy"/>
    <dgm:cxn modelId="{0DC9A3FB-67E5-4240-8889-8290E13FF144}" type="presParOf" srcId="{C23C4356-27E6-440C-ABA7-B60C8B8BF85C}" destId="{9E1F4D6E-758A-4F89-B7C9-6F8E281E0368}" srcOrd="0" destOrd="0" presId="urn:microsoft.com/office/officeart/2008/layout/HorizontalMultiLevelHierarchy"/>
    <dgm:cxn modelId="{6E67400E-465D-4677-BA9A-EF3FEA334055}" type="presParOf" srcId="{C23C4356-27E6-440C-ABA7-B60C8B8BF85C}" destId="{C10F477E-6CA3-4DEF-BC05-737CE68CD0F4}" srcOrd="1" destOrd="0" presId="urn:microsoft.com/office/officeart/2008/layout/HorizontalMultiLevelHierarchy"/>
    <dgm:cxn modelId="{9A38BDBE-0AD6-4139-89F1-F97B17454143}" type="presParOf" srcId="{9F5A9DB9-90AF-4666-A088-89C070481FFE}" destId="{FFE6EA94-E597-43CD-B696-4D5C38F81B91}" srcOrd="2" destOrd="0" presId="urn:microsoft.com/office/officeart/2008/layout/HorizontalMultiLevelHierarchy"/>
    <dgm:cxn modelId="{33B13539-1F4C-4A40-9627-4727A0A3B380}" type="presParOf" srcId="{FFE6EA94-E597-43CD-B696-4D5C38F81B91}" destId="{125CB29D-5287-44FE-B6CD-D583FCA9B6FC}" srcOrd="0" destOrd="0" presId="urn:microsoft.com/office/officeart/2008/layout/HorizontalMultiLevelHierarchy"/>
    <dgm:cxn modelId="{288337DE-4FD4-4152-AE15-AD653770A4CF}" type="presParOf" srcId="{9F5A9DB9-90AF-4666-A088-89C070481FFE}" destId="{3E2257A6-0C85-4CC2-A1F9-103F5D588BA2}" srcOrd="3" destOrd="0" presId="urn:microsoft.com/office/officeart/2008/layout/HorizontalMultiLevelHierarchy"/>
    <dgm:cxn modelId="{DC87CDB9-0ACF-4786-BFC3-4032DB5E3FA4}" type="presParOf" srcId="{3E2257A6-0C85-4CC2-A1F9-103F5D588BA2}" destId="{C377E685-80F1-48EF-B51F-AFD781041C01}" srcOrd="0" destOrd="0" presId="urn:microsoft.com/office/officeart/2008/layout/HorizontalMultiLevelHierarchy"/>
    <dgm:cxn modelId="{2F29F60F-4660-439F-B11E-E1095696BA19}" type="presParOf" srcId="{3E2257A6-0C85-4CC2-A1F9-103F5D588BA2}" destId="{2E34166C-2F57-46A5-870D-A2A8EF6CDB2E}" srcOrd="1" destOrd="0" presId="urn:microsoft.com/office/officeart/2008/layout/HorizontalMultiLevelHierarchy"/>
    <dgm:cxn modelId="{92A9DA97-4380-498A-8432-DE0439C8F54B}" type="presParOf" srcId="{68EBC3ED-03F1-4668-9EF5-7D048CF4A6A1}" destId="{81ACF7FA-B099-40F5-95DF-D5D0D173EDC1}" srcOrd="4" destOrd="0" presId="urn:microsoft.com/office/officeart/2008/layout/HorizontalMultiLevelHierarchy"/>
    <dgm:cxn modelId="{8A9C8125-C418-48F7-B68D-457BB836D948}" type="presParOf" srcId="{81ACF7FA-B099-40F5-95DF-D5D0D173EDC1}" destId="{123B4E25-34AD-4FB8-A83D-06F7F67D9D13}" srcOrd="0" destOrd="0" presId="urn:microsoft.com/office/officeart/2008/layout/HorizontalMultiLevelHierarchy"/>
    <dgm:cxn modelId="{14E91B01-2BE9-404E-BE0D-9756A3457EE9}" type="presParOf" srcId="{68EBC3ED-03F1-4668-9EF5-7D048CF4A6A1}" destId="{B578F0CC-6317-450A-BC85-6CDBD3D5D20C}" srcOrd="5" destOrd="0" presId="urn:microsoft.com/office/officeart/2008/layout/HorizontalMultiLevelHierarchy"/>
    <dgm:cxn modelId="{6155A8A3-F9C8-4EB1-88A4-18559F48982E}" type="presParOf" srcId="{B578F0CC-6317-450A-BC85-6CDBD3D5D20C}" destId="{0C040E66-16C7-48D7-AD27-B7067DD30C09}" srcOrd="0" destOrd="0" presId="urn:microsoft.com/office/officeart/2008/layout/HorizontalMultiLevelHierarchy"/>
    <dgm:cxn modelId="{37E11614-E421-43EF-BAAD-2C16D19D6F46}" type="presParOf" srcId="{B578F0CC-6317-450A-BC85-6CDBD3D5D20C}" destId="{B42F6EBF-8E2B-43C1-85C1-6A6B972C623B}" srcOrd="1" destOrd="0" presId="urn:microsoft.com/office/officeart/2008/layout/HorizontalMultiLevelHierarchy"/>
    <dgm:cxn modelId="{634D3A69-CD12-45B0-995E-132DE1E9FC16}" type="presParOf" srcId="{68EBC3ED-03F1-4668-9EF5-7D048CF4A6A1}" destId="{9BA59819-A74E-4F36-9ADB-BD59E4C99562}" srcOrd="6" destOrd="0" presId="urn:microsoft.com/office/officeart/2008/layout/HorizontalMultiLevelHierarchy"/>
    <dgm:cxn modelId="{71B45962-D37D-4658-934A-171A138DD08B}" type="presParOf" srcId="{9BA59819-A74E-4F36-9ADB-BD59E4C99562}" destId="{6ACE9C91-8BF6-4434-AEF4-BAACC2D67AAF}" srcOrd="0" destOrd="0" presId="urn:microsoft.com/office/officeart/2008/layout/HorizontalMultiLevelHierarchy"/>
    <dgm:cxn modelId="{7E986F1E-8F7F-4BEF-ABA8-130EF1EDA7A2}" type="presParOf" srcId="{68EBC3ED-03F1-4668-9EF5-7D048CF4A6A1}" destId="{10708FC6-0F73-4098-964A-654A1D10DB65}" srcOrd="7" destOrd="0" presId="urn:microsoft.com/office/officeart/2008/layout/HorizontalMultiLevelHierarchy"/>
    <dgm:cxn modelId="{FB495E94-44A4-4232-86EA-2EAC7F6B0658}" type="presParOf" srcId="{10708FC6-0F73-4098-964A-654A1D10DB65}" destId="{BAF5A9AF-AC41-4985-9A67-D805AF466D92}" srcOrd="0" destOrd="0" presId="urn:microsoft.com/office/officeart/2008/layout/HorizontalMultiLevelHierarchy"/>
    <dgm:cxn modelId="{ACCB5D3C-7E6D-4AE8-B5F4-6E6BDECA024A}" type="presParOf" srcId="{10708FC6-0F73-4098-964A-654A1D10DB65}" destId="{B97600D0-9FEC-4047-B59E-B866B86ECCC2}" srcOrd="1" destOrd="0" presId="urn:microsoft.com/office/officeart/2008/layout/HorizontalMultiLevelHierarchy"/>
    <dgm:cxn modelId="{7A3ECD18-5071-43CC-AA32-DFC93F9BDF48}" type="presParOf" srcId="{B97600D0-9FEC-4047-B59E-B866B86ECCC2}" destId="{183178E7-3652-4F80-BF96-DFBA1D9849F1}" srcOrd="0" destOrd="0" presId="urn:microsoft.com/office/officeart/2008/layout/HorizontalMultiLevelHierarchy"/>
    <dgm:cxn modelId="{3493B089-819A-4E3B-A7BB-0E6DBE8A746A}" type="presParOf" srcId="{183178E7-3652-4F80-BF96-DFBA1D9849F1}" destId="{54F9A2B1-D935-4998-A27D-9D2702444D72}" srcOrd="0" destOrd="0" presId="urn:microsoft.com/office/officeart/2008/layout/HorizontalMultiLevelHierarchy"/>
    <dgm:cxn modelId="{1E07D757-BDD2-460D-A1EF-7F39D91532E9}" type="presParOf" srcId="{B97600D0-9FEC-4047-B59E-B866B86ECCC2}" destId="{61163EFC-D994-4AF6-9D28-E9EEACCC11EA}" srcOrd="1" destOrd="0" presId="urn:microsoft.com/office/officeart/2008/layout/HorizontalMultiLevelHierarchy"/>
    <dgm:cxn modelId="{3394B47F-6AD6-49DA-912D-21C8E24715EF}" type="presParOf" srcId="{61163EFC-D994-4AF6-9D28-E9EEACCC11EA}" destId="{DD4916BE-0368-4708-B222-FC87BB8E7049}" srcOrd="0" destOrd="0" presId="urn:microsoft.com/office/officeart/2008/layout/HorizontalMultiLevelHierarchy"/>
    <dgm:cxn modelId="{7D1580C2-FBB7-4E23-B29F-8E42F45915D3}" type="presParOf" srcId="{61163EFC-D994-4AF6-9D28-E9EEACCC11EA}" destId="{1A49FFBD-0214-4A29-9DC6-A99B0707A779}" srcOrd="1" destOrd="0" presId="urn:microsoft.com/office/officeart/2008/layout/HorizontalMultiLevelHierarchy"/>
    <dgm:cxn modelId="{0DECAEC5-B654-41AE-86FB-32FE748DA26B}" type="presParOf" srcId="{68EBC3ED-03F1-4668-9EF5-7D048CF4A6A1}" destId="{2D32AA52-C83F-4380-88DB-E084883807B3}" srcOrd="8" destOrd="0" presId="urn:microsoft.com/office/officeart/2008/layout/HorizontalMultiLevelHierarchy"/>
    <dgm:cxn modelId="{AF39115B-E061-4C14-BC11-9B24CA5BE106}" type="presParOf" srcId="{2D32AA52-C83F-4380-88DB-E084883807B3}" destId="{7A6D3758-B1CC-411D-8AF9-0F8DDF2A0DAE}" srcOrd="0" destOrd="0" presId="urn:microsoft.com/office/officeart/2008/layout/HorizontalMultiLevelHierarchy"/>
    <dgm:cxn modelId="{E7D891EF-8E03-4086-9294-1A07DC3314EF}" type="presParOf" srcId="{68EBC3ED-03F1-4668-9EF5-7D048CF4A6A1}" destId="{E2090636-F3F3-44A0-8880-728793F4E123}" srcOrd="9" destOrd="0" presId="urn:microsoft.com/office/officeart/2008/layout/HorizontalMultiLevelHierarchy"/>
    <dgm:cxn modelId="{2CEED751-734E-43E1-9E69-51A2D2A160EF}" type="presParOf" srcId="{E2090636-F3F3-44A0-8880-728793F4E123}" destId="{85AD3769-B2A0-4F97-AC09-64FFDA6CF3AC}" srcOrd="0" destOrd="0" presId="urn:microsoft.com/office/officeart/2008/layout/HorizontalMultiLevelHierarchy"/>
    <dgm:cxn modelId="{0E18C576-E861-4DE3-BB45-F1D20893ECB5}" type="presParOf" srcId="{E2090636-F3F3-44A0-8880-728793F4E123}" destId="{E34D214F-CE96-4F10-A81D-48C0DB6AC865}" srcOrd="1" destOrd="0" presId="urn:microsoft.com/office/officeart/2008/layout/HorizontalMultiLevelHierarchy"/>
    <dgm:cxn modelId="{9354F44D-A90F-46A1-948D-7F2339EE6684}" type="presParOf" srcId="{E34D214F-CE96-4F10-A81D-48C0DB6AC865}" destId="{8AC247F6-DD61-43A1-98D8-13B81424B6D9}" srcOrd="0" destOrd="0" presId="urn:microsoft.com/office/officeart/2008/layout/HorizontalMultiLevelHierarchy"/>
    <dgm:cxn modelId="{599534BC-D9FA-4D4A-8026-C40303E2186E}" type="presParOf" srcId="{8AC247F6-DD61-43A1-98D8-13B81424B6D9}" destId="{390BC07F-E4C9-4AA8-90F7-0DD96B04E8D3}" srcOrd="0" destOrd="0" presId="urn:microsoft.com/office/officeart/2008/layout/HorizontalMultiLevelHierarchy"/>
    <dgm:cxn modelId="{E53985FD-C71F-4557-9CED-7E0510A53338}" type="presParOf" srcId="{E34D214F-CE96-4F10-A81D-48C0DB6AC865}" destId="{BD75F866-CE74-4856-B5C1-08BA5F663B33}" srcOrd="1" destOrd="0" presId="urn:microsoft.com/office/officeart/2008/layout/HorizontalMultiLevelHierarchy"/>
    <dgm:cxn modelId="{4A0FA2B5-9052-4A3A-BEE1-82DC5EB19CF4}" type="presParOf" srcId="{BD75F866-CE74-4856-B5C1-08BA5F663B33}" destId="{E1218E52-8D83-49A5-B2D9-AE0CB3B14A81}" srcOrd="0" destOrd="0" presId="urn:microsoft.com/office/officeart/2008/layout/HorizontalMultiLevelHierarchy"/>
    <dgm:cxn modelId="{F3335E59-404F-4934-AB02-3D7FC7A2F968}" type="presParOf" srcId="{BD75F866-CE74-4856-B5C1-08BA5F663B33}" destId="{74975E86-35D3-4E68-81A8-37C17E8B0F4E}" srcOrd="1" destOrd="0" presId="urn:microsoft.com/office/officeart/2008/layout/HorizontalMultiLevelHierarchy"/>
    <dgm:cxn modelId="{4E6290AB-4311-472A-B70B-85C86EC24588}" type="presParOf" srcId="{00B6C323-8ADF-4C2C-A98F-03A35CC9AEB8}" destId="{F94E27A2-06B0-4D02-BDCB-938B94E8148D}" srcOrd="6" destOrd="0" presId="urn:microsoft.com/office/officeart/2008/layout/HorizontalMultiLevelHierarchy"/>
    <dgm:cxn modelId="{067BB697-3538-4254-9CD1-DF778AF2E192}" type="presParOf" srcId="{F94E27A2-06B0-4D02-BDCB-938B94E8148D}" destId="{D76B4BAA-C4F5-4621-85F3-C2814AD4168E}" srcOrd="0" destOrd="0" presId="urn:microsoft.com/office/officeart/2008/layout/HorizontalMultiLevelHierarchy"/>
    <dgm:cxn modelId="{498BFFE5-225E-47D0-8F28-80E1738B2C8B}" type="presParOf" srcId="{00B6C323-8ADF-4C2C-A98F-03A35CC9AEB8}" destId="{3E87E69E-F905-45FE-81E1-CF309725DA8D}" srcOrd="7" destOrd="0" presId="urn:microsoft.com/office/officeart/2008/layout/HorizontalMultiLevelHierarchy"/>
    <dgm:cxn modelId="{C4A36BDA-CAEC-4322-B28B-956AB495F9B2}" type="presParOf" srcId="{3E87E69E-F905-45FE-81E1-CF309725DA8D}" destId="{DABA05F0-F203-4E51-AAE5-8FA17D326A9A}" srcOrd="0" destOrd="0" presId="urn:microsoft.com/office/officeart/2008/layout/HorizontalMultiLevelHierarchy"/>
    <dgm:cxn modelId="{AF52D653-A354-4AE1-8206-CE1C8F84F5D9}" type="presParOf" srcId="{3E87E69E-F905-45FE-81E1-CF309725DA8D}" destId="{028FC88A-B452-457D-A95D-F63A5C3E65AF}" srcOrd="1" destOrd="0" presId="urn:microsoft.com/office/officeart/2008/layout/HorizontalMultiLevelHierarchy"/>
    <dgm:cxn modelId="{E3BA56A5-FC78-4CA0-AF83-3F0F9E1E5752}" type="presParOf" srcId="{028FC88A-B452-457D-A95D-F63A5C3E65AF}" destId="{B75ABC98-6F28-418F-BAD1-9E28A0B13D07}" srcOrd="0" destOrd="0" presId="urn:microsoft.com/office/officeart/2008/layout/HorizontalMultiLevelHierarchy"/>
    <dgm:cxn modelId="{8BC758D4-2057-45E5-9AF6-AB5DFE2DF909}" type="presParOf" srcId="{B75ABC98-6F28-418F-BAD1-9E28A0B13D07}" destId="{9573BB6B-4624-4F21-B6BA-1A5741B20392}" srcOrd="0" destOrd="0" presId="urn:microsoft.com/office/officeart/2008/layout/HorizontalMultiLevelHierarchy"/>
    <dgm:cxn modelId="{B3609563-E6E7-4634-98B9-0CA249096ED8}" type="presParOf" srcId="{028FC88A-B452-457D-A95D-F63A5C3E65AF}" destId="{379AA2D9-F60C-49A1-A50B-E0A52DBE9FBE}" srcOrd="1" destOrd="0" presId="urn:microsoft.com/office/officeart/2008/layout/HorizontalMultiLevelHierarchy"/>
    <dgm:cxn modelId="{B377BBB3-4F3C-446E-9F49-893AC0E75A8C}" type="presParOf" srcId="{379AA2D9-F60C-49A1-A50B-E0A52DBE9FBE}" destId="{B6795FCA-3D2C-48B7-B60E-2D6D20A09239}" srcOrd="0" destOrd="0" presId="urn:microsoft.com/office/officeart/2008/layout/HorizontalMultiLevelHierarchy"/>
    <dgm:cxn modelId="{82D0B831-23C9-4A14-B43B-011C87930255}" type="presParOf" srcId="{379AA2D9-F60C-49A1-A50B-E0A52DBE9FBE}" destId="{3779806A-337E-4741-B471-502E8DA41B7A}" srcOrd="1" destOrd="0" presId="urn:microsoft.com/office/officeart/2008/layout/HorizontalMultiLevelHierarchy"/>
    <dgm:cxn modelId="{B52C4398-5662-48B2-8D08-0226A503A288}" type="presParOf" srcId="{00B6C323-8ADF-4C2C-A98F-03A35CC9AEB8}" destId="{3D594C2F-E3B3-49E4-91B1-8021AB724E6F}" srcOrd="8" destOrd="0" presId="urn:microsoft.com/office/officeart/2008/layout/HorizontalMultiLevelHierarchy"/>
    <dgm:cxn modelId="{5396692A-4D79-4273-A417-318451C41B67}" type="presParOf" srcId="{3D594C2F-E3B3-49E4-91B1-8021AB724E6F}" destId="{1076CA54-8877-47C3-961B-A276127581B5}" srcOrd="0" destOrd="0" presId="urn:microsoft.com/office/officeart/2008/layout/HorizontalMultiLevelHierarchy"/>
    <dgm:cxn modelId="{BFB718EB-4F2C-49C4-BC7E-EDC2EFE2D71D}" type="presParOf" srcId="{00B6C323-8ADF-4C2C-A98F-03A35CC9AEB8}" destId="{3E87E138-0B30-410D-8FA7-5208A5EAB9E9}" srcOrd="9" destOrd="0" presId="urn:microsoft.com/office/officeart/2008/layout/HorizontalMultiLevelHierarchy"/>
    <dgm:cxn modelId="{0D7258DF-C5CA-4443-A5E5-4AFB7BF97B15}" type="presParOf" srcId="{3E87E138-0B30-410D-8FA7-5208A5EAB9E9}" destId="{5B2A2679-3A76-4E9A-9D97-1CE4131E5F19}" srcOrd="0" destOrd="0" presId="urn:microsoft.com/office/officeart/2008/layout/HorizontalMultiLevelHierarchy"/>
    <dgm:cxn modelId="{B3A95592-2CDE-4D91-95A4-79A99B1DE784}" type="presParOf" srcId="{3E87E138-0B30-410D-8FA7-5208A5EAB9E9}" destId="{7D18A1EB-180C-439B-B9C4-01A5CC1965C1}" srcOrd="1" destOrd="0" presId="urn:microsoft.com/office/officeart/2008/layout/HorizontalMultiLevelHierarchy"/>
    <dgm:cxn modelId="{0415F4CA-0315-473B-BE9A-21FAB92839B7}" type="presParOf" srcId="{7D18A1EB-180C-439B-B9C4-01A5CC1965C1}" destId="{3B1A3685-9A27-4EC4-BEFC-1FDA25274BFA}" srcOrd="0" destOrd="0" presId="urn:microsoft.com/office/officeart/2008/layout/HorizontalMultiLevelHierarchy"/>
    <dgm:cxn modelId="{6A6BD374-0086-4C97-BD38-3666CABF8406}" type="presParOf" srcId="{3B1A3685-9A27-4EC4-BEFC-1FDA25274BFA}" destId="{CC9EEFE9-F203-4C3A-89C0-45943F6D1FD8}" srcOrd="0" destOrd="0" presId="urn:microsoft.com/office/officeart/2008/layout/HorizontalMultiLevelHierarchy"/>
    <dgm:cxn modelId="{CE63806B-F021-41C6-BFB7-8284E79F7677}" type="presParOf" srcId="{7D18A1EB-180C-439B-B9C4-01A5CC1965C1}" destId="{CC454943-A32D-46B4-940B-E1FB01EB3541}" srcOrd="1" destOrd="0" presId="urn:microsoft.com/office/officeart/2008/layout/HorizontalMultiLevelHierarchy"/>
    <dgm:cxn modelId="{DE2E41FD-4326-4F8C-AB24-7AB965FB7354}" type="presParOf" srcId="{CC454943-A32D-46B4-940B-E1FB01EB3541}" destId="{9C1C14DA-F756-46ED-8E95-4DC5B5DF4902}" srcOrd="0" destOrd="0" presId="urn:microsoft.com/office/officeart/2008/layout/HorizontalMultiLevelHierarchy"/>
    <dgm:cxn modelId="{E0065E24-7428-4E4A-B596-C0AB2EDC3D7A}" type="presParOf" srcId="{CC454943-A32D-46B4-940B-E1FB01EB3541}" destId="{2B6CC210-4FD6-47E1-8249-D94D41CE3B23}" srcOrd="1" destOrd="0" presId="urn:microsoft.com/office/officeart/2008/layout/HorizontalMultiLevelHierarchy"/>
    <dgm:cxn modelId="{802885D2-3C1D-4BF0-83AC-6036C522C6C2}" type="presParOf" srcId="{2B6CC210-4FD6-47E1-8249-D94D41CE3B23}" destId="{825BE01C-D7B3-4F41-B894-43E47067F56C}" srcOrd="0" destOrd="0" presId="urn:microsoft.com/office/officeart/2008/layout/HorizontalMultiLevelHierarchy"/>
    <dgm:cxn modelId="{522C8B55-9D83-4EA1-ADD8-1D424B8B21A8}" type="presParOf" srcId="{825BE01C-D7B3-4F41-B894-43E47067F56C}" destId="{B7DB7C01-779B-414C-B3C2-A762A4FF8187}" srcOrd="0" destOrd="0" presId="urn:microsoft.com/office/officeart/2008/layout/HorizontalMultiLevelHierarchy"/>
    <dgm:cxn modelId="{CB1AD541-5087-4A6E-BB02-FCBEC3CE49DF}" type="presParOf" srcId="{2B6CC210-4FD6-47E1-8249-D94D41CE3B23}" destId="{37BE14E9-A732-4102-8FDF-449C9F50612A}" srcOrd="1" destOrd="0" presId="urn:microsoft.com/office/officeart/2008/layout/HorizontalMultiLevelHierarchy"/>
    <dgm:cxn modelId="{E75EED79-F36B-4691-B684-C6857C02FEC5}" type="presParOf" srcId="{37BE14E9-A732-4102-8FDF-449C9F50612A}" destId="{089EB4D2-309E-48F6-B6C7-F07A788BD238}" srcOrd="0" destOrd="0" presId="urn:microsoft.com/office/officeart/2008/layout/HorizontalMultiLevelHierarchy"/>
    <dgm:cxn modelId="{3AAD8388-BFC5-4EB9-9761-85F76F74E98D}" type="presParOf" srcId="{37BE14E9-A732-4102-8FDF-449C9F50612A}" destId="{92BF8A12-7DEF-4FFA-BFC4-9CAF286DE65A}" srcOrd="1" destOrd="0" presId="urn:microsoft.com/office/officeart/2008/layout/HorizontalMultiLevelHierarchy"/>
    <dgm:cxn modelId="{B15424D3-2929-4B61-8F16-01C1633DFB70}" type="presParOf" srcId="{2B6CC210-4FD6-47E1-8249-D94D41CE3B23}" destId="{B613AE4B-1DC6-4199-8DB8-FB4FCFD97C80}" srcOrd="2" destOrd="0" presId="urn:microsoft.com/office/officeart/2008/layout/HorizontalMultiLevelHierarchy"/>
    <dgm:cxn modelId="{25D8D3FF-69D7-44E8-9E5A-D0C1C26CA804}" type="presParOf" srcId="{B613AE4B-1DC6-4199-8DB8-FB4FCFD97C80}" destId="{39C92F96-B8D8-4EA0-9695-4A2C544C35B8}" srcOrd="0" destOrd="0" presId="urn:microsoft.com/office/officeart/2008/layout/HorizontalMultiLevelHierarchy"/>
    <dgm:cxn modelId="{6CEFF3C1-346D-4361-B6FD-67AD9FA7EC50}" type="presParOf" srcId="{2B6CC210-4FD6-47E1-8249-D94D41CE3B23}" destId="{0C915FB9-D616-437C-A755-E94769B5EC0D}" srcOrd="3" destOrd="0" presId="urn:microsoft.com/office/officeart/2008/layout/HorizontalMultiLevelHierarchy"/>
    <dgm:cxn modelId="{BCF914FD-08E9-4862-9249-0E8FC736CE80}" type="presParOf" srcId="{0C915FB9-D616-437C-A755-E94769B5EC0D}" destId="{927FCCAB-98F8-4BEA-99B1-454338C8A10F}" srcOrd="0" destOrd="0" presId="urn:microsoft.com/office/officeart/2008/layout/HorizontalMultiLevelHierarchy"/>
    <dgm:cxn modelId="{DCBDAD6F-E490-496D-9CFC-C261DB64AA97}" type="presParOf" srcId="{0C915FB9-D616-437C-A755-E94769B5EC0D}" destId="{F618DA81-5228-4F18-942D-00C284FB0AE0}" srcOrd="1" destOrd="0" presId="urn:microsoft.com/office/officeart/2008/layout/HorizontalMultiLevelHierarchy"/>
    <dgm:cxn modelId="{339570B7-4E63-4C62-96FA-0B1FA4BAB096}" type="presParOf" srcId="{7D18A1EB-180C-439B-B9C4-01A5CC1965C1}" destId="{6A787B02-266F-428D-84E1-1375B86AEAA4}" srcOrd="2" destOrd="0" presId="urn:microsoft.com/office/officeart/2008/layout/HorizontalMultiLevelHierarchy"/>
    <dgm:cxn modelId="{96E4992B-4D81-43F9-84C5-E4B39D2765DF}" type="presParOf" srcId="{6A787B02-266F-428D-84E1-1375B86AEAA4}" destId="{035B84C3-2750-488D-8708-3E690A884370}" srcOrd="0" destOrd="0" presId="urn:microsoft.com/office/officeart/2008/layout/HorizontalMultiLevelHierarchy"/>
    <dgm:cxn modelId="{3FAF972C-2472-4A66-90E1-DF35AA2DCDE2}" type="presParOf" srcId="{7D18A1EB-180C-439B-B9C4-01A5CC1965C1}" destId="{1DEDCD27-B6ED-494D-B8AE-8E5FC88085CE}" srcOrd="3" destOrd="0" presId="urn:microsoft.com/office/officeart/2008/layout/HorizontalMultiLevelHierarchy"/>
    <dgm:cxn modelId="{7E3EE414-6AFF-4FA4-9C81-A4BAE4F54DB2}" type="presParOf" srcId="{1DEDCD27-B6ED-494D-B8AE-8E5FC88085CE}" destId="{991CE33F-43E7-40DB-9B80-B5E9EFEAB066}" srcOrd="0" destOrd="0" presId="urn:microsoft.com/office/officeart/2008/layout/HorizontalMultiLevelHierarchy"/>
    <dgm:cxn modelId="{2FB1BB62-1BF4-4674-A727-B0FF4AA4B5DA}" type="presParOf" srcId="{1DEDCD27-B6ED-494D-B8AE-8E5FC88085CE}" destId="{884C1F68-31D8-4FB1-A435-4BFDA1511B6D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D15981F-569F-4B3E-A29C-E329AE7B81D1}">
      <dsp:nvSpPr>
        <dsp:cNvPr id="0" name=""/>
        <dsp:cNvSpPr/>
      </dsp:nvSpPr>
      <dsp:spPr>
        <a:xfrm>
          <a:off x="8658472" y="9582901"/>
          <a:ext cx="422606" cy="161054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1303" y="0"/>
              </a:lnTo>
              <a:lnTo>
                <a:pt x="211303" y="1610542"/>
              </a:lnTo>
              <a:lnTo>
                <a:pt x="422606" y="161054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828148" y="10346546"/>
        <a:ext cx="83253" cy="83253"/>
      </dsp:txXfrm>
    </dsp:sp>
    <dsp:sp modelId="{3C4CE92F-335B-4A7A-8BB0-EC6AFC5BABCB}">
      <dsp:nvSpPr>
        <dsp:cNvPr id="0" name=""/>
        <dsp:cNvSpPr/>
      </dsp:nvSpPr>
      <dsp:spPr>
        <a:xfrm>
          <a:off x="8658472" y="9582901"/>
          <a:ext cx="422606" cy="80527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1303" y="0"/>
              </a:lnTo>
              <a:lnTo>
                <a:pt x="211303" y="805271"/>
              </a:lnTo>
              <a:lnTo>
                <a:pt x="422606" y="80527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847039" y="9962801"/>
        <a:ext cx="45471" cy="45471"/>
      </dsp:txXfrm>
    </dsp:sp>
    <dsp:sp modelId="{B9B172A0-D21A-4971-8634-2212D1F23382}">
      <dsp:nvSpPr>
        <dsp:cNvPr id="0" name=""/>
        <dsp:cNvSpPr/>
      </dsp:nvSpPr>
      <dsp:spPr>
        <a:xfrm>
          <a:off x="8658472" y="9537181"/>
          <a:ext cx="42260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2260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859210" y="9572336"/>
        <a:ext cx="21130" cy="21130"/>
      </dsp:txXfrm>
    </dsp:sp>
    <dsp:sp modelId="{6C375489-D9A3-4C87-8ACE-FC2F5387BA84}">
      <dsp:nvSpPr>
        <dsp:cNvPr id="0" name=""/>
        <dsp:cNvSpPr/>
      </dsp:nvSpPr>
      <dsp:spPr>
        <a:xfrm>
          <a:off x="8658472" y="8777630"/>
          <a:ext cx="422606" cy="805271"/>
        </a:xfrm>
        <a:custGeom>
          <a:avLst/>
          <a:gdLst/>
          <a:ahLst/>
          <a:cxnLst/>
          <a:rect l="0" t="0" r="0" b="0"/>
          <a:pathLst>
            <a:path>
              <a:moveTo>
                <a:pt x="0" y="805271"/>
              </a:moveTo>
              <a:lnTo>
                <a:pt x="211303" y="805271"/>
              </a:lnTo>
              <a:lnTo>
                <a:pt x="211303" y="0"/>
              </a:lnTo>
              <a:lnTo>
                <a:pt x="42260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847039" y="9157530"/>
        <a:ext cx="45471" cy="45471"/>
      </dsp:txXfrm>
    </dsp:sp>
    <dsp:sp modelId="{61EC9F36-6467-4C56-8762-9BDEAEB0558C}">
      <dsp:nvSpPr>
        <dsp:cNvPr id="0" name=""/>
        <dsp:cNvSpPr/>
      </dsp:nvSpPr>
      <dsp:spPr>
        <a:xfrm>
          <a:off x="8658472" y="7972358"/>
          <a:ext cx="422606" cy="1610542"/>
        </a:xfrm>
        <a:custGeom>
          <a:avLst/>
          <a:gdLst/>
          <a:ahLst/>
          <a:cxnLst/>
          <a:rect l="0" t="0" r="0" b="0"/>
          <a:pathLst>
            <a:path>
              <a:moveTo>
                <a:pt x="0" y="1610542"/>
              </a:moveTo>
              <a:lnTo>
                <a:pt x="211303" y="1610542"/>
              </a:lnTo>
              <a:lnTo>
                <a:pt x="211303" y="0"/>
              </a:lnTo>
              <a:lnTo>
                <a:pt x="42260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828148" y="8736003"/>
        <a:ext cx="83253" cy="83253"/>
      </dsp:txXfrm>
    </dsp:sp>
    <dsp:sp modelId="{613A4E0B-58AB-427D-9051-A8B2C6F55381}">
      <dsp:nvSpPr>
        <dsp:cNvPr id="0" name=""/>
        <dsp:cNvSpPr/>
      </dsp:nvSpPr>
      <dsp:spPr>
        <a:xfrm>
          <a:off x="6122833" y="9537181"/>
          <a:ext cx="42260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2260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23571" y="9572336"/>
        <a:ext cx="21130" cy="21130"/>
      </dsp:txXfrm>
    </dsp:sp>
    <dsp:sp modelId="{FDCE8F53-E322-4B1B-8535-1DF807DB34B9}">
      <dsp:nvSpPr>
        <dsp:cNvPr id="0" name=""/>
        <dsp:cNvSpPr/>
      </dsp:nvSpPr>
      <dsp:spPr>
        <a:xfrm>
          <a:off x="3587195" y="7972358"/>
          <a:ext cx="422606" cy="161054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1303" y="0"/>
              </a:lnTo>
              <a:lnTo>
                <a:pt x="211303" y="1610542"/>
              </a:lnTo>
              <a:lnTo>
                <a:pt x="422606" y="161054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756871" y="8736003"/>
        <a:ext cx="83253" cy="83253"/>
      </dsp:txXfrm>
    </dsp:sp>
    <dsp:sp modelId="{E5ED6FB0-7FE4-432D-A7E2-1C05993FCA60}">
      <dsp:nvSpPr>
        <dsp:cNvPr id="0" name=""/>
        <dsp:cNvSpPr/>
      </dsp:nvSpPr>
      <dsp:spPr>
        <a:xfrm>
          <a:off x="6122833" y="7121367"/>
          <a:ext cx="42260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2260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23571" y="7156522"/>
        <a:ext cx="21130" cy="21130"/>
      </dsp:txXfrm>
    </dsp:sp>
    <dsp:sp modelId="{65055C2D-2B2C-4D84-ACA4-59F12A018C1E}">
      <dsp:nvSpPr>
        <dsp:cNvPr id="0" name=""/>
        <dsp:cNvSpPr/>
      </dsp:nvSpPr>
      <dsp:spPr>
        <a:xfrm>
          <a:off x="3587195" y="7167087"/>
          <a:ext cx="422606" cy="805271"/>
        </a:xfrm>
        <a:custGeom>
          <a:avLst/>
          <a:gdLst/>
          <a:ahLst/>
          <a:cxnLst/>
          <a:rect l="0" t="0" r="0" b="0"/>
          <a:pathLst>
            <a:path>
              <a:moveTo>
                <a:pt x="0" y="805271"/>
              </a:moveTo>
              <a:lnTo>
                <a:pt x="211303" y="805271"/>
              </a:lnTo>
              <a:lnTo>
                <a:pt x="211303" y="0"/>
              </a:lnTo>
              <a:lnTo>
                <a:pt x="42260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775762" y="7546987"/>
        <a:ext cx="45471" cy="45471"/>
      </dsp:txXfrm>
    </dsp:sp>
    <dsp:sp modelId="{54E594E6-7D2B-4531-96DB-A1636EFE0947}">
      <dsp:nvSpPr>
        <dsp:cNvPr id="0" name=""/>
        <dsp:cNvSpPr/>
      </dsp:nvSpPr>
      <dsp:spPr>
        <a:xfrm>
          <a:off x="3587195" y="6361816"/>
          <a:ext cx="422606" cy="1610542"/>
        </a:xfrm>
        <a:custGeom>
          <a:avLst/>
          <a:gdLst/>
          <a:ahLst/>
          <a:cxnLst/>
          <a:rect l="0" t="0" r="0" b="0"/>
          <a:pathLst>
            <a:path>
              <a:moveTo>
                <a:pt x="0" y="1610542"/>
              </a:moveTo>
              <a:lnTo>
                <a:pt x="211303" y="1610542"/>
              </a:lnTo>
              <a:lnTo>
                <a:pt x="211303" y="0"/>
              </a:lnTo>
              <a:lnTo>
                <a:pt x="42260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756871" y="7125460"/>
        <a:ext cx="83253" cy="83253"/>
      </dsp:txXfrm>
    </dsp:sp>
    <dsp:sp modelId="{7C1111C3-71C8-4A59-B707-B9C768098517}">
      <dsp:nvSpPr>
        <dsp:cNvPr id="0" name=""/>
        <dsp:cNvSpPr/>
      </dsp:nvSpPr>
      <dsp:spPr>
        <a:xfrm>
          <a:off x="1051556" y="5657203"/>
          <a:ext cx="422606" cy="231515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1303" y="0"/>
              </a:lnTo>
              <a:lnTo>
                <a:pt x="211303" y="2315155"/>
              </a:lnTo>
              <a:lnTo>
                <a:pt x="422606" y="231515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1204024" y="6755945"/>
        <a:ext cx="117670" cy="117670"/>
      </dsp:txXfrm>
    </dsp:sp>
    <dsp:sp modelId="{1C5848CA-636D-446D-9062-32BD984D989D}">
      <dsp:nvSpPr>
        <dsp:cNvPr id="0" name=""/>
        <dsp:cNvSpPr/>
      </dsp:nvSpPr>
      <dsp:spPr>
        <a:xfrm>
          <a:off x="6122833" y="5556544"/>
          <a:ext cx="422606" cy="4026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1303" y="0"/>
              </a:lnTo>
              <a:lnTo>
                <a:pt x="211303" y="402635"/>
              </a:lnTo>
              <a:lnTo>
                <a:pt x="422606" y="40263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19544" y="5743269"/>
        <a:ext cx="29185" cy="29185"/>
      </dsp:txXfrm>
    </dsp:sp>
    <dsp:sp modelId="{99C9DC06-46A2-44DD-A1D1-C2E38AA19217}">
      <dsp:nvSpPr>
        <dsp:cNvPr id="0" name=""/>
        <dsp:cNvSpPr/>
      </dsp:nvSpPr>
      <dsp:spPr>
        <a:xfrm>
          <a:off x="6122833" y="5153908"/>
          <a:ext cx="422606" cy="402635"/>
        </a:xfrm>
        <a:custGeom>
          <a:avLst/>
          <a:gdLst/>
          <a:ahLst/>
          <a:cxnLst/>
          <a:rect l="0" t="0" r="0" b="0"/>
          <a:pathLst>
            <a:path>
              <a:moveTo>
                <a:pt x="0" y="402635"/>
              </a:moveTo>
              <a:lnTo>
                <a:pt x="211303" y="402635"/>
              </a:lnTo>
              <a:lnTo>
                <a:pt x="211303" y="0"/>
              </a:lnTo>
              <a:lnTo>
                <a:pt x="42260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19544" y="5340634"/>
        <a:ext cx="29185" cy="29185"/>
      </dsp:txXfrm>
    </dsp:sp>
    <dsp:sp modelId="{D63A1DBF-B929-4CFF-8038-A3BB430E8F26}">
      <dsp:nvSpPr>
        <dsp:cNvPr id="0" name=""/>
        <dsp:cNvSpPr/>
      </dsp:nvSpPr>
      <dsp:spPr>
        <a:xfrm>
          <a:off x="3587195" y="3342048"/>
          <a:ext cx="422606" cy="221449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1303" y="0"/>
              </a:lnTo>
              <a:lnTo>
                <a:pt x="211303" y="2214496"/>
              </a:lnTo>
              <a:lnTo>
                <a:pt x="422606" y="221449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3742136" y="4392935"/>
        <a:ext cx="112723" cy="112723"/>
      </dsp:txXfrm>
    </dsp:sp>
    <dsp:sp modelId="{08EC2D9E-EEF5-4DFB-B18C-04297E92FEFA}">
      <dsp:nvSpPr>
        <dsp:cNvPr id="0" name=""/>
        <dsp:cNvSpPr/>
      </dsp:nvSpPr>
      <dsp:spPr>
        <a:xfrm>
          <a:off x="6122833" y="4302917"/>
          <a:ext cx="42260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2260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23571" y="4338072"/>
        <a:ext cx="21130" cy="21130"/>
      </dsp:txXfrm>
    </dsp:sp>
    <dsp:sp modelId="{F1254FD0-8054-4A01-9BB5-DAF029D79E79}">
      <dsp:nvSpPr>
        <dsp:cNvPr id="0" name=""/>
        <dsp:cNvSpPr/>
      </dsp:nvSpPr>
      <dsp:spPr>
        <a:xfrm>
          <a:off x="3587195" y="3342048"/>
          <a:ext cx="422606" cy="100658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1303" y="0"/>
              </a:lnTo>
              <a:lnTo>
                <a:pt x="211303" y="1006589"/>
              </a:lnTo>
              <a:lnTo>
                <a:pt x="422606" y="100658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771205" y="3818050"/>
        <a:ext cx="54585" cy="54585"/>
      </dsp:txXfrm>
    </dsp:sp>
    <dsp:sp modelId="{17A751B1-886E-4DFE-825B-47FDE8E0FC2B}">
      <dsp:nvSpPr>
        <dsp:cNvPr id="0" name=""/>
        <dsp:cNvSpPr/>
      </dsp:nvSpPr>
      <dsp:spPr>
        <a:xfrm>
          <a:off x="6122833" y="3140730"/>
          <a:ext cx="422606" cy="4026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1303" y="0"/>
              </a:lnTo>
              <a:lnTo>
                <a:pt x="211303" y="402635"/>
              </a:lnTo>
              <a:lnTo>
                <a:pt x="422606" y="40263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19544" y="3327455"/>
        <a:ext cx="29185" cy="29185"/>
      </dsp:txXfrm>
    </dsp:sp>
    <dsp:sp modelId="{BDFD0AA1-79E5-44CD-88B1-E31F32152E75}">
      <dsp:nvSpPr>
        <dsp:cNvPr id="0" name=""/>
        <dsp:cNvSpPr/>
      </dsp:nvSpPr>
      <dsp:spPr>
        <a:xfrm>
          <a:off x="6122833" y="2738094"/>
          <a:ext cx="422606" cy="402635"/>
        </a:xfrm>
        <a:custGeom>
          <a:avLst/>
          <a:gdLst/>
          <a:ahLst/>
          <a:cxnLst/>
          <a:rect l="0" t="0" r="0" b="0"/>
          <a:pathLst>
            <a:path>
              <a:moveTo>
                <a:pt x="0" y="402635"/>
              </a:moveTo>
              <a:lnTo>
                <a:pt x="211303" y="402635"/>
              </a:lnTo>
              <a:lnTo>
                <a:pt x="211303" y="0"/>
              </a:lnTo>
              <a:lnTo>
                <a:pt x="42260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19544" y="2924820"/>
        <a:ext cx="29185" cy="29185"/>
      </dsp:txXfrm>
    </dsp:sp>
    <dsp:sp modelId="{D79E68D3-E046-4F10-8D02-A49E5AF4B6A4}">
      <dsp:nvSpPr>
        <dsp:cNvPr id="0" name=""/>
        <dsp:cNvSpPr/>
      </dsp:nvSpPr>
      <dsp:spPr>
        <a:xfrm>
          <a:off x="3587195" y="3140730"/>
          <a:ext cx="422606" cy="201317"/>
        </a:xfrm>
        <a:custGeom>
          <a:avLst/>
          <a:gdLst/>
          <a:ahLst/>
          <a:cxnLst/>
          <a:rect l="0" t="0" r="0" b="0"/>
          <a:pathLst>
            <a:path>
              <a:moveTo>
                <a:pt x="0" y="201317"/>
              </a:moveTo>
              <a:lnTo>
                <a:pt x="211303" y="201317"/>
              </a:lnTo>
              <a:lnTo>
                <a:pt x="211303" y="0"/>
              </a:lnTo>
              <a:lnTo>
                <a:pt x="42260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786795" y="3229686"/>
        <a:ext cx="23405" cy="23405"/>
      </dsp:txXfrm>
    </dsp:sp>
    <dsp:sp modelId="{C487F586-D33A-4E02-99B3-0403008A4CF2}">
      <dsp:nvSpPr>
        <dsp:cNvPr id="0" name=""/>
        <dsp:cNvSpPr/>
      </dsp:nvSpPr>
      <dsp:spPr>
        <a:xfrm>
          <a:off x="6122833" y="1127552"/>
          <a:ext cx="422606" cy="80527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1303" y="0"/>
              </a:lnTo>
              <a:lnTo>
                <a:pt x="211303" y="805271"/>
              </a:lnTo>
              <a:lnTo>
                <a:pt x="422606" y="80527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11401" y="1507452"/>
        <a:ext cx="45471" cy="45471"/>
      </dsp:txXfrm>
    </dsp:sp>
    <dsp:sp modelId="{3CE8D2C2-7F31-48F4-96CE-BB88B848A680}">
      <dsp:nvSpPr>
        <dsp:cNvPr id="0" name=""/>
        <dsp:cNvSpPr/>
      </dsp:nvSpPr>
      <dsp:spPr>
        <a:xfrm>
          <a:off x="6122833" y="1081832"/>
          <a:ext cx="42260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2260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23571" y="1116986"/>
        <a:ext cx="21130" cy="21130"/>
      </dsp:txXfrm>
    </dsp:sp>
    <dsp:sp modelId="{84A01E5C-C4CF-406B-A41A-7AB7998E9E76}">
      <dsp:nvSpPr>
        <dsp:cNvPr id="0" name=""/>
        <dsp:cNvSpPr/>
      </dsp:nvSpPr>
      <dsp:spPr>
        <a:xfrm>
          <a:off x="6122833" y="322280"/>
          <a:ext cx="422606" cy="805271"/>
        </a:xfrm>
        <a:custGeom>
          <a:avLst/>
          <a:gdLst/>
          <a:ahLst/>
          <a:cxnLst/>
          <a:rect l="0" t="0" r="0" b="0"/>
          <a:pathLst>
            <a:path>
              <a:moveTo>
                <a:pt x="0" y="805271"/>
              </a:moveTo>
              <a:lnTo>
                <a:pt x="211303" y="805271"/>
              </a:lnTo>
              <a:lnTo>
                <a:pt x="211303" y="0"/>
              </a:lnTo>
              <a:lnTo>
                <a:pt x="42260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11401" y="702180"/>
        <a:ext cx="45471" cy="45471"/>
      </dsp:txXfrm>
    </dsp:sp>
    <dsp:sp modelId="{1DE34B09-0CEC-41CE-8BB8-7D4C03D8BCE7}">
      <dsp:nvSpPr>
        <dsp:cNvPr id="0" name=""/>
        <dsp:cNvSpPr/>
      </dsp:nvSpPr>
      <dsp:spPr>
        <a:xfrm>
          <a:off x="3587195" y="1127552"/>
          <a:ext cx="422606" cy="2214496"/>
        </a:xfrm>
        <a:custGeom>
          <a:avLst/>
          <a:gdLst/>
          <a:ahLst/>
          <a:cxnLst/>
          <a:rect l="0" t="0" r="0" b="0"/>
          <a:pathLst>
            <a:path>
              <a:moveTo>
                <a:pt x="0" y="2214496"/>
              </a:moveTo>
              <a:lnTo>
                <a:pt x="211303" y="2214496"/>
              </a:lnTo>
              <a:lnTo>
                <a:pt x="211303" y="0"/>
              </a:lnTo>
              <a:lnTo>
                <a:pt x="42260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3742136" y="2178438"/>
        <a:ext cx="112723" cy="112723"/>
      </dsp:txXfrm>
    </dsp:sp>
    <dsp:sp modelId="{10902F1B-76A0-42BF-B8B6-85638234AC1B}">
      <dsp:nvSpPr>
        <dsp:cNvPr id="0" name=""/>
        <dsp:cNvSpPr/>
      </dsp:nvSpPr>
      <dsp:spPr>
        <a:xfrm>
          <a:off x="1051556" y="3342048"/>
          <a:ext cx="422606" cy="2315155"/>
        </a:xfrm>
        <a:custGeom>
          <a:avLst/>
          <a:gdLst/>
          <a:ahLst/>
          <a:cxnLst/>
          <a:rect l="0" t="0" r="0" b="0"/>
          <a:pathLst>
            <a:path>
              <a:moveTo>
                <a:pt x="0" y="2315155"/>
              </a:moveTo>
              <a:lnTo>
                <a:pt x="211303" y="2315155"/>
              </a:lnTo>
              <a:lnTo>
                <a:pt x="211303" y="0"/>
              </a:lnTo>
              <a:lnTo>
                <a:pt x="42260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1204024" y="4440790"/>
        <a:ext cx="117670" cy="117670"/>
      </dsp:txXfrm>
    </dsp:sp>
    <dsp:sp modelId="{47AE8846-F21F-4E4C-B4A3-D44DA4BF791C}">
      <dsp:nvSpPr>
        <dsp:cNvPr id="0" name=""/>
        <dsp:cNvSpPr/>
      </dsp:nvSpPr>
      <dsp:spPr>
        <a:xfrm rot="16200000">
          <a:off x="-965860" y="5335095"/>
          <a:ext cx="3390616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670" tIns="26670" rIns="26670" bIns="26670" numCol="1" spcCol="1270" anchor="ctr" anchorCtr="0">
          <a:noAutofit/>
        </a:bodyPr>
        <a:lstStyle/>
        <a:p>
          <a:pPr lvl="0" algn="ctr" defTabSz="1866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200" kern="1200"/>
            <a:t>Plan</a:t>
          </a:r>
          <a:endParaRPr lang="zh-CN" altLang="en-US" sz="4200" kern="1200"/>
        </a:p>
      </dsp:txBody>
      <dsp:txXfrm>
        <a:off x="-965860" y="5335095"/>
        <a:ext cx="3390616" cy="644217"/>
      </dsp:txXfrm>
    </dsp:sp>
    <dsp:sp modelId="{D456BF37-646F-420A-817B-2C6FE870644F}">
      <dsp:nvSpPr>
        <dsp:cNvPr id="0" name=""/>
        <dsp:cNvSpPr/>
      </dsp:nvSpPr>
      <dsp:spPr>
        <a:xfrm>
          <a:off x="1474162" y="3019939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Baseline</a:t>
          </a:r>
          <a:endParaRPr lang="zh-CN" altLang="en-US" sz="2400" kern="1200"/>
        </a:p>
      </dsp:txBody>
      <dsp:txXfrm>
        <a:off x="1474162" y="3019939"/>
        <a:ext cx="2113032" cy="644217"/>
      </dsp:txXfrm>
    </dsp:sp>
    <dsp:sp modelId="{58E186A9-FB5E-4DDE-9E5A-A6D3A9A7F131}">
      <dsp:nvSpPr>
        <dsp:cNvPr id="0" name=""/>
        <dsp:cNvSpPr/>
      </dsp:nvSpPr>
      <dsp:spPr>
        <a:xfrm>
          <a:off x="4009801" y="805443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BIS trends</a:t>
          </a:r>
          <a:endParaRPr lang="zh-CN" altLang="en-US" sz="2400" kern="1200"/>
        </a:p>
      </dsp:txBody>
      <dsp:txXfrm>
        <a:off x="4009801" y="805443"/>
        <a:ext cx="2113032" cy="644217"/>
      </dsp:txXfrm>
    </dsp:sp>
    <dsp:sp modelId="{FF4A85EF-ADD9-46F4-A4CD-81E655CE1694}">
      <dsp:nvSpPr>
        <dsp:cNvPr id="0" name=""/>
        <dsp:cNvSpPr/>
      </dsp:nvSpPr>
      <dsp:spPr>
        <a:xfrm>
          <a:off x="6545439" y="172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Reading/Writing</a:t>
          </a:r>
          <a:endParaRPr lang="zh-CN" altLang="en-US" sz="2400" kern="1200"/>
        </a:p>
      </dsp:txBody>
      <dsp:txXfrm>
        <a:off x="6545439" y="172"/>
        <a:ext cx="2113032" cy="644217"/>
      </dsp:txXfrm>
    </dsp:sp>
    <dsp:sp modelId="{6DCC1907-DB64-475B-98EF-AFA4C6CD6423}">
      <dsp:nvSpPr>
        <dsp:cNvPr id="0" name=""/>
        <dsp:cNvSpPr/>
      </dsp:nvSpPr>
      <dsp:spPr>
        <a:xfrm>
          <a:off x="6545439" y="805443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11:30-12:30</a:t>
          </a:r>
          <a:endParaRPr lang="zh-CN" altLang="en-US" sz="2400" kern="1200"/>
        </a:p>
      </dsp:txBody>
      <dsp:txXfrm>
        <a:off x="6545439" y="805443"/>
        <a:ext cx="2113032" cy="644217"/>
      </dsp:txXfrm>
    </dsp:sp>
    <dsp:sp modelId="{BAB9FEC2-09F4-4D2E-8148-F8895C69783D}">
      <dsp:nvSpPr>
        <dsp:cNvPr id="0" name=""/>
        <dsp:cNvSpPr/>
      </dsp:nvSpPr>
      <dsp:spPr>
        <a:xfrm>
          <a:off x="6545439" y="1610714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15:00-17:00</a:t>
          </a:r>
          <a:endParaRPr lang="zh-CN" altLang="en-US" sz="2400" kern="1200"/>
        </a:p>
      </dsp:txBody>
      <dsp:txXfrm>
        <a:off x="6545439" y="1610714"/>
        <a:ext cx="2113032" cy="644217"/>
      </dsp:txXfrm>
    </dsp:sp>
    <dsp:sp modelId="{5B77D17F-1FB5-432E-A882-FB04AA313D52}">
      <dsp:nvSpPr>
        <dsp:cNvPr id="0" name=""/>
        <dsp:cNvSpPr/>
      </dsp:nvSpPr>
      <dsp:spPr>
        <a:xfrm>
          <a:off x="4009801" y="2818621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Assignments</a:t>
          </a:r>
          <a:endParaRPr lang="zh-CN" altLang="en-US" sz="2400" kern="1200"/>
        </a:p>
      </dsp:txBody>
      <dsp:txXfrm>
        <a:off x="4009801" y="2818621"/>
        <a:ext cx="2113032" cy="644217"/>
      </dsp:txXfrm>
    </dsp:sp>
    <dsp:sp modelId="{1CA95829-97CF-4BF7-913A-F53039A80401}">
      <dsp:nvSpPr>
        <dsp:cNvPr id="0" name=""/>
        <dsp:cNvSpPr/>
      </dsp:nvSpPr>
      <dsp:spPr>
        <a:xfrm>
          <a:off x="6545439" y="2415986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2400" kern="1200"/>
        </a:p>
      </dsp:txBody>
      <dsp:txXfrm>
        <a:off x="6545439" y="2415986"/>
        <a:ext cx="2113032" cy="644217"/>
      </dsp:txXfrm>
    </dsp:sp>
    <dsp:sp modelId="{2872164C-8246-44B0-A0A3-B7FA0C1EA77A}">
      <dsp:nvSpPr>
        <dsp:cNvPr id="0" name=""/>
        <dsp:cNvSpPr/>
      </dsp:nvSpPr>
      <dsp:spPr>
        <a:xfrm>
          <a:off x="6545439" y="3221257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17:00-19:00</a:t>
          </a:r>
          <a:endParaRPr lang="zh-CN" altLang="en-US" sz="2400" kern="1200"/>
        </a:p>
      </dsp:txBody>
      <dsp:txXfrm>
        <a:off x="6545439" y="3221257"/>
        <a:ext cx="2113032" cy="644217"/>
      </dsp:txXfrm>
    </dsp:sp>
    <dsp:sp modelId="{80600A35-84AA-43CE-81F3-F98690856545}">
      <dsp:nvSpPr>
        <dsp:cNvPr id="0" name=""/>
        <dsp:cNvSpPr/>
      </dsp:nvSpPr>
      <dsp:spPr>
        <a:xfrm>
          <a:off x="4009801" y="4026529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Refine the Plan</a:t>
          </a:r>
          <a:endParaRPr lang="zh-CN" altLang="en-US" sz="2400" kern="1200"/>
        </a:p>
      </dsp:txBody>
      <dsp:txXfrm>
        <a:off x="4009801" y="4026529"/>
        <a:ext cx="2113032" cy="644217"/>
      </dsp:txXfrm>
    </dsp:sp>
    <dsp:sp modelId="{A9B15C1A-4C4B-4F3A-A878-84EA420CF092}">
      <dsp:nvSpPr>
        <dsp:cNvPr id="0" name=""/>
        <dsp:cNvSpPr/>
      </dsp:nvSpPr>
      <dsp:spPr>
        <a:xfrm>
          <a:off x="6545439" y="4026529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19:00-20:00</a:t>
          </a:r>
          <a:endParaRPr lang="zh-CN" altLang="en-US" sz="2400" kern="1200"/>
        </a:p>
      </dsp:txBody>
      <dsp:txXfrm>
        <a:off x="6545439" y="4026529"/>
        <a:ext cx="2113032" cy="644217"/>
      </dsp:txXfrm>
    </dsp:sp>
    <dsp:sp modelId="{EB700C83-D138-423A-A329-081ADA9166E0}">
      <dsp:nvSpPr>
        <dsp:cNvPr id="0" name=""/>
        <dsp:cNvSpPr/>
      </dsp:nvSpPr>
      <dsp:spPr>
        <a:xfrm>
          <a:off x="4009801" y="5234436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English</a:t>
          </a:r>
          <a:endParaRPr lang="zh-CN" altLang="en-US" sz="2400" kern="1200"/>
        </a:p>
      </dsp:txBody>
      <dsp:txXfrm>
        <a:off x="4009801" y="5234436"/>
        <a:ext cx="2113032" cy="644217"/>
      </dsp:txXfrm>
    </dsp:sp>
    <dsp:sp modelId="{B06A7D04-F40A-4C7F-88A5-F8F50AF33A81}">
      <dsp:nvSpPr>
        <dsp:cNvPr id="0" name=""/>
        <dsp:cNvSpPr/>
      </dsp:nvSpPr>
      <dsp:spPr>
        <a:xfrm>
          <a:off x="6545439" y="4831800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Recitation</a:t>
          </a:r>
          <a:endParaRPr lang="zh-CN" altLang="en-US" sz="2400" kern="1200"/>
        </a:p>
      </dsp:txBody>
      <dsp:txXfrm>
        <a:off x="6545439" y="4831800"/>
        <a:ext cx="2113032" cy="644217"/>
      </dsp:txXfrm>
    </dsp:sp>
    <dsp:sp modelId="{BC624B5F-9ACF-40EA-8730-39097B9F9662}">
      <dsp:nvSpPr>
        <dsp:cNvPr id="0" name=""/>
        <dsp:cNvSpPr/>
      </dsp:nvSpPr>
      <dsp:spPr>
        <a:xfrm>
          <a:off x="6545439" y="5637071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21:00-22:00</a:t>
          </a:r>
          <a:endParaRPr lang="zh-CN" altLang="en-US" sz="2400" kern="1200"/>
        </a:p>
      </dsp:txBody>
      <dsp:txXfrm>
        <a:off x="6545439" y="5637071"/>
        <a:ext cx="2113032" cy="644217"/>
      </dsp:txXfrm>
    </dsp:sp>
    <dsp:sp modelId="{E2CE8335-163F-4FC8-9EB2-2F1AB9A3494D}">
      <dsp:nvSpPr>
        <dsp:cNvPr id="0" name=""/>
        <dsp:cNvSpPr/>
      </dsp:nvSpPr>
      <dsp:spPr>
        <a:xfrm>
          <a:off x="1474162" y="7650250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Reminder</a:t>
          </a:r>
          <a:endParaRPr lang="zh-CN" altLang="en-US" sz="2400" kern="1200"/>
        </a:p>
      </dsp:txBody>
      <dsp:txXfrm>
        <a:off x="1474162" y="7650250"/>
        <a:ext cx="2113032" cy="644217"/>
      </dsp:txXfrm>
    </dsp:sp>
    <dsp:sp modelId="{A6245687-1FD2-4154-A109-2FB42B15ECB5}">
      <dsp:nvSpPr>
        <dsp:cNvPr id="0" name=""/>
        <dsp:cNvSpPr/>
      </dsp:nvSpPr>
      <dsp:spPr>
        <a:xfrm>
          <a:off x="4009801" y="6039707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Permit</a:t>
          </a:r>
          <a:endParaRPr lang="zh-CN" altLang="en-US" sz="2400" kern="1200"/>
        </a:p>
      </dsp:txBody>
      <dsp:txXfrm>
        <a:off x="4009801" y="6039707"/>
        <a:ext cx="2113032" cy="644217"/>
      </dsp:txXfrm>
    </dsp:sp>
    <dsp:sp modelId="{D39F0EBD-FE23-49ED-8731-BF50C8139E65}">
      <dsp:nvSpPr>
        <dsp:cNvPr id="0" name=""/>
        <dsp:cNvSpPr/>
      </dsp:nvSpPr>
      <dsp:spPr>
        <a:xfrm>
          <a:off x="4009801" y="6844978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Financial</a:t>
          </a:r>
          <a:endParaRPr lang="zh-CN" altLang="en-US" sz="2400" kern="1200"/>
        </a:p>
      </dsp:txBody>
      <dsp:txXfrm>
        <a:off x="4009801" y="6844978"/>
        <a:ext cx="2113032" cy="644217"/>
      </dsp:txXfrm>
    </dsp:sp>
    <dsp:sp modelId="{53AEF0C2-BE19-450F-87F1-3F6A8CDD2C4F}">
      <dsp:nvSpPr>
        <dsp:cNvPr id="0" name=""/>
        <dsp:cNvSpPr/>
      </dsp:nvSpPr>
      <dsp:spPr>
        <a:xfrm>
          <a:off x="6545439" y="6844978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BOA Credit</a:t>
          </a:r>
          <a:endParaRPr lang="zh-CN" altLang="en-US" sz="2400" kern="1200"/>
        </a:p>
      </dsp:txBody>
      <dsp:txXfrm>
        <a:off x="6545439" y="6844978"/>
        <a:ext cx="2113032" cy="644217"/>
      </dsp:txXfrm>
    </dsp:sp>
    <dsp:sp modelId="{7E713748-379C-4B5E-9EC6-622A2DAA67D9}">
      <dsp:nvSpPr>
        <dsp:cNvPr id="0" name=""/>
        <dsp:cNvSpPr/>
      </dsp:nvSpPr>
      <dsp:spPr>
        <a:xfrm>
          <a:off x="4009801" y="9260792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Shopping list</a:t>
          </a:r>
          <a:endParaRPr lang="zh-CN" altLang="en-US" sz="2400" kern="1200"/>
        </a:p>
      </dsp:txBody>
      <dsp:txXfrm>
        <a:off x="4009801" y="9260792"/>
        <a:ext cx="2113032" cy="644217"/>
      </dsp:txXfrm>
    </dsp:sp>
    <dsp:sp modelId="{50DFE8EC-C200-4654-AAE8-1C218BF1FF46}">
      <dsp:nvSpPr>
        <dsp:cNvPr id="0" name=""/>
        <dsp:cNvSpPr/>
      </dsp:nvSpPr>
      <dsp:spPr>
        <a:xfrm>
          <a:off x="6545439" y="9260792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Daily Stuff</a:t>
          </a:r>
          <a:endParaRPr lang="zh-CN" altLang="en-US" sz="2400" kern="1200"/>
        </a:p>
      </dsp:txBody>
      <dsp:txXfrm>
        <a:off x="6545439" y="9260792"/>
        <a:ext cx="2113032" cy="644217"/>
      </dsp:txXfrm>
    </dsp:sp>
    <dsp:sp modelId="{550E294F-EC44-419B-ACBA-76EA29C580AF}">
      <dsp:nvSpPr>
        <dsp:cNvPr id="0" name=""/>
        <dsp:cNvSpPr/>
      </dsp:nvSpPr>
      <dsp:spPr>
        <a:xfrm>
          <a:off x="9081078" y="7650250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Jacket/Jeans</a:t>
          </a:r>
          <a:endParaRPr lang="zh-CN" altLang="en-US" sz="2400" kern="1200"/>
        </a:p>
      </dsp:txBody>
      <dsp:txXfrm>
        <a:off x="9081078" y="7650250"/>
        <a:ext cx="2113032" cy="644217"/>
      </dsp:txXfrm>
    </dsp:sp>
    <dsp:sp modelId="{5E50BE45-AF0C-44A3-AA12-417AEB53362F}">
      <dsp:nvSpPr>
        <dsp:cNvPr id="0" name=""/>
        <dsp:cNvSpPr/>
      </dsp:nvSpPr>
      <dsp:spPr>
        <a:xfrm>
          <a:off x="9081078" y="8455521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Shampoo</a:t>
          </a:r>
          <a:endParaRPr lang="zh-CN" altLang="en-US" sz="2400" kern="1200"/>
        </a:p>
      </dsp:txBody>
      <dsp:txXfrm>
        <a:off x="9081078" y="8455521"/>
        <a:ext cx="2113032" cy="644217"/>
      </dsp:txXfrm>
    </dsp:sp>
    <dsp:sp modelId="{E18AE2A5-DC03-4931-94FA-010B0E494808}">
      <dsp:nvSpPr>
        <dsp:cNvPr id="0" name=""/>
        <dsp:cNvSpPr/>
      </dsp:nvSpPr>
      <dsp:spPr>
        <a:xfrm>
          <a:off x="9081078" y="9260792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Swiffer</a:t>
          </a:r>
          <a:endParaRPr lang="zh-CN" altLang="en-US" sz="2400" kern="1200"/>
        </a:p>
      </dsp:txBody>
      <dsp:txXfrm>
        <a:off x="9081078" y="9260792"/>
        <a:ext cx="2113032" cy="644217"/>
      </dsp:txXfrm>
    </dsp:sp>
    <dsp:sp modelId="{964E3496-9F20-4756-A220-FBA1D5E4980C}">
      <dsp:nvSpPr>
        <dsp:cNvPr id="0" name=""/>
        <dsp:cNvSpPr/>
      </dsp:nvSpPr>
      <dsp:spPr>
        <a:xfrm>
          <a:off x="9081078" y="10066064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Shower Filter</a:t>
          </a:r>
          <a:endParaRPr lang="zh-CN" altLang="en-US" sz="2400" kern="1200"/>
        </a:p>
      </dsp:txBody>
      <dsp:txXfrm>
        <a:off x="9081078" y="10066064"/>
        <a:ext cx="2113032" cy="644217"/>
      </dsp:txXfrm>
    </dsp:sp>
    <dsp:sp modelId="{5E8E4353-97E3-4769-8745-E51435D5D5C3}">
      <dsp:nvSpPr>
        <dsp:cNvPr id="0" name=""/>
        <dsp:cNvSpPr/>
      </dsp:nvSpPr>
      <dsp:spPr>
        <a:xfrm>
          <a:off x="9081078" y="10871335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Sunscreen</a:t>
          </a:r>
          <a:endParaRPr lang="zh-CN" altLang="en-US" sz="2400" kern="1200"/>
        </a:p>
      </dsp:txBody>
      <dsp:txXfrm>
        <a:off x="9081078" y="10871335"/>
        <a:ext cx="2113032" cy="644217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A787B02-266F-428D-84E1-1375B86AEAA4}">
      <dsp:nvSpPr>
        <dsp:cNvPr id="0" name=""/>
        <dsp:cNvSpPr/>
      </dsp:nvSpPr>
      <dsp:spPr>
        <a:xfrm>
          <a:off x="5949028" y="9819269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5938" y="9939737"/>
        <a:ext cx="18829" cy="18829"/>
      </dsp:txXfrm>
    </dsp:sp>
    <dsp:sp modelId="{B613AE4B-1DC6-4199-8DB8-FB4FCFD97C80}">
      <dsp:nvSpPr>
        <dsp:cNvPr id="0" name=""/>
        <dsp:cNvSpPr/>
      </dsp:nvSpPr>
      <dsp:spPr>
        <a:xfrm>
          <a:off x="7584924" y="9559504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1834" y="9679972"/>
        <a:ext cx="18829" cy="18829"/>
      </dsp:txXfrm>
    </dsp:sp>
    <dsp:sp modelId="{825BE01C-D7B3-4F41-B894-43E47067F56C}">
      <dsp:nvSpPr>
        <dsp:cNvPr id="0" name=""/>
        <dsp:cNvSpPr/>
      </dsp:nvSpPr>
      <dsp:spPr>
        <a:xfrm>
          <a:off x="7584924" y="9299739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1834" y="9420207"/>
        <a:ext cx="18829" cy="18829"/>
      </dsp:txXfrm>
    </dsp:sp>
    <dsp:sp modelId="{3B1A3685-9A27-4EC4-BEFC-1FDA25274BFA}">
      <dsp:nvSpPr>
        <dsp:cNvPr id="0" name=""/>
        <dsp:cNvSpPr/>
      </dsp:nvSpPr>
      <dsp:spPr>
        <a:xfrm>
          <a:off x="5949028" y="9559504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5938" y="9679972"/>
        <a:ext cx="18829" cy="18829"/>
      </dsp:txXfrm>
    </dsp:sp>
    <dsp:sp modelId="{3D594C2F-E3B3-49E4-91B1-8021AB724E6F}">
      <dsp:nvSpPr>
        <dsp:cNvPr id="0" name=""/>
        <dsp:cNvSpPr/>
      </dsp:nvSpPr>
      <dsp:spPr>
        <a:xfrm>
          <a:off x="4313132" y="5922794"/>
          <a:ext cx="272649" cy="38964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3896474"/>
              </a:lnTo>
              <a:lnTo>
                <a:pt x="272649" y="389647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4351807" y="7773382"/>
        <a:ext cx="195300" cy="195300"/>
      </dsp:txXfrm>
    </dsp:sp>
    <dsp:sp modelId="{B75ABC98-6F28-418F-BAD1-9E28A0B13D07}">
      <dsp:nvSpPr>
        <dsp:cNvPr id="0" name=""/>
        <dsp:cNvSpPr/>
      </dsp:nvSpPr>
      <dsp:spPr>
        <a:xfrm>
          <a:off x="5949028" y="8734489"/>
          <a:ext cx="27264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264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8537" y="8773393"/>
        <a:ext cx="13632" cy="13632"/>
      </dsp:txXfrm>
    </dsp:sp>
    <dsp:sp modelId="{F94E27A2-06B0-4D02-BDCB-938B94E8148D}">
      <dsp:nvSpPr>
        <dsp:cNvPr id="0" name=""/>
        <dsp:cNvSpPr/>
      </dsp:nvSpPr>
      <dsp:spPr>
        <a:xfrm>
          <a:off x="4313132" y="5922794"/>
          <a:ext cx="272649" cy="285741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857414"/>
              </a:lnTo>
              <a:lnTo>
                <a:pt x="272649" y="285741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00" kern="1200"/>
        </a:p>
      </dsp:txBody>
      <dsp:txXfrm>
        <a:off x="4377697" y="7279742"/>
        <a:ext cx="143519" cy="143519"/>
      </dsp:txXfrm>
    </dsp:sp>
    <dsp:sp modelId="{8AC247F6-DD61-43A1-98D8-13B81424B6D9}">
      <dsp:nvSpPr>
        <dsp:cNvPr id="0" name=""/>
        <dsp:cNvSpPr/>
      </dsp:nvSpPr>
      <dsp:spPr>
        <a:xfrm>
          <a:off x="7584924" y="8214959"/>
          <a:ext cx="27264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264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4432" y="8253863"/>
        <a:ext cx="13632" cy="13632"/>
      </dsp:txXfrm>
    </dsp:sp>
    <dsp:sp modelId="{2D32AA52-C83F-4380-88DB-E084883807B3}">
      <dsp:nvSpPr>
        <dsp:cNvPr id="0" name=""/>
        <dsp:cNvSpPr/>
      </dsp:nvSpPr>
      <dsp:spPr>
        <a:xfrm>
          <a:off x="5949028" y="6831972"/>
          <a:ext cx="272649" cy="142870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1428707"/>
              </a:lnTo>
              <a:lnTo>
                <a:pt x="272649" y="142870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48991" y="7509963"/>
        <a:ext cx="72724" cy="72724"/>
      </dsp:txXfrm>
    </dsp:sp>
    <dsp:sp modelId="{183178E7-3652-4F80-BF96-DFBA1D9849F1}">
      <dsp:nvSpPr>
        <dsp:cNvPr id="0" name=""/>
        <dsp:cNvSpPr/>
      </dsp:nvSpPr>
      <dsp:spPr>
        <a:xfrm>
          <a:off x="7584924" y="7695429"/>
          <a:ext cx="27264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264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4432" y="7734333"/>
        <a:ext cx="13632" cy="13632"/>
      </dsp:txXfrm>
    </dsp:sp>
    <dsp:sp modelId="{9BA59819-A74E-4F36-9ADB-BD59E4C99562}">
      <dsp:nvSpPr>
        <dsp:cNvPr id="0" name=""/>
        <dsp:cNvSpPr/>
      </dsp:nvSpPr>
      <dsp:spPr>
        <a:xfrm>
          <a:off x="5949028" y="6831972"/>
          <a:ext cx="272649" cy="90917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909177"/>
              </a:lnTo>
              <a:lnTo>
                <a:pt x="272649" y="90917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61623" y="7262831"/>
        <a:ext cx="47458" cy="47458"/>
      </dsp:txXfrm>
    </dsp:sp>
    <dsp:sp modelId="{81ACF7FA-B099-40F5-95DF-D5D0D173EDC1}">
      <dsp:nvSpPr>
        <dsp:cNvPr id="0" name=""/>
        <dsp:cNvSpPr/>
      </dsp:nvSpPr>
      <dsp:spPr>
        <a:xfrm>
          <a:off x="5949028" y="6831972"/>
          <a:ext cx="272649" cy="38964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389647"/>
              </a:lnTo>
              <a:lnTo>
                <a:pt x="272649" y="38964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3464" y="7014906"/>
        <a:ext cx="23778" cy="23778"/>
      </dsp:txXfrm>
    </dsp:sp>
    <dsp:sp modelId="{FFE6EA94-E597-43CD-B696-4D5C38F81B91}">
      <dsp:nvSpPr>
        <dsp:cNvPr id="0" name=""/>
        <dsp:cNvSpPr/>
      </dsp:nvSpPr>
      <dsp:spPr>
        <a:xfrm>
          <a:off x="7584924" y="6702089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1834" y="6822557"/>
        <a:ext cx="18829" cy="18829"/>
      </dsp:txXfrm>
    </dsp:sp>
    <dsp:sp modelId="{D7F89198-7E14-4F67-8FA2-B38F544D07B9}">
      <dsp:nvSpPr>
        <dsp:cNvPr id="0" name=""/>
        <dsp:cNvSpPr/>
      </dsp:nvSpPr>
      <dsp:spPr>
        <a:xfrm>
          <a:off x="7584924" y="6442324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1834" y="6562792"/>
        <a:ext cx="18829" cy="18829"/>
      </dsp:txXfrm>
    </dsp:sp>
    <dsp:sp modelId="{EB499143-0A51-4A84-9BCC-171DB7295B2C}">
      <dsp:nvSpPr>
        <dsp:cNvPr id="0" name=""/>
        <dsp:cNvSpPr/>
      </dsp:nvSpPr>
      <dsp:spPr>
        <a:xfrm>
          <a:off x="5949028" y="6702089"/>
          <a:ext cx="272649" cy="129882"/>
        </a:xfrm>
        <a:custGeom>
          <a:avLst/>
          <a:gdLst/>
          <a:ahLst/>
          <a:cxnLst/>
          <a:rect l="0" t="0" r="0" b="0"/>
          <a:pathLst>
            <a:path>
              <a:moveTo>
                <a:pt x="0" y="129882"/>
              </a:moveTo>
              <a:lnTo>
                <a:pt x="136324" y="129882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7803" y="6759480"/>
        <a:ext cx="15100" cy="15100"/>
      </dsp:txXfrm>
    </dsp:sp>
    <dsp:sp modelId="{2A9CE0A3-CD32-42CB-B810-863C196DC7EF}">
      <dsp:nvSpPr>
        <dsp:cNvPr id="0" name=""/>
        <dsp:cNvSpPr/>
      </dsp:nvSpPr>
      <dsp:spPr>
        <a:xfrm>
          <a:off x="9220820" y="5922794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6043262"/>
        <a:ext cx="18829" cy="18829"/>
      </dsp:txXfrm>
    </dsp:sp>
    <dsp:sp modelId="{9B37C1F2-3150-4098-8688-F1640A570471}">
      <dsp:nvSpPr>
        <dsp:cNvPr id="0" name=""/>
        <dsp:cNvSpPr/>
      </dsp:nvSpPr>
      <dsp:spPr>
        <a:xfrm>
          <a:off x="9220820" y="5663029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5783497"/>
        <a:ext cx="18829" cy="18829"/>
      </dsp:txXfrm>
    </dsp:sp>
    <dsp:sp modelId="{44B612DB-1CDC-482D-9BF4-4CBC9FBC4299}">
      <dsp:nvSpPr>
        <dsp:cNvPr id="0" name=""/>
        <dsp:cNvSpPr/>
      </dsp:nvSpPr>
      <dsp:spPr>
        <a:xfrm>
          <a:off x="7584924" y="5403264"/>
          <a:ext cx="272649" cy="5195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519529"/>
              </a:lnTo>
              <a:lnTo>
                <a:pt x="272649" y="5195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06580" y="5648361"/>
        <a:ext cx="29336" cy="29336"/>
      </dsp:txXfrm>
    </dsp:sp>
    <dsp:sp modelId="{CE5622EA-E03C-42DF-B2F8-357F11A84187}">
      <dsp:nvSpPr>
        <dsp:cNvPr id="0" name=""/>
        <dsp:cNvSpPr/>
      </dsp:nvSpPr>
      <dsp:spPr>
        <a:xfrm>
          <a:off x="7584924" y="5357544"/>
          <a:ext cx="27264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264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4432" y="5396448"/>
        <a:ext cx="13632" cy="13632"/>
      </dsp:txXfrm>
    </dsp:sp>
    <dsp:sp modelId="{20A12149-8214-4EBF-A5C5-2EA238C468D1}">
      <dsp:nvSpPr>
        <dsp:cNvPr id="0" name=""/>
        <dsp:cNvSpPr/>
      </dsp:nvSpPr>
      <dsp:spPr>
        <a:xfrm>
          <a:off x="9220820" y="4883735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5004202"/>
        <a:ext cx="18829" cy="18829"/>
      </dsp:txXfrm>
    </dsp:sp>
    <dsp:sp modelId="{58FC7E62-60ED-47F8-81ED-B3D997042171}">
      <dsp:nvSpPr>
        <dsp:cNvPr id="0" name=""/>
        <dsp:cNvSpPr/>
      </dsp:nvSpPr>
      <dsp:spPr>
        <a:xfrm>
          <a:off x="9220820" y="4623970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4744437"/>
        <a:ext cx="18829" cy="18829"/>
      </dsp:txXfrm>
    </dsp:sp>
    <dsp:sp modelId="{51256108-3E04-409B-BF38-F3E9918F32C3}">
      <dsp:nvSpPr>
        <dsp:cNvPr id="0" name=""/>
        <dsp:cNvSpPr/>
      </dsp:nvSpPr>
      <dsp:spPr>
        <a:xfrm>
          <a:off x="7584924" y="4883735"/>
          <a:ext cx="272649" cy="519529"/>
        </a:xfrm>
        <a:custGeom>
          <a:avLst/>
          <a:gdLst/>
          <a:ahLst/>
          <a:cxnLst/>
          <a:rect l="0" t="0" r="0" b="0"/>
          <a:pathLst>
            <a:path>
              <a:moveTo>
                <a:pt x="0" y="519529"/>
              </a:moveTo>
              <a:lnTo>
                <a:pt x="136324" y="519529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06580" y="5128831"/>
        <a:ext cx="29336" cy="29336"/>
      </dsp:txXfrm>
    </dsp:sp>
    <dsp:sp modelId="{9CDE94DE-324B-445A-9036-F23E3DC8ED39}">
      <dsp:nvSpPr>
        <dsp:cNvPr id="0" name=""/>
        <dsp:cNvSpPr/>
      </dsp:nvSpPr>
      <dsp:spPr>
        <a:xfrm>
          <a:off x="5949028" y="5403264"/>
          <a:ext cx="272649" cy="1428707"/>
        </a:xfrm>
        <a:custGeom>
          <a:avLst/>
          <a:gdLst/>
          <a:ahLst/>
          <a:cxnLst/>
          <a:rect l="0" t="0" r="0" b="0"/>
          <a:pathLst>
            <a:path>
              <a:moveTo>
                <a:pt x="0" y="1428707"/>
              </a:moveTo>
              <a:lnTo>
                <a:pt x="136324" y="1428707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48991" y="6081256"/>
        <a:ext cx="72724" cy="72724"/>
      </dsp:txXfrm>
    </dsp:sp>
    <dsp:sp modelId="{8542F5B9-67D9-4447-8C29-940F39DB9407}">
      <dsp:nvSpPr>
        <dsp:cNvPr id="0" name=""/>
        <dsp:cNvSpPr/>
      </dsp:nvSpPr>
      <dsp:spPr>
        <a:xfrm>
          <a:off x="4313132" y="5922794"/>
          <a:ext cx="272649" cy="90917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909177"/>
              </a:lnTo>
              <a:lnTo>
                <a:pt x="272649" y="90917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425728" y="6353654"/>
        <a:ext cx="47458" cy="47458"/>
      </dsp:txXfrm>
    </dsp:sp>
    <dsp:sp modelId="{AB50A51B-F20A-4F5E-94BD-F9D77A9332BC}">
      <dsp:nvSpPr>
        <dsp:cNvPr id="0" name=""/>
        <dsp:cNvSpPr/>
      </dsp:nvSpPr>
      <dsp:spPr>
        <a:xfrm>
          <a:off x="5949028" y="3844675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5938" y="3965143"/>
        <a:ext cx="18829" cy="18829"/>
      </dsp:txXfrm>
    </dsp:sp>
    <dsp:sp modelId="{11A54D07-6D6E-40A8-BE64-2A97BA0DE875}">
      <dsp:nvSpPr>
        <dsp:cNvPr id="0" name=""/>
        <dsp:cNvSpPr/>
      </dsp:nvSpPr>
      <dsp:spPr>
        <a:xfrm>
          <a:off x="5949028" y="3584910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075938" y="3705378"/>
        <a:ext cx="18829" cy="18829"/>
      </dsp:txXfrm>
    </dsp:sp>
    <dsp:sp modelId="{3AD7E826-24D0-4602-AAA0-C527D48B2356}">
      <dsp:nvSpPr>
        <dsp:cNvPr id="0" name=""/>
        <dsp:cNvSpPr/>
      </dsp:nvSpPr>
      <dsp:spPr>
        <a:xfrm>
          <a:off x="4313132" y="3844675"/>
          <a:ext cx="272649" cy="2078119"/>
        </a:xfrm>
        <a:custGeom>
          <a:avLst/>
          <a:gdLst/>
          <a:ahLst/>
          <a:cxnLst/>
          <a:rect l="0" t="0" r="0" b="0"/>
          <a:pathLst>
            <a:path>
              <a:moveTo>
                <a:pt x="0" y="2078119"/>
              </a:moveTo>
              <a:lnTo>
                <a:pt x="136324" y="2078119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4397059" y="4831336"/>
        <a:ext cx="104796" cy="104796"/>
      </dsp:txXfrm>
    </dsp:sp>
    <dsp:sp modelId="{E1C7835D-3177-4CA3-AA03-39359C941FE3}">
      <dsp:nvSpPr>
        <dsp:cNvPr id="0" name=""/>
        <dsp:cNvSpPr/>
      </dsp:nvSpPr>
      <dsp:spPr>
        <a:xfrm>
          <a:off x="7584924" y="3019660"/>
          <a:ext cx="27264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264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4432" y="3058564"/>
        <a:ext cx="13632" cy="13632"/>
      </dsp:txXfrm>
    </dsp:sp>
    <dsp:sp modelId="{246ACCB3-6729-4EC5-906A-78E30ECCEDEC}">
      <dsp:nvSpPr>
        <dsp:cNvPr id="0" name=""/>
        <dsp:cNvSpPr/>
      </dsp:nvSpPr>
      <dsp:spPr>
        <a:xfrm>
          <a:off x="5949028" y="2026320"/>
          <a:ext cx="272649" cy="10390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1039059"/>
              </a:lnTo>
              <a:lnTo>
                <a:pt x="272649" y="103905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58497" y="2518994"/>
        <a:ext cx="53711" cy="53711"/>
      </dsp:txXfrm>
    </dsp:sp>
    <dsp:sp modelId="{850E0F57-10EC-4F02-B8C2-8FB4CCEE1863}">
      <dsp:nvSpPr>
        <dsp:cNvPr id="0" name=""/>
        <dsp:cNvSpPr/>
      </dsp:nvSpPr>
      <dsp:spPr>
        <a:xfrm>
          <a:off x="9220820" y="2500130"/>
          <a:ext cx="27264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264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50328" y="2539034"/>
        <a:ext cx="13632" cy="13632"/>
      </dsp:txXfrm>
    </dsp:sp>
    <dsp:sp modelId="{F55DD936-1830-4F80-96CA-9FA972970547}">
      <dsp:nvSpPr>
        <dsp:cNvPr id="0" name=""/>
        <dsp:cNvSpPr/>
      </dsp:nvSpPr>
      <dsp:spPr>
        <a:xfrm>
          <a:off x="7584924" y="2286085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1834" y="2406553"/>
        <a:ext cx="18829" cy="18829"/>
      </dsp:txXfrm>
    </dsp:sp>
    <dsp:sp modelId="{4515FAEF-36C9-4116-9605-1B965FA33EC8}">
      <dsp:nvSpPr>
        <dsp:cNvPr id="0" name=""/>
        <dsp:cNvSpPr/>
      </dsp:nvSpPr>
      <dsp:spPr>
        <a:xfrm>
          <a:off x="7584924" y="2026320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1834" y="2146788"/>
        <a:ext cx="18829" cy="18829"/>
      </dsp:txXfrm>
    </dsp:sp>
    <dsp:sp modelId="{E8D8CEE9-FA90-4415-AAE3-E34B668155C6}">
      <dsp:nvSpPr>
        <dsp:cNvPr id="0" name=""/>
        <dsp:cNvSpPr/>
      </dsp:nvSpPr>
      <dsp:spPr>
        <a:xfrm>
          <a:off x="5949028" y="2026320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5938" y="2146788"/>
        <a:ext cx="18829" cy="18829"/>
      </dsp:txXfrm>
    </dsp:sp>
    <dsp:sp modelId="{240045D8-BDBE-4748-A76B-F30093301C3D}">
      <dsp:nvSpPr>
        <dsp:cNvPr id="0" name=""/>
        <dsp:cNvSpPr/>
      </dsp:nvSpPr>
      <dsp:spPr>
        <a:xfrm>
          <a:off x="9220820" y="1506790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1627258"/>
        <a:ext cx="18829" cy="18829"/>
      </dsp:txXfrm>
    </dsp:sp>
    <dsp:sp modelId="{52E8EB44-07A8-4451-BF7E-650405FEBF53}">
      <dsp:nvSpPr>
        <dsp:cNvPr id="0" name=""/>
        <dsp:cNvSpPr/>
      </dsp:nvSpPr>
      <dsp:spPr>
        <a:xfrm>
          <a:off x="9220820" y="1247025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1367493"/>
        <a:ext cx="18829" cy="18829"/>
      </dsp:txXfrm>
    </dsp:sp>
    <dsp:sp modelId="{623146BB-4831-4F81-BA17-6CA64C68F095}">
      <dsp:nvSpPr>
        <dsp:cNvPr id="0" name=""/>
        <dsp:cNvSpPr/>
      </dsp:nvSpPr>
      <dsp:spPr>
        <a:xfrm>
          <a:off x="7584924" y="987260"/>
          <a:ext cx="272649" cy="5195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519529"/>
              </a:lnTo>
              <a:lnTo>
                <a:pt x="272649" y="5195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06580" y="1232357"/>
        <a:ext cx="29336" cy="29336"/>
      </dsp:txXfrm>
    </dsp:sp>
    <dsp:sp modelId="{D9698AFA-C70C-477C-9FFD-D1DA48CEEEAB}">
      <dsp:nvSpPr>
        <dsp:cNvPr id="0" name=""/>
        <dsp:cNvSpPr/>
      </dsp:nvSpPr>
      <dsp:spPr>
        <a:xfrm>
          <a:off x="9220820" y="467730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347730" y="588198"/>
        <a:ext cx="18829" cy="18829"/>
      </dsp:txXfrm>
    </dsp:sp>
    <dsp:sp modelId="{35230147-08DE-412B-B61C-482C3D2BC7EE}">
      <dsp:nvSpPr>
        <dsp:cNvPr id="0" name=""/>
        <dsp:cNvSpPr/>
      </dsp:nvSpPr>
      <dsp:spPr>
        <a:xfrm>
          <a:off x="9220820" y="207965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328433"/>
        <a:ext cx="18829" cy="18829"/>
      </dsp:txXfrm>
    </dsp:sp>
    <dsp:sp modelId="{E5B9F434-C9E2-442A-861A-604679066E5A}">
      <dsp:nvSpPr>
        <dsp:cNvPr id="0" name=""/>
        <dsp:cNvSpPr/>
      </dsp:nvSpPr>
      <dsp:spPr>
        <a:xfrm>
          <a:off x="7584924" y="467730"/>
          <a:ext cx="272649" cy="519529"/>
        </a:xfrm>
        <a:custGeom>
          <a:avLst/>
          <a:gdLst/>
          <a:ahLst/>
          <a:cxnLst/>
          <a:rect l="0" t="0" r="0" b="0"/>
          <a:pathLst>
            <a:path>
              <a:moveTo>
                <a:pt x="0" y="519529"/>
              </a:moveTo>
              <a:lnTo>
                <a:pt x="136324" y="519529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06580" y="712827"/>
        <a:ext cx="29336" cy="29336"/>
      </dsp:txXfrm>
    </dsp:sp>
    <dsp:sp modelId="{4463F784-1FE6-4EDF-8CD2-7B915F9E882A}">
      <dsp:nvSpPr>
        <dsp:cNvPr id="0" name=""/>
        <dsp:cNvSpPr/>
      </dsp:nvSpPr>
      <dsp:spPr>
        <a:xfrm>
          <a:off x="5949028" y="987260"/>
          <a:ext cx="272649" cy="1039059"/>
        </a:xfrm>
        <a:custGeom>
          <a:avLst/>
          <a:gdLst/>
          <a:ahLst/>
          <a:cxnLst/>
          <a:rect l="0" t="0" r="0" b="0"/>
          <a:pathLst>
            <a:path>
              <a:moveTo>
                <a:pt x="0" y="1039059"/>
              </a:moveTo>
              <a:lnTo>
                <a:pt x="136324" y="1039059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58497" y="1479934"/>
        <a:ext cx="53711" cy="53711"/>
      </dsp:txXfrm>
    </dsp:sp>
    <dsp:sp modelId="{13B31FC7-D576-4A66-BE14-D30919A7EFCC}">
      <dsp:nvSpPr>
        <dsp:cNvPr id="0" name=""/>
        <dsp:cNvSpPr/>
      </dsp:nvSpPr>
      <dsp:spPr>
        <a:xfrm>
          <a:off x="4313132" y="2026320"/>
          <a:ext cx="272649" cy="3896474"/>
        </a:xfrm>
        <a:custGeom>
          <a:avLst/>
          <a:gdLst/>
          <a:ahLst/>
          <a:cxnLst/>
          <a:rect l="0" t="0" r="0" b="0"/>
          <a:pathLst>
            <a:path>
              <a:moveTo>
                <a:pt x="0" y="3896474"/>
              </a:moveTo>
              <a:lnTo>
                <a:pt x="136324" y="389647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4351807" y="3876907"/>
        <a:ext cx="195300" cy="195300"/>
      </dsp:txXfrm>
    </dsp:sp>
    <dsp:sp modelId="{47AE8846-F21F-4E4C-B4A3-D44DA4BF791C}">
      <dsp:nvSpPr>
        <dsp:cNvPr id="0" name=""/>
        <dsp:cNvSpPr/>
      </dsp:nvSpPr>
      <dsp:spPr>
        <a:xfrm rot="16200000">
          <a:off x="3011573" y="5714982"/>
          <a:ext cx="2187494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145" tIns="17145" rIns="17145" bIns="17145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700" kern="1200"/>
            <a:t>Feedback</a:t>
          </a:r>
          <a:endParaRPr lang="zh-CN" altLang="en-US" sz="2700" kern="1200"/>
        </a:p>
      </dsp:txBody>
      <dsp:txXfrm>
        <a:off x="3011573" y="5714982"/>
        <a:ext cx="2187494" cy="415623"/>
      </dsp:txXfrm>
    </dsp:sp>
    <dsp:sp modelId="{D8029DD7-C3D4-4A1B-A556-4867F2CA8583}">
      <dsp:nvSpPr>
        <dsp:cNvPr id="0" name=""/>
        <dsp:cNvSpPr/>
      </dsp:nvSpPr>
      <dsp:spPr>
        <a:xfrm>
          <a:off x="4585782" y="181850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sk myself why to do it continualy</a:t>
          </a:r>
          <a:endParaRPr lang="zh-CN" altLang="en-US" sz="1000" kern="1200"/>
        </a:p>
      </dsp:txBody>
      <dsp:txXfrm>
        <a:off x="4585782" y="1818508"/>
        <a:ext cx="1363246" cy="415623"/>
      </dsp:txXfrm>
    </dsp:sp>
    <dsp:sp modelId="{11939ED3-8FFD-4797-A85B-92A0BC202556}">
      <dsp:nvSpPr>
        <dsp:cNvPr id="0" name=""/>
        <dsp:cNvSpPr/>
      </dsp:nvSpPr>
      <dsp:spPr>
        <a:xfrm>
          <a:off x="6221677" y="77944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LOVE</a:t>
          </a:r>
          <a:endParaRPr lang="zh-CN" altLang="en-US" sz="1000" kern="1200"/>
        </a:p>
      </dsp:txBody>
      <dsp:txXfrm>
        <a:off x="6221677" y="779448"/>
        <a:ext cx="1363246" cy="415623"/>
      </dsp:txXfrm>
    </dsp:sp>
    <dsp:sp modelId="{BE85E3C4-D515-4F47-B414-22F146448CAE}">
      <dsp:nvSpPr>
        <dsp:cNvPr id="0" name=""/>
        <dsp:cNvSpPr/>
      </dsp:nvSpPr>
      <dsp:spPr>
        <a:xfrm>
          <a:off x="7857573" y="25991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Love your life</a:t>
          </a:r>
          <a:endParaRPr lang="zh-CN" altLang="en-US" sz="1000" kern="1200"/>
        </a:p>
      </dsp:txBody>
      <dsp:txXfrm>
        <a:off x="7857573" y="259918"/>
        <a:ext cx="1363246" cy="415623"/>
      </dsp:txXfrm>
    </dsp:sp>
    <dsp:sp modelId="{06A6E930-5542-4ACE-8392-2222848CB92B}">
      <dsp:nvSpPr>
        <dsp:cNvPr id="0" name=""/>
        <dsp:cNvSpPr/>
      </dsp:nvSpPr>
      <dsp:spPr>
        <a:xfrm>
          <a:off x="9493469" y="15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Love what you do</a:t>
          </a:r>
          <a:endParaRPr lang="zh-CN" altLang="en-US" sz="1000" kern="1200"/>
        </a:p>
      </dsp:txBody>
      <dsp:txXfrm>
        <a:off x="9493469" y="153"/>
        <a:ext cx="1363246" cy="415623"/>
      </dsp:txXfrm>
    </dsp:sp>
    <dsp:sp modelId="{97A3A177-556A-4EBC-B2C8-0FFC13FE37B9}">
      <dsp:nvSpPr>
        <dsp:cNvPr id="0" name=""/>
        <dsp:cNvSpPr/>
      </dsp:nvSpPr>
      <dsp:spPr>
        <a:xfrm>
          <a:off x="9493469" y="51968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Cheer you up</a:t>
          </a:r>
          <a:endParaRPr lang="zh-CN" altLang="en-US" sz="1000" kern="1200"/>
        </a:p>
      </dsp:txBody>
      <dsp:txXfrm>
        <a:off x="9493469" y="519683"/>
        <a:ext cx="1363246" cy="415623"/>
      </dsp:txXfrm>
    </dsp:sp>
    <dsp:sp modelId="{2EF38378-6BAB-4D13-9179-251CC87E9673}">
      <dsp:nvSpPr>
        <dsp:cNvPr id="0" name=""/>
        <dsp:cNvSpPr/>
      </dsp:nvSpPr>
      <dsp:spPr>
        <a:xfrm>
          <a:off x="7857573" y="129897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mmerse in </a:t>
          </a:r>
          <a:endParaRPr lang="zh-CN" altLang="en-US" sz="1000" kern="1200"/>
        </a:p>
      </dsp:txBody>
      <dsp:txXfrm>
        <a:off x="7857573" y="1298978"/>
        <a:ext cx="1363246" cy="415623"/>
      </dsp:txXfrm>
    </dsp:sp>
    <dsp:sp modelId="{45849D85-2531-49E0-B359-6E8C5A7A5BB1}">
      <dsp:nvSpPr>
        <dsp:cNvPr id="0" name=""/>
        <dsp:cNvSpPr/>
      </dsp:nvSpPr>
      <dsp:spPr>
        <a:xfrm>
          <a:off x="9493469" y="103921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***Passions***</a:t>
          </a:r>
          <a:endParaRPr lang="zh-CN" altLang="en-US" sz="1000" kern="1200"/>
        </a:p>
      </dsp:txBody>
      <dsp:txXfrm>
        <a:off x="9493469" y="1039213"/>
        <a:ext cx="1363246" cy="415623"/>
      </dsp:txXfrm>
    </dsp:sp>
    <dsp:sp modelId="{3DBE490C-9619-49A8-9183-87EDD3FFB3D6}">
      <dsp:nvSpPr>
        <dsp:cNvPr id="0" name=""/>
        <dsp:cNvSpPr/>
      </dsp:nvSpPr>
      <dsp:spPr>
        <a:xfrm>
          <a:off x="9493469" y="155874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***Motivation***</a:t>
          </a:r>
          <a:endParaRPr lang="zh-CN" altLang="en-US" sz="1000" kern="1200"/>
        </a:p>
      </dsp:txBody>
      <dsp:txXfrm>
        <a:off x="9493469" y="1558743"/>
        <a:ext cx="1363246" cy="415623"/>
      </dsp:txXfrm>
    </dsp:sp>
    <dsp:sp modelId="{B1567EBD-1E43-4ECC-BFA4-ECB2828AD186}">
      <dsp:nvSpPr>
        <dsp:cNvPr id="0" name=""/>
        <dsp:cNvSpPr/>
      </dsp:nvSpPr>
      <dsp:spPr>
        <a:xfrm>
          <a:off x="6221677" y="207827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Root Cause</a:t>
          </a:r>
          <a:endParaRPr lang="zh-CN" altLang="en-US" sz="1000" kern="1200"/>
        </a:p>
      </dsp:txBody>
      <dsp:txXfrm>
        <a:off x="6221677" y="2078273"/>
        <a:ext cx="1363246" cy="415623"/>
      </dsp:txXfrm>
    </dsp:sp>
    <dsp:sp modelId="{D25AF45C-8621-41E6-96C3-C7BD2BF6496A}">
      <dsp:nvSpPr>
        <dsp:cNvPr id="0" name=""/>
        <dsp:cNvSpPr/>
      </dsp:nvSpPr>
      <dsp:spPr>
        <a:xfrm>
          <a:off x="7857573" y="181850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Essence to trigger the potential and motivation</a:t>
          </a:r>
          <a:endParaRPr lang="zh-CN" altLang="en-US" sz="1000" kern="1200"/>
        </a:p>
      </dsp:txBody>
      <dsp:txXfrm>
        <a:off x="7857573" y="1818508"/>
        <a:ext cx="1363246" cy="415623"/>
      </dsp:txXfrm>
    </dsp:sp>
    <dsp:sp modelId="{CF0EF262-19CE-4132-A2D9-4CAAE2B86226}">
      <dsp:nvSpPr>
        <dsp:cNvPr id="0" name=""/>
        <dsp:cNvSpPr/>
      </dsp:nvSpPr>
      <dsp:spPr>
        <a:xfrm>
          <a:off x="7857573" y="233803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Research</a:t>
          </a:r>
          <a:endParaRPr lang="zh-CN" altLang="en-US" sz="1000" kern="1200"/>
        </a:p>
      </dsp:txBody>
      <dsp:txXfrm>
        <a:off x="7857573" y="2338038"/>
        <a:ext cx="1363246" cy="415623"/>
      </dsp:txXfrm>
    </dsp:sp>
    <dsp:sp modelId="{E577ED8A-DDB0-47FC-91A1-05DA67246679}">
      <dsp:nvSpPr>
        <dsp:cNvPr id="0" name=""/>
        <dsp:cNvSpPr/>
      </dsp:nvSpPr>
      <dsp:spPr>
        <a:xfrm>
          <a:off x="9493469" y="233803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Not only the new things</a:t>
          </a:r>
          <a:endParaRPr lang="zh-CN" altLang="en-US" sz="1000" kern="1200"/>
        </a:p>
      </dsp:txBody>
      <dsp:txXfrm>
        <a:off x="9493469" y="2338038"/>
        <a:ext cx="1363246" cy="415623"/>
      </dsp:txXfrm>
    </dsp:sp>
    <dsp:sp modelId="{DC3EFA0E-F7D3-488D-BAB2-83AB040D5D03}">
      <dsp:nvSpPr>
        <dsp:cNvPr id="0" name=""/>
        <dsp:cNvSpPr/>
      </dsp:nvSpPr>
      <dsp:spPr>
        <a:xfrm>
          <a:off x="6221677" y="285756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Vision/Big Picture</a:t>
          </a:r>
          <a:endParaRPr lang="zh-CN" altLang="en-US" sz="1000" kern="1200"/>
        </a:p>
      </dsp:txBody>
      <dsp:txXfrm>
        <a:off x="6221677" y="2857568"/>
        <a:ext cx="1363246" cy="415623"/>
      </dsp:txXfrm>
    </dsp:sp>
    <dsp:sp modelId="{F49FBDA6-9523-404F-8026-E9439F9AAA03}">
      <dsp:nvSpPr>
        <dsp:cNvPr id="0" name=""/>
        <dsp:cNvSpPr/>
      </dsp:nvSpPr>
      <dsp:spPr>
        <a:xfrm>
          <a:off x="7857573" y="285756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Overview</a:t>
          </a:r>
          <a:endParaRPr lang="zh-CN" altLang="en-US" sz="1000" kern="1200"/>
        </a:p>
      </dsp:txBody>
      <dsp:txXfrm>
        <a:off x="7857573" y="2857568"/>
        <a:ext cx="1363246" cy="415623"/>
      </dsp:txXfrm>
    </dsp:sp>
    <dsp:sp modelId="{C89F51ED-3374-442C-92AA-F1197A936B88}">
      <dsp:nvSpPr>
        <dsp:cNvPr id="0" name=""/>
        <dsp:cNvSpPr/>
      </dsp:nvSpPr>
      <dsp:spPr>
        <a:xfrm>
          <a:off x="4585782" y="363686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ynamic Schedule</a:t>
          </a:r>
          <a:endParaRPr lang="zh-CN" altLang="en-US" sz="1000" kern="1200"/>
        </a:p>
      </dsp:txBody>
      <dsp:txXfrm>
        <a:off x="4585782" y="3636863"/>
        <a:ext cx="1363246" cy="415623"/>
      </dsp:txXfrm>
    </dsp:sp>
    <dsp:sp modelId="{852C6AE3-077A-4ED2-ACB6-D3C5F64796D8}">
      <dsp:nvSpPr>
        <dsp:cNvPr id="0" name=""/>
        <dsp:cNvSpPr/>
      </dsp:nvSpPr>
      <dsp:spPr>
        <a:xfrm>
          <a:off x="6221677" y="337709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ursue main goal</a:t>
          </a:r>
          <a:endParaRPr lang="zh-CN" altLang="en-US" sz="1000" kern="1200"/>
        </a:p>
      </dsp:txBody>
      <dsp:txXfrm>
        <a:off x="6221677" y="3377098"/>
        <a:ext cx="1363246" cy="415623"/>
      </dsp:txXfrm>
    </dsp:sp>
    <dsp:sp modelId="{5735FE3E-74EF-4FB3-9C7C-EFF9A4077E40}">
      <dsp:nvSpPr>
        <dsp:cNvPr id="0" name=""/>
        <dsp:cNvSpPr/>
      </dsp:nvSpPr>
      <dsp:spPr>
        <a:xfrm>
          <a:off x="6221677" y="389662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djust minor goals</a:t>
          </a:r>
          <a:endParaRPr lang="zh-CN" altLang="en-US" sz="1000" kern="1200"/>
        </a:p>
      </dsp:txBody>
      <dsp:txXfrm>
        <a:off x="6221677" y="3896628"/>
        <a:ext cx="1363246" cy="415623"/>
      </dsp:txXfrm>
    </dsp:sp>
    <dsp:sp modelId="{7B296622-3203-4C3C-BADC-76263B452119}">
      <dsp:nvSpPr>
        <dsp:cNvPr id="0" name=""/>
        <dsp:cNvSpPr/>
      </dsp:nvSpPr>
      <dsp:spPr>
        <a:xfrm>
          <a:off x="4585782" y="6624160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Strategy</a:t>
          </a:r>
          <a:endParaRPr lang="zh-CN" altLang="en-US" sz="1000" kern="1200"/>
        </a:p>
      </dsp:txBody>
      <dsp:txXfrm>
        <a:off x="4585782" y="6624160"/>
        <a:ext cx="1363246" cy="415623"/>
      </dsp:txXfrm>
    </dsp:sp>
    <dsp:sp modelId="{0B695C86-3F6C-4648-A15A-8533D9EA1FFD}">
      <dsp:nvSpPr>
        <dsp:cNvPr id="0" name=""/>
        <dsp:cNvSpPr/>
      </dsp:nvSpPr>
      <dsp:spPr>
        <a:xfrm>
          <a:off x="6221677" y="519545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lanning</a:t>
          </a:r>
          <a:endParaRPr lang="zh-CN" altLang="en-US" sz="1000" kern="1200"/>
        </a:p>
      </dsp:txBody>
      <dsp:txXfrm>
        <a:off x="6221677" y="5195452"/>
        <a:ext cx="1363246" cy="415623"/>
      </dsp:txXfrm>
    </dsp:sp>
    <dsp:sp modelId="{5EB78EB3-5C99-470D-90EF-7A16B04F841C}">
      <dsp:nvSpPr>
        <dsp:cNvPr id="0" name=""/>
        <dsp:cNvSpPr/>
      </dsp:nvSpPr>
      <dsp:spPr>
        <a:xfrm>
          <a:off x="7857573" y="467592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Set up Planning</a:t>
          </a:r>
          <a:endParaRPr lang="zh-CN" altLang="en-US" sz="1000" kern="1200"/>
        </a:p>
      </dsp:txBody>
      <dsp:txXfrm>
        <a:off x="7857573" y="4675923"/>
        <a:ext cx="1363246" cy="415623"/>
      </dsp:txXfrm>
    </dsp:sp>
    <dsp:sp modelId="{DA2225B3-37A6-4291-AF63-09AEE7004252}">
      <dsp:nvSpPr>
        <dsp:cNvPr id="0" name=""/>
        <dsp:cNvSpPr/>
      </dsp:nvSpPr>
      <dsp:spPr>
        <a:xfrm>
          <a:off x="9493469" y="441615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ynamic</a:t>
          </a:r>
          <a:endParaRPr lang="zh-CN" altLang="en-US" sz="1000" kern="1200"/>
        </a:p>
      </dsp:txBody>
      <dsp:txXfrm>
        <a:off x="9493469" y="4416158"/>
        <a:ext cx="1363246" cy="415623"/>
      </dsp:txXfrm>
    </dsp:sp>
    <dsp:sp modelId="{B558228F-2E0F-44E6-BF22-2DC2C35F7C9B}">
      <dsp:nvSpPr>
        <dsp:cNvPr id="0" name=""/>
        <dsp:cNvSpPr/>
      </dsp:nvSpPr>
      <dsp:spPr>
        <a:xfrm>
          <a:off x="9493469" y="493568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Book the time for next schedule</a:t>
          </a:r>
          <a:endParaRPr lang="zh-CN" altLang="en-US" sz="1000" kern="1200"/>
        </a:p>
      </dsp:txBody>
      <dsp:txXfrm>
        <a:off x="9493469" y="4935688"/>
        <a:ext cx="1363246" cy="415623"/>
      </dsp:txXfrm>
    </dsp:sp>
    <dsp:sp modelId="{F9BD1C4A-88E0-4CF9-A171-FCFEF63FA9A1}">
      <dsp:nvSpPr>
        <dsp:cNvPr id="0" name=""/>
        <dsp:cNvSpPr/>
      </dsp:nvSpPr>
      <dsp:spPr>
        <a:xfrm>
          <a:off x="7857573" y="519545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nalysis</a:t>
          </a:r>
          <a:endParaRPr lang="zh-CN" altLang="en-US" sz="1000" kern="1200"/>
        </a:p>
      </dsp:txBody>
      <dsp:txXfrm>
        <a:off x="7857573" y="5195452"/>
        <a:ext cx="1363246" cy="415623"/>
      </dsp:txXfrm>
    </dsp:sp>
    <dsp:sp modelId="{E4348112-3497-4B55-A930-99F2D505E6C1}">
      <dsp:nvSpPr>
        <dsp:cNvPr id="0" name=""/>
        <dsp:cNvSpPr/>
      </dsp:nvSpPr>
      <dsp:spPr>
        <a:xfrm>
          <a:off x="7857573" y="571498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Follow the Schedule</a:t>
          </a:r>
          <a:endParaRPr lang="zh-CN" altLang="en-US" sz="1000" kern="1200"/>
        </a:p>
      </dsp:txBody>
      <dsp:txXfrm>
        <a:off x="7857573" y="5714982"/>
        <a:ext cx="1363246" cy="415623"/>
      </dsp:txXfrm>
    </dsp:sp>
    <dsp:sp modelId="{175BCD3D-803C-4269-8FDB-885DF309A51B}">
      <dsp:nvSpPr>
        <dsp:cNvPr id="0" name=""/>
        <dsp:cNvSpPr/>
      </dsp:nvSpPr>
      <dsp:spPr>
        <a:xfrm>
          <a:off x="9493469" y="545521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Time Boxing</a:t>
          </a:r>
          <a:endParaRPr lang="zh-CN" altLang="en-US" sz="1000" kern="1200"/>
        </a:p>
      </dsp:txBody>
      <dsp:txXfrm>
        <a:off x="9493469" y="5455217"/>
        <a:ext cx="1363246" cy="415623"/>
      </dsp:txXfrm>
    </dsp:sp>
    <dsp:sp modelId="{B9D609B1-809C-4965-B514-7AA09B4F36A2}">
      <dsp:nvSpPr>
        <dsp:cNvPr id="0" name=""/>
        <dsp:cNvSpPr/>
      </dsp:nvSpPr>
      <dsp:spPr>
        <a:xfrm>
          <a:off x="9493469" y="597474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oing as Schedule</a:t>
          </a:r>
          <a:endParaRPr lang="zh-CN" altLang="en-US" sz="1000" kern="1200"/>
        </a:p>
      </dsp:txBody>
      <dsp:txXfrm>
        <a:off x="9493469" y="5974747"/>
        <a:ext cx="1363246" cy="415623"/>
      </dsp:txXfrm>
    </dsp:sp>
    <dsp:sp modelId="{EC4FAAE3-3A08-4E62-B0A2-18D177DFE4D8}">
      <dsp:nvSpPr>
        <dsp:cNvPr id="0" name=""/>
        <dsp:cNvSpPr/>
      </dsp:nvSpPr>
      <dsp:spPr>
        <a:xfrm>
          <a:off x="6221677" y="649427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Efficiency</a:t>
          </a:r>
          <a:endParaRPr lang="zh-CN" altLang="en-US" sz="1000" kern="1200"/>
        </a:p>
      </dsp:txBody>
      <dsp:txXfrm>
        <a:off x="6221677" y="6494277"/>
        <a:ext cx="1363246" cy="415623"/>
      </dsp:txXfrm>
    </dsp:sp>
    <dsp:sp modelId="{9E1F4D6E-758A-4F89-B7C9-6F8E281E0368}">
      <dsp:nvSpPr>
        <dsp:cNvPr id="0" name=""/>
        <dsp:cNvSpPr/>
      </dsp:nvSpPr>
      <dsp:spPr>
        <a:xfrm>
          <a:off x="7857573" y="623451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ig deep fun coutinually</a:t>
          </a:r>
          <a:endParaRPr lang="zh-CN" altLang="en-US" sz="1000" kern="1200"/>
        </a:p>
      </dsp:txBody>
      <dsp:txXfrm>
        <a:off x="7857573" y="6234512"/>
        <a:ext cx="1363246" cy="415623"/>
      </dsp:txXfrm>
    </dsp:sp>
    <dsp:sp modelId="{C377E685-80F1-48EF-B51F-AFD781041C01}">
      <dsp:nvSpPr>
        <dsp:cNvPr id="0" name=""/>
        <dsp:cNvSpPr/>
      </dsp:nvSpPr>
      <dsp:spPr>
        <a:xfrm>
          <a:off x="7857573" y="675404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Clarify the plan</a:t>
          </a:r>
          <a:endParaRPr lang="zh-CN" altLang="en-US" sz="1000" kern="1200"/>
        </a:p>
      </dsp:txBody>
      <dsp:txXfrm>
        <a:off x="7857573" y="6754042"/>
        <a:ext cx="1363246" cy="415623"/>
      </dsp:txXfrm>
    </dsp:sp>
    <dsp:sp modelId="{0C040E66-16C7-48D7-AD27-B7067DD30C09}">
      <dsp:nvSpPr>
        <dsp:cNvPr id="0" name=""/>
        <dsp:cNvSpPr/>
      </dsp:nvSpPr>
      <dsp:spPr>
        <a:xfrm>
          <a:off x="6221677" y="701380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terative quickly</a:t>
          </a:r>
          <a:endParaRPr lang="zh-CN" altLang="en-US" sz="1000" kern="1200"/>
        </a:p>
      </dsp:txBody>
      <dsp:txXfrm>
        <a:off x="6221677" y="7013807"/>
        <a:ext cx="1363246" cy="415623"/>
      </dsp:txXfrm>
    </dsp:sp>
    <dsp:sp modelId="{BAF5A9AF-AC41-4985-9A67-D805AF466D92}">
      <dsp:nvSpPr>
        <dsp:cNvPr id="0" name=""/>
        <dsp:cNvSpPr/>
      </dsp:nvSpPr>
      <dsp:spPr>
        <a:xfrm>
          <a:off x="6221677" y="753333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Sleeping</a:t>
          </a:r>
          <a:endParaRPr lang="zh-CN" altLang="en-US" sz="1000" kern="1200"/>
        </a:p>
      </dsp:txBody>
      <dsp:txXfrm>
        <a:off x="6221677" y="7533337"/>
        <a:ext cx="1363246" cy="415623"/>
      </dsp:txXfrm>
    </dsp:sp>
    <dsp:sp modelId="{DD4916BE-0368-4708-B222-FC87BB8E7049}">
      <dsp:nvSpPr>
        <dsp:cNvPr id="0" name=""/>
        <dsp:cNvSpPr/>
      </dsp:nvSpPr>
      <dsp:spPr>
        <a:xfrm>
          <a:off x="7857573" y="753333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mpact on the study</a:t>
          </a:r>
          <a:endParaRPr lang="zh-CN" altLang="en-US" sz="1000" kern="1200"/>
        </a:p>
      </dsp:txBody>
      <dsp:txXfrm>
        <a:off x="7857573" y="7533337"/>
        <a:ext cx="1363246" cy="415623"/>
      </dsp:txXfrm>
    </dsp:sp>
    <dsp:sp modelId="{85AD3769-B2A0-4F97-AC09-64FFDA6CF3AC}">
      <dsp:nvSpPr>
        <dsp:cNvPr id="0" name=""/>
        <dsp:cNvSpPr/>
      </dsp:nvSpPr>
      <dsp:spPr>
        <a:xfrm>
          <a:off x="6221677" y="805286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Coordination</a:t>
          </a:r>
        </a:p>
      </dsp:txBody>
      <dsp:txXfrm>
        <a:off x="6221677" y="8052867"/>
        <a:ext cx="1363246" cy="415623"/>
      </dsp:txXfrm>
    </dsp:sp>
    <dsp:sp modelId="{E1218E52-8D83-49A5-B2D9-AE0CB3B14A81}">
      <dsp:nvSpPr>
        <dsp:cNvPr id="0" name=""/>
        <dsp:cNvSpPr/>
      </dsp:nvSpPr>
      <dsp:spPr>
        <a:xfrm>
          <a:off x="7857573" y="805286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nside &amp; Outside</a:t>
          </a:r>
        </a:p>
      </dsp:txBody>
      <dsp:txXfrm>
        <a:off x="7857573" y="8052867"/>
        <a:ext cx="1363246" cy="415623"/>
      </dsp:txXfrm>
    </dsp:sp>
    <dsp:sp modelId="{DABA05F0-F203-4E51-AAE5-8FA17D326A9A}">
      <dsp:nvSpPr>
        <dsp:cNvPr id="0" name=""/>
        <dsp:cNvSpPr/>
      </dsp:nvSpPr>
      <dsp:spPr>
        <a:xfrm>
          <a:off x="4585782" y="857239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resentation</a:t>
          </a:r>
          <a:endParaRPr lang="zh-CN" altLang="en-US" sz="1000" kern="1200"/>
        </a:p>
      </dsp:txBody>
      <dsp:txXfrm>
        <a:off x="4585782" y="8572397"/>
        <a:ext cx="1363246" cy="415623"/>
      </dsp:txXfrm>
    </dsp:sp>
    <dsp:sp modelId="{B6795FCA-3D2C-48B7-B60E-2D6D20A09239}">
      <dsp:nvSpPr>
        <dsp:cNvPr id="0" name=""/>
        <dsp:cNvSpPr/>
      </dsp:nvSpPr>
      <dsp:spPr>
        <a:xfrm>
          <a:off x="6221677" y="857239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Get key point</a:t>
          </a:r>
          <a:endParaRPr lang="zh-CN" altLang="en-US" sz="1000" kern="1200"/>
        </a:p>
      </dsp:txBody>
      <dsp:txXfrm>
        <a:off x="6221677" y="8572397"/>
        <a:ext cx="1363246" cy="415623"/>
      </dsp:txXfrm>
    </dsp:sp>
    <dsp:sp modelId="{5B2A2679-3A76-4E9A-9D97-1CE4131E5F19}">
      <dsp:nvSpPr>
        <dsp:cNvPr id="0" name=""/>
        <dsp:cNvSpPr/>
      </dsp:nvSpPr>
      <dsp:spPr>
        <a:xfrm>
          <a:off x="4585782" y="961145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ersonality</a:t>
          </a:r>
          <a:endParaRPr lang="zh-CN" altLang="en-US" sz="1000" kern="1200"/>
        </a:p>
      </dsp:txBody>
      <dsp:txXfrm>
        <a:off x="4585782" y="9611457"/>
        <a:ext cx="1363246" cy="415623"/>
      </dsp:txXfrm>
    </dsp:sp>
    <dsp:sp modelId="{9C1C14DA-F756-46ED-8E95-4DC5B5DF4902}">
      <dsp:nvSpPr>
        <dsp:cNvPr id="0" name=""/>
        <dsp:cNvSpPr/>
      </dsp:nvSpPr>
      <dsp:spPr>
        <a:xfrm>
          <a:off x="6221677" y="935169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Feeling/Thinking</a:t>
          </a:r>
          <a:endParaRPr lang="zh-CN" altLang="en-US" sz="1000" kern="1200"/>
        </a:p>
      </dsp:txBody>
      <dsp:txXfrm>
        <a:off x="6221677" y="9351692"/>
        <a:ext cx="1363246" cy="415623"/>
      </dsp:txXfrm>
    </dsp:sp>
    <dsp:sp modelId="{089EB4D2-309E-48F6-B6C7-F07A788BD238}">
      <dsp:nvSpPr>
        <dsp:cNvPr id="0" name=""/>
        <dsp:cNvSpPr/>
      </dsp:nvSpPr>
      <dsp:spPr>
        <a:xfrm>
          <a:off x="7857573" y="909192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void excessive feelings</a:t>
          </a:r>
          <a:endParaRPr lang="zh-CN" altLang="en-US" sz="1000" kern="1200"/>
        </a:p>
      </dsp:txBody>
      <dsp:txXfrm>
        <a:off x="7857573" y="9091927"/>
        <a:ext cx="1363246" cy="415623"/>
      </dsp:txXfrm>
    </dsp:sp>
    <dsp:sp modelId="{927FCCAB-98F8-4BEA-99B1-454338C8A10F}">
      <dsp:nvSpPr>
        <dsp:cNvPr id="0" name=""/>
        <dsp:cNvSpPr/>
      </dsp:nvSpPr>
      <dsp:spPr>
        <a:xfrm>
          <a:off x="7857573" y="961145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Focus on why/how to do the things</a:t>
          </a:r>
          <a:endParaRPr lang="zh-CN" altLang="en-US" sz="1000" kern="1200"/>
        </a:p>
      </dsp:txBody>
      <dsp:txXfrm>
        <a:off x="7857573" y="9611457"/>
        <a:ext cx="1363246" cy="415623"/>
      </dsp:txXfrm>
    </dsp:sp>
    <dsp:sp modelId="{991CE33F-43E7-40DB-9B80-B5E9EFEAB066}">
      <dsp:nvSpPr>
        <dsp:cNvPr id="0" name=""/>
        <dsp:cNvSpPr/>
      </dsp:nvSpPr>
      <dsp:spPr>
        <a:xfrm>
          <a:off x="6221677" y="987122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ndependency</a:t>
          </a:r>
          <a:endParaRPr lang="zh-CN" altLang="en-US" sz="1000" kern="1200"/>
        </a:p>
      </dsp:txBody>
      <dsp:txXfrm>
        <a:off x="6221677" y="9871222"/>
        <a:ext cx="1363246" cy="41562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6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56</cp:revision>
  <dcterms:created xsi:type="dcterms:W3CDTF">2018-11-26T17:45:00Z</dcterms:created>
  <dcterms:modified xsi:type="dcterms:W3CDTF">2019-01-15T18:32:00Z</dcterms:modified>
</cp:coreProperties>
</file>